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124346" w14:textId="77777777" w:rsidR="003B470D" w:rsidRPr="00BA01EA" w:rsidRDefault="003B470D">
      <w:pPr>
        <w:rPr>
          <w:rFonts w:ascii="Times New Roman" w:hAnsi="Times New Roman" w:cs="Times New Roman"/>
          <w:sz w:val="24"/>
          <w:szCs w:val="24"/>
        </w:rPr>
      </w:pPr>
    </w:p>
    <w:p w14:paraId="52ABA653" w14:textId="77777777" w:rsidR="003B470D" w:rsidRPr="00BA01EA" w:rsidRDefault="003B470D">
      <w:pPr>
        <w:rPr>
          <w:rFonts w:ascii="Times New Roman" w:hAnsi="Times New Roman" w:cs="Times New Roman"/>
          <w:sz w:val="24"/>
          <w:szCs w:val="24"/>
        </w:rPr>
      </w:pPr>
    </w:p>
    <w:p w14:paraId="1E18AC73" w14:textId="77777777" w:rsidR="003B470D" w:rsidRPr="00BA01EA" w:rsidRDefault="003B470D">
      <w:pPr>
        <w:rPr>
          <w:rFonts w:ascii="Times New Roman" w:hAnsi="Times New Roman" w:cs="Times New Roman"/>
          <w:sz w:val="24"/>
          <w:szCs w:val="24"/>
        </w:rPr>
      </w:pPr>
    </w:p>
    <w:p w14:paraId="339C79A4" w14:textId="77777777" w:rsidR="003B470D" w:rsidRPr="00BA01EA" w:rsidRDefault="003B470D">
      <w:pPr>
        <w:rPr>
          <w:rFonts w:ascii="Times New Roman" w:hAnsi="Times New Roman" w:cs="Times New Roman"/>
          <w:sz w:val="24"/>
          <w:szCs w:val="24"/>
        </w:rPr>
      </w:pPr>
    </w:p>
    <w:p w14:paraId="14F35575" w14:textId="77777777" w:rsidR="003B470D" w:rsidRPr="00BA01EA" w:rsidRDefault="003B470D">
      <w:pPr>
        <w:rPr>
          <w:rFonts w:ascii="Times New Roman" w:hAnsi="Times New Roman" w:cs="Times New Roman"/>
          <w:sz w:val="24"/>
          <w:szCs w:val="24"/>
        </w:rPr>
      </w:pPr>
    </w:p>
    <w:sdt>
      <w:sdtPr>
        <w:rPr>
          <w:rFonts w:ascii="Times New Roman" w:eastAsiaTheme="majorEastAsia" w:hAnsi="Times New Roman" w:cs="Times New Roman"/>
          <w:sz w:val="72"/>
          <w:szCs w:val="72"/>
          <w:lang w:val="en-MY" w:eastAsia="en-US"/>
        </w:rPr>
        <w:id w:val="761957626"/>
        <w:docPartObj>
          <w:docPartGallery w:val="Cover Pages"/>
          <w:docPartUnique/>
        </w:docPartObj>
      </w:sdtPr>
      <w:sdtEndPr>
        <w:rPr>
          <w:rFonts w:eastAsiaTheme="minorHAnsi"/>
          <w:sz w:val="32"/>
          <w:szCs w:val="22"/>
        </w:rPr>
      </w:sdtEndPr>
      <w:sdtContent>
        <w:tbl>
          <w:tblPr>
            <w:tblW w:w="5000" w:type="pct"/>
            <w:jc w:val="center"/>
            <w:tblLook w:val="04A0" w:firstRow="1" w:lastRow="0" w:firstColumn="1" w:lastColumn="0" w:noHBand="0" w:noVBand="1"/>
          </w:tblPr>
          <w:tblGrid>
            <w:gridCol w:w="9242"/>
          </w:tblGrid>
          <w:tr w:rsidR="003B470D" w:rsidRPr="00BA01EA" w14:paraId="77D542CC" w14:textId="77777777">
            <w:trPr>
              <w:trHeight w:val="1440"/>
              <w:jc w:val="center"/>
            </w:trPr>
            <w:sdt>
              <w:sdtPr>
                <w:rPr>
                  <w:rFonts w:ascii="Times New Roman" w:eastAsiaTheme="majorEastAsia" w:hAnsi="Times New Roman" w:cs="Times New Roman"/>
                  <w:sz w:val="72"/>
                  <w:szCs w:val="72"/>
                  <w:lang w:val="en-MY" w:eastAsia="en-US"/>
                </w:rPr>
                <w:alias w:val="Title"/>
                <w:id w:val="15524250"/>
                <w:dataBinding w:prefixMappings="xmlns:ns0='http://schemas.openxmlformats.org/package/2006/metadata/core-properties' xmlns:ns1='http://purl.org/dc/elements/1.1/'" w:xpath="/ns0:coreProperties[1]/ns1:title[1]" w:storeItemID="{6C3C8BC8-F283-45AE-878A-BAB7291924A1}"/>
                <w:text/>
              </w:sdtPr>
              <w:sdtEndPr>
                <w:rPr>
                  <w:lang w:val="en-US" w:eastAsia="ja-JP"/>
                </w:rPr>
              </w:sdtEndPr>
              <w:sdtContent>
                <w:tc>
                  <w:tcPr>
                    <w:tcW w:w="5000" w:type="pct"/>
                    <w:tcBorders>
                      <w:bottom w:val="single" w:sz="4" w:space="0" w:color="4F81BD" w:themeColor="accent1"/>
                    </w:tcBorders>
                    <w:vAlign w:val="center"/>
                  </w:tcPr>
                  <w:p w14:paraId="56222AEA" w14:textId="77777777" w:rsidR="003B470D" w:rsidRPr="00BA01EA" w:rsidRDefault="003B470D" w:rsidP="003B470D">
                    <w:pPr>
                      <w:pStyle w:val="NoSpacing"/>
                      <w:jc w:val="center"/>
                      <w:rPr>
                        <w:rFonts w:ascii="Times New Roman" w:eastAsiaTheme="majorEastAsia" w:hAnsi="Times New Roman" w:cs="Times New Roman"/>
                        <w:sz w:val="72"/>
                        <w:szCs w:val="72"/>
                      </w:rPr>
                    </w:pPr>
                    <w:r w:rsidRPr="00BA01EA">
                      <w:rPr>
                        <w:rFonts w:ascii="Times New Roman" w:eastAsiaTheme="majorEastAsia" w:hAnsi="Times New Roman" w:cs="Times New Roman"/>
                        <w:sz w:val="72"/>
                        <w:szCs w:val="72"/>
                      </w:rPr>
                      <w:t>Creating Web Application</w:t>
                    </w:r>
                  </w:p>
                </w:tc>
              </w:sdtContent>
            </w:sdt>
          </w:tr>
          <w:tr w:rsidR="003B470D" w:rsidRPr="00BA01EA" w14:paraId="1E6623DE" w14:textId="77777777">
            <w:trPr>
              <w:trHeight w:val="720"/>
              <w:jc w:val="center"/>
            </w:trPr>
            <w:tc>
              <w:tcPr>
                <w:tcW w:w="5000" w:type="pct"/>
                <w:tcBorders>
                  <w:top w:val="single" w:sz="4" w:space="0" w:color="4F81BD" w:themeColor="accent1"/>
                </w:tcBorders>
                <w:vAlign w:val="center"/>
              </w:tcPr>
              <w:p w14:paraId="4B708C9C" w14:textId="77777777" w:rsidR="003B470D" w:rsidRPr="00BA01EA" w:rsidRDefault="003B470D" w:rsidP="003B470D">
                <w:pPr>
                  <w:pStyle w:val="NoSpacing"/>
                  <w:jc w:val="center"/>
                  <w:rPr>
                    <w:rFonts w:ascii="Times New Roman" w:eastAsiaTheme="majorEastAsia" w:hAnsi="Times New Roman" w:cs="Times New Roman"/>
                    <w:sz w:val="72"/>
                    <w:szCs w:val="44"/>
                  </w:rPr>
                </w:pPr>
                <w:r w:rsidRPr="00BA01EA">
                  <w:rPr>
                    <w:rFonts w:ascii="Times New Roman" w:eastAsiaTheme="majorEastAsia" w:hAnsi="Times New Roman" w:cs="Times New Roman"/>
                    <w:sz w:val="72"/>
                    <w:szCs w:val="44"/>
                  </w:rPr>
                  <w:t>COS10011</w:t>
                </w:r>
              </w:p>
              <w:p w14:paraId="37CF2A4B" w14:textId="77777777" w:rsidR="003B470D" w:rsidRPr="00BA01EA" w:rsidRDefault="003B470D" w:rsidP="003B470D">
                <w:pPr>
                  <w:pStyle w:val="NoSpacing"/>
                  <w:jc w:val="center"/>
                  <w:rPr>
                    <w:rFonts w:ascii="Times New Roman" w:eastAsiaTheme="majorEastAsia" w:hAnsi="Times New Roman" w:cs="Times New Roman"/>
                    <w:sz w:val="44"/>
                    <w:szCs w:val="44"/>
                  </w:rPr>
                </w:pPr>
              </w:p>
              <w:p w14:paraId="21964F1F" w14:textId="77777777" w:rsidR="003B470D" w:rsidRPr="00BA01EA" w:rsidRDefault="003B470D" w:rsidP="003B470D">
                <w:pPr>
                  <w:pStyle w:val="NoSpacing"/>
                  <w:jc w:val="center"/>
                  <w:rPr>
                    <w:rFonts w:ascii="Times New Roman" w:eastAsiaTheme="majorEastAsia" w:hAnsi="Times New Roman" w:cs="Times New Roman"/>
                    <w:sz w:val="44"/>
                    <w:szCs w:val="44"/>
                  </w:rPr>
                </w:pPr>
                <w:r w:rsidRPr="00BA01EA">
                  <w:rPr>
                    <w:rFonts w:ascii="Times New Roman" w:eastAsiaTheme="majorEastAsia" w:hAnsi="Times New Roman" w:cs="Times New Roman"/>
                    <w:sz w:val="44"/>
                    <w:szCs w:val="44"/>
                  </w:rPr>
                  <w:t>Semester 1, 2021</w:t>
                </w:r>
              </w:p>
            </w:tc>
          </w:tr>
          <w:tr w:rsidR="003B470D" w:rsidRPr="00BA01EA" w14:paraId="32327E10" w14:textId="77777777">
            <w:trPr>
              <w:trHeight w:val="360"/>
              <w:jc w:val="center"/>
            </w:trPr>
            <w:tc>
              <w:tcPr>
                <w:tcW w:w="5000" w:type="pct"/>
                <w:vAlign w:val="center"/>
              </w:tcPr>
              <w:p w14:paraId="4F7AB9B0" w14:textId="77777777" w:rsidR="003B470D" w:rsidRPr="00BA01EA" w:rsidRDefault="003B470D">
                <w:pPr>
                  <w:pStyle w:val="NoSpacing"/>
                  <w:jc w:val="center"/>
                  <w:rPr>
                    <w:rFonts w:ascii="Times New Roman" w:hAnsi="Times New Roman" w:cs="Times New Roman"/>
                  </w:rPr>
                </w:pPr>
              </w:p>
            </w:tc>
          </w:tr>
          <w:tr w:rsidR="003B470D" w:rsidRPr="00BA01EA" w14:paraId="64CBD3D0" w14:textId="77777777">
            <w:trPr>
              <w:trHeight w:val="360"/>
              <w:jc w:val="center"/>
            </w:trPr>
            <w:tc>
              <w:tcPr>
                <w:tcW w:w="5000" w:type="pct"/>
                <w:vAlign w:val="center"/>
              </w:tcPr>
              <w:p w14:paraId="561AFF95" w14:textId="77777777" w:rsidR="003B470D" w:rsidRPr="00BA01EA" w:rsidRDefault="003B470D" w:rsidP="003B470D">
                <w:pPr>
                  <w:pStyle w:val="NoSpacing"/>
                  <w:jc w:val="center"/>
                  <w:rPr>
                    <w:rFonts w:ascii="Times New Roman" w:hAnsi="Times New Roman" w:cs="Times New Roman"/>
                    <w:b/>
                    <w:bCs/>
                  </w:rPr>
                </w:pPr>
              </w:p>
            </w:tc>
          </w:tr>
          <w:tr w:rsidR="003B470D" w:rsidRPr="00BA01EA" w14:paraId="129E6F71" w14:textId="77777777">
            <w:trPr>
              <w:trHeight w:val="360"/>
              <w:jc w:val="center"/>
            </w:trPr>
            <w:tc>
              <w:tcPr>
                <w:tcW w:w="5000" w:type="pct"/>
                <w:vAlign w:val="center"/>
              </w:tcPr>
              <w:p w14:paraId="7A89C6D9" w14:textId="77777777" w:rsidR="003B470D" w:rsidRPr="00BA01EA" w:rsidRDefault="003B470D">
                <w:pPr>
                  <w:pStyle w:val="NoSpacing"/>
                  <w:jc w:val="center"/>
                  <w:rPr>
                    <w:rFonts w:ascii="Times New Roman" w:hAnsi="Times New Roman" w:cs="Times New Roman"/>
                    <w:b/>
                    <w:bCs/>
                  </w:rPr>
                </w:pPr>
              </w:p>
            </w:tc>
          </w:tr>
        </w:tbl>
        <w:p w14:paraId="6325F839" w14:textId="77777777" w:rsidR="003B470D" w:rsidRPr="00BA01EA" w:rsidRDefault="003B470D">
          <w:pPr>
            <w:rPr>
              <w:rFonts w:ascii="Times New Roman" w:hAnsi="Times New Roman" w:cs="Times New Roman"/>
            </w:rPr>
          </w:pPr>
        </w:p>
        <w:tbl>
          <w:tblPr>
            <w:tblStyle w:val="TableGrid"/>
            <w:tblW w:w="0" w:type="auto"/>
            <w:jc w:val="center"/>
            <w:tblLook w:val="04A0" w:firstRow="1" w:lastRow="0" w:firstColumn="1" w:lastColumn="0" w:noHBand="0" w:noVBand="1"/>
          </w:tblPr>
          <w:tblGrid>
            <w:gridCol w:w="3520"/>
            <w:gridCol w:w="3709"/>
          </w:tblGrid>
          <w:tr w:rsidR="003B470D" w:rsidRPr="00BA01EA" w14:paraId="16BCC68A" w14:textId="77777777" w:rsidTr="003B470D">
            <w:trPr>
              <w:jc w:val="center"/>
            </w:trPr>
            <w:tc>
              <w:tcPr>
                <w:tcW w:w="3520" w:type="dxa"/>
              </w:tcPr>
              <w:p w14:paraId="42B0890F" w14:textId="77777777" w:rsidR="003B470D" w:rsidRPr="00BA01EA" w:rsidRDefault="003B470D">
                <w:pPr>
                  <w:rPr>
                    <w:rFonts w:ascii="Times New Roman" w:hAnsi="Times New Roman" w:cs="Times New Roman"/>
                    <w:sz w:val="32"/>
                  </w:rPr>
                </w:pPr>
                <w:r w:rsidRPr="00BA01EA">
                  <w:rPr>
                    <w:rFonts w:ascii="Times New Roman" w:hAnsi="Times New Roman" w:cs="Times New Roman"/>
                    <w:sz w:val="32"/>
                  </w:rPr>
                  <w:t>Member Name</w:t>
                </w:r>
              </w:p>
            </w:tc>
            <w:tc>
              <w:tcPr>
                <w:tcW w:w="3709" w:type="dxa"/>
              </w:tcPr>
              <w:p w14:paraId="0986E2F0" w14:textId="77777777" w:rsidR="003B470D" w:rsidRPr="00BA01EA" w:rsidRDefault="003B470D">
                <w:pPr>
                  <w:rPr>
                    <w:rFonts w:ascii="Times New Roman" w:hAnsi="Times New Roman" w:cs="Times New Roman"/>
                    <w:sz w:val="32"/>
                  </w:rPr>
                </w:pPr>
                <w:r w:rsidRPr="00BA01EA">
                  <w:rPr>
                    <w:rFonts w:ascii="Times New Roman" w:hAnsi="Times New Roman" w:cs="Times New Roman"/>
                    <w:sz w:val="32"/>
                  </w:rPr>
                  <w:t>Member ID</w:t>
                </w:r>
              </w:p>
            </w:tc>
          </w:tr>
          <w:tr w:rsidR="003B470D" w:rsidRPr="00BA01EA" w14:paraId="2413B7FE" w14:textId="77777777" w:rsidTr="003B470D">
            <w:trPr>
              <w:jc w:val="center"/>
            </w:trPr>
            <w:tc>
              <w:tcPr>
                <w:tcW w:w="3520" w:type="dxa"/>
              </w:tcPr>
              <w:p w14:paraId="63195C32" w14:textId="464E3674" w:rsidR="003B470D" w:rsidRPr="00BA01EA" w:rsidRDefault="002901E7">
                <w:pPr>
                  <w:rPr>
                    <w:rFonts w:ascii="Times New Roman" w:hAnsi="Times New Roman" w:cs="Times New Roman"/>
                    <w:sz w:val="32"/>
                  </w:rPr>
                </w:pPr>
                <w:r w:rsidRPr="00BA01EA">
                  <w:rPr>
                    <w:rFonts w:ascii="Times New Roman" w:hAnsi="Times New Roman" w:cs="Times New Roman"/>
                    <w:sz w:val="32"/>
                  </w:rPr>
                  <w:t xml:space="preserve">Kelvin Ho </w:t>
                </w:r>
                <w:proofErr w:type="spellStart"/>
                <w:r w:rsidRPr="00BA01EA">
                  <w:rPr>
                    <w:rFonts w:ascii="Times New Roman" w:hAnsi="Times New Roman" w:cs="Times New Roman"/>
                    <w:sz w:val="32"/>
                  </w:rPr>
                  <w:t>Juin</w:t>
                </w:r>
                <w:proofErr w:type="spellEnd"/>
                <w:r w:rsidRPr="00BA01EA">
                  <w:rPr>
                    <w:rFonts w:ascii="Times New Roman" w:hAnsi="Times New Roman" w:cs="Times New Roman"/>
                    <w:sz w:val="32"/>
                  </w:rPr>
                  <w:t xml:space="preserve"> </w:t>
                </w:r>
                <w:proofErr w:type="spellStart"/>
                <w:r w:rsidRPr="00BA01EA">
                  <w:rPr>
                    <w:rFonts w:ascii="Times New Roman" w:hAnsi="Times New Roman" w:cs="Times New Roman"/>
                    <w:sz w:val="32"/>
                  </w:rPr>
                  <w:t>Ket</w:t>
                </w:r>
                <w:proofErr w:type="spellEnd"/>
              </w:p>
            </w:tc>
            <w:tc>
              <w:tcPr>
                <w:tcW w:w="3709" w:type="dxa"/>
              </w:tcPr>
              <w:p w14:paraId="5EF2CF9E" w14:textId="00318B57" w:rsidR="003B470D" w:rsidRPr="00BA01EA" w:rsidRDefault="002901E7">
                <w:pPr>
                  <w:rPr>
                    <w:rFonts w:ascii="Times New Roman" w:hAnsi="Times New Roman" w:cs="Times New Roman"/>
                    <w:sz w:val="32"/>
                  </w:rPr>
                </w:pPr>
                <w:r w:rsidRPr="00BA01EA">
                  <w:rPr>
                    <w:rFonts w:ascii="Times New Roman" w:hAnsi="Times New Roman" w:cs="Times New Roman"/>
                    <w:sz w:val="32"/>
                  </w:rPr>
                  <w:t>101234677</w:t>
                </w:r>
              </w:p>
            </w:tc>
          </w:tr>
        </w:tbl>
        <w:p w14:paraId="23864BB7" w14:textId="77777777" w:rsidR="003B470D" w:rsidRPr="00BA01EA" w:rsidRDefault="003B470D">
          <w:pPr>
            <w:rPr>
              <w:rFonts w:ascii="Times New Roman" w:hAnsi="Times New Roman" w:cs="Times New Roman"/>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3B470D" w:rsidRPr="00BA01EA" w14:paraId="6D6520B5" w14:textId="77777777">
            <w:tc>
              <w:tcPr>
                <w:tcW w:w="5000" w:type="pct"/>
              </w:tcPr>
              <w:p w14:paraId="7213670C" w14:textId="77777777" w:rsidR="003B470D" w:rsidRPr="00BA01EA" w:rsidRDefault="003B470D">
                <w:pPr>
                  <w:pStyle w:val="NoSpacing"/>
                  <w:rPr>
                    <w:rFonts w:ascii="Times New Roman" w:hAnsi="Times New Roman" w:cs="Times New Roman"/>
                  </w:rPr>
                </w:pPr>
              </w:p>
            </w:tc>
          </w:tr>
        </w:tbl>
        <w:p w14:paraId="5BA4A894" w14:textId="77777777" w:rsidR="003B470D" w:rsidRPr="00BA01EA" w:rsidRDefault="003B470D">
          <w:pPr>
            <w:rPr>
              <w:rFonts w:ascii="Times New Roman" w:hAnsi="Times New Roman" w:cs="Times New Roman"/>
            </w:rPr>
          </w:pPr>
        </w:p>
        <w:p w14:paraId="56E41419" w14:textId="77777777" w:rsidR="003B470D" w:rsidRPr="00BA01EA" w:rsidRDefault="003B470D">
          <w:pPr>
            <w:rPr>
              <w:rFonts w:ascii="Times New Roman" w:hAnsi="Times New Roman" w:cs="Times New Roman"/>
              <w:sz w:val="32"/>
            </w:rPr>
          </w:pPr>
        </w:p>
        <w:p w14:paraId="06E3F73A" w14:textId="77777777" w:rsidR="003B470D" w:rsidRPr="00BA01EA" w:rsidRDefault="003B470D">
          <w:pPr>
            <w:rPr>
              <w:rFonts w:ascii="Times New Roman" w:hAnsi="Times New Roman" w:cs="Times New Roman"/>
              <w:sz w:val="32"/>
            </w:rPr>
          </w:pPr>
          <w:r w:rsidRPr="00BA01EA">
            <w:rPr>
              <w:rFonts w:ascii="Times New Roman" w:hAnsi="Times New Roman" w:cs="Times New Roman"/>
              <w:sz w:val="32"/>
            </w:rPr>
            <w:br w:type="page"/>
          </w:r>
        </w:p>
        <w:p w14:paraId="5102392C" w14:textId="77777777" w:rsidR="00FA46C8" w:rsidRPr="00BA01EA" w:rsidRDefault="003B470D">
          <w:pPr>
            <w:rPr>
              <w:rFonts w:ascii="Times New Roman" w:hAnsi="Times New Roman" w:cs="Times New Roman"/>
              <w:sz w:val="32"/>
            </w:rPr>
          </w:pPr>
          <w:r w:rsidRPr="00BA01EA">
            <w:rPr>
              <w:rFonts w:ascii="Times New Roman" w:hAnsi="Times New Roman" w:cs="Times New Roman"/>
              <w:sz w:val="32"/>
            </w:rPr>
            <w:lastRenderedPageBreak/>
            <w:t>Table of Contents</w:t>
          </w:r>
        </w:p>
        <w:sdt>
          <w:sdtPr>
            <w:rPr>
              <w:rFonts w:ascii="Times New Roman" w:hAnsi="Times New Roman" w:cs="Times New Roman"/>
            </w:rPr>
            <w:id w:val="609855167"/>
            <w:docPartObj>
              <w:docPartGallery w:val="Table of Contents"/>
              <w:docPartUnique/>
            </w:docPartObj>
          </w:sdtPr>
          <w:sdtEndPr>
            <w:rPr>
              <w:b/>
              <w:bCs/>
              <w:noProof/>
            </w:rPr>
          </w:sdtEndPr>
          <w:sdtContent>
            <w:p w14:paraId="28FF947D" w14:textId="06F83590" w:rsidR="00E8333F" w:rsidRDefault="00FA46C8">
              <w:pPr>
                <w:pStyle w:val="TOC1"/>
                <w:tabs>
                  <w:tab w:val="right" w:leader="dot" w:pos="9016"/>
                </w:tabs>
                <w:rPr>
                  <w:rFonts w:eastAsiaTheme="minorEastAsia"/>
                  <w:noProof/>
                  <w:lang w:val="en-US" w:eastAsia="zh-CN"/>
                </w:rPr>
              </w:pPr>
              <w:r w:rsidRPr="00BA01EA">
                <w:rPr>
                  <w:rFonts w:ascii="Times New Roman" w:hAnsi="Times New Roman" w:cs="Times New Roman"/>
                </w:rPr>
                <w:fldChar w:fldCharType="begin"/>
              </w:r>
              <w:r w:rsidRPr="00BA01EA">
                <w:rPr>
                  <w:rFonts w:ascii="Times New Roman" w:hAnsi="Times New Roman" w:cs="Times New Roman"/>
                </w:rPr>
                <w:instrText xml:space="preserve"> TOC \o "1-3" \h \z \u </w:instrText>
              </w:r>
              <w:r w:rsidRPr="00BA01EA">
                <w:rPr>
                  <w:rFonts w:ascii="Times New Roman" w:hAnsi="Times New Roman" w:cs="Times New Roman"/>
                </w:rPr>
                <w:fldChar w:fldCharType="separate"/>
              </w:r>
              <w:hyperlink w:anchor="_Toc74944923" w:history="1">
                <w:r w:rsidR="00E8333F" w:rsidRPr="00186F5A">
                  <w:rPr>
                    <w:rStyle w:val="Hyperlink"/>
                    <w:rFonts w:ascii="Times New Roman" w:hAnsi="Times New Roman" w:cs="Times New Roman"/>
                    <w:noProof/>
                  </w:rPr>
                  <w:t>Assignment 1</w:t>
                </w:r>
                <w:r w:rsidR="00E8333F">
                  <w:rPr>
                    <w:noProof/>
                    <w:webHidden/>
                  </w:rPr>
                  <w:tab/>
                </w:r>
                <w:r w:rsidR="00E8333F">
                  <w:rPr>
                    <w:noProof/>
                    <w:webHidden/>
                  </w:rPr>
                  <w:fldChar w:fldCharType="begin"/>
                </w:r>
                <w:r w:rsidR="00E8333F">
                  <w:rPr>
                    <w:noProof/>
                    <w:webHidden/>
                  </w:rPr>
                  <w:instrText xml:space="preserve"> PAGEREF _Toc74944923 \h </w:instrText>
                </w:r>
                <w:r w:rsidR="00E8333F">
                  <w:rPr>
                    <w:noProof/>
                    <w:webHidden/>
                  </w:rPr>
                </w:r>
                <w:r w:rsidR="00E8333F">
                  <w:rPr>
                    <w:noProof/>
                    <w:webHidden/>
                  </w:rPr>
                  <w:fldChar w:fldCharType="separate"/>
                </w:r>
                <w:r w:rsidR="00E8333F">
                  <w:rPr>
                    <w:noProof/>
                    <w:webHidden/>
                  </w:rPr>
                  <w:t>2</w:t>
                </w:r>
                <w:r w:rsidR="00E8333F">
                  <w:rPr>
                    <w:noProof/>
                    <w:webHidden/>
                  </w:rPr>
                  <w:fldChar w:fldCharType="end"/>
                </w:r>
              </w:hyperlink>
            </w:p>
            <w:p w14:paraId="6FF04145" w14:textId="70E4320E" w:rsidR="00E8333F" w:rsidRDefault="00E8333F">
              <w:pPr>
                <w:pStyle w:val="TOC2"/>
                <w:tabs>
                  <w:tab w:val="left" w:pos="660"/>
                  <w:tab w:val="right" w:leader="dot" w:pos="9016"/>
                </w:tabs>
                <w:rPr>
                  <w:rFonts w:eastAsiaTheme="minorEastAsia"/>
                  <w:noProof/>
                  <w:lang w:val="en-US" w:eastAsia="zh-CN"/>
                </w:rPr>
              </w:pPr>
              <w:hyperlink w:anchor="_Toc74944924" w:history="1">
                <w:r w:rsidRPr="00186F5A">
                  <w:rPr>
                    <w:rStyle w:val="Hyperlink"/>
                    <w:rFonts w:ascii="Times New Roman" w:hAnsi="Times New Roman" w:cs="Times New Roman"/>
                    <w:noProof/>
                  </w:rPr>
                  <w:t>1.</w:t>
                </w:r>
                <w:r>
                  <w:rPr>
                    <w:rFonts w:eastAsiaTheme="minorEastAsia"/>
                    <w:noProof/>
                    <w:lang w:val="en-US" w:eastAsia="zh-CN"/>
                  </w:rPr>
                  <w:tab/>
                </w:r>
                <w:r w:rsidRPr="00186F5A">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74944924 \h </w:instrText>
                </w:r>
                <w:r>
                  <w:rPr>
                    <w:noProof/>
                    <w:webHidden/>
                  </w:rPr>
                </w:r>
                <w:r>
                  <w:rPr>
                    <w:noProof/>
                    <w:webHidden/>
                  </w:rPr>
                  <w:fldChar w:fldCharType="separate"/>
                </w:r>
                <w:r>
                  <w:rPr>
                    <w:noProof/>
                    <w:webHidden/>
                  </w:rPr>
                  <w:t>2</w:t>
                </w:r>
                <w:r>
                  <w:rPr>
                    <w:noProof/>
                    <w:webHidden/>
                  </w:rPr>
                  <w:fldChar w:fldCharType="end"/>
                </w:r>
              </w:hyperlink>
            </w:p>
            <w:p w14:paraId="6F04E74E" w14:textId="7A408DAA" w:rsidR="00E8333F" w:rsidRDefault="00E8333F">
              <w:pPr>
                <w:pStyle w:val="TOC3"/>
                <w:tabs>
                  <w:tab w:val="left" w:pos="1100"/>
                  <w:tab w:val="right" w:leader="dot" w:pos="9016"/>
                </w:tabs>
                <w:rPr>
                  <w:rFonts w:eastAsiaTheme="minorEastAsia"/>
                  <w:noProof/>
                  <w:lang w:val="en-US" w:eastAsia="zh-CN"/>
                </w:rPr>
              </w:pPr>
              <w:hyperlink w:anchor="_Toc74944925" w:history="1">
                <w:r w:rsidRPr="00186F5A">
                  <w:rPr>
                    <w:rStyle w:val="Hyperlink"/>
                    <w:rFonts w:ascii="Times New Roman" w:hAnsi="Times New Roman" w:cs="Times New Roman"/>
                    <w:noProof/>
                  </w:rPr>
                  <w:t>1.1</w:t>
                </w:r>
                <w:r>
                  <w:rPr>
                    <w:rFonts w:eastAsiaTheme="minorEastAsia"/>
                    <w:noProof/>
                    <w:lang w:val="en-US" w:eastAsia="zh-CN"/>
                  </w:rPr>
                  <w:tab/>
                </w:r>
                <w:r w:rsidRPr="00186F5A">
                  <w:rPr>
                    <w:rStyle w:val="Hyperlink"/>
                    <w:rFonts w:ascii="Times New Roman" w:hAnsi="Times New Roman" w:cs="Times New Roman"/>
                    <w:noProof/>
                  </w:rPr>
                  <w:t>Scope of the website</w:t>
                </w:r>
                <w:r>
                  <w:rPr>
                    <w:noProof/>
                    <w:webHidden/>
                  </w:rPr>
                  <w:tab/>
                </w:r>
                <w:r>
                  <w:rPr>
                    <w:noProof/>
                    <w:webHidden/>
                  </w:rPr>
                  <w:fldChar w:fldCharType="begin"/>
                </w:r>
                <w:r>
                  <w:rPr>
                    <w:noProof/>
                    <w:webHidden/>
                  </w:rPr>
                  <w:instrText xml:space="preserve"> PAGEREF _Toc74944925 \h </w:instrText>
                </w:r>
                <w:r>
                  <w:rPr>
                    <w:noProof/>
                    <w:webHidden/>
                  </w:rPr>
                </w:r>
                <w:r>
                  <w:rPr>
                    <w:noProof/>
                    <w:webHidden/>
                  </w:rPr>
                  <w:fldChar w:fldCharType="separate"/>
                </w:r>
                <w:r>
                  <w:rPr>
                    <w:noProof/>
                    <w:webHidden/>
                  </w:rPr>
                  <w:t>2</w:t>
                </w:r>
                <w:r>
                  <w:rPr>
                    <w:noProof/>
                    <w:webHidden/>
                  </w:rPr>
                  <w:fldChar w:fldCharType="end"/>
                </w:r>
              </w:hyperlink>
            </w:p>
            <w:p w14:paraId="2A2A8343" w14:textId="33A23A17" w:rsidR="00E8333F" w:rsidRDefault="00E8333F">
              <w:pPr>
                <w:pStyle w:val="TOC3"/>
                <w:tabs>
                  <w:tab w:val="left" w:pos="1100"/>
                  <w:tab w:val="right" w:leader="dot" w:pos="9016"/>
                </w:tabs>
                <w:rPr>
                  <w:rFonts w:eastAsiaTheme="minorEastAsia"/>
                  <w:noProof/>
                  <w:lang w:val="en-US" w:eastAsia="zh-CN"/>
                </w:rPr>
              </w:pPr>
              <w:hyperlink w:anchor="_Toc74944926" w:history="1">
                <w:r w:rsidRPr="00186F5A">
                  <w:rPr>
                    <w:rStyle w:val="Hyperlink"/>
                    <w:rFonts w:ascii="Times New Roman" w:hAnsi="Times New Roman" w:cs="Times New Roman"/>
                    <w:noProof/>
                  </w:rPr>
                  <w:t>1.2</w:t>
                </w:r>
                <w:r>
                  <w:rPr>
                    <w:rFonts w:eastAsiaTheme="minorEastAsia"/>
                    <w:noProof/>
                    <w:lang w:val="en-US" w:eastAsia="zh-CN"/>
                  </w:rPr>
                  <w:tab/>
                </w:r>
                <w:r w:rsidRPr="00186F5A">
                  <w:rPr>
                    <w:rStyle w:val="Hyperlink"/>
                    <w:rFonts w:ascii="Times New Roman" w:hAnsi="Times New Roman" w:cs="Times New Roman"/>
                    <w:noProof/>
                  </w:rPr>
                  <w:t>Intended audience</w:t>
                </w:r>
                <w:r>
                  <w:rPr>
                    <w:noProof/>
                    <w:webHidden/>
                  </w:rPr>
                  <w:tab/>
                </w:r>
                <w:r>
                  <w:rPr>
                    <w:noProof/>
                    <w:webHidden/>
                  </w:rPr>
                  <w:fldChar w:fldCharType="begin"/>
                </w:r>
                <w:r>
                  <w:rPr>
                    <w:noProof/>
                    <w:webHidden/>
                  </w:rPr>
                  <w:instrText xml:space="preserve"> PAGEREF _Toc74944926 \h </w:instrText>
                </w:r>
                <w:r>
                  <w:rPr>
                    <w:noProof/>
                    <w:webHidden/>
                  </w:rPr>
                </w:r>
                <w:r>
                  <w:rPr>
                    <w:noProof/>
                    <w:webHidden/>
                  </w:rPr>
                  <w:fldChar w:fldCharType="separate"/>
                </w:r>
                <w:r>
                  <w:rPr>
                    <w:noProof/>
                    <w:webHidden/>
                  </w:rPr>
                  <w:t>2</w:t>
                </w:r>
                <w:r>
                  <w:rPr>
                    <w:noProof/>
                    <w:webHidden/>
                  </w:rPr>
                  <w:fldChar w:fldCharType="end"/>
                </w:r>
              </w:hyperlink>
            </w:p>
            <w:p w14:paraId="3BFA78C8" w14:textId="3DBF43D7" w:rsidR="00E8333F" w:rsidRDefault="00E8333F">
              <w:pPr>
                <w:pStyle w:val="TOC2"/>
                <w:tabs>
                  <w:tab w:val="left" w:pos="660"/>
                  <w:tab w:val="right" w:leader="dot" w:pos="9016"/>
                </w:tabs>
                <w:rPr>
                  <w:rFonts w:eastAsiaTheme="minorEastAsia"/>
                  <w:noProof/>
                  <w:lang w:val="en-US" w:eastAsia="zh-CN"/>
                </w:rPr>
              </w:pPr>
              <w:hyperlink w:anchor="_Toc74944927" w:history="1">
                <w:r w:rsidRPr="00186F5A">
                  <w:rPr>
                    <w:rStyle w:val="Hyperlink"/>
                    <w:rFonts w:ascii="Times New Roman" w:hAnsi="Times New Roman" w:cs="Times New Roman"/>
                    <w:noProof/>
                  </w:rPr>
                  <w:t>2.</w:t>
                </w:r>
                <w:r>
                  <w:rPr>
                    <w:rFonts w:eastAsiaTheme="minorEastAsia"/>
                    <w:noProof/>
                    <w:lang w:val="en-US" w:eastAsia="zh-CN"/>
                  </w:rPr>
                  <w:tab/>
                </w:r>
                <w:r w:rsidRPr="00186F5A">
                  <w:rPr>
                    <w:rStyle w:val="Hyperlink"/>
                    <w:rFonts w:ascii="Times New Roman" w:hAnsi="Times New Roman" w:cs="Times New Roman"/>
                    <w:noProof/>
                  </w:rPr>
                  <w:t>Webpage Design and Structure</w:t>
                </w:r>
                <w:r>
                  <w:rPr>
                    <w:noProof/>
                    <w:webHidden/>
                  </w:rPr>
                  <w:tab/>
                </w:r>
                <w:r>
                  <w:rPr>
                    <w:noProof/>
                    <w:webHidden/>
                  </w:rPr>
                  <w:fldChar w:fldCharType="begin"/>
                </w:r>
                <w:r>
                  <w:rPr>
                    <w:noProof/>
                    <w:webHidden/>
                  </w:rPr>
                  <w:instrText xml:space="preserve"> PAGEREF _Toc74944927 \h </w:instrText>
                </w:r>
                <w:r>
                  <w:rPr>
                    <w:noProof/>
                    <w:webHidden/>
                  </w:rPr>
                </w:r>
                <w:r>
                  <w:rPr>
                    <w:noProof/>
                    <w:webHidden/>
                  </w:rPr>
                  <w:fldChar w:fldCharType="separate"/>
                </w:r>
                <w:r>
                  <w:rPr>
                    <w:noProof/>
                    <w:webHidden/>
                  </w:rPr>
                  <w:t>3</w:t>
                </w:r>
                <w:r>
                  <w:rPr>
                    <w:noProof/>
                    <w:webHidden/>
                  </w:rPr>
                  <w:fldChar w:fldCharType="end"/>
                </w:r>
              </w:hyperlink>
            </w:p>
            <w:p w14:paraId="12F86986" w14:textId="3691B304" w:rsidR="00E8333F" w:rsidRDefault="00E8333F">
              <w:pPr>
                <w:pStyle w:val="TOC3"/>
                <w:tabs>
                  <w:tab w:val="right" w:leader="dot" w:pos="9016"/>
                </w:tabs>
                <w:rPr>
                  <w:rFonts w:eastAsiaTheme="minorEastAsia"/>
                  <w:noProof/>
                  <w:lang w:val="en-US" w:eastAsia="zh-CN"/>
                </w:rPr>
              </w:pPr>
              <w:hyperlink w:anchor="_Toc74944928" w:history="1">
                <w:r w:rsidRPr="00186F5A">
                  <w:rPr>
                    <w:rStyle w:val="Hyperlink"/>
                    <w:rFonts w:ascii="Times New Roman" w:hAnsi="Times New Roman" w:cs="Times New Roman"/>
                    <w:noProof/>
                  </w:rPr>
                  <w:t>2.1 Website Layout Mock ups</w:t>
                </w:r>
                <w:r>
                  <w:rPr>
                    <w:noProof/>
                    <w:webHidden/>
                  </w:rPr>
                  <w:tab/>
                </w:r>
                <w:r>
                  <w:rPr>
                    <w:noProof/>
                    <w:webHidden/>
                  </w:rPr>
                  <w:fldChar w:fldCharType="begin"/>
                </w:r>
                <w:r>
                  <w:rPr>
                    <w:noProof/>
                    <w:webHidden/>
                  </w:rPr>
                  <w:instrText xml:space="preserve"> PAGEREF _Toc74944928 \h </w:instrText>
                </w:r>
                <w:r>
                  <w:rPr>
                    <w:noProof/>
                    <w:webHidden/>
                  </w:rPr>
                </w:r>
                <w:r>
                  <w:rPr>
                    <w:noProof/>
                    <w:webHidden/>
                  </w:rPr>
                  <w:fldChar w:fldCharType="separate"/>
                </w:r>
                <w:r>
                  <w:rPr>
                    <w:noProof/>
                    <w:webHidden/>
                  </w:rPr>
                  <w:t>3</w:t>
                </w:r>
                <w:r>
                  <w:rPr>
                    <w:noProof/>
                    <w:webHidden/>
                  </w:rPr>
                  <w:fldChar w:fldCharType="end"/>
                </w:r>
              </w:hyperlink>
            </w:p>
            <w:p w14:paraId="5EF4FD7D" w14:textId="3A32ABEC" w:rsidR="00E8333F" w:rsidRDefault="00E8333F">
              <w:pPr>
                <w:pStyle w:val="TOC3"/>
                <w:tabs>
                  <w:tab w:val="right" w:leader="dot" w:pos="9016"/>
                </w:tabs>
                <w:rPr>
                  <w:rFonts w:eastAsiaTheme="minorEastAsia"/>
                  <w:noProof/>
                  <w:lang w:val="en-US" w:eastAsia="zh-CN"/>
                </w:rPr>
              </w:pPr>
              <w:hyperlink w:anchor="_Toc74944929" w:history="1">
                <w:r w:rsidRPr="00186F5A">
                  <w:rPr>
                    <w:rStyle w:val="Hyperlink"/>
                    <w:rFonts w:ascii="Times New Roman" w:hAnsi="Times New Roman" w:cs="Times New Roman"/>
                    <w:noProof/>
                  </w:rPr>
                  <w:t>2.2 Website Structure</w:t>
                </w:r>
                <w:r>
                  <w:rPr>
                    <w:noProof/>
                    <w:webHidden/>
                  </w:rPr>
                  <w:tab/>
                </w:r>
                <w:r>
                  <w:rPr>
                    <w:noProof/>
                    <w:webHidden/>
                  </w:rPr>
                  <w:fldChar w:fldCharType="begin"/>
                </w:r>
                <w:r>
                  <w:rPr>
                    <w:noProof/>
                    <w:webHidden/>
                  </w:rPr>
                  <w:instrText xml:space="preserve"> PAGEREF _Toc74944929 \h </w:instrText>
                </w:r>
                <w:r>
                  <w:rPr>
                    <w:noProof/>
                    <w:webHidden/>
                  </w:rPr>
                </w:r>
                <w:r>
                  <w:rPr>
                    <w:noProof/>
                    <w:webHidden/>
                  </w:rPr>
                  <w:fldChar w:fldCharType="separate"/>
                </w:r>
                <w:r>
                  <w:rPr>
                    <w:noProof/>
                    <w:webHidden/>
                  </w:rPr>
                  <w:t>9</w:t>
                </w:r>
                <w:r>
                  <w:rPr>
                    <w:noProof/>
                    <w:webHidden/>
                  </w:rPr>
                  <w:fldChar w:fldCharType="end"/>
                </w:r>
              </w:hyperlink>
            </w:p>
            <w:p w14:paraId="77AD8D02" w14:textId="08D94E55" w:rsidR="00E8333F" w:rsidRDefault="00E8333F">
              <w:pPr>
                <w:pStyle w:val="TOC2"/>
                <w:tabs>
                  <w:tab w:val="left" w:pos="660"/>
                  <w:tab w:val="right" w:leader="dot" w:pos="9016"/>
                </w:tabs>
                <w:rPr>
                  <w:rFonts w:eastAsiaTheme="minorEastAsia"/>
                  <w:noProof/>
                  <w:lang w:val="en-US" w:eastAsia="zh-CN"/>
                </w:rPr>
              </w:pPr>
              <w:hyperlink w:anchor="_Toc74944930" w:history="1">
                <w:r w:rsidRPr="00186F5A">
                  <w:rPr>
                    <w:rStyle w:val="Hyperlink"/>
                    <w:rFonts w:ascii="Times New Roman" w:hAnsi="Times New Roman" w:cs="Times New Roman"/>
                    <w:noProof/>
                  </w:rPr>
                  <w:t>3.</w:t>
                </w:r>
                <w:r>
                  <w:rPr>
                    <w:rFonts w:eastAsiaTheme="minorEastAsia"/>
                    <w:noProof/>
                    <w:lang w:val="en-US" w:eastAsia="zh-CN"/>
                  </w:rPr>
                  <w:tab/>
                </w:r>
                <w:r w:rsidRPr="00186F5A">
                  <w:rPr>
                    <w:rStyle w:val="Hyperlink"/>
                    <w:rFonts w:ascii="Times New Roman" w:hAnsi="Times New Roman" w:cs="Times New Roman"/>
                    <w:noProof/>
                  </w:rPr>
                  <w:t>End Product</w:t>
                </w:r>
                <w:r>
                  <w:rPr>
                    <w:noProof/>
                    <w:webHidden/>
                  </w:rPr>
                  <w:tab/>
                </w:r>
                <w:r>
                  <w:rPr>
                    <w:noProof/>
                    <w:webHidden/>
                  </w:rPr>
                  <w:fldChar w:fldCharType="begin"/>
                </w:r>
                <w:r>
                  <w:rPr>
                    <w:noProof/>
                    <w:webHidden/>
                  </w:rPr>
                  <w:instrText xml:space="preserve"> PAGEREF _Toc74944930 \h </w:instrText>
                </w:r>
                <w:r>
                  <w:rPr>
                    <w:noProof/>
                    <w:webHidden/>
                  </w:rPr>
                </w:r>
                <w:r>
                  <w:rPr>
                    <w:noProof/>
                    <w:webHidden/>
                  </w:rPr>
                  <w:fldChar w:fldCharType="separate"/>
                </w:r>
                <w:r>
                  <w:rPr>
                    <w:noProof/>
                    <w:webHidden/>
                  </w:rPr>
                  <w:t>10</w:t>
                </w:r>
                <w:r>
                  <w:rPr>
                    <w:noProof/>
                    <w:webHidden/>
                  </w:rPr>
                  <w:fldChar w:fldCharType="end"/>
                </w:r>
              </w:hyperlink>
            </w:p>
            <w:p w14:paraId="58077572" w14:textId="1426E8F3" w:rsidR="00E8333F" w:rsidRDefault="00E8333F">
              <w:pPr>
                <w:pStyle w:val="TOC3"/>
                <w:tabs>
                  <w:tab w:val="right" w:leader="dot" w:pos="9016"/>
                </w:tabs>
                <w:rPr>
                  <w:rFonts w:eastAsiaTheme="minorEastAsia"/>
                  <w:noProof/>
                  <w:lang w:val="en-US" w:eastAsia="zh-CN"/>
                </w:rPr>
              </w:pPr>
              <w:hyperlink w:anchor="_Toc74944931" w:history="1">
                <w:r w:rsidRPr="00186F5A">
                  <w:rPr>
                    <w:rStyle w:val="Hyperlink"/>
                    <w:rFonts w:ascii="Times New Roman" w:hAnsi="Times New Roman" w:cs="Times New Roman"/>
                    <w:noProof/>
                  </w:rPr>
                  <w:t>3.1 Actual User Interface</w:t>
                </w:r>
                <w:r>
                  <w:rPr>
                    <w:noProof/>
                    <w:webHidden/>
                  </w:rPr>
                  <w:tab/>
                </w:r>
                <w:r>
                  <w:rPr>
                    <w:noProof/>
                    <w:webHidden/>
                  </w:rPr>
                  <w:fldChar w:fldCharType="begin"/>
                </w:r>
                <w:r>
                  <w:rPr>
                    <w:noProof/>
                    <w:webHidden/>
                  </w:rPr>
                  <w:instrText xml:space="preserve"> PAGEREF _Toc74944931 \h </w:instrText>
                </w:r>
                <w:r>
                  <w:rPr>
                    <w:noProof/>
                    <w:webHidden/>
                  </w:rPr>
                </w:r>
                <w:r>
                  <w:rPr>
                    <w:noProof/>
                    <w:webHidden/>
                  </w:rPr>
                  <w:fldChar w:fldCharType="separate"/>
                </w:r>
                <w:r>
                  <w:rPr>
                    <w:noProof/>
                    <w:webHidden/>
                  </w:rPr>
                  <w:t>10</w:t>
                </w:r>
                <w:r>
                  <w:rPr>
                    <w:noProof/>
                    <w:webHidden/>
                  </w:rPr>
                  <w:fldChar w:fldCharType="end"/>
                </w:r>
              </w:hyperlink>
            </w:p>
            <w:p w14:paraId="313169A9" w14:textId="6600F7D0" w:rsidR="00E8333F" w:rsidRDefault="00E8333F">
              <w:pPr>
                <w:pStyle w:val="TOC3"/>
                <w:tabs>
                  <w:tab w:val="left" w:pos="1100"/>
                  <w:tab w:val="right" w:leader="dot" w:pos="9016"/>
                </w:tabs>
                <w:rPr>
                  <w:rFonts w:eastAsiaTheme="minorEastAsia"/>
                  <w:noProof/>
                  <w:lang w:val="en-US" w:eastAsia="zh-CN"/>
                </w:rPr>
              </w:pPr>
              <w:hyperlink w:anchor="_Toc74944932" w:history="1">
                <w:r w:rsidRPr="00186F5A">
                  <w:rPr>
                    <w:rStyle w:val="Hyperlink"/>
                    <w:rFonts w:ascii="Times New Roman" w:hAnsi="Times New Roman" w:cs="Times New Roman"/>
                    <w:noProof/>
                  </w:rPr>
                  <w:t>3.2</w:t>
                </w:r>
                <w:r>
                  <w:rPr>
                    <w:rFonts w:eastAsiaTheme="minorEastAsia"/>
                    <w:noProof/>
                    <w:lang w:val="en-US" w:eastAsia="zh-CN"/>
                  </w:rPr>
                  <w:tab/>
                </w:r>
                <w:r w:rsidRPr="00186F5A">
                  <w:rPr>
                    <w:rStyle w:val="Hyperlink"/>
                    <w:rFonts w:ascii="Times New Roman" w:hAnsi="Times New Roman" w:cs="Times New Roman"/>
                    <w:noProof/>
                  </w:rPr>
                  <w:t>Enhancements (if any)</w:t>
                </w:r>
                <w:r>
                  <w:rPr>
                    <w:noProof/>
                    <w:webHidden/>
                  </w:rPr>
                  <w:tab/>
                </w:r>
                <w:r>
                  <w:rPr>
                    <w:noProof/>
                    <w:webHidden/>
                  </w:rPr>
                  <w:fldChar w:fldCharType="begin"/>
                </w:r>
                <w:r>
                  <w:rPr>
                    <w:noProof/>
                    <w:webHidden/>
                  </w:rPr>
                  <w:instrText xml:space="preserve"> PAGEREF _Toc74944932 \h </w:instrText>
                </w:r>
                <w:r>
                  <w:rPr>
                    <w:noProof/>
                    <w:webHidden/>
                  </w:rPr>
                </w:r>
                <w:r>
                  <w:rPr>
                    <w:noProof/>
                    <w:webHidden/>
                  </w:rPr>
                  <w:fldChar w:fldCharType="separate"/>
                </w:r>
                <w:r>
                  <w:rPr>
                    <w:noProof/>
                    <w:webHidden/>
                  </w:rPr>
                  <w:t>16</w:t>
                </w:r>
                <w:r>
                  <w:rPr>
                    <w:noProof/>
                    <w:webHidden/>
                  </w:rPr>
                  <w:fldChar w:fldCharType="end"/>
                </w:r>
              </w:hyperlink>
            </w:p>
            <w:p w14:paraId="4FAF4AAA" w14:textId="210EAC25" w:rsidR="00E8333F" w:rsidRDefault="00E8333F">
              <w:pPr>
                <w:pStyle w:val="TOC1"/>
                <w:tabs>
                  <w:tab w:val="right" w:leader="dot" w:pos="9016"/>
                </w:tabs>
                <w:rPr>
                  <w:rFonts w:eastAsiaTheme="minorEastAsia"/>
                  <w:noProof/>
                  <w:lang w:val="en-US" w:eastAsia="zh-CN"/>
                </w:rPr>
              </w:pPr>
              <w:hyperlink w:anchor="_Toc74944933" w:history="1">
                <w:r w:rsidRPr="00186F5A">
                  <w:rPr>
                    <w:rStyle w:val="Hyperlink"/>
                    <w:rFonts w:ascii="Times New Roman" w:hAnsi="Times New Roman" w:cs="Times New Roman"/>
                    <w:noProof/>
                  </w:rPr>
                  <w:t>Assignment 2</w:t>
                </w:r>
                <w:r>
                  <w:rPr>
                    <w:noProof/>
                    <w:webHidden/>
                  </w:rPr>
                  <w:tab/>
                </w:r>
                <w:r>
                  <w:rPr>
                    <w:noProof/>
                    <w:webHidden/>
                  </w:rPr>
                  <w:fldChar w:fldCharType="begin"/>
                </w:r>
                <w:r>
                  <w:rPr>
                    <w:noProof/>
                    <w:webHidden/>
                  </w:rPr>
                  <w:instrText xml:space="preserve"> PAGEREF _Toc74944933 \h </w:instrText>
                </w:r>
                <w:r>
                  <w:rPr>
                    <w:noProof/>
                    <w:webHidden/>
                  </w:rPr>
                </w:r>
                <w:r>
                  <w:rPr>
                    <w:noProof/>
                    <w:webHidden/>
                  </w:rPr>
                  <w:fldChar w:fldCharType="separate"/>
                </w:r>
                <w:r>
                  <w:rPr>
                    <w:noProof/>
                    <w:webHidden/>
                  </w:rPr>
                  <w:t>17</w:t>
                </w:r>
                <w:r>
                  <w:rPr>
                    <w:noProof/>
                    <w:webHidden/>
                  </w:rPr>
                  <w:fldChar w:fldCharType="end"/>
                </w:r>
              </w:hyperlink>
            </w:p>
            <w:p w14:paraId="12D04689" w14:textId="26928340" w:rsidR="00E8333F" w:rsidRDefault="00E8333F">
              <w:pPr>
                <w:pStyle w:val="TOC2"/>
                <w:tabs>
                  <w:tab w:val="left" w:pos="660"/>
                  <w:tab w:val="right" w:leader="dot" w:pos="9016"/>
                </w:tabs>
                <w:rPr>
                  <w:rFonts w:eastAsiaTheme="minorEastAsia"/>
                  <w:noProof/>
                  <w:lang w:val="en-US" w:eastAsia="zh-CN"/>
                </w:rPr>
              </w:pPr>
              <w:hyperlink w:anchor="_Toc74944934" w:history="1">
                <w:r w:rsidRPr="00186F5A">
                  <w:rPr>
                    <w:rStyle w:val="Hyperlink"/>
                    <w:rFonts w:ascii="Times New Roman" w:hAnsi="Times New Roman" w:cs="Times New Roman"/>
                    <w:noProof/>
                  </w:rPr>
                  <w:t>1.</w:t>
                </w:r>
                <w:r>
                  <w:rPr>
                    <w:rFonts w:eastAsiaTheme="minorEastAsia"/>
                    <w:noProof/>
                    <w:lang w:val="en-US" w:eastAsia="zh-CN"/>
                  </w:rPr>
                  <w:tab/>
                </w:r>
                <w:r w:rsidRPr="00186F5A">
                  <w:rPr>
                    <w:rStyle w:val="Hyperlink"/>
                    <w:rFonts w:ascii="Times New Roman" w:hAnsi="Times New Roman" w:cs="Times New Roman"/>
                    <w:noProof/>
                  </w:rPr>
                  <w:t>Description</w:t>
                </w:r>
                <w:r>
                  <w:rPr>
                    <w:noProof/>
                    <w:webHidden/>
                  </w:rPr>
                  <w:tab/>
                </w:r>
                <w:r>
                  <w:rPr>
                    <w:noProof/>
                    <w:webHidden/>
                  </w:rPr>
                  <w:fldChar w:fldCharType="begin"/>
                </w:r>
                <w:r>
                  <w:rPr>
                    <w:noProof/>
                    <w:webHidden/>
                  </w:rPr>
                  <w:instrText xml:space="preserve"> PAGEREF _Toc74944934 \h </w:instrText>
                </w:r>
                <w:r>
                  <w:rPr>
                    <w:noProof/>
                    <w:webHidden/>
                  </w:rPr>
                </w:r>
                <w:r>
                  <w:rPr>
                    <w:noProof/>
                    <w:webHidden/>
                  </w:rPr>
                  <w:fldChar w:fldCharType="separate"/>
                </w:r>
                <w:r>
                  <w:rPr>
                    <w:noProof/>
                    <w:webHidden/>
                  </w:rPr>
                  <w:t>17</w:t>
                </w:r>
                <w:r>
                  <w:rPr>
                    <w:noProof/>
                    <w:webHidden/>
                  </w:rPr>
                  <w:fldChar w:fldCharType="end"/>
                </w:r>
              </w:hyperlink>
            </w:p>
            <w:p w14:paraId="5B2EA306" w14:textId="58B6D7FA" w:rsidR="00E8333F" w:rsidRDefault="00E8333F">
              <w:pPr>
                <w:pStyle w:val="TOC2"/>
                <w:tabs>
                  <w:tab w:val="left" w:pos="660"/>
                  <w:tab w:val="right" w:leader="dot" w:pos="9016"/>
                </w:tabs>
                <w:rPr>
                  <w:rFonts w:eastAsiaTheme="minorEastAsia"/>
                  <w:noProof/>
                  <w:lang w:val="en-US" w:eastAsia="zh-CN"/>
                </w:rPr>
              </w:pPr>
              <w:hyperlink w:anchor="_Toc74944935" w:history="1">
                <w:r w:rsidRPr="00186F5A">
                  <w:rPr>
                    <w:rStyle w:val="Hyperlink"/>
                    <w:rFonts w:ascii="Times New Roman" w:hAnsi="Times New Roman" w:cs="Times New Roman"/>
                    <w:noProof/>
                  </w:rPr>
                  <w:t>2.</w:t>
                </w:r>
                <w:r>
                  <w:rPr>
                    <w:rFonts w:eastAsiaTheme="minorEastAsia"/>
                    <w:noProof/>
                    <w:lang w:val="en-US" w:eastAsia="zh-CN"/>
                  </w:rPr>
                  <w:tab/>
                </w:r>
                <w:r w:rsidRPr="00186F5A">
                  <w:rPr>
                    <w:rStyle w:val="Hyperlink"/>
                    <w:rFonts w:ascii="Times New Roman" w:hAnsi="Times New Roman" w:cs="Times New Roman"/>
                    <w:noProof/>
                  </w:rPr>
                  <w:t>End Product</w:t>
                </w:r>
                <w:r>
                  <w:rPr>
                    <w:noProof/>
                    <w:webHidden/>
                  </w:rPr>
                  <w:tab/>
                </w:r>
                <w:r>
                  <w:rPr>
                    <w:noProof/>
                    <w:webHidden/>
                  </w:rPr>
                  <w:fldChar w:fldCharType="begin"/>
                </w:r>
                <w:r>
                  <w:rPr>
                    <w:noProof/>
                    <w:webHidden/>
                  </w:rPr>
                  <w:instrText xml:space="preserve"> PAGEREF _Toc74944935 \h </w:instrText>
                </w:r>
                <w:r>
                  <w:rPr>
                    <w:noProof/>
                    <w:webHidden/>
                  </w:rPr>
                </w:r>
                <w:r>
                  <w:rPr>
                    <w:noProof/>
                    <w:webHidden/>
                  </w:rPr>
                  <w:fldChar w:fldCharType="separate"/>
                </w:r>
                <w:r>
                  <w:rPr>
                    <w:noProof/>
                    <w:webHidden/>
                  </w:rPr>
                  <w:t>18</w:t>
                </w:r>
                <w:r>
                  <w:rPr>
                    <w:noProof/>
                    <w:webHidden/>
                  </w:rPr>
                  <w:fldChar w:fldCharType="end"/>
                </w:r>
              </w:hyperlink>
            </w:p>
            <w:p w14:paraId="2731124B" w14:textId="45F8719F" w:rsidR="00E8333F" w:rsidRDefault="00E8333F">
              <w:pPr>
                <w:pStyle w:val="TOC3"/>
                <w:tabs>
                  <w:tab w:val="right" w:leader="dot" w:pos="9016"/>
                </w:tabs>
                <w:rPr>
                  <w:rFonts w:eastAsiaTheme="minorEastAsia"/>
                  <w:noProof/>
                  <w:lang w:val="en-US" w:eastAsia="zh-CN"/>
                </w:rPr>
              </w:pPr>
              <w:hyperlink w:anchor="_Toc74944936" w:history="1">
                <w:r w:rsidRPr="00186F5A">
                  <w:rPr>
                    <w:rStyle w:val="Hyperlink"/>
                    <w:noProof/>
                  </w:rPr>
                  <w:t>2.1 Enhancements</w:t>
                </w:r>
                <w:r>
                  <w:rPr>
                    <w:noProof/>
                    <w:webHidden/>
                  </w:rPr>
                  <w:tab/>
                </w:r>
                <w:r>
                  <w:rPr>
                    <w:noProof/>
                    <w:webHidden/>
                  </w:rPr>
                  <w:fldChar w:fldCharType="begin"/>
                </w:r>
                <w:r>
                  <w:rPr>
                    <w:noProof/>
                    <w:webHidden/>
                  </w:rPr>
                  <w:instrText xml:space="preserve"> PAGEREF _Toc74944936 \h </w:instrText>
                </w:r>
                <w:r>
                  <w:rPr>
                    <w:noProof/>
                    <w:webHidden/>
                  </w:rPr>
                </w:r>
                <w:r>
                  <w:rPr>
                    <w:noProof/>
                    <w:webHidden/>
                  </w:rPr>
                  <w:fldChar w:fldCharType="separate"/>
                </w:r>
                <w:r>
                  <w:rPr>
                    <w:noProof/>
                    <w:webHidden/>
                  </w:rPr>
                  <w:t>21</w:t>
                </w:r>
                <w:r>
                  <w:rPr>
                    <w:noProof/>
                    <w:webHidden/>
                  </w:rPr>
                  <w:fldChar w:fldCharType="end"/>
                </w:r>
              </w:hyperlink>
            </w:p>
            <w:p w14:paraId="20979D6A" w14:textId="7B8C57DE" w:rsidR="00E8333F" w:rsidRDefault="00E8333F">
              <w:pPr>
                <w:pStyle w:val="TOC1"/>
                <w:tabs>
                  <w:tab w:val="right" w:leader="dot" w:pos="9016"/>
                </w:tabs>
                <w:rPr>
                  <w:rFonts w:eastAsiaTheme="minorEastAsia"/>
                  <w:noProof/>
                  <w:lang w:val="en-US" w:eastAsia="zh-CN"/>
                </w:rPr>
              </w:pPr>
              <w:hyperlink w:anchor="_Toc74944937" w:history="1">
                <w:r w:rsidRPr="00186F5A">
                  <w:rPr>
                    <w:rStyle w:val="Hyperlink"/>
                    <w:noProof/>
                  </w:rPr>
                  <w:t>Assignment 3</w:t>
                </w:r>
                <w:r>
                  <w:rPr>
                    <w:noProof/>
                    <w:webHidden/>
                  </w:rPr>
                  <w:tab/>
                </w:r>
                <w:r>
                  <w:rPr>
                    <w:noProof/>
                    <w:webHidden/>
                  </w:rPr>
                  <w:fldChar w:fldCharType="begin"/>
                </w:r>
                <w:r>
                  <w:rPr>
                    <w:noProof/>
                    <w:webHidden/>
                  </w:rPr>
                  <w:instrText xml:space="preserve"> PAGEREF _Toc74944937 \h </w:instrText>
                </w:r>
                <w:r>
                  <w:rPr>
                    <w:noProof/>
                    <w:webHidden/>
                  </w:rPr>
                </w:r>
                <w:r>
                  <w:rPr>
                    <w:noProof/>
                    <w:webHidden/>
                  </w:rPr>
                  <w:fldChar w:fldCharType="separate"/>
                </w:r>
                <w:r>
                  <w:rPr>
                    <w:noProof/>
                    <w:webHidden/>
                  </w:rPr>
                  <w:t>23</w:t>
                </w:r>
                <w:r>
                  <w:rPr>
                    <w:noProof/>
                    <w:webHidden/>
                  </w:rPr>
                  <w:fldChar w:fldCharType="end"/>
                </w:r>
              </w:hyperlink>
            </w:p>
            <w:p w14:paraId="737EC100" w14:textId="0C6EE994" w:rsidR="00E8333F" w:rsidRDefault="00E8333F">
              <w:pPr>
                <w:pStyle w:val="TOC2"/>
                <w:tabs>
                  <w:tab w:val="right" w:leader="dot" w:pos="9016"/>
                </w:tabs>
                <w:rPr>
                  <w:rFonts w:eastAsiaTheme="minorEastAsia"/>
                  <w:noProof/>
                  <w:lang w:val="en-US" w:eastAsia="zh-CN"/>
                </w:rPr>
              </w:pPr>
              <w:hyperlink w:anchor="_Toc74944938" w:history="1">
                <w:r w:rsidRPr="00186F5A">
                  <w:rPr>
                    <w:rStyle w:val="Hyperlink"/>
                    <w:noProof/>
                  </w:rPr>
                  <w:t>1. Description</w:t>
                </w:r>
                <w:r>
                  <w:rPr>
                    <w:noProof/>
                    <w:webHidden/>
                  </w:rPr>
                  <w:tab/>
                </w:r>
                <w:r>
                  <w:rPr>
                    <w:noProof/>
                    <w:webHidden/>
                  </w:rPr>
                  <w:fldChar w:fldCharType="begin"/>
                </w:r>
                <w:r>
                  <w:rPr>
                    <w:noProof/>
                    <w:webHidden/>
                  </w:rPr>
                  <w:instrText xml:space="preserve"> PAGEREF _Toc74944938 \h </w:instrText>
                </w:r>
                <w:r>
                  <w:rPr>
                    <w:noProof/>
                    <w:webHidden/>
                  </w:rPr>
                </w:r>
                <w:r>
                  <w:rPr>
                    <w:noProof/>
                    <w:webHidden/>
                  </w:rPr>
                  <w:fldChar w:fldCharType="separate"/>
                </w:r>
                <w:r>
                  <w:rPr>
                    <w:noProof/>
                    <w:webHidden/>
                  </w:rPr>
                  <w:t>23</w:t>
                </w:r>
                <w:r>
                  <w:rPr>
                    <w:noProof/>
                    <w:webHidden/>
                  </w:rPr>
                  <w:fldChar w:fldCharType="end"/>
                </w:r>
              </w:hyperlink>
            </w:p>
            <w:p w14:paraId="60BF0081" w14:textId="26C87CD4" w:rsidR="00E8333F" w:rsidRDefault="00E8333F">
              <w:pPr>
                <w:pStyle w:val="TOC2"/>
                <w:tabs>
                  <w:tab w:val="right" w:leader="dot" w:pos="9016"/>
                </w:tabs>
                <w:rPr>
                  <w:rFonts w:eastAsiaTheme="minorEastAsia"/>
                  <w:noProof/>
                  <w:lang w:val="en-US" w:eastAsia="zh-CN"/>
                </w:rPr>
              </w:pPr>
              <w:hyperlink w:anchor="_Toc74944939" w:history="1">
                <w:r w:rsidRPr="00186F5A">
                  <w:rPr>
                    <w:rStyle w:val="Hyperlink"/>
                    <w:noProof/>
                  </w:rPr>
                  <w:t>2. MySQL database structure/schema</w:t>
                </w:r>
                <w:r>
                  <w:rPr>
                    <w:noProof/>
                    <w:webHidden/>
                  </w:rPr>
                  <w:tab/>
                </w:r>
                <w:r>
                  <w:rPr>
                    <w:noProof/>
                    <w:webHidden/>
                  </w:rPr>
                  <w:fldChar w:fldCharType="begin"/>
                </w:r>
                <w:r>
                  <w:rPr>
                    <w:noProof/>
                    <w:webHidden/>
                  </w:rPr>
                  <w:instrText xml:space="preserve"> PAGEREF _Toc74944939 \h </w:instrText>
                </w:r>
                <w:r>
                  <w:rPr>
                    <w:noProof/>
                    <w:webHidden/>
                  </w:rPr>
                </w:r>
                <w:r>
                  <w:rPr>
                    <w:noProof/>
                    <w:webHidden/>
                  </w:rPr>
                  <w:fldChar w:fldCharType="separate"/>
                </w:r>
                <w:r>
                  <w:rPr>
                    <w:noProof/>
                    <w:webHidden/>
                  </w:rPr>
                  <w:t>28</w:t>
                </w:r>
                <w:r>
                  <w:rPr>
                    <w:noProof/>
                    <w:webHidden/>
                  </w:rPr>
                  <w:fldChar w:fldCharType="end"/>
                </w:r>
              </w:hyperlink>
            </w:p>
            <w:p w14:paraId="1A833719" w14:textId="71EA30BE" w:rsidR="00E8333F" w:rsidRDefault="00E8333F">
              <w:pPr>
                <w:pStyle w:val="TOC2"/>
                <w:tabs>
                  <w:tab w:val="right" w:leader="dot" w:pos="9016"/>
                </w:tabs>
                <w:rPr>
                  <w:rFonts w:eastAsiaTheme="minorEastAsia"/>
                  <w:noProof/>
                  <w:lang w:val="en-US" w:eastAsia="zh-CN"/>
                </w:rPr>
              </w:pPr>
              <w:hyperlink w:anchor="_Toc74944940" w:history="1">
                <w:r w:rsidRPr="00186F5A">
                  <w:rPr>
                    <w:rStyle w:val="Hyperlink"/>
                    <w:noProof/>
                  </w:rPr>
                  <w:t>3. End Product</w:t>
                </w:r>
                <w:r>
                  <w:rPr>
                    <w:noProof/>
                    <w:webHidden/>
                  </w:rPr>
                  <w:tab/>
                </w:r>
                <w:r>
                  <w:rPr>
                    <w:noProof/>
                    <w:webHidden/>
                  </w:rPr>
                  <w:fldChar w:fldCharType="begin"/>
                </w:r>
                <w:r>
                  <w:rPr>
                    <w:noProof/>
                    <w:webHidden/>
                  </w:rPr>
                  <w:instrText xml:space="preserve"> PAGEREF _Toc74944940 \h </w:instrText>
                </w:r>
                <w:r>
                  <w:rPr>
                    <w:noProof/>
                    <w:webHidden/>
                  </w:rPr>
                </w:r>
                <w:r>
                  <w:rPr>
                    <w:noProof/>
                    <w:webHidden/>
                  </w:rPr>
                  <w:fldChar w:fldCharType="separate"/>
                </w:r>
                <w:r>
                  <w:rPr>
                    <w:noProof/>
                    <w:webHidden/>
                  </w:rPr>
                  <w:t>29</w:t>
                </w:r>
                <w:r>
                  <w:rPr>
                    <w:noProof/>
                    <w:webHidden/>
                  </w:rPr>
                  <w:fldChar w:fldCharType="end"/>
                </w:r>
              </w:hyperlink>
            </w:p>
            <w:p w14:paraId="36E57294" w14:textId="75DD7EA0" w:rsidR="00E8333F" w:rsidRDefault="00E8333F">
              <w:pPr>
                <w:pStyle w:val="TOC3"/>
                <w:tabs>
                  <w:tab w:val="right" w:leader="dot" w:pos="9016"/>
                </w:tabs>
                <w:rPr>
                  <w:rFonts w:eastAsiaTheme="minorEastAsia"/>
                  <w:noProof/>
                  <w:lang w:val="en-US" w:eastAsia="zh-CN"/>
                </w:rPr>
              </w:pPr>
              <w:hyperlink w:anchor="_Toc74944941" w:history="1">
                <w:r w:rsidRPr="00186F5A">
                  <w:rPr>
                    <w:rStyle w:val="Hyperlink"/>
                    <w:noProof/>
                  </w:rPr>
                  <w:t>3.1 Enhancements (if any)</w:t>
                </w:r>
                <w:r>
                  <w:rPr>
                    <w:noProof/>
                    <w:webHidden/>
                  </w:rPr>
                  <w:tab/>
                </w:r>
                <w:r>
                  <w:rPr>
                    <w:noProof/>
                    <w:webHidden/>
                  </w:rPr>
                  <w:fldChar w:fldCharType="begin"/>
                </w:r>
                <w:r>
                  <w:rPr>
                    <w:noProof/>
                    <w:webHidden/>
                  </w:rPr>
                  <w:instrText xml:space="preserve"> PAGEREF _Toc74944941 \h </w:instrText>
                </w:r>
                <w:r>
                  <w:rPr>
                    <w:noProof/>
                    <w:webHidden/>
                  </w:rPr>
                </w:r>
                <w:r>
                  <w:rPr>
                    <w:noProof/>
                    <w:webHidden/>
                  </w:rPr>
                  <w:fldChar w:fldCharType="separate"/>
                </w:r>
                <w:r>
                  <w:rPr>
                    <w:noProof/>
                    <w:webHidden/>
                  </w:rPr>
                  <w:t>32</w:t>
                </w:r>
                <w:r>
                  <w:rPr>
                    <w:noProof/>
                    <w:webHidden/>
                  </w:rPr>
                  <w:fldChar w:fldCharType="end"/>
                </w:r>
              </w:hyperlink>
            </w:p>
            <w:p w14:paraId="38964519" w14:textId="1B696FF5" w:rsidR="00FA46C8" w:rsidRPr="00BA01EA" w:rsidRDefault="00FA46C8">
              <w:pPr>
                <w:rPr>
                  <w:rFonts w:ascii="Times New Roman" w:hAnsi="Times New Roman" w:cs="Times New Roman"/>
                </w:rPr>
              </w:pPr>
              <w:r w:rsidRPr="00BA01EA">
                <w:rPr>
                  <w:rFonts w:ascii="Times New Roman" w:hAnsi="Times New Roman" w:cs="Times New Roman"/>
                  <w:b/>
                  <w:bCs/>
                  <w:noProof/>
                </w:rPr>
                <w:fldChar w:fldCharType="end"/>
              </w:r>
            </w:p>
          </w:sdtContent>
        </w:sdt>
        <w:p w14:paraId="72900E03" w14:textId="728AC706" w:rsidR="003B470D" w:rsidRPr="00BA01EA" w:rsidRDefault="003B470D">
          <w:pPr>
            <w:rPr>
              <w:rFonts w:ascii="Times New Roman" w:hAnsi="Times New Roman" w:cs="Times New Roman"/>
              <w:sz w:val="36"/>
              <w:szCs w:val="24"/>
            </w:rPr>
          </w:pPr>
          <w:r w:rsidRPr="00BA01EA">
            <w:rPr>
              <w:rFonts w:ascii="Times New Roman" w:hAnsi="Times New Roman" w:cs="Times New Roman"/>
              <w:sz w:val="32"/>
            </w:rPr>
            <w:br w:type="page"/>
          </w:r>
        </w:p>
      </w:sdtContent>
    </w:sdt>
    <w:p w14:paraId="26154E8E" w14:textId="1A7375A1" w:rsidR="00525CDB" w:rsidRPr="00BA01EA" w:rsidRDefault="002379F7" w:rsidP="00525CDB">
      <w:pPr>
        <w:pStyle w:val="Heading1"/>
        <w:rPr>
          <w:rFonts w:ascii="Times New Roman" w:hAnsi="Times New Roman" w:cs="Times New Roman"/>
          <w:sz w:val="36"/>
          <w:szCs w:val="36"/>
        </w:rPr>
      </w:pPr>
      <w:bookmarkStart w:id="0" w:name="_Toc74944923"/>
      <w:r w:rsidRPr="00BA01EA">
        <w:rPr>
          <w:rFonts w:ascii="Times New Roman" w:hAnsi="Times New Roman" w:cs="Times New Roman"/>
          <w:sz w:val="36"/>
          <w:szCs w:val="36"/>
        </w:rPr>
        <w:lastRenderedPageBreak/>
        <w:t>Assignment 1</w:t>
      </w:r>
      <w:bookmarkEnd w:id="0"/>
    </w:p>
    <w:p w14:paraId="295EE362" w14:textId="20652173" w:rsidR="00254AAA" w:rsidRPr="00BA01EA" w:rsidRDefault="002379F7" w:rsidP="00525CDB">
      <w:pPr>
        <w:pStyle w:val="Heading2"/>
        <w:numPr>
          <w:ilvl w:val="0"/>
          <w:numId w:val="7"/>
        </w:numPr>
        <w:rPr>
          <w:rFonts w:ascii="Times New Roman" w:hAnsi="Times New Roman" w:cs="Times New Roman"/>
          <w:sz w:val="28"/>
          <w:szCs w:val="28"/>
        </w:rPr>
      </w:pPr>
      <w:bookmarkStart w:id="1" w:name="_Toc74944924"/>
      <w:r w:rsidRPr="00BA01EA">
        <w:rPr>
          <w:rFonts w:ascii="Times New Roman" w:hAnsi="Times New Roman" w:cs="Times New Roman"/>
          <w:sz w:val="28"/>
          <w:szCs w:val="28"/>
        </w:rPr>
        <w:t>Introduction</w:t>
      </w:r>
      <w:bookmarkEnd w:id="1"/>
    </w:p>
    <w:p w14:paraId="6D2A87A6" w14:textId="49698961" w:rsidR="00F54D02" w:rsidRPr="00BA01EA" w:rsidRDefault="00F54D02" w:rsidP="00FA46C8">
      <w:pPr>
        <w:pStyle w:val="Heading3"/>
        <w:numPr>
          <w:ilvl w:val="1"/>
          <w:numId w:val="11"/>
        </w:numPr>
        <w:rPr>
          <w:rFonts w:ascii="Times New Roman" w:hAnsi="Times New Roman" w:cs="Times New Roman"/>
          <w:sz w:val="28"/>
          <w:szCs w:val="28"/>
        </w:rPr>
      </w:pPr>
      <w:bookmarkStart w:id="2" w:name="_Toc74944925"/>
      <w:r w:rsidRPr="00BA01EA">
        <w:rPr>
          <w:rFonts w:ascii="Times New Roman" w:hAnsi="Times New Roman" w:cs="Times New Roman"/>
          <w:sz w:val="28"/>
          <w:szCs w:val="28"/>
        </w:rPr>
        <w:t>Scope of the website</w:t>
      </w:r>
      <w:bookmarkEnd w:id="2"/>
    </w:p>
    <w:p w14:paraId="57607B11" w14:textId="6B1A82FB" w:rsidR="00485609" w:rsidRPr="00BA01EA" w:rsidRDefault="00485609" w:rsidP="00485609">
      <w:pPr>
        <w:ind w:left="720"/>
        <w:rPr>
          <w:rFonts w:ascii="Times New Roman" w:hAnsi="Times New Roman" w:cs="Times New Roman"/>
          <w:sz w:val="24"/>
          <w:szCs w:val="24"/>
        </w:rPr>
      </w:pPr>
      <w:r w:rsidRPr="00BA01EA">
        <w:rPr>
          <w:rFonts w:ascii="Times New Roman" w:hAnsi="Times New Roman" w:cs="Times New Roman"/>
          <w:sz w:val="24"/>
          <w:szCs w:val="24"/>
        </w:rPr>
        <w:t xml:space="preserve">This website is an informative website that provides users the information about </w:t>
      </w:r>
      <w:proofErr w:type="spellStart"/>
      <w:r w:rsidRPr="00BA01EA">
        <w:rPr>
          <w:rFonts w:ascii="Times New Roman" w:hAnsi="Times New Roman" w:cs="Times New Roman"/>
          <w:sz w:val="24"/>
          <w:szCs w:val="24"/>
        </w:rPr>
        <w:t>Habor</w:t>
      </w:r>
      <w:proofErr w:type="spellEnd"/>
      <w:r w:rsidRPr="00BA01EA">
        <w:rPr>
          <w:rFonts w:ascii="Times New Roman" w:hAnsi="Times New Roman" w:cs="Times New Roman"/>
          <w:sz w:val="24"/>
          <w:szCs w:val="24"/>
        </w:rPr>
        <w:t xml:space="preserve"> Resort which allocated at Kota Kinabalu, Sabah. </w:t>
      </w:r>
      <w:r w:rsidR="00BD34D2" w:rsidRPr="00BA01EA">
        <w:rPr>
          <w:rFonts w:ascii="Times New Roman" w:hAnsi="Times New Roman" w:cs="Times New Roman"/>
          <w:sz w:val="24"/>
          <w:szCs w:val="24"/>
        </w:rPr>
        <w:t>The website also provides an enquiry page that users can easily enquire anything about the website or the resort.</w:t>
      </w:r>
    </w:p>
    <w:p w14:paraId="6A7D0337" w14:textId="045AA8F4" w:rsidR="00FA46C8" w:rsidRPr="00BA01EA" w:rsidRDefault="00FA46C8" w:rsidP="00FA46C8">
      <w:pPr>
        <w:rPr>
          <w:rFonts w:ascii="Times New Roman" w:hAnsi="Times New Roman" w:cs="Times New Roman"/>
          <w:sz w:val="24"/>
          <w:szCs w:val="24"/>
        </w:rPr>
      </w:pPr>
    </w:p>
    <w:p w14:paraId="25105230" w14:textId="77777777" w:rsidR="00FA46C8" w:rsidRPr="00BA01EA" w:rsidRDefault="00FA46C8" w:rsidP="00FA46C8">
      <w:pPr>
        <w:rPr>
          <w:rFonts w:ascii="Times New Roman" w:hAnsi="Times New Roman" w:cs="Times New Roman"/>
          <w:sz w:val="24"/>
          <w:szCs w:val="24"/>
        </w:rPr>
      </w:pPr>
    </w:p>
    <w:p w14:paraId="13A2D183" w14:textId="7433AA26" w:rsidR="00F54D02" w:rsidRPr="00BA01EA" w:rsidRDefault="00F54D02" w:rsidP="00FA46C8">
      <w:pPr>
        <w:pStyle w:val="Heading3"/>
        <w:numPr>
          <w:ilvl w:val="1"/>
          <w:numId w:val="11"/>
        </w:numPr>
        <w:rPr>
          <w:rFonts w:ascii="Times New Roman" w:hAnsi="Times New Roman" w:cs="Times New Roman"/>
          <w:sz w:val="28"/>
          <w:szCs w:val="28"/>
        </w:rPr>
      </w:pPr>
      <w:bookmarkStart w:id="3" w:name="_Toc74944926"/>
      <w:r w:rsidRPr="00BA01EA">
        <w:rPr>
          <w:rFonts w:ascii="Times New Roman" w:hAnsi="Times New Roman" w:cs="Times New Roman"/>
          <w:sz w:val="28"/>
          <w:szCs w:val="28"/>
        </w:rPr>
        <w:t>Intended audience</w:t>
      </w:r>
      <w:bookmarkEnd w:id="3"/>
    </w:p>
    <w:p w14:paraId="506FFC27" w14:textId="447BB227" w:rsidR="00FA46C8" w:rsidRPr="00BA01EA" w:rsidRDefault="00BD34D2" w:rsidP="00FA46C8">
      <w:pPr>
        <w:pStyle w:val="ListParagraph"/>
        <w:rPr>
          <w:rFonts w:ascii="Times New Roman" w:hAnsi="Times New Roman" w:cs="Times New Roman"/>
          <w:sz w:val="24"/>
          <w:szCs w:val="24"/>
        </w:rPr>
      </w:pPr>
      <w:r w:rsidRPr="00BA01EA">
        <w:rPr>
          <w:rFonts w:ascii="Times New Roman" w:hAnsi="Times New Roman" w:cs="Times New Roman"/>
          <w:sz w:val="24"/>
          <w:szCs w:val="24"/>
        </w:rPr>
        <w:t>Tourist and native</w:t>
      </w:r>
    </w:p>
    <w:p w14:paraId="684C38C6" w14:textId="731FB67D" w:rsidR="00F54D02" w:rsidRPr="00BA01EA" w:rsidRDefault="00F54D02">
      <w:pPr>
        <w:rPr>
          <w:rFonts w:ascii="Times New Roman" w:hAnsi="Times New Roman" w:cs="Times New Roman"/>
          <w:sz w:val="24"/>
          <w:szCs w:val="24"/>
        </w:rPr>
      </w:pPr>
    </w:p>
    <w:p w14:paraId="15927070" w14:textId="2DF04424" w:rsidR="00BD34D2" w:rsidRPr="00BA01EA" w:rsidRDefault="00A158D8">
      <w:pPr>
        <w:rPr>
          <w:rFonts w:ascii="Times New Roman" w:hAnsi="Times New Roman" w:cs="Times New Roman"/>
          <w:sz w:val="24"/>
          <w:szCs w:val="24"/>
        </w:rPr>
      </w:pPr>
      <w:r w:rsidRPr="00BA01EA">
        <w:rPr>
          <w:rFonts w:ascii="Times New Roman" w:hAnsi="Times New Roman" w:cs="Times New Roman"/>
          <w:sz w:val="24"/>
          <w:szCs w:val="24"/>
        </w:rPr>
        <w:br w:type="page"/>
      </w:r>
    </w:p>
    <w:p w14:paraId="4F2AE7E2" w14:textId="79A8548D" w:rsidR="002379F7" w:rsidRPr="00BA01EA" w:rsidRDefault="002379F7" w:rsidP="00525CDB">
      <w:pPr>
        <w:pStyle w:val="Heading2"/>
        <w:numPr>
          <w:ilvl w:val="0"/>
          <w:numId w:val="7"/>
        </w:numPr>
        <w:rPr>
          <w:rFonts w:ascii="Times New Roman" w:hAnsi="Times New Roman" w:cs="Times New Roman"/>
          <w:sz w:val="28"/>
          <w:szCs w:val="28"/>
        </w:rPr>
      </w:pPr>
      <w:bookmarkStart w:id="4" w:name="_Toc74944927"/>
      <w:r w:rsidRPr="00BA01EA">
        <w:rPr>
          <w:rFonts w:ascii="Times New Roman" w:hAnsi="Times New Roman" w:cs="Times New Roman"/>
          <w:sz w:val="28"/>
          <w:szCs w:val="28"/>
        </w:rPr>
        <w:lastRenderedPageBreak/>
        <w:t>Webpage Design and Structure</w:t>
      </w:r>
      <w:bookmarkEnd w:id="4"/>
    </w:p>
    <w:p w14:paraId="3C0EAEC8" w14:textId="09C556C0" w:rsidR="00F54D02" w:rsidRPr="00BA01EA" w:rsidRDefault="00525CDB" w:rsidP="00525CDB">
      <w:pPr>
        <w:pStyle w:val="Heading3"/>
        <w:ind w:firstLine="720"/>
        <w:rPr>
          <w:rFonts w:ascii="Times New Roman" w:hAnsi="Times New Roman" w:cs="Times New Roman"/>
          <w:sz w:val="28"/>
          <w:szCs w:val="28"/>
        </w:rPr>
      </w:pPr>
      <w:bookmarkStart w:id="5" w:name="_Toc74944928"/>
      <w:r w:rsidRPr="00BA01EA">
        <w:rPr>
          <w:rFonts w:ascii="Times New Roman" w:hAnsi="Times New Roman" w:cs="Times New Roman"/>
          <w:sz w:val="28"/>
          <w:szCs w:val="28"/>
        </w:rPr>
        <w:t xml:space="preserve">2.1 </w:t>
      </w:r>
      <w:r w:rsidR="00F54D02" w:rsidRPr="00BA01EA">
        <w:rPr>
          <w:rFonts w:ascii="Times New Roman" w:hAnsi="Times New Roman" w:cs="Times New Roman"/>
          <w:sz w:val="28"/>
          <w:szCs w:val="28"/>
        </w:rPr>
        <w:t>Website Layout Mock ups</w:t>
      </w:r>
      <w:bookmarkEnd w:id="5"/>
    </w:p>
    <w:p w14:paraId="2BF590AA" w14:textId="77777777" w:rsidR="00A158D8" w:rsidRPr="00BA01EA" w:rsidRDefault="00A158D8" w:rsidP="00F54D02">
      <w:pPr>
        <w:ind w:left="426"/>
        <w:jc w:val="both"/>
        <w:rPr>
          <w:rFonts w:ascii="Times New Roman" w:hAnsi="Times New Roman" w:cs="Times New Roman"/>
          <w:i/>
        </w:rPr>
      </w:pPr>
    </w:p>
    <w:p w14:paraId="1C70409B" w14:textId="2D2CD509" w:rsidR="0070041C" w:rsidRPr="00BA01EA" w:rsidRDefault="0070041C" w:rsidP="00F54D02">
      <w:pPr>
        <w:ind w:left="426"/>
        <w:jc w:val="both"/>
        <w:rPr>
          <w:rFonts w:ascii="Times New Roman" w:hAnsi="Times New Roman" w:cs="Times New Roman"/>
          <w:i/>
        </w:rPr>
      </w:pPr>
      <w:r w:rsidRPr="00BA01EA">
        <w:rPr>
          <w:rFonts w:ascii="Times New Roman" w:hAnsi="Times New Roman" w:cs="Times New Roman"/>
          <w:i/>
          <w:noProof/>
        </w:rPr>
        <mc:AlternateContent>
          <mc:Choice Requires="wps">
            <w:drawing>
              <wp:anchor distT="0" distB="0" distL="114300" distR="114300" simplePos="0" relativeHeight="251563520" behindDoc="0" locked="0" layoutInCell="1" allowOverlap="1" wp14:anchorId="3F146BDD" wp14:editId="156BB1EB">
                <wp:simplePos x="0" y="0"/>
                <wp:positionH relativeFrom="column">
                  <wp:posOffset>238125</wp:posOffset>
                </wp:positionH>
                <wp:positionV relativeFrom="paragraph">
                  <wp:posOffset>67311</wp:posOffset>
                </wp:positionV>
                <wp:extent cx="5229225" cy="335280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5229225" cy="33528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ED97498" id="Rectangle 1" o:spid="_x0000_s1026" style="position:absolute;margin-left:18.75pt;margin-top:5.3pt;width:411.75pt;height:264pt;z-index:251563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" fillcolor="white [3212]" strokecolor="black [3213]" strokeweight="2pt"/>
            </w:pict>
          </mc:Fallback>
        </mc:AlternateContent>
      </w:r>
      <w:r w:rsidRPr="00BA01EA">
        <w:rPr>
          <w:rFonts w:ascii="Times New Roman" w:hAnsi="Times New Roman" w:cs="Times New Roman"/>
          <w:i/>
          <w:noProof/>
        </w:rPr>
        <mc:AlternateContent>
          <mc:Choice Requires="wps">
            <w:drawing>
              <wp:anchor distT="0" distB="0" distL="114300" distR="114300" simplePos="0" relativeHeight="251565568" behindDoc="0" locked="0" layoutInCell="1" allowOverlap="1" wp14:anchorId="60041542" wp14:editId="5F954D6D">
                <wp:simplePos x="0" y="0"/>
                <wp:positionH relativeFrom="column">
                  <wp:posOffset>238125</wp:posOffset>
                </wp:positionH>
                <wp:positionV relativeFrom="paragraph">
                  <wp:posOffset>67310</wp:posOffset>
                </wp:positionV>
                <wp:extent cx="1362075" cy="5143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362075" cy="5143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BF93DC" w14:textId="02A7A9F9" w:rsidR="0070041C" w:rsidRPr="0070041C" w:rsidRDefault="0070041C" w:rsidP="0070041C">
                            <w:pPr>
                              <w:jc w:val="center"/>
                              <w:rPr>
                                <w:color w:val="000000" w:themeColor="text1"/>
                                <w:lang w:val="en-US"/>
                              </w:rPr>
                            </w:pPr>
                            <w:r w:rsidRPr="0070041C">
                              <w:rPr>
                                <w:color w:val="000000" w:themeColor="text1"/>
                                <w:lang w:val="en-US"/>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041542" id="Rectangle 2" o:spid="_x0000_s1026" style="position:absolute;left:0;text-align:left;margin-left:18.75pt;margin-top:5.3pt;width:107.25pt;height:40.5pt;z-index:25156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" fillcolor="white [3212]" strokecolor="black [3213]" strokeweight="2pt">
                <v:textbox>
                  <w:txbxContent>
                    <w:p w14:paraId="73BF93DC" w14:textId="02A7A9F9" w:rsidR="0070041C" w:rsidRPr="0070041C" w:rsidRDefault="0070041C" w:rsidP="0070041C">
                      <w:pPr>
                        <w:jc w:val="center"/>
                        <w:rPr>
                          <w:color w:val="000000" w:themeColor="text1"/>
                          <w:lang w:val="en-US"/>
                        </w:rPr>
                      </w:pPr>
                      <w:r w:rsidRPr="0070041C">
                        <w:rPr>
                          <w:color w:val="000000" w:themeColor="text1"/>
                          <w:lang w:val="en-US"/>
                        </w:rPr>
                        <w:t>Logo</w:t>
                      </w:r>
                    </w:p>
                  </w:txbxContent>
                </v:textbox>
              </v:rect>
            </w:pict>
          </mc:Fallback>
        </mc:AlternateContent>
      </w:r>
      <w:r w:rsidRPr="00BA01EA">
        <w:rPr>
          <w:rFonts w:ascii="Times New Roman" w:hAnsi="Times New Roman" w:cs="Times New Roman"/>
          <w:i/>
          <w:noProof/>
        </w:rPr>
        <mc:AlternateContent>
          <mc:Choice Requires="wps">
            <w:drawing>
              <wp:anchor distT="0" distB="0" distL="114300" distR="114300" simplePos="0" relativeHeight="251567616" behindDoc="0" locked="0" layoutInCell="1" allowOverlap="1" wp14:anchorId="68986F36" wp14:editId="7DC82C41">
                <wp:simplePos x="0" y="0"/>
                <wp:positionH relativeFrom="column">
                  <wp:posOffset>1600200</wp:posOffset>
                </wp:positionH>
                <wp:positionV relativeFrom="paragraph">
                  <wp:posOffset>67310</wp:posOffset>
                </wp:positionV>
                <wp:extent cx="3867150" cy="51435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3867150" cy="5143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129C9A" w14:textId="13BA824E" w:rsidR="0070041C" w:rsidRPr="0070041C" w:rsidRDefault="0070041C" w:rsidP="0070041C">
                            <w:pPr>
                              <w:jc w:val="center"/>
                              <w:rPr>
                                <w:color w:val="000000" w:themeColor="text1"/>
                                <w:lang w:val="en-US"/>
                              </w:rPr>
                            </w:pPr>
                            <w:r>
                              <w:rPr>
                                <w:color w:val="000000" w:themeColor="text1"/>
                                <w:lang w:val="en-US"/>
                              </w:rPr>
                              <w:t>Navigation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986F36" id="Rectangle 3" o:spid="_x0000_s1027" style="position:absolute;left:0;text-align:left;margin-left:126pt;margin-top:5.3pt;width:304.5pt;height:40.5pt;z-index:25156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" fillcolor="white [3212]" strokecolor="black [3213]" strokeweight="2pt">
                <v:textbox>
                  <w:txbxContent>
                    <w:p w14:paraId="53129C9A" w14:textId="13BA824E" w:rsidR="0070041C" w:rsidRPr="0070041C" w:rsidRDefault="0070041C" w:rsidP="0070041C">
                      <w:pPr>
                        <w:jc w:val="center"/>
                        <w:rPr>
                          <w:color w:val="000000" w:themeColor="text1"/>
                          <w:lang w:val="en-US"/>
                        </w:rPr>
                      </w:pPr>
                      <w:r>
                        <w:rPr>
                          <w:color w:val="000000" w:themeColor="text1"/>
                          <w:lang w:val="en-US"/>
                        </w:rPr>
                        <w:t>Navigation Menu</w:t>
                      </w:r>
                    </w:p>
                  </w:txbxContent>
                </v:textbox>
              </v:rect>
            </w:pict>
          </mc:Fallback>
        </mc:AlternateContent>
      </w:r>
    </w:p>
    <w:p w14:paraId="6674B0D2" w14:textId="1ED8E4A5" w:rsidR="0070041C" w:rsidRPr="00BA01EA" w:rsidRDefault="0070041C" w:rsidP="00F54D02">
      <w:pPr>
        <w:ind w:left="426"/>
        <w:jc w:val="both"/>
        <w:rPr>
          <w:rFonts w:ascii="Times New Roman" w:hAnsi="Times New Roman" w:cs="Times New Roman"/>
          <w:i/>
        </w:rPr>
      </w:pPr>
    </w:p>
    <w:p w14:paraId="23961BAD" w14:textId="41B0F2A0" w:rsidR="0070041C" w:rsidRPr="00BA01EA" w:rsidRDefault="0070041C" w:rsidP="00F54D02">
      <w:pPr>
        <w:ind w:left="426"/>
        <w:jc w:val="both"/>
        <w:rPr>
          <w:rFonts w:ascii="Times New Roman" w:hAnsi="Times New Roman" w:cs="Times New Roman"/>
          <w:i/>
        </w:rPr>
      </w:pPr>
      <w:r w:rsidRPr="00BA01EA">
        <w:rPr>
          <w:rFonts w:ascii="Times New Roman" w:hAnsi="Times New Roman" w:cs="Times New Roman"/>
          <w:i/>
          <w:noProof/>
        </w:rPr>
        <mc:AlternateContent>
          <mc:Choice Requires="wps">
            <w:drawing>
              <wp:anchor distT="0" distB="0" distL="114300" distR="114300" simplePos="0" relativeHeight="251569664" behindDoc="0" locked="0" layoutInCell="1" allowOverlap="1" wp14:anchorId="2E7B3CFB" wp14:editId="0356BBC5">
                <wp:simplePos x="0" y="0"/>
                <wp:positionH relativeFrom="column">
                  <wp:posOffset>1114425</wp:posOffset>
                </wp:positionH>
                <wp:positionV relativeFrom="paragraph">
                  <wp:posOffset>113665</wp:posOffset>
                </wp:positionV>
                <wp:extent cx="3486150" cy="5810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3486150" cy="5810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B8C21F" w14:textId="16DE38AB" w:rsidR="0070041C" w:rsidRPr="0070041C" w:rsidRDefault="0070041C" w:rsidP="0070041C">
                            <w:pPr>
                              <w:jc w:val="center"/>
                              <w:rPr>
                                <w:color w:val="000000" w:themeColor="text1"/>
                                <w:lang w:val="en-US"/>
                              </w:rPr>
                            </w:pPr>
                            <w:r>
                              <w:rPr>
                                <w:color w:val="000000" w:themeColor="text1"/>
                                <w:lang w:val="en-US"/>
                              </w:rPr>
                              <w:t>Image Sli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7B3CFB" id="Rectangle 4" o:spid="_x0000_s1028" style="position:absolute;left:0;text-align:left;margin-left:87.75pt;margin-top:8.95pt;width:274.5pt;height:45.75pt;z-index:25156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" fillcolor="white [3212]" strokecolor="black [3213]" strokeweight="2pt">
                <v:textbox>
                  <w:txbxContent>
                    <w:p w14:paraId="5BB8C21F" w14:textId="16DE38AB" w:rsidR="0070041C" w:rsidRPr="0070041C" w:rsidRDefault="0070041C" w:rsidP="0070041C">
                      <w:pPr>
                        <w:jc w:val="center"/>
                        <w:rPr>
                          <w:color w:val="000000" w:themeColor="text1"/>
                          <w:lang w:val="en-US"/>
                        </w:rPr>
                      </w:pPr>
                      <w:r>
                        <w:rPr>
                          <w:color w:val="000000" w:themeColor="text1"/>
                          <w:lang w:val="en-US"/>
                        </w:rPr>
                        <w:t>Image Slider</w:t>
                      </w:r>
                    </w:p>
                  </w:txbxContent>
                </v:textbox>
              </v:rect>
            </w:pict>
          </mc:Fallback>
        </mc:AlternateContent>
      </w:r>
    </w:p>
    <w:p w14:paraId="1D1004CA" w14:textId="372536CD" w:rsidR="0070041C" w:rsidRPr="00BA01EA" w:rsidRDefault="0070041C" w:rsidP="00F54D02">
      <w:pPr>
        <w:ind w:left="426"/>
        <w:jc w:val="both"/>
        <w:rPr>
          <w:rFonts w:ascii="Times New Roman" w:hAnsi="Times New Roman" w:cs="Times New Roman"/>
          <w:i/>
        </w:rPr>
      </w:pPr>
    </w:p>
    <w:p w14:paraId="7EF8195C" w14:textId="77474822" w:rsidR="0070041C" w:rsidRPr="00BA01EA" w:rsidRDefault="0070041C" w:rsidP="00F54D02">
      <w:pPr>
        <w:ind w:left="426"/>
        <w:jc w:val="both"/>
        <w:rPr>
          <w:rFonts w:ascii="Times New Roman" w:hAnsi="Times New Roman" w:cs="Times New Roman"/>
          <w:i/>
        </w:rPr>
      </w:pPr>
      <w:r w:rsidRPr="00BA01EA">
        <w:rPr>
          <w:rFonts w:ascii="Times New Roman" w:hAnsi="Times New Roman" w:cs="Times New Roman"/>
          <w:i/>
          <w:noProof/>
        </w:rPr>
        <mc:AlternateContent>
          <mc:Choice Requires="wps">
            <w:drawing>
              <wp:anchor distT="0" distB="0" distL="114300" distR="114300" simplePos="0" relativeHeight="251571712" behindDoc="0" locked="0" layoutInCell="1" allowOverlap="1" wp14:anchorId="0F1974FB" wp14:editId="316E1550">
                <wp:simplePos x="0" y="0"/>
                <wp:positionH relativeFrom="column">
                  <wp:posOffset>1114425</wp:posOffset>
                </wp:positionH>
                <wp:positionV relativeFrom="paragraph">
                  <wp:posOffset>227330</wp:posOffset>
                </wp:positionV>
                <wp:extent cx="3486150" cy="5810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3486150" cy="5810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6CE1C7" w14:textId="3B6118D4" w:rsidR="0070041C" w:rsidRPr="0070041C" w:rsidRDefault="0070041C" w:rsidP="0070041C">
                            <w:pPr>
                              <w:jc w:val="center"/>
                              <w:rPr>
                                <w:color w:val="000000" w:themeColor="text1"/>
                                <w:lang w:val="en-US"/>
                              </w:rPr>
                            </w:pPr>
                            <w:r>
                              <w:rPr>
                                <w:color w:val="000000" w:themeColor="text1"/>
                                <w:lang w:val="en-US"/>
                              </w:rPr>
                              <w:t>Lo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1974FB" id="Rectangle 5" o:spid="_x0000_s1029" style="position:absolute;left:0;text-align:left;margin-left:87.75pt;margin-top:17.9pt;width:274.5pt;height:45.75pt;z-index:25157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" fillcolor="white [3212]" strokecolor="black [3213]" strokeweight="2pt">
                <v:textbox>
                  <w:txbxContent>
                    <w:p w14:paraId="256CE1C7" w14:textId="3B6118D4" w:rsidR="0070041C" w:rsidRPr="0070041C" w:rsidRDefault="0070041C" w:rsidP="0070041C">
                      <w:pPr>
                        <w:jc w:val="center"/>
                        <w:rPr>
                          <w:color w:val="000000" w:themeColor="text1"/>
                          <w:lang w:val="en-US"/>
                        </w:rPr>
                      </w:pPr>
                      <w:r>
                        <w:rPr>
                          <w:color w:val="000000" w:themeColor="text1"/>
                          <w:lang w:val="en-US"/>
                        </w:rPr>
                        <w:t>Location</w:t>
                      </w:r>
                    </w:p>
                  </w:txbxContent>
                </v:textbox>
              </v:rect>
            </w:pict>
          </mc:Fallback>
        </mc:AlternateContent>
      </w:r>
    </w:p>
    <w:p w14:paraId="71666151" w14:textId="509AD291" w:rsidR="0070041C" w:rsidRPr="00BA01EA" w:rsidRDefault="0070041C" w:rsidP="00F54D02">
      <w:pPr>
        <w:ind w:left="426"/>
        <w:jc w:val="both"/>
        <w:rPr>
          <w:rFonts w:ascii="Times New Roman" w:hAnsi="Times New Roman" w:cs="Times New Roman"/>
          <w:i/>
        </w:rPr>
      </w:pPr>
    </w:p>
    <w:p w14:paraId="292218B9" w14:textId="0A8E7FA9" w:rsidR="0070041C" w:rsidRPr="00BA01EA" w:rsidRDefault="0070041C" w:rsidP="00F54D02">
      <w:pPr>
        <w:ind w:left="426"/>
        <w:jc w:val="both"/>
        <w:rPr>
          <w:rFonts w:ascii="Times New Roman" w:hAnsi="Times New Roman" w:cs="Times New Roman"/>
          <w:i/>
        </w:rPr>
      </w:pPr>
    </w:p>
    <w:p w14:paraId="59D68E2C" w14:textId="7CD31341" w:rsidR="0070041C" w:rsidRPr="00BA01EA" w:rsidRDefault="0070041C" w:rsidP="00F54D02">
      <w:pPr>
        <w:ind w:left="426"/>
        <w:jc w:val="both"/>
        <w:rPr>
          <w:rFonts w:ascii="Times New Roman" w:hAnsi="Times New Roman" w:cs="Times New Roman"/>
          <w:i/>
        </w:rPr>
      </w:pPr>
      <w:r w:rsidRPr="00BA01EA">
        <w:rPr>
          <w:rFonts w:ascii="Times New Roman" w:hAnsi="Times New Roman" w:cs="Times New Roman"/>
          <w:i/>
          <w:noProof/>
        </w:rPr>
        <mc:AlternateContent>
          <mc:Choice Requires="wps">
            <w:drawing>
              <wp:anchor distT="0" distB="0" distL="114300" distR="114300" simplePos="0" relativeHeight="251573760" behindDoc="0" locked="0" layoutInCell="1" allowOverlap="1" wp14:anchorId="3B77CEEA" wp14:editId="67345FFF">
                <wp:simplePos x="0" y="0"/>
                <wp:positionH relativeFrom="column">
                  <wp:posOffset>1114425</wp:posOffset>
                </wp:positionH>
                <wp:positionV relativeFrom="paragraph">
                  <wp:posOffset>44450</wp:posOffset>
                </wp:positionV>
                <wp:extent cx="3486150" cy="581025"/>
                <wp:effectExtent l="0" t="0" r="19050" b="28575"/>
                <wp:wrapNone/>
                <wp:docPr id="6" name="Rectangle 6"/>
                <wp:cNvGraphicFramePr/>
                <a:graphic xmlns:a="http://schemas.openxmlformats.org/drawingml/2006/main">
                  <a:graphicData uri="http://schemas.microsoft.com/office/word/2010/wordprocessingShape">
                    <wps:wsp>
                      <wps:cNvSpPr/>
                      <wps:spPr>
                        <a:xfrm>
                          <a:off x="0" y="0"/>
                          <a:ext cx="3486150" cy="5810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92F180" w14:textId="6BA9E7AD" w:rsidR="0070041C" w:rsidRPr="0070041C" w:rsidRDefault="0070041C" w:rsidP="0070041C">
                            <w:pPr>
                              <w:jc w:val="center"/>
                              <w:rPr>
                                <w:color w:val="000000" w:themeColor="text1"/>
                                <w:lang w:val="en-US"/>
                              </w:rPr>
                            </w:pPr>
                            <w:r>
                              <w:rPr>
                                <w:color w:val="000000" w:themeColor="text1"/>
                                <w:lang w:val="en-US"/>
                              </w:rPr>
                              <w:t>Cont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77CEEA" id="Rectangle 6" o:spid="_x0000_s1030" style="position:absolute;left:0;text-align:left;margin-left:87.75pt;margin-top:3.5pt;width:274.5pt;height:45.75pt;z-index:25157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" fillcolor="white [3212]" strokecolor="black [3213]" strokeweight="2pt">
                <v:textbox>
                  <w:txbxContent>
                    <w:p w14:paraId="5D92F180" w14:textId="6BA9E7AD" w:rsidR="0070041C" w:rsidRPr="0070041C" w:rsidRDefault="0070041C" w:rsidP="0070041C">
                      <w:pPr>
                        <w:jc w:val="center"/>
                        <w:rPr>
                          <w:color w:val="000000" w:themeColor="text1"/>
                          <w:lang w:val="en-US"/>
                        </w:rPr>
                      </w:pPr>
                      <w:r>
                        <w:rPr>
                          <w:color w:val="000000" w:themeColor="text1"/>
                          <w:lang w:val="en-US"/>
                        </w:rPr>
                        <w:t>Content</w:t>
                      </w:r>
                    </w:p>
                  </w:txbxContent>
                </v:textbox>
              </v:rect>
            </w:pict>
          </mc:Fallback>
        </mc:AlternateContent>
      </w:r>
    </w:p>
    <w:p w14:paraId="3AF405C9" w14:textId="11E13465" w:rsidR="0070041C" w:rsidRPr="00BA01EA" w:rsidRDefault="0070041C" w:rsidP="00F54D02">
      <w:pPr>
        <w:ind w:left="426"/>
        <w:jc w:val="both"/>
        <w:rPr>
          <w:rFonts w:ascii="Times New Roman" w:hAnsi="Times New Roman" w:cs="Times New Roman"/>
          <w:i/>
        </w:rPr>
      </w:pPr>
    </w:p>
    <w:p w14:paraId="0419EEAC" w14:textId="55FA9C33" w:rsidR="0070041C" w:rsidRPr="00BA01EA" w:rsidRDefault="00937EE6" w:rsidP="00F54D02">
      <w:pPr>
        <w:ind w:left="426"/>
        <w:jc w:val="both"/>
        <w:rPr>
          <w:rFonts w:ascii="Times New Roman" w:hAnsi="Times New Roman" w:cs="Times New Roman"/>
          <w:i/>
        </w:rPr>
      </w:pPr>
      <w:r w:rsidRPr="00BA01EA">
        <w:rPr>
          <w:rFonts w:ascii="Times New Roman" w:hAnsi="Times New Roman" w:cs="Times New Roman"/>
          <w:noProof/>
          <w:sz w:val="24"/>
          <w:szCs w:val="24"/>
        </w:rPr>
        <mc:AlternateContent>
          <mc:Choice Requires="wps">
            <w:drawing>
              <wp:anchor distT="0" distB="0" distL="114300" distR="114300" simplePos="0" relativeHeight="251598336" behindDoc="0" locked="0" layoutInCell="1" allowOverlap="1" wp14:anchorId="0A473C21" wp14:editId="5F53B3D8">
                <wp:simplePos x="0" y="0"/>
                <wp:positionH relativeFrom="column">
                  <wp:posOffset>237490</wp:posOffset>
                </wp:positionH>
                <wp:positionV relativeFrom="paragraph">
                  <wp:posOffset>739140</wp:posOffset>
                </wp:positionV>
                <wp:extent cx="5229225" cy="635"/>
                <wp:effectExtent l="0" t="0" r="0" b="0"/>
                <wp:wrapNone/>
                <wp:docPr id="103" name="Text Box 103"/>
                <wp:cNvGraphicFramePr/>
                <a:graphic xmlns:a="http://schemas.openxmlformats.org/drawingml/2006/main">
                  <a:graphicData uri="http://schemas.microsoft.com/office/word/2010/wordprocessingShape">
                    <wps:wsp>
                      <wps:cNvSpPr txBox="1"/>
                      <wps:spPr>
                        <a:xfrm>
                          <a:off x="0" y="0"/>
                          <a:ext cx="5229225" cy="635"/>
                        </a:xfrm>
                        <a:prstGeom prst="rect">
                          <a:avLst/>
                        </a:prstGeom>
                        <a:solidFill>
                          <a:prstClr val="white"/>
                        </a:solidFill>
                        <a:ln>
                          <a:noFill/>
                        </a:ln>
                      </wps:spPr>
                      <wps:txbx>
                        <w:txbxContent>
                          <w:p w14:paraId="13FC5F48" w14:textId="667B97B2" w:rsidR="00937EE6" w:rsidRPr="00937EE6" w:rsidRDefault="00937EE6" w:rsidP="00937EE6">
                            <w:pPr>
                              <w:pStyle w:val="Caption"/>
                              <w:jc w:val="center"/>
                              <w:rPr>
                                <w:noProof/>
                                <w:color w:val="000000" w:themeColor="text1"/>
                                <w:sz w:val="20"/>
                                <w:szCs w:val="20"/>
                              </w:rPr>
                            </w:pPr>
                            <w:r w:rsidRPr="00937EE6">
                              <w:rPr>
                                <w:color w:val="000000" w:themeColor="text1"/>
                              </w:rPr>
                              <w:t xml:space="preserve">Figure </w:t>
                            </w:r>
                            <w:r w:rsidRPr="00937EE6">
                              <w:rPr>
                                <w:color w:val="000000" w:themeColor="text1"/>
                              </w:rPr>
                              <w:fldChar w:fldCharType="begin"/>
                            </w:r>
                            <w:r w:rsidRPr="00937EE6">
                              <w:rPr>
                                <w:color w:val="000000" w:themeColor="text1"/>
                              </w:rPr>
                              <w:instrText xml:space="preserve"> SEQ Figure \* ARABIC </w:instrText>
                            </w:r>
                            <w:r w:rsidRPr="00937EE6">
                              <w:rPr>
                                <w:color w:val="000000" w:themeColor="text1"/>
                              </w:rPr>
                              <w:fldChar w:fldCharType="separate"/>
                            </w:r>
                            <w:r w:rsidR="0060270F">
                              <w:rPr>
                                <w:noProof/>
                                <w:color w:val="000000" w:themeColor="text1"/>
                              </w:rPr>
                              <w:t>1</w:t>
                            </w:r>
                            <w:r w:rsidRPr="00937EE6">
                              <w:rPr>
                                <w:color w:val="000000" w:themeColor="text1"/>
                              </w:rPr>
                              <w:fldChar w:fldCharType="end"/>
                            </w:r>
                            <w:r w:rsidRPr="00937EE6">
                              <w:rPr>
                                <w:color w:val="000000" w:themeColor="text1"/>
                              </w:rPr>
                              <w:t>: index.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A473C21" id="_x0000_t202" coordsize="21600,21600" o:spt="202" path="m,l,21600r21600,l21600,xe">
                <v:stroke joinstyle="miter"/>
                <v:path gradientshapeok="t" o:connecttype="rect"/>
              </v:shapetype>
              <v:shape id="Text Box 103" o:spid="_x0000_s1031" type="#_x0000_t202" style="position:absolute;left:0;text-align:left;margin-left:18.7pt;margin-top:58.2pt;width:411.75pt;height:.05pt;z-index:25159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" stroked="f">
                <v:textbox style="mso-fit-shape-to-text:t" inset="0,0,0,0">
                  <w:txbxContent>
                    <w:p w14:paraId="13FC5F48" w14:textId="667B97B2" w:rsidR="00937EE6" w:rsidRPr="00937EE6" w:rsidRDefault="00937EE6" w:rsidP="00937EE6">
                      <w:pPr>
                        <w:pStyle w:val="Caption"/>
                        <w:jc w:val="center"/>
                        <w:rPr>
                          <w:noProof/>
                          <w:color w:val="000000" w:themeColor="text1"/>
                          <w:sz w:val="20"/>
                          <w:szCs w:val="20"/>
                        </w:rPr>
                      </w:pPr>
                      <w:r w:rsidRPr="00937EE6">
                        <w:rPr>
                          <w:color w:val="000000" w:themeColor="text1"/>
                        </w:rPr>
                        <w:t xml:space="preserve">Figure </w:t>
                      </w:r>
                      <w:r w:rsidRPr="00937EE6">
                        <w:rPr>
                          <w:color w:val="000000" w:themeColor="text1"/>
                        </w:rPr>
                        <w:fldChar w:fldCharType="begin"/>
                      </w:r>
                      <w:r w:rsidRPr="00937EE6">
                        <w:rPr>
                          <w:color w:val="000000" w:themeColor="text1"/>
                        </w:rPr>
                        <w:instrText xml:space="preserve"> SEQ Figure \* ARABIC </w:instrText>
                      </w:r>
                      <w:r w:rsidRPr="00937EE6">
                        <w:rPr>
                          <w:color w:val="000000" w:themeColor="text1"/>
                        </w:rPr>
                        <w:fldChar w:fldCharType="separate"/>
                      </w:r>
                      <w:r w:rsidR="0060270F">
                        <w:rPr>
                          <w:noProof/>
                          <w:color w:val="000000" w:themeColor="text1"/>
                        </w:rPr>
                        <w:t>1</w:t>
                      </w:r>
                      <w:r w:rsidRPr="00937EE6">
                        <w:rPr>
                          <w:color w:val="000000" w:themeColor="text1"/>
                        </w:rPr>
                        <w:fldChar w:fldCharType="end"/>
                      </w:r>
                      <w:r w:rsidRPr="00937EE6">
                        <w:rPr>
                          <w:color w:val="000000" w:themeColor="text1"/>
                        </w:rPr>
                        <w:t>: index.html</w:t>
                      </w:r>
                    </w:p>
                  </w:txbxContent>
                </v:textbox>
              </v:shape>
            </w:pict>
          </mc:Fallback>
        </mc:AlternateContent>
      </w:r>
      <w:r w:rsidR="0070041C" w:rsidRPr="00BA01EA">
        <w:rPr>
          <w:rFonts w:ascii="Times New Roman" w:hAnsi="Times New Roman" w:cs="Times New Roman"/>
          <w:i/>
          <w:noProof/>
        </w:rPr>
        <mc:AlternateContent>
          <mc:Choice Requires="wps">
            <w:drawing>
              <wp:anchor distT="0" distB="0" distL="114300" distR="114300" simplePos="0" relativeHeight="251575808" behindDoc="0" locked="0" layoutInCell="1" allowOverlap="1" wp14:anchorId="58CE21C2" wp14:editId="29274920">
                <wp:simplePos x="0" y="0"/>
                <wp:positionH relativeFrom="column">
                  <wp:posOffset>238124</wp:posOffset>
                </wp:positionH>
                <wp:positionV relativeFrom="paragraph">
                  <wp:posOffset>158115</wp:posOffset>
                </wp:positionV>
                <wp:extent cx="5229225" cy="5238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5229225" cy="5238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A1664" w14:textId="4F544B7A" w:rsidR="0070041C" w:rsidRPr="0070041C" w:rsidRDefault="0070041C" w:rsidP="0070041C">
                            <w:pPr>
                              <w:jc w:val="center"/>
                              <w:rPr>
                                <w:color w:val="000000" w:themeColor="text1"/>
                                <w:lang w:val="en-US"/>
                              </w:rPr>
                            </w:pPr>
                            <w:r>
                              <w:rPr>
                                <w:color w:val="000000" w:themeColor="text1"/>
                                <w:lang w:val="en-US"/>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CE21C2" id="Rectangle 7" o:spid="_x0000_s1032" style="position:absolute;left:0;text-align:left;margin-left:18.75pt;margin-top:12.45pt;width:411.75pt;height:41.25pt;z-index:25157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" fillcolor="white [3212]" strokecolor="black [3213]" strokeweight="2pt">
                <v:textbox>
                  <w:txbxContent>
                    <w:p w14:paraId="26FA1664" w14:textId="4F544B7A" w:rsidR="0070041C" w:rsidRPr="0070041C" w:rsidRDefault="0070041C" w:rsidP="0070041C">
                      <w:pPr>
                        <w:jc w:val="center"/>
                        <w:rPr>
                          <w:color w:val="000000" w:themeColor="text1"/>
                          <w:lang w:val="en-US"/>
                        </w:rPr>
                      </w:pPr>
                      <w:r>
                        <w:rPr>
                          <w:color w:val="000000" w:themeColor="text1"/>
                          <w:lang w:val="en-US"/>
                        </w:rPr>
                        <w:t>Footer</w:t>
                      </w:r>
                    </w:p>
                  </w:txbxContent>
                </v:textbox>
              </v:rect>
            </w:pict>
          </mc:Fallback>
        </mc:AlternateContent>
      </w:r>
    </w:p>
    <w:p w14:paraId="1B115A9D" w14:textId="73F166F8" w:rsidR="0070041C" w:rsidRPr="00BA01EA" w:rsidRDefault="0070041C" w:rsidP="00F54D02">
      <w:pPr>
        <w:ind w:left="426"/>
        <w:jc w:val="both"/>
        <w:rPr>
          <w:rFonts w:ascii="Times New Roman" w:hAnsi="Times New Roman" w:cs="Times New Roman"/>
          <w:i/>
        </w:rPr>
      </w:pPr>
    </w:p>
    <w:p w14:paraId="104194E2" w14:textId="448D5BBE" w:rsidR="0070041C" w:rsidRPr="00BA01EA" w:rsidRDefault="0070041C" w:rsidP="00F54D02">
      <w:pPr>
        <w:ind w:left="426"/>
        <w:jc w:val="both"/>
        <w:rPr>
          <w:rFonts w:ascii="Times New Roman" w:hAnsi="Times New Roman" w:cs="Times New Roman"/>
          <w:i/>
        </w:rPr>
      </w:pPr>
    </w:p>
    <w:p w14:paraId="7EC21B85" w14:textId="51A76F53" w:rsidR="0070041C" w:rsidRPr="00BA01EA" w:rsidRDefault="0070041C" w:rsidP="00F54D02">
      <w:pPr>
        <w:ind w:left="426"/>
        <w:jc w:val="both"/>
        <w:rPr>
          <w:rFonts w:ascii="Times New Roman" w:hAnsi="Times New Roman" w:cs="Times New Roman"/>
          <w:i/>
        </w:rPr>
      </w:pPr>
    </w:p>
    <w:p w14:paraId="52376F45" w14:textId="33B4907F" w:rsidR="0070041C" w:rsidRPr="00BA01EA" w:rsidRDefault="0070041C" w:rsidP="00F54D02">
      <w:pPr>
        <w:ind w:left="426"/>
        <w:jc w:val="both"/>
        <w:rPr>
          <w:rFonts w:ascii="Times New Roman" w:hAnsi="Times New Roman" w:cs="Times New Roman"/>
          <w:i/>
        </w:rPr>
      </w:pPr>
    </w:p>
    <w:p w14:paraId="3118173A" w14:textId="7FBB40D4" w:rsidR="0070041C" w:rsidRPr="00BA01EA" w:rsidRDefault="0070041C" w:rsidP="00F54D02">
      <w:pPr>
        <w:ind w:left="426"/>
        <w:jc w:val="both"/>
        <w:rPr>
          <w:rFonts w:ascii="Times New Roman" w:hAnsi="Times New Roman" w:cs="Times New Roman"/>
          <w:i/>
        </w:rPr>
      </w:pPr>
    </w:p>
    <w:p w14:paraId="4DB302AB" w14:textId="677A4B7C" w:rsidR="00BE77D7" w:rsidRPr="00BA01EA" w:rsidRDefault="00BE77D7" w:rsidP="00F54D02">
      <w:pPr>
        <w:ind w:left="426"/>
        <w:jc w:val="both"/>
        <w:rPr>
          <w:rFonts w:ascii="Times New Roman" w:hAnsi="Times New Roman" w:cs="Times New Roman"/>
          <w:i/>
        </w:rPr>
      </w:pPr>
    </w:p>
    <w:p w14:paraId="59AECD6E" w14:textId="220BD8B1" w:rsidR="00BE77D7" w:rsidRPr="00BA01EA" w:rsidRDefault="00BE77D7" w:rsidP="00F54D02">
      <w:pPr>
        <w:ind w:left="426"/>
        <w:jc w:val="both"/>
        <w:rPr>
          <w:rFonts w:ascii="Times New Roman" w:hAnsi="Times New Roman" w:cs="Times New Roman"/>
          <w:i/>
        </w:rPr>
      </w:pPr>
    </w:p>
    <w:p w14:paraId="3B84CF13" w14:textId="7108DE65" w:rsidR="00BE77D7" w:rsidRPr="00BA01EA" w:rsidRDefault="00BE77D7" w:rsidP="00F54D02">
      <w:pPr>
        <w:ind w:left="426"/>
        <w:jc w:val="both"/>
        <w:rPr>
          <w:rFonts w:ascii="Times New Roman" w:hAnsi="Times New Roman" w:cs="Times New Roman"/>
          <w:i/>
        </w:rPr>
      </w:pPr>
    </w:p>
    <w:p w14:paraId="7C48C85E" w14:textId="0F3BABC6" w:rsidR="00BE77D7" w:rsidRPr="00BA01EA" w:rsidRDefault="00BE77D7" w:rsidP="00F54D02">
      <w:pPr>
        <w:ind w:left="426"/>
        <w:jc w:val="both"/>
        <w:rPr>
          <w:rFonts w:ascii="Times New Roman" w:hAnsi="Times New Roman" w:cs="Times New Roman"/>
          <w:i/>
        </w:rPr>
      </w:pPr>
    </w:p>
    <w:p w14:paraId="7F397483" w14:textId="5A37BE86" w:rsidR="00BE77D7" w:rsidRPr="00BA01EA" w:rsidRDefault="00BE77D7" w:rsidP="00F54D02">
      <w:pPr>
        <w:ind w:left="426"/>
        <w:jc w:val="both"/>
        <w:rPr>
          <w:rFonts w:ascii="Times New Roman" w:hAnsi="Times New Roman" w:cs="Times New Roman"/>
          <w:i/>
        </w:rPr>
      </w:pPr>
    </w:p>
    <w:p w14:paraId="2794FB1D" w14:textId="1972589C" w:rsidR="00BE77D7" w:rsidRPr="00BA01EA" w:rsidRDefault="00BE77D7" w:rsidP="00F54D02">
      <w:pPr>
        <w:ind w:left="426"/>
        <w:jc w:val="both"/>
        <w:rPr>
          <w:rFonts w:ascii="Times New Roman" w:hAnsi="Times New Roman" w:cs="Times New Roman"/>
          <w:i/>
        </w:rPr>
      </w:pPr>
    </w:p>
    <w:p w14:paraId="52BE20AD" w14:textId="7572EF8B" w:rsidR="00A158D8" w:rsidRPr="00BA01EA" w:rsidRDefault="00A158D8">
      <w:pPr>
        <w:rPr>
          <w:rFonts w:ascii="Times New Roman" w:hAnsi="Times New Roman" w:cs="Times New Roman"/>
          <w:i/>
        </w:rPr>
      </w:pPr>
      <w:r w:rsidRPr="00BA01EA">
        <w:rPr>
          <w:rFonts w:ascii="Times New Roman" w:hAnsi="Times New Roman" w:cs="Times New Roman"/>
          <w:i/>
        </w:rPr>
        <w:br w:type="page"/>
      </w:r>
    </w:p>
    <w:p w14:paraId="555C98DD" w14:textId="77777777" w:rsidR="00BE77D7" w:rsidRPr="00BA01EA" w:rsidRDefault="00BE77D7" w:rsidP="00F54D02">
      <w:pPr>
        <w:ind w:left="426"/>
        <w:jc w:val="both"/>
        <w:rPr>
          <w:rFonts w:ascii="Times New Roman" w:hAnsi="Times New Roman" w:cs="Times New Roman"/>
          <w:i/>
        </w:rPr>
      </w:pPr>
    </w:p>
    <w:p w14:paraId="71BB7AC0" w14:textId="49CD46C4" w:rsidR="00BE77D7" w:rsidRPr="00BA01EA" w:rsidRDefault="00E65DFF" w:rsidP="00F54D02">
      <w:pPr>
        <w:ind w:left="426"/>
        <w:jc w:val="both"/>
        <w:rPr>
          <w:rFonts w:ascii="Times New Roman" w:hAnsi="Times New Roman" w:cs="Times New Roman"/>
          <w:i/>
        </w:rPr>
      </w:pPr>
      <w:r w:rsidRPr="00BA01EA">
        <w:rPr>
          <w:rFonts w:ascii="Times New Roman" w:hAnsi="Times New Roman" w:cs="Times New Roman"/>
          <w:noProof/>
          <w:sz w:val="24"/>
          <w:szCs w:val="24"/>
        </w:rPr>
        <mc:AlternateContent>
          <mc:Choice Requires="wpg">
            <w:drawing>
              <wp:anchor distT="0" distB="0" distL="114300" distR="114300" simplePos="0" relativeHeight="251577856" behindDoc="0" locked="0" layoutInCell="1" allowOverlap="1" wp14:anchorId="6A1CC6FA" wp14:editId="632D1A6D">
                <wp:simplePos x="0" y="0"/>
                <wp:positionH relativeFrom="column">
                  <wp:posOffset>238125</wp:posOffset>
                </wp:positionH>
                <wp:positionV relativeFrom="paragraph">
                  <wp:posOffset>5080</wp:posOffset>
                </wp:positionV>
                <wp:extent cx="5229225" cy="5457825"/>
                <wp:effectExtent l="0" t="0" r="28575" b="28575"/>
                <wp:wrapNone/>
                <wp:docPr id="8" name="Group 8"/>
                <wp:cNvGraphicFramePr/>
                <a:graphic xmlns:a="http://schemas.openxmlformats.org/drawingml/2006/main">
                  <a:graphicData uri="http://schemas.microsoft.com/office/word/2010/wordprocessingGroup">
                    <wpg:wgp>
                      <wpg:cNvGrpSpPr/>
                      <wpg:grpSpPr>
                        <a:xfrm>
                          <a:off x="0" y="0"/>
                          <a:ext cx="5229225" cy="5457825"/>
                          <a:chOff x="0" y="0"/>
                          <a:chExt cx="5229225" cy="5457825"/>
                        </a:xfrm>
                      </wpg:grpSpPr>
                      <wpg:grpSp>
                        <wpg:cNvPr id="25" name="Group 25"/>
                        <wpg:cNvGrpSpPr/>
                        <wpg:grpSpPr>
                          <a:xfrm>
                            <a:off x="0" y="0"/>
                            <a:ext cx="5229225" cy="5457825"/>
                            <a:chOff x="38100" y="-3505200"/>
                            <a:chExt cx="5229225" cy="3362325"/>
                          </a:xfrm>
                        </wpg:grpSpPr>
                        <wps:wsp>
                          <wps:cNvPr id="21" name="Rectangle 21"/>
                          <wps:cNvSpPr/>
                          <wps:spPr>
                            <a:xfrm>
                              <a:off x="38100" y="-3505200"/>
                              <a:ext cx="5229225" cy="33528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38100" y="-3505199"/>
                              <a:ext cx="1362075" cy="3931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B3BDBC" w14:textId="77777777" w:rsidR="00BE77D7" w:rsidRPr="0070041C" w:rsidRDefault="00BE77D7" w:rsidP="00BE77D7">
                                <w:pPr>
                                  <w:jc w:val="center"/>
                                  <w:rPr>
                                    <w:color w:val="000000" w:themeColor="text1"/>
                                    <w:lang w:val="en-US"/>
                                  </w:rPr>
                                </w:pPr>
                                <w:r w:rsidRPr="0070041C">
                                  <w:rPr>
                                    <w:color w:val="000000" w:themeColor="text1"/>
                                    <w:lang w:val="en-US"/>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1400175" y="-3505199"/>
                              <a:ext cx="3867150" cy="3931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82D979" w14:textId="77777777" w:rsidR="00BE77D7" w:rsidRPr="0070041C" w:rsidRDefault="00BE77D7" w:rsidP="00BE77D7">
                                <w:pPr>
                                  <w:jc w:val="center"/>
                                  <w:rPr>
                                    <w:color w:val="000000" w:themeColor="text1"/>
                                    <w:lang w:val="en-US"/>
                                  </w:rPr>
                                </w:pPr>
                                <w:r>
                                  <w:rPr>
                                    <w:color w:val="000000" w:themeColor="text1"/>
                                    <w:lang w:val="en-US"/>
                                  </w:rPr>
                                  <w:t>Navigation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38100" y="-536050"/>
                              <a:ext cx="5229225" cy="3931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DDBA51" w14:textId="77777777" w:rsidR="00BE77D7" w:rsidRPr="0070041C" w:rsidRDefault="00BE77D7" w:rsidP="00BE77D7">
                                <w:pPr>
                                  <w:jc w:val="center"/>
                                  <w:rPr>
                                    <w:color w:val="000000" w:themeColor="text1"/>
                                    <w:lang w:val="en-US"/>
                                  </w:rPr>
                                </w:pPr>
                                <w:r>
                                  <w:rPr>
                                    <w:color w:val="000000" w:themeColor="text1"/>
                                    <w:lang w:val="en-US"/>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 name="Rectangle 26"/>
                        <wps:cNvSpPr/>
                        <wps:spPr>
                          <a:xfrm>
                            <a:off x="0" y="552450"/>
                            <a:ext cx="5229225" cy="6096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4EF94B" w14:textId="64C50F51" w:rsidR="00BE77D7" w:rsidRPr="0070041C" w:rsidRDefault="00BE77D7" w:rsidP="00BE77D7">
                              <w:pPr>
                                <w:jc w:val="center"/>
                                <w:rPr>
                                  <w:color w:val="000000" w:themeColor="text1"/>
                                  <w:lang w:val="en-US"/>
                                </w:rPr>
                              </w:pPr>
                              <w:r>
                                <w:rPr>
                                  <w:color w:val="000000" w:themeColor="text1"/>
                                  <w:lang w:val="en-US"/>
                                </w:rPr>
                                <w:t>Product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0" y="1162050"/>
                            <a:ext cx="5229225" cy="2952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8829F1" w14:textId="1CDCD14C" w:rsidR="00BE77D7" w:rsidRPr="0070041C" w:rsidRDefault="00BE77D7" w:rsidP="00BE77D7">
                              <w:pPr>
                                <w:jc w:val="center"/>
                                <w:rPr>
                                  <w:color w:val="000000" w:themeColor="text1"/>
                                  <w:lang w:val="en-US"/>
                                </w:rPr>
                              </w:pPr>
                              <w:r>
                                <w:rPr>
                                  <w:color w:val="000000" w:themeColor="text1"/>
                                  <w:lang w:val="en-US"/>
                                </w:rPr>
                                <w:t>Product Hea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800100" y="1571625"/>
                            <a:ext cx="3533775" cy="6477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DC4E7D" w14:textId="647E5C02" w:rsidR="00BE77D7" w:rsidRPr="0070041C" w:rsidRDefault="00BE77D7" w:rsidP="00BE77D7">
                              <w:pPr>
                                <w:jc w:val="center"/>
                                <w:rPr>
                                  <w:color w:val="000000" w:themeColor="text1"/>
                                  <w:lang w:val="en-US"/>
                                </w:rPr>
                              </w:pPr>
                              <w:r>
                                <w:rPr>
                                  <w:color w:val="000000" w:themeColor="text1"/>
                                  <w:lang w:val="en-US"/>
                                </w:rPr>
                                <w:t>SubProduc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885825" y="1647825"/>
                            <a:ext cx="981075" cy="4857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87AF47" w14:textId="1AAD8A45" w:rsidR="00BE77D7" w:rsidRPr="0070041C" w:rsidRDefault="00BE77D7" w:rsidP="00BE77D7">
                              <w:pPr>
                                <w:jc w:val="center"/>
                                <w:rPr>
                                  <w:color w:val="000000" w:themeColor="text1"/>
                                  <w:lang w:val="en-US"/>
                                </w:rPr>
                              </w:pPr>
                              <w:r>
                                <w:rPr>
                                  <w:color w:val="000000" w:themeColor="text1"/>
                                  <w:lang w:val="en-US"/>
                                </w:rPr>
                                <w:t>SubProduct1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800100" y="3209925"/>
                            <a:ext cx="3533775" cy="6477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688173" w14:textId="5CE13CA1" w:rsidR="00BE77D7" w:rsidRPr="0070041C" w:rsidRDefault="00BE77D7" w:rsidP="00BE77D7">
                              <w:pPr>
                                <w:jc w:val="center"/>
                                <w:rPr>
                                  <w:color w:val="000000" w:themeColor="text1"/>
                                  <w:lang w:val="en-US"/>
                                </w:rPr>
                              </w:pPr>
                              <w:r>
                                <w:rPr>
                                  <w:color w:val="000000" w:themeColor="text1"/>
                                  <w:lang w:val="en-US"/>
                                </w:rPr>
                                <w:t>SubProduc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885825" y="3286125"/>
                            <a:ext cx="981075" cy="4857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3B093F" w14:textId="7094417E" w:rsidR="00BE77D7" w:rsidRPr="0070041C" w:rsidRDefault="00BE77D7" w:rsidP="00BE77D7">
                              <w:pPr>
                                <w:jc w:val="center"/>
                                <w:rPr>
                                  <w:color w:val="000000" w:themeColor="text1"/>
                                  <w:lang w:val="en-US"/>
                                </w:rPr>
                              </w:pPr>
                              <w:r>
                                <w:rPr>
                                  <w:color w:val="000000" w:themeColor="text1"/>
                                  <w:lang w:val="en-US"/>
                                </w:rPr>
                                <w:t>SubProduct3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800100" y="2381250"/>
                            <a:ext cx="3533775" cy="6477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BE39D1" w14:textId="076BDBC3" w:rsidR="00BE77D7" w:rsidRPr="0070041C" w:rsidRDefault="00BE77D7" w:rsidP="00BE77D7">
                              <w:pPr>
                                <w:jc w:val="center"/>
                                <w:rPr>
                                  <w:color w:val="000000" w:themeColor="text1"/>
                                  <w:lang w:val="en-US"/>
                                </w:rPr>
                              </w:pPr>
                              <w:r>
                                <w:rPr>
                                  <w:color w:val="000000" w:themeColor="text1"/>
                                  <w:lang w:val="en-US"/>
                                </w:rPr>
                                <w:t>SubProduc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3286125" y="2457450"/>
                            <a:ext cx="981075" cy="4857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1BAFF9" w14:textId="0C7492B0" w:rsidR="00BE77D7" w:rsidRPr="0070041C" w:rsidRDefault="00BE77D7" w:rsidP="00BE77D7">
                              <w:pPr>
                                <w:jc w:val="center"/>
                                <w:rPr>
                                  <w:color w:val="000000" w:themeColor="text1"/>
                                  <w:lang w:val="en-US"/>
                                </w:rPr>
                              </w:pPr>
                              <w:r>
                                <w:rPr>
                                  <w:color w:val="000000" w:themeColor="text1"/>
                                  <w:lang w:val="en-US"/>
                                </w:rPr>
                                <w:t>SubProduct2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790575" y="4019550"/>
                            <a:ext cx="3533775" cy="6477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93F9A4" w14:textId="77777777" w:rsidR="00BE77D7" w:rsidRPr="0070041C" w:rsidRDefault="00BE77D7" w:rsidP="00BE77D7">
                              <w:pPr>
                                <w:jc w:val="center"/>
                                <w:rPr>
                                  <w:color w:val="000000" w:themeColor="text1"/>
                                  <w:lang w:val="en-US"/>
                                </w:rPr>
                              </w:pPr>
                              <w:r>
                                <w:rPr>
                                  <w:color w:val="000000" w:themeColor="text1"/>
                                  <w:lang w:val="en-US"/>
                                </w:rPr>
                                <w:t>SubProduc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3276600" y="4095750"/>
                            <a:ext cx="981075" cy="4857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2C73F8" w14:textId="77777777" w:rsidR="00BE77D7" w:rsidRPr="0070041C" w:rsidRDefault="00BE77D7" w:rsidP="00BE77D7">
                              <w:pPr>
                                <w:jc w:val="center"/>
                                <w:rPr>
                                  <w:color w:val="000000" w:themeColor="text1"/>
                                  <w:lang w:val="en-US"/>
                                </w:rPr>
                              </w:pPr>
                              <w:r>
                                <w:rPr>
                                  <w:color w:val="000000" w:themeColor="text1"/>
                                  <w:lang w:val="en-US"/>
                                </w:rPr>
                                <w:t>SubProduct2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A1CC6FA" id="Group 8" o:spid="_x0000_s1033" style="position:absolute;left:0;text-align:left;margin-left:18.75pt;margin-top:.4pt;width:411.75pt;height:429.75pt;z-index:251577856" coordsize="52292,54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">
                <v:group id="Group 25" o:spid="_x0000_s1034" style="position:absolute;width:52292;height:54578" coordorigin="381,-35052" coordsize="52292,33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1" o:spid="_x0000_s1035" style="position:absolute;left:381;top:-35052;width:52292;height:335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" fillcolor="white [3212]" strokecolor="black [3213]" strokeweight="2pt"/>
                  <v:rect id="Rectangle 22" o:spid="_x0000_s1036" style="position:absolute;left:381;top:-35051;width:13620;height:3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" fillcolor="white [3212]" strokecolor="black [3213]" strokeweight="2pt">
                    <v:textbox>
                      <w:txbxContent>
                        <w:p w14:paraId="6DB3BDBC" w14:textId="77777777" w:rsidR="00BE77D7" w:rsidRPr="0070041C" w:rsidRDefault="00BE77D7" w:rsidP="00BE77D7">
                          <w:pPr>
                            <w:jc w:val="center"/>
                            <w:rPr>
                              <w:color w:val="000000" w:themeColor="text1"/>
                              <w:lang w:val="en-US"/>
                            </w:rPr>
                          </w:pPr>
                          <w:r w:rsidRPr="0070041C">
                            <w:rPr>
                              <w:color w:val="000000" w:themeColor="text1"/>
                              <w:lang w:val="en-US"/>
                            </w:rPr>
                            <w:t>Logo</w:t>
                          </w:r>
                        </w:p>
                      </w:txbxContent>
                    </v:textbox>
                  </v:rect>
                  <v:rect id="Rectangle 23" o:spid="_x0000_s1037" style="position:absolute;left:14001;top:-35051;width:38672;height:3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" fillcolor="white [3212]" strokecolor="black [3213]" strokeweight="2pt">
                    <v:textbox>
                      <w:txbxContent>
                        <w:p w14:paraId="2382D979" w14:textId="77777777" w:rsidR="00BE77D7" w:rsidRPr="0070041C" w:rsidRDefault="00BE77D7" w:rsidP="00BE77D7">
                          <w:pPr>
                            <w:jc w:val="center"/>
                            <w:rPr>
                              <w:color w:val="000000" w:themeColor="text1"/>
                              <w:lang w:val="en-US"/>
                            </w:rPr>
                          </w:pPr>
                          <w:r>
                            <w:rPr>
                              <w:color w:val="000000" w:themeColor="text1"/>
                              <w:lang w:val="en-US"/>
                            </w:rPr>
                            <w:t>Navigation Menu</w:t>
                          </w:r>
                        </w:p>
                      </w:txbxContent>
                    </v:textbox>
                  </v:rect>
                  <v:rect id="Rectangle 24" o:spid="_x0000_s1038" style="position:absolute;left:381;top:-5360;width:52292;height:39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" fillcolor="white [3212]" strokecolor="black [3213]" strokeweight="2pt">
                    <v:textbox>
                      <w:txbxContent>
                        <w:p w14:paraId="6DDDBA51" w14:textId="77777777" w:rsidR="00BE77D7" w:rsidRPr="0070041C" w:rsidRDefault="00BE77D7" w:rsidP="00BE77D7">
                          <w:pPr>
                            <w:jc w:val="center"/>
                            <w:rPr>
                              <w:color w:val="000000" w:themeColor="text1"/>
                              <w:lang w:val="en-US"/>
                            </w:rPr>
                          </w:pPr>
                          <w:r>
                            <w:rPr>
                              <w:color w:val="000000" w:themeColor="text1"/>
                              <w:lang w:val="en-US"/>
                            </w:rPr>
                            <w:t>Footer</w:t>
                          </w:r>
                        </w:p>
                      </w:txbxContent>
                    </v:textbox>
                  </v:rect>
                </v:group>
                <v:rect id="Rectangle 26" o:spid="_x0000_s1039" style="position:absolute;top:5524;width:52292;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" fillcolor="white [3212]" strokecolor="black [3213]" strokeweight="2pt">
                  <v:textbox>
                    <w:txbxContent>
                      <w:p w14:paraId="1B4EF94B" w14:textId="64C50F51" w:rsidR="00BE77D7" w:rsidRPr="0070041C" w:rsidRDefault="00BE77D7" w:rsidP="00BE77D7">
                        <w:pPr>
                          <w:jc w:val="center"/>
                          <w:rPr>
                            <w:color w:val="000000" w:themeColor="text1"/>
                            <w:lang w:val="en-US"/>
                          </w:rPr>
                        </w:pPr>
                        <w:r>
                          <w:rPr>
                            <w:color w:val="000000" w:themeColor="text1"/>
                            <w:lang w:val="en-US"/>
                          </w:rPr>
                          <w:t>Product Image</w:t>
                        </w:r>
                      </w:p>
                    </w:txbxContent>
                  </v:textbox>
                </v:rect>
                <v:rect id="Rectangle 28" o:spid="_x0000_s1040" style="position:absolute;top:11620;width:52292;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" fillcolor="white [3212]" strokecolor="black [3213]" strokeweight="2pt">
                  <v:textbox>
                    <w:txbxContent>
                      <w:p w14:paraId="498829F1" w14:textId="1CDCD14C" w:rsidR="00BE77D7" w:rsidRPr="0070041C" w:rsidRDefault="00BE77D7" w:rsidP="00BE77D7">
                        <w:pPr>
                          <w:jc w:val="center"/>
                          <w:rPr>
                            <w:color w:val="000000" w:themeColor="text1"/>
                            <w:lang w:val="en-US"/>
                          </w:rPr>
                        </w:pPr>
                        <w:r>
                          <w:rPr>
                            <w:color w:val="000000" w:themeColor="text1"/>
                            <w:lang w:val="en-US"/>
                          </w:rPr>
                          <w:t>Product Header</w:t>
                        </w:r>
                      </w:p>
                    </w:txbxContent>
                  </v:textbox>
                </v:rect>
                <v:rect id="Rectangle 29" o:spid="_x0000_s1041" style="position:absolute;left:8001;top:15716;width:35337;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" fillcolor="white [3212]" strokecolor="black [3213]" strokeweight="2pt">
                  <v:textbox>
                    <w:txbxContent>
                      <w:p w14:paraId="21DC4E7D" w14:textId="647E5C02" w:rsidR="00BE77D7" w:rsidRPr="0070041C" w:rsidRDefault="00BE77D7" w:rsidP="00BE77D7">
                        <w:pPr>
                          <w:jc w:val="center"/>
                          <w:rPr>
                            <w:color w:val="000000" w:themeColor="text1"/>
                            <w:lang w:val="en-US"/>
                          </w:rPr>
                        </w:pPr>
                        <w:r>
                          <w:rPr>
                            <w:color w:val="000000" w:themeColor="text1"/>
                            <w:lang w:val="en-US"/>
                          </w:rPr>
                          <w:t>SubProduct1</w:t>
                        </w:r>
                      </w:p>
                    </w:txbxContent>
                  </v:textbox>
                </v:rect>
                <v:rect id="Rectangle 31" o:spid="_x0000_s1042" style="position:absolute;left:8858;top:16478;width:9811;height:4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" fillcolor="white [3212]" strokecolor="black [3213]" strokeweight="2pt">
                  <v:textbox>
                    <w:txbxContent>
                      <w:p w14:paraId="2D87AF47" w14:textId="1AAD8A45" w:rsidR="00BE77D7" w:rsidRPr="0070041C" w:rsidRDefault="00BE77D7" w:rsidP="00BE77D7">
                        <w:pPr>
                          <w:jc w:val="center"/>
                          <w:rPr>
                            <w:color w:val="000000" w:themeColor="text1"/>
                            <w:lang w:val="en-US"/>
                          </w:rPr>
                        </w:pPr>
                        <w:r>
                          <w:rPr>
                            <w:color w:val="000000" w:themeColor="text1"/>
                            <w:lang w:val="en-US"/>
                          </w:rPr>
                          <w:t>SubProduct1 Image</w:t>
                        </w:r>
                      </w:p>
                    </w:txbxContent>
                  </v:textbox>
                </v:rect>
                <v:rect id="Rectangle 32" o:spid="_x0000_s1043" style="position:absolute;left:8001;top:32099;width:35337;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" fillcolor="white [3212]" strokecolor="black [3213]" strokeweight="2pt">
                  <v:textbox>
                    <w:txbxContent>
                      <w:p w14:paraId="5C688173" w14:textId="5CE13CA1" w:rsidR="00BE77D7" w:rsidRPr="0070041C" w:rsidRDefault="00BE77D7" w:rsidP="00BE77D7">
                        <w:pPr>
                          <w:jc w:val="center"/>
                          <w:rPr>
                            <w:color w:val="000000" w:themeColor="text1"/>
                            <w:lang w:val="en-US"/>
                          </w:rPr>
                        </w:pPr>
                        <w:r>
                          <w:rPr>
                            <w:color w:val="000000" w:themeColor="text1"/>
                            <w:lang w:val="en-US"/>
                          </w:rPr>
                          <w:t>SubProduct3</w:t>
                        </w:r>
                      </w:p>
                    </w:txbxContent>
                  </v:textbox>
                </v:rect>
                <v:rect id="Rectangle 33" o:spid="_x0000_s1044" style="position:absolute;left:8858;top:32861;width:9811;height:4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" fillcolor="white [3212]" strokecolor="black [3213]" strokeweight="2pt">
                  <v:textbox>
                    <w:txbxContent>
                      <w:p w14:paraId="303B093F" w14:textId="7094417E" w:rsidR="00BE77D7" w:rsidRPr="0070041C" w:rsidRDefault="00BE77D7" w:rsidP="00BE77D7">
                        <w:pPr>
                          <w:jc w:val="center"/>
                          <w:rPr>
                            <w:color w:val="000000" w:themeColor="text1"/>
                            <w:lang w:val="en-US"/>
                          </w:rPr>
                        </w:pPr>
                        <w:r>
                          <w:rPr>
                            <w:color w:val="000000" w:themeColor="text1"/>
                            <w:lang w:val="en-US"/>
                          </w:rPr>
                          <w:t>SubProduct3 Image</w:t>
                        </w:r>
                      </w:p>
                    </w:txbxContent>
                  </v:textbox>
                </v:rect>
                <v:rect id="Rectangle 34" o:spid="_x0000_s1045" style="position:absolute;left:8001;top:23812;width:35337;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" fillcolor="white [3212]" strokecolor="black [3213]" strokeweight="2pt">
                  <v:textbox>
                    <w:txbxContent>
                      <w:p w14:paraId="35BE39D1" w14:textId="076BDBC3" w:rsidR="00BE77D7" w:rsidRPr="0070041C" w:rsidRDefault="00BE77D7" w:rsidP="00BE77D7">
                        <w:pPr>
                          <w:jc w:val="center"/>
                          <w:rPr>
                            <w:color w:val="000000" w:themeColor="text1"/>
                            <w:lang w:val="en-US"/>
                          </w:rPr>
                        </w:pPr>
                        <w:r>
                          <w:rPr>
                            <w:color w:val="000000" w:themeColor="text1"/>
                            <w:lang w:val="en-US"/>
                          </w:rPr>
                          <w:t>SubProduct2</w:t>
                        </w:r>
                      </w:p>
                    </w:txbxContent>
                  </v:textbox>
                </v:rect>
                <v:rect id="Rectangle 35" o:spid="_x0000_s1046" style="position:absolute;left:32861;top:24574;width:9811;height:4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" fillcolor="white [3212]" strokecolor="black [3213]" strokeweight="2pt">
                  <v:textbox>
                    <w:txbxContent>
                      <w:p w14:paraId="321BAFF9" w14:textId="0C7492B0" w:rsidR="00BE77D7" w:rsidRPr="0070041C" w:rsidRDefault="00BE77D7" w:rsidP="00BE77D7">
                        <w:pPr>
                          <w:jc w:val="center"/>
                          <w:rPr>
                            <w:color w:val="000000" w:themeColor="text1"/>
                            <w:lang w:val="en-US"/>
                          </w:rPr>
                        </w:pPr>
                        <w:r>
                          <w:rPr>
                            <w:color w:val="000000" w:themeColor="text1"/>
                            <w:lang w:val="en-US"/>
                          </w:rPr>
                          <w:t>SubProduct2 Image</w:t>
                        </w:r>
                      </w:p>
                    </w:txbxContent>
                  </v:textbox>
                </v:rect>
                <v:rect id="Rectangle 36" o:spid="_x0000_s1047" style="position:absolute;left:7905;top:40195;width:35338;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" fillcolor="white [3212]" strokecolor="black [3213]" strokeweight="2pt">
                  <v:textbox>
                    <w:txbxContent>
                      <w:p w14:paraId="3D93F9A4" w14:textId="77777777" w:rsidR="00BE77D7" w:rsidRPr="0070041C" w:rsidRDefault="00BE77D7" w:rsidP="00BE77D7">
                        <w:pPr>
                          <w:jc w:val="center"/>
                          <w:rPr>
                            <w:color w:val="000000" w:themeColor="text1"/>
                            <w:lang w:val="en-US"/>
                          </w:rPr>
                        </w:pPr>
                        <w:r>
                          <w:rPr>
                            <w:color w:val="000000" w:themeColor="text1"/>
                            <w:lang w:val="en-US"/>
                          </w:rPr>
                          <w:t>SubProduct2</w:t>
                        </w:r>
                      </w:p>
                    </w:txbxContent>
                  </v:textbox>
                </v:rect>
                <v:rect id="Rectangle 37" o:spid="_x0000_s1048" style="position:absolute;left:32766;top:40957;width:9810;height:4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" fillcolor="white [3212]" strokecolor="black [3213]" strokeweight="2pt">
                  <v:textbox>
                    <w:txbxContent>
                      <w:p w14:paraId="622C73F8" w14:textId="77777777" w:rsidR="00BE77D7" w:rsidRPr="0070041C" w:rsidRDefault="00BE77D7" w:rsidP="00BE77D7">
                        <w:pPr>
                          <w:jc w:val="center"/>
                          <w:rPr>
                            <w:color w:val="000000" w:themeColor="text1"/>
                            <w:lang w:val="en-US"/>
                          </w:rPr>
                        </w:pPr>
                        <w:r>
                          <w:rPr>
                            <w:color w:val="000000" w:themeColor="text1"/>
                            <w:lang w:val="en-US"/>
                          </w:rPr>
                          <w:t>SubProduct2 Image</w:t>
                        </w:r>
                      </w:p>
                    </w:txbxContent>
                  </v:textbox>
                </v:rect>
              </v:group>
            </w:pict>
          </mc:Fallback>
        </mc:AlternateContent>
      </w:r>
      <w:r w:rsidR="00937EE6" w:rsidRPr="00BA01EA">
        <w:rPr>
          <w:rFonts w:ascii="Times New Roman" w:hAnsi="Times New Roman" w:cs="Times New Roman"/>
          <w:noProof/>
          <w:sz w:val="24"/>
          <w:szCs w:val="24"/>
        </w:rPr>
        <mc:AlternateContent>
          <mc:Choice Requires="wps">
            <w:drawing>
              <wp:anchor distT="0" distB="0" distL="114300" distR="114300" simplePos="0" relativeHeight="251586048" behindDoc="0" locked="0" layoutInCell="1" allowOverlap="1" wp14:anchorId="0700CEEF" wp14:editId="545BC494">
                <wp:simplePos x="0" y="0"/>
                <wp:positionH relativeFrom="column">
                  <wp:posOffset>285750</wp:posOffset>
                </wp:positionH>
                <wp:positionV relativeFrom="paragraph">
                  <wp:posOffset>5523865</wp:posOffset>
                </wp:positionV>
                <wp:extent cx="5229225" cy="635"/>
                <wp:effectExtent l="0" t="0" r="0" b="0"/>
                <wp:wrapNone/>
                <wp:docPr id="104" name="Text Box 104"/>
                <wp:cNvGraphicFramePr/>
                <a:graphic xmlns:a="http://schemas.openxmlformats.org/drawingml/2006/main">
                  <a:graphicData uri="http://schemas.microsoft.com/office/word/2010/wordprocessingShape">
                    <wps:wsp>
                      <wps:cNvSpPr txBox="1"/>
                      <wps:spPr>
                        <a:xfrm>
                          <a:off x="0" y="0"/>
                          <a:ext cx="5229225" cy="635"/>
                        </a:xfrm>
                        <a:prstGeom prst="rect">
                          <a:avLst/>
                        </a:prstGeom>
                        <a:solidFill>
                          <a:prstClr val="white"/>
                        </a:solidFill>
                        <a:ln>
                          <a:noFill/>
                        </a:ln>
                      </wps:spPr>
                      <wps:txbx>
                        <w:txbxContent>
                          <w:p w14:paraId="271D37AA" w14:textId="66534934" w:rsidR="00937EE6" w:rsidRPr="00937EE6" w:rsidRDefault="00937EE6" w:rsidP="00937EE6">
                            <w:pPr>
                              <w:pStyle w:val="Caption"/>
                              <w:jc w:val="center"/>
                              <w:rPr>
                                <w:noProof/>
                                <w:color w:val="000000" w:themeColor="text1"/>
                                <w:sz w:val="20"/>
                                <w:szCs w:val="20"/>
                              </w:rPr>
                            </w:pPr>
                            <w:r w:rsidRPr="00937EE6">
                              <w:rPr>
                                <w:color w:val="000000" w:themeColor="text1"/>
                              </w:rPr>
                              <w:t xml:space="preserve">Figure </w:t>
                            </w:r>
                            <w:r w:rsidRPr="00937EE6">
                              <w:rPr>
                                <w:color w:val="000000" w:themeColor="text1"/>
                              </w:rPr>
                              <w:fldChar w:fldCharType="begin"/>
                            </w:r>
                            <w:r w:rsidRPr="00937EE6">
                              <w:rPr>
                                <w:color w:val="000000" w:themeColor="text1"/>
                              </w:rPr>
                              <w:instrText xml:space="preserve"> SEQ Figure \* ARABIC </w:instrText>
                            </w:r>
                            <w:r w:rsidRPr="00937EE6">
                              <w:rPr>
                                <w:color w:val="000000" w:themeColor="text1"/>
                              </w:rPr>
                              <w:fldChar w:fldCharType="separate"/>
                            </w:r>
                            <w:r w:rsidR="0060270F">
                              <w:rPr>
                                <w:noProof/>
                                <w:color w:val="000000" w:themeColor="text1"/>
                              </w:rPr>
                              <w:t>2</w:t>
                            </w:r>
                            <w:r w:rsidRPr="00937EE6">
                              <w:rPr>
                                <w:color w:val="000000" w:themeColor="text1"/>
                              </w:rPr>
                              <w:fldChar w:fldCharType="end"/>
                            </w:r>
                            <w:r w:rsidRPr="00937EE6">
                              <w:rPr>
                                <w:color w:val="000000" w:themeColor="text1"/>
                              </w:rPr>
                              <w:t>: roombooking.html, facilities.html, foo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00CEEF" id="Text Box 104" o:spid="_x0000_s1049" type="#_x0000_t202" style="position:absolute;left:0;text-align:left;margin-left:22.5pt;margin-top:434.95pt;width:411.75pt;height:.05pt;z-index:251586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" stroked="f">
                <v:textbox style="mso-fit-shape-to-text:t" inset="0,0,0,0">
                  <w:txbxContent>
                    <w:p w14:paraId="271D37AA" w14:textId="66534934" w:rsidR="00937EE6" w:rsidRPr="00937EE6" w:rsidRDefault="00937EE6" w:rsidP="00937EE6">
                      <w:pPr>
                        <w:pStyle w:val="Caption"/>
                        <w:jc w:val="center"/>
                        <w:rPr>
                          <w:noProof/>
                          <w:color w:val="000000" w:themeColor="text1"/>
                          <w:sz w:val="20"/>
                          <w:szCs w:val="20"/>
                        </w:rPr>
                      </w:pPr>
                      <w:r w:rsidRPr="00937EE6">
                        <w:rPr>
                          <w:color w:val="000000" w:themeColor="text1"/>
                        </w:rPr>
                        <w:t xml:space="preserve">Figure </w:t>
                      </w:r>
                      <w:r w:rsidRPr="00937EE6">
                        <w:rPr>
                          <w:color w:val="000000" w:themeColor="text1"/>
                        </w:rPr>
                        <w:fldChar w:fldCharType="begin"/>
                      </w:r>
                      <w:r w:rsidRPr="00937EE6">
                        <w:rPr>
                          <w:color w:val="000000" w:themeColor="text1"/>
                        </w:rPr>
                        <w:instrText xml:space="preserve"> SEQ Figure \* ARABIC </w:instrText>
                      </w:r>
                      <w:r w:rsidRPr="00937EE6">
                        <w:rPr>
                          <w:color w:val="000000" w:themeColor="text1"/>
                        </w:rPr>
                        <w:fldChar w:fldCharType="separate"/>
                      </w:r>
                      <w:r w:rsidR="0060270F">
                        <w:rPr>
                          <w:noProof/>
                          <w:color w:val="000000" w:themeColor="text1"/>
                        </w:rPr>
                        <w:t>2</w:t>
                      </w:r>
                      <w:r w:rsidRPr="00937EE6">
                        <w:rPr>
                          <w:color w:val="000000" w:themeColor="text1"/>
                        </w:rPr>
                        <w:fldChar w:fldCharType="end"/>
                      </w:r>
                      <w:r w:rsidRPr="00937EE6">
                        <w:rPr>
                          <w:color w:val="000000" w:themeColor="text1"/>
                        </w:rPr>
                        <w:t>: roombooking.html, facilities.html, food.html</w:t>
                      </w:r>
                    </w:p>
                  </w:txbxContent>
                </v:textbox>
              </v:shape>
            </w:pict>
          </mc:Fallback>
        </mc:AlternateContent>
      </w:r>
    </w:p>
    <w:p w14:paraId="644606F9" w14:textId="44E39439" w:rsidR="00BE77D7" w:rsidRPr="00BA01EA" w:rsidRDefault="00BE77D7" w:rsidP="00F54D02">
      <w:pPr>
        <w:ind w:left="426"/>
        <w:jc w:val="both"/>
        <w:rPr>
          <w:rFonts w:ascii="Times New Roman" w:hAnsi="Times New Roman" w:cs="Times New Roman"/>
          <w:i/>
        </w:rPr>
      </w:pPr>
    </w:p>
    <w:p w14:paraId="5AC1960F" w14:textId="7B636747" w:rsidR="00BE77D7" w:rsidRPr="00BA01EA" w:rsidRDefault="00BE77D7" w:rsidP="00F54D02">
      <w:pPr>
        <w:ind w:left="426"/>
        <w:jc w:val="both"/>
        <w:rPr>
          <w:rFonts w:ascii="Times New Roman" w:hAnsi="Times New Roman" w:cs="Times New Roman"/>
          <w:i/>
        </w:rPr>
      </w:pPr>
    </w:p>
    <w:p w14:paraId="45B8FB89" w14:textId="512B7942" w:rsidR="00BE77D7" w:rsidRPr="00BA01EA" w:rsidRDefault="00BE77D7" w:rsidP="00F54D02">
      <w:pPr>
        <w:ind w:left="426"/>
        <w:jc w:val="both"/>
        <w:rPr>
          <w:rFonts w:ascii="Times New Roman" w:hAnsi="Times New Roman" w:cs="Times New Roman"/>
          <w:i/>
        </w:rPr>
      </w:pPr>
    </w:p>
    <w:p w14:paraId="01196C9F" w14:textId="2800A576" w:rsidR="00BE77D7" w:rsidRPr="00BA01EA" w:rsidRDefault="00BE77D7" w:rsidP="00F54D02">
      <w:pPr>
        <w:ind w:left="426"/>
        <w:jc w:val="both"/>
        <w:rPr>
          <w:rFonts w:ascii="Times New Roman" w:hAnsi="Times New Roman" w:cs="Times New Roman"/>
          <w:i/>
        </w:rPr>
      </w:pPr>
    </w:p>
    <w:p w14:paraId="18C090B7" w14:textId="693B61E2" w:rsidR="00BE77D7" w:rsidRPr="00BA01EA" w:rsidRDefault="00BE77D7" w:rsidP="00F54D02">
      <w:pPr>
        <w:ind w:left="426"/>
        <w:jc w:val="both"/>
        <w:rPr>
          <w:rFonts w:ascii="Times New Roman" w:hAnsi="Times New Roman" w:cs="Times New Roman"/>
          <w:i/>
        </w:rPr>
      </w:pPr>
    </w:p>
    <w:p w14:paraId="79CE19EB" w14:textId="615FD757" w:rsidR="00BE77D7" w:rsidRPr="00BA01EA" w:rsidRDefault="00BE77D7" w:rsidP="00F54D02">
      <w:pPr>
        <w:ind w:left="426"/>
        <w:jc w:val="both"/>
        <w:rPr>
          <w:rFonts w:ascii="Times New Roman" w:hAnsi="Times New Roman" w:cs="Times New Roman"/>
          <w:i/>
        </w:rPr>
      </w:pPr>
    </w:p>
    <w:p w14:paraId="220DB133" w14:textId="33C899B4" w:rsidR="0070041C" w:rsidRPr="00BA01EA" w:rsidRDefault="0070041C" w:rsidP="00F54D02">
      <w:pPr>
        <w:ind w:left="426"/>
        <w:jc w:val="both"/>
        <w:rPr>
          <w:rFonts w:ascii="Times New Roman" w:hAnsi="Times New Roman" w:cs="Times New Roman"/>
          <w:i/>
        </w:rPr>
      </w:pPr>
    </w:p>
    <w:p w14:paraId="5F245B11" w14:textId="11A0A635" w:rsidR="0070041C" w:rsidRPr="00BA01EA" w:rsidRDefault="0070041C" w:rsidP="00F54D02">
      <w:pPr>
        <w:ind w:left="426"/>
        <w:jc w:val="both"/>
        <w:rPr>
          <w:rFonts w:ascii="Times New Roman" w:hAnsi="Times New Roman" w:cs="Times New Roman"/>
          <w:i/>
        </w:rPr>
      </w:pPr>
    </w:p>
    <w:p w14:paraId="2ABD2986" w14:textId="0A31E449" w:rsidR="0070041C" w:rsidRPr="00BA01EA" w:rsidRDefault="0070041C" w:rsidP="00F54D02">
      <w:pPr>
        <w:ind w:left="426"/>
        <w:jc w:val="both"/>
        <w:rPr>
          <w:rFonts w:ascii="Times New Roman" w:hAnsi="Times New Roman" w:cs="Times New Roman"/>
          <w:i/>
        </w:rPr>
      </w:pPr>
    </w:p>
    <w:p w14:paraId="233BA943" w14:textId="2D61EF33" w:rsidR="0070041C" w:rsidRPr="00BA01EA" w:rsidRDefault="0070041C" w:rsidP="00F54D02">
      <w:pPr>
        <w:ind w:left="426"/>
        <w:jc w:val="both"/>
        <w:rPr>
          <w:rFonts w:ascii="Times New Roman" w:hAnsi="Times New Roman" w:cs="Times New Roman"/>
          <w:i/>
        </w:rPr>
      </w:pPr>
    </w:p>
    <w:p w14:paraId="21B73F78" w14:textId="598FAACB" w:rsidR="0070041C" w:rsidRPr="00BA01EA" w:rsidRDefault="0070041C" w:rsidP="00F54D02">
      <w:pPr>
        <w:ind w:left="426"/>
        <w:jc w:val="both"/>
        <w:rPr>
          <w:rFonts w:ascii="Times New Roman" w:hAnsi="Times New Roman" w:cs="Times New Roman"/>
          <w:i/>
        </w:rPr>
      </w:pPr>
    </w:p>
    <w:p w14:paraId="465630ED" w14:textId="07EA4FA3" w:rsidR="0070041C" w:rsidRPr="00BA01EA" w:rsidRDefault="0070041C" w:rsidP="00F54D02">
      <w:pPr>
        <w:ind w:left="426"/>
        <w:jc w:val="both"/>
        <w:rPr>
          <w:rFonts w:ascii="Times New Roman" w:hAnsi="Times New Roman" w:cs="Times New Roman"/>
          <w:i/>
        </w:rPr>
      </w:pPr>
    </w:p>
    <w:p w14:paraId="561391B1" w14:textId="6542DCB8" w:rsidR="0070041C" w:rsidRPr="00BA01EA" w:rsidRDefault="0070041C" w:rsidP="00F54D02">
      <w:pPr>
        <w:ind w:left="426"/>
        <w:jc w:val="both"/>
        <w:rPr>
          <w:rFonts w:ascii="Times New Roman" w:hAnsi="Times New Roman" w:cs="Times New Roman"/>
          <w:i/>
        </w:rPr>
      </w:pPr>
    </w:p>
    <w:p w14:paraId="0A45CA82" w14:textId="205E8D5F" w:rsidR="0070041C" w:rsidRPr="00BA01EA" w:rsidRDefault="0070041C" w:rsidP="00F54D02">
      <w:pPr>
        <w:ind w:left="426"/>
        <w:jc w:val="both"/>
        <w:rPr>
          <w:rFonts w:ascii="Times New Roman" w:hAnsi="Times New Roman" w:cs="Times New Roman"/>
          <w:i/>
        </w:rPr>
      </w:pPr>
    </w:p>
    <w:p w14:paraId="09E4D7B4" w14:textId="001158C2" w:rsidR="0070041C" w:rsidRPr="00BA01EA" w:rsidRDefault="0070041C" w:rsidP="00F54D02">
      <w:pPr>
        <w:ind w:left="426"/>
        <w:jc w:val="both"/>
        <w:rPr>
          <w:rFonts w:ascii="Times New Roman" w:hAnsi="Times New Roman" w:cs="Times New Roman"/>
          <w:i/>
        </w:rPr>
      </w:pPr>
    </w:p>
    <w:p w14:paraId="7DA6D462" w14:textId="06C9C215" w:rsidR="0070041C" w:rsidRPr="00BA01EA" w:rsidRDefault="0070041C" w:rsidP="00F54D02">
      <w:pPr>
        <w:ind w:left="426"/>
        <w:jc w:val="both"/>
        <w:rPr>
          <w:rFonts w:ascii="Times New Roman" w:hAnsi="Times New Roman" w:cs="Times New Roman"/>
          <w:i/>
        </w:rPr>
      </w:pPr>
    </w:p>
    <w:p w14:paraId="101EE74A" w14:textId="4E041712" w:rsidR="0070041C" w:rsidRPr="00BA01EA" w:rsidRDefault="0070041C" w:rsidP="00F54D02">
      <w:pPr>
        <w:ind w:left="426"/>
        <w:jc w:val="both"/>
        <w:rPr>
          <w:rFonts w:ascii="Times New Roman" w:hAnsi="Times New Roman" w:cs="Times New Roman"/>
          <w:i/>
        </w:rPr>
      </w:pPr>
    </w:p>
    <w:p w14:paraId="502F9210" w14:textId="774F82FF" w:rsidR="0070041C" w:rsidRPr="00BA01EA" w:rsidRDefault="0070041C" w:rsidP="00F54D02">
      <w:pPr>
        <w:ind w:left="426"/>
        <w:jc w:val="both"/>
        <w:rPr>
          <w:rFonts w:ascii="Times New Roman" w:hAnsi="Times New Roman" w:cs="Times New Roman"/>
          <w:i/>
        </w:rPr>
      </w:pPr>
    </w:p>
    <w:p w14:paraId="359D784C" w14:textId="55FE2B0E" w:rsidR="0070041C" w:rsidRPr="00BA01EA" w:rsidRDefault="0070041C" w:rsidP="00F54D02">
      <w:pPr>
        <w:ind w:left="426"/>
        <w:jc w:val="both"/>
        <w:rPr>
          <w:rFonts w:ascii="Times New Roman" w:hAnsi="Times New Roman" w:cs="Times New Roman"/>
          <w:sz w:val="24"/>
          <w:szCs w:val="24"/>
        </w:rPr>
      </w:pPr>
    </w:p>
    <w:p w14:paraId="6D0D5BC4" w14:textId="307BECE6" w:rsidR="0070041C" w:rsidRPr="00BA01EA" w:rsidRDefault="0070041C" w:rsidP="00F54D02">
      <w:pPr>
        <w:ind w:left="426"/>
        <w:jc w:val="both"/>
        <w:rPr>
          <w:rFonts w:ascii="Times New Roman" w:hAnsi="Times New Roman" w:cs="Times New Roman"/>
          <w:i/>
        </w:rPr>
      </w:pPr>
    </w:p>
    <w:p w14:paraId="1D3BF558" w14:textId="765ED57B" w:rsidR="00BE77D7" w:rsidRPr="00BA01EA" w:rsidRDefault="00BE77D7" w:rsidP="00F54D02">
      <w:pPr>
        <w:ind w:left="426"/>
        <w:jc w:val="both"/>
        <w:rPr>
          <w:rFonts w:ascii="Times New Roman" w:hAnsi="Times New Roman" w:cs="Times New Roman"/>
          <w:i/>
        </w:rPr>
      </w:pPr>
    </w:p>
    <w:p w14:paraId="2F30D3B5" w14:textId="7F36A2B0" w:rsidR="00BE77D7" w:rsidRPr="00BA01EA" w:rsidRDefault="00BE77D7" w:rsidP="00F54D02">
      <w:pPr>
        <w:ind w:left="426"/>
        <w:jc w:val="both"/>
        <w:rPr>
          <w:rFonts w:ascii="Times New Roman" w:hAnsi="Times New Roman" w:cs="Times New Roman"/>
          <w:i/>
        </w:rPr>
      </w:pPr>
    </w:p>
    <w:p w14:paraId="6E0C3544" w14:textId="6564714E" w:rsidR="00BE77D7" w:rsidRPr="00BA01EA" w:rsidRDefault="00BE77D7" w:rsidP="00F54D02">
      <w:pPr>
        <w:ind w:left="426"/>
        <w:jc w:val="both"/>
        <w:rPr>
          <w:rFonts w:ascii="Times New Roman" w:hAnsi="Times New Roman" w:cs="Times New Roman"/>
          <w:i/>
        </w:rPr>
      </w:pPr>
    </w:p>
    <w:p w14:paraId="595BA410" w14:textId="2BB1D4C7" w:rsidR="00BE77D7" w:rsidRPr="00BA01EA" w:rsidRDefault="00BE77D7" w:rsidP="00F54D02">
      <w:pPr>
        <w:ind w:left="426"/>
        <w:jc w:val="both"/>
        <w:rPr>
          <w:rFonts w:ascii="Times New Roman" w:hAnsi="Times New Roman" w:cs="Times New Roman"/>
          <w:i/>
        </w:rPr>
      </w:pPr>
    </w:p>
    <w:p w14:paraId="603C9D66" w14:textId="106F3A5C" w:rsidR="00BE77D7" w:rsidRPr="00BA01EA" w:rsidRDefault="00BE77D7" w:rsidP="00F54D02">
      <w:pPr>
        <w:ind w:left="426"/>
        <w:jc w:val="both"/>
        <w:rPr>
          <w:rFonts w:ascii="Times New Roman" w:hAnsi="Times New Roman" w:cs="Times New Roman"/>
          <w:i/>
        </w:rPr>
      </w:pPr>
    </w:p>
    <w:p w14:paraId="161E88E8" w14:textId="2C76E993" w:rsidR="00BE77D7" w:rsidRPr="00BA01EA" w:rsidRDefault="00BE77D7" w:rsidP="00F54D02">
      <w:pPr>
        <w:ind w:left="426"/>
        <w:jc w:val="both"/>
        <w:rPr>
          <w:rFonts w:ascii="Times New Roman" w:hAnsi="Times New Roman" w:cs="Times New Roman"/>
          <w:i/>
        </w:rPr>
      </w:pPr>
    </w:p>
    <w:p w14:paraId="657DC19C" w14:textId="77777777" w:rsidR="00A158D8" w:rsidRPr="00BA01EA" w:rsidRDefault="00A158D8" w:rsidP="00A158D8">
      <w:pPr>
        <w:rPr>
          <w:rFonts w:ascii="Times New Roman" w:hAnsi="Times New Roman" w:cs="Times New Roman"/>
          <w:i/>
        </w:rPr>
      </w:pPr>
      <w:r w:rsidRPr="00BA01EA">
        <w:rPr>
          <w:rFonts w:ascii="Times New Roman" w:hAnsi="Times New Roman" w:cs="Times New Roman"/>
          <w:i/>
        </w:rPr>
        <w:lastRenderedPageBreak/>
        <w:br w:type="page"/>
      </w:r>
    </w:p>
    <w:p w14:paraId="68EB7634" w14:textId="1337F9FB" w:rsidR="00BE77D7" w:rsidRPr="00BA01EA" w:rsidRDefault="00E65DFF" w:rsidP="00A158D8">
      <w:pPr>
        <w:rPr>
          <w:rFonts w:ascii="Times New Roman" w:hAnsi="Times New Roman" w:cs="Times New Roman"/>
          <w:i/>
        </w:rPr>
      </w:pPr>
      <w:r w:rsidRPr="00BA01EA">
        <w:rPr>
          <w:rFonts w:ascii="Times New Roman" w:hAnsi="Times New Roman" w:cs="Times New Roman"/>
          <w:i/>
          <w:noProof/>
        </w:rPr>
        <w:lastRenderedPageBreak/>
        <mc:AlternateContent>
          <mc:Choice Requires="wpg">
            <w:drawing>
              <wp:anchor distT="0" distB="0" distL="114300" distR="114300" simplePos="0" relativeHeight="251579904" behindDoc="0" locked="0" layoutInCell="1" allowOverlap="1" wp14:anchorId="63021CA5" wp14:editId="5F913AB4">
                <wp:simplePos x="0" y="0"/>
                <wp:positionH relativeFrom="column">
                  <wp:posOffset>238125</wp:posOffset>
                </wp:positionH>
                <wp:positionV relativeFrom="paragraph">
                  <wp:posOffset>301625</wp:posOffset>
                </wp:positionV>
                <wp:extent cx="5229225" cy="3895725"/>
                <wp:effectExtent l="0" t="0" r="28575" b="28575"/>
                <wp:wrapNone/>
                <wp:docPr id="9" name="Group 9"/>
                <wp:cNvGraphicFramePr/>
                <a:graphic xmlns:a="http://schemas.openxmlformats.org/drawingml/2006/main">
                  <a:graphicData uri="http://schemas.microsoft.com/office/word/2010/wordprocessingGroup">
                    <wpg:wgp>
                      <wpg:cNvGrpSpPr/>
                      <wpg:grpSpPr>
                        <a:xfrm>
                          <a:off x="0" y="0"/>
                          <a:ext cx="5229225" cy="3895725"/>
                          <a:chOff x="0" y="0"/>
                          <a:chExt cx="5229225" cy="3895725"/>
                        </a:xfrm>
                      </wpg:grpSpPr>
                      <wpg:grpSp>
                        <wpg:cNvPr id="43" name="Group 43"/>
                        <wpg:cNvGrpSpPr/>
                        <wpg:grpSpPr>
                          <a:xfrm>
                            <a:off x="0" y="0"/>
                            <a:ext cx="5229225" cy="3895725"/>
                            <a:chOff x="0" y="0"/>
                            <a:chExt cx="5229225" cy="3362325"/>
                          </a:xfrm>
                        </wpg:grpSpPr>
                        <wps:wsp>
                          <wps:cNvPr id="39" name="Rectangle 39"/>
                          <wps:cNvSpPr/>
                          <wps:spPr>
                            <a:xfrm>
                              <a:off x="0" y="0"/>
                              <a:ext cx="5229225" cy="33528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0" y="0"/>
                              <a:ext cx="1362075" cy="5143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6E66BD" w14:textId="77777777" w:rsidR="00BE77D7" w:rsidRPr="0070041C" w:rsidRDefault="00BE77D7" w:rsidP="00BE77D7">
                                <w:pPr>
                                  <w:jc w:val="center"/>
                                  <w:rPr>
                                    <w:color w:val="000000" w:themeColor="text1"/>
                                    <w:lang w:val="en-US"/>
                                  </w:rPr>
                                </w:pPr>
                                <w:r w:rsidRPr="0070041C">
                                  <w:rPr>
                                    <w:color w:val="000000" w:themeColor="text1"/>
                                    <w:lang w:val="en-US"/>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1362075" y="0"/>
                              <a:ext cx="3867150" cy="5143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42D60D" w14:textId="77777777" w:rsidR="00BE77D7" w:rsidRPr="0070041C" w:rsidRDefault="00BE77D7" w:rsidP="00BE77D7">
                                <w:pPr>
                                  <w:jc w:val="center"/>
                                  <w:rPr>
                                    <w:color w:val="000000" w:themeColor="text1"/>
                                    <w:lang w:val="en-US"/>
                                  </w:rPr>
                                </w:pPr>
                                <w:r>
                                  <w:rPr>
                                    <w:color w:val="000000" w:themeColor="text1"/>
                                    <w:lang w:val="en-US"/>
                                  </w:rPr>
                                  <w:t>Navigation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0" y="2969530"/>
                              <a:ext cx="5229225" cy="39279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78FA05" w14:textId="77777777" w:rsidR="00BE77D7" w:rsidRPr="0070041C" w:rsidRDefault="00BE77D7" w:rsidP="00BE77D7">
                                <w:pPr>
                                  <w:jc w:val="center"/>
                                  <w:rPr>
                                    <w:color w:val="000000" w:themeColor="text1"/>
                                    <w:lang w:val="en-US"/>
                                  </w:rPr>
                                </w:pPr>
                                <w:r>
                                  <w:rPr>
                                    <w:color w:val="000000" w:themeColor="text1"/>
                                    <w:lang w:val="en-US"/>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 name="Rectangle 44"/>
                        <wps:cNvSpPr/>
                        <wps:spPr>
                          <a:xfrm>
                            <a:off x="0" y="600075"/>
                            <a:ext cx="5229225" cy="5810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2D1C08" w14:textId="77777777" w:rsidR="006E224A" w:rsidRPr="0070041C" w:rsidRDefault="006E224A" w:rsidP="006E224A">
                              <w:pPr>
                                <w:jc w:val="center"/>
                                <w:rPr>
                                  <w:color w:val="000000" w:themeColor="text1"/>
                                  <w:lang w:val="en-US"/>
                                </w:rPr>
                              </w:pPr>
                              <w:r>
                                <w:rPr>
                                  <w:color w:val="000000" w:themeColor="text1"/>
                                  <w:lang w:val="en-US"/>
                                </w:rPr>
                                <w:t>Product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0" y="1190625"/>
                            <a:ext cx="5229225" cy="2952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95415C" w14:textId="77777777" w:rsidR="006E224A" w:rsidRPr="0070041C" w:rsidRDefault="006E224A" w:rsidP="006E224A">
                              <w:pPr>
                                <w:jc w:val="center"/>
                                <w:rPr>
                                  <w:color w:val="000000" w:themeColor="text1"/>
                                  <w:lang w:val="en-US"/>
                                </w:rPr>
                              </w:pPr>
                              <w:r>
                                <w:rPr>
                                  <w:color w:val="000000" w:themeColor="text1"/>
                                  <w:lang w:val="en-US"/>
                                </w:rPr>
                                <w:t>Product Hea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723900" y="1638300"/>
                            <a:ext cx="1857375" cy="2952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B59D5" w14:textId="378B458E" w:rsidR="006E224A" w:rsidRPr="0070041C" w:rsidRDefault="006E224A" w:rsidP="006E224A">
                              <w:pPr>
                                <w:jc w:val="center"/>
                                <w:rPr>
                                  <w:color w:val="000000" w:themeColor="text1"/>
                                  <w:lang w:val="en-US"/>
                                </w:rPr>
                              </w:pPr>
                              <w:r>
                                <w:rPr>
                                  <w:color w:val="000000" w:themeColor="text1"/>
                                  <w:lang w:val="en-US"/>
                                </w:rPr>
                                <w:t>SubProduc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2676525" y="1638300"/>
                            <a:ext cx="1857375" cy="2952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887F57" w14:textId="74F8260F" w:rsidR="006E224A" w:rsidRPr="0070041C" w:rsidRDefault="006E224A" w:rsidP="006E224A">
                              <w:pPr>
                                <w:jc w:val="center"/>
                                <w:rPr>
                                  <w:color w:val="000000" w:themeColor="text1"/>
                                  <w:lang w:val="en-US"/>
                                </w:rPr>
                              </w:pPr>
                              <w:r>
                                <w:rPr>
                                  <w:color w:val="000000" w:themeColor="text1"/>
                                  <w:lang w:val="en-US"/>
                                </w:rPr>
                                <w:t>SubProduc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723900" y="1981200"/>
                            <a:ext cx="1857375" cy="2952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227A5C" w14:textId="37A45CDC" w:rsidR="006E224A" w:rsidRPr="0070041C" w:rsidRDefault="006E224A" w:rsidP="006E224A">
                              <w:pPr>
                                <w:jc w:val="center"/>
                                <w:rPr>
                                  <w:color w:val="000000" w:themeColor="text1"/>
                                  <w:lang w:val="en-US"/>
                                </w:rPr>
                              </w:pPr>
                              <w:r>
                                <w:rPr>
                                  <w:color w:val="000000" w:themeColor="text1"/>
                                  <w:lang w:val="en-US"/>
                                </w:rPr>
                                <w:t>SubProduc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2676525" y="1981200"/>
                            <a:ext cx="1857375" cy="2952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2FB50E" w14:textId="6ED9069B" w:rsidR="006E224A" w:rsidRPr="0070041C" w:rsidRDefault="006E224A" w:rsidP="006E224A">
                              <w:pPr>
                                <w:jc w:val="center"/>
                                <w:rPr>
                                  <w:color w:val="000000" w:themeColor="text1"/>
                                  <w:lang w:val="en-US"/>
                                </w:rPr>
                              </w:pPr>
                              <w:r>
                                <w:rPr>
                                  <w:color w:val="000000" w:themeColor="text1"/>
                                  <w:lang w:val="en-US"/>
                                </w:rPr>
                                <w:t>SubProduc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723900" y="2324100"/>
                            <a:ext cx="1857375" cy="2952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BD47CE" w14:textId="6B1249C1" w:rsidR="006E224A" w:rsidRPr="0070041C" w:rsidRDefault="006E224A" w:rsidP="006E224A">
                              <w:pPr>
                                <w:jc w:val="center"/>
                                <w:rPr>
                                  <w:color w:val="000000" w:themeColor="text1"/>
                                  <w:lang w:val="en-US"/>
                                </w:rPr>
                              </w:pPr>
                              <w:r>
                                <w:rPr>
                                  <w:color w:val="000000" w:themeColor="text1"/>
                                  <w:lang w:val="en-US"/>
                                </w:rPr>
                                <w:t>SubProduc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2676525" y="2324100"/>
                            <a:ext cx="1857375" cy="2952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A38BCA" w14:textId="16DF5D93" w:rsidR="006E224A" w:rsidRPr="0070041C" w:rsidRDefault="006E224A" w:rsidP="006E224A">
                              <w:pPr>
                                <w:jc w:val="center"/>
                                <w:rPr>
                                  <w:color w:val="000000" w:themeColor="text1"/>
                                  <w:lang w:val="en-US"/>
                                </w:rPr>
                              </w:pPr>
                              <w:r>
                                <w:rPr>
                                  <w:color w:val="000000" w:themeColor="text1"/>
                                  <w:lang w:val="en-US"/>
                                </w:rPr>
                                <w:t>SubProduc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733425" y="2676525"/>
                            <a:ext cx="1857375" cy="2952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B227E4" w14:textId="4E7EA1CE" w:rsidR="006E224A" w:rsidRPr="0070041C" w:rsidRDefault="006E224A" w:rsidP="006E224A">
                              <w:pPr>
                                <w:jc w:val="center"/>
                                <w:rPr>
                                  <w:color w:val="000000" w:themeColor="text1"/>
                                  <w:lang w:val="en-US"/>
                                </w:rPr>
                              </w:pPr>
                              <w:r>
                                <w:rPr>
                                  <w:color w:val="000000" w:themeColor="text1"/>
                                  <w:lang w:val="en-US"/>
                                </w:rPr>
                                <w:t>SubProduc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2676525" y="2676525"/>
                            <a:ext cx="1857375" cy="2952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511AA0" w14:textId="12158E39" w:rsidR="006E224A" w:rsidRPr="0070041C" w:rsidRDefault="006E224A" w:rsidP="006E224A">
                              <w:pPr>
                                <w:jc w:val="center"/>
                                <w:rPr>
                                  <w:color w:val="000000" w:themeColor="text1"/>
                                  <w:lang w:val="en-US"/>
                                </w:rPr>
                              </w:pPr>
                              <w:r>
                                <w:rPr>
                                  <w:color w:val="000000" w:themeColor="text1"/>
                                  <w:lang w:val="en-US"/>
                                </w:rPr>
                                <w:t>SubProduc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733425" y="3028950"/>
                            <a:ext cx="1857375" cy="2952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8CD7F9" w14:textId="135F6A53" w:rsidR="006E224A" w:rsidRPr="0070041C" w:rsidRDefault="006E224A" w:rsidP="006E224A">
                              <w:pPr>
                                <w:jc w:val="center"/>
                                <w:rPr>
                                  <w:color w:val="000000" w:themeColor="text1"/>
                                  <w:lang w:val="en-US"/>
                                </w:rPr>
                              </w:pPr>
                              <w:r>
                                <w:rPr>
                                  <w:color w:val="000000" w:themeColor="text1"/>
                                  <w:lang w:val="en-US"/>
                                </w:rPr>
                                <w:t>SubProduc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2676525" y="3028950"/>
                            <a:ext cx="1857375" cy="2952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CC0FFF" w14:textId="5FFDCE90" w:rsidR="006E224A" w:rsidRPr="0070041C" w:rsidRDefault="006E224A" w:rsidP="006E224A">
                              <w:pPr>
                                <w:jc w:val="center"/>
                                <w:rPr>
                                  <w:color w:val="000000" w:themeColor="text1"/>
                                  <w:lang w:val="en-US"/>
                                </w:rPr>
                              </w:pPr>
                              <w:r>
                                <w:rPr>
                                  <w:color w:val="000000" w:themeColor="text1"/>
                                  <w:lang w:val="en-US"/>
                                </w:rPr>
                                <w:t>SubProduct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3021CA5" id="Group 9" o:spid="_x0000_s1050" style="position:absolute;margin-left:18.75pt;margin-top:23.75pt;width:411.75pt;height:306.75pt;z-index:251579904" coordsize="52292,38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">
                <v:group id="Group 43" o:spid="_x0000_s1051" style="position:absolute;width:52292;height:38957" coordsize="52292,33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rect id="Rectangle 39" o:spid="_x0000_s1052" style="position:absolute;width:52292;height:335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" fillcolor="white [3212]" strokecolor="black [3213]" strokeweight="2pt"/>
                  <v:rect id="Rectangle 40" o:spid="_x0000_s1053" style="position:absolute;width:13620;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" fillcolor="white [3212]" strokecolor="black [3213]" strokeweight="2pt">
                    <v:textbox>
                      <w:txbxContent>
                        <w:p w14:paraId="2D6E66BD" w14:textId="77777777" w:rsidR="00BE77D7" w:rsidRPr="0070041C" w:rsidRDefault="00BE77D7" w:rsidP="00BE77D7">
                          <w:pPr>
                            <w:jc w:val="center"/>
                            <w:rPr>
                              <w:color w:val="000000" w:themeColor="text1"/>
                              <w:lang w:val="en-US"/>
                            </w:rPr>
                          </w:pPr>
                          <w:r w:rsidRPr="0070041C">
                            <w:rPr>
                              <w:color w:val="000000" w:themeColor="text1"/>
                              <w:lang w:val="en-US"/>
                            </w:rPr>
                            <w:t>Logo</w:t>
                          </w:r>
                        </w:p>
                      </w:txbxContent>
                    </v:textbox>
                  </v:rect>
                  <v:rect id="Rectangle 41" o:spid="_x0000_s1054" style="position:absolute;left:13620;width:38672;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" fillcolor="white [3212]" strokecolor="black [3213]" strokeweight="2pt">
                    <v:textbox>
                      <w:txbxContent>
                        <w:p w14:paraId="5C42D60D" w14:textId="77777777" w:rsidR="00BE77D7" w:rsidRPr="0070041C" w:rsidRDefault="00BE77D7" w:rsidP="00BE77D7">
                          <w:pPr>
                            <w:jc w:val="center"/>
                            <w:rPr>
                              <w:color w:val="000000" w:themeColor="text1"/>
                              <w:lang w:val="en-US"/>
                            </w:rPr>
                          </w:pPr>
                          <w:r>
                            <w:rPr>
                              <w:color w:val="000000" w:themeColor="text1"/>
                              <w:lang w:val="en-US"/>
                            </w:rPr>
                            <w:t>Navigation Menu</w:t>
                          </w:r>
                        </w:p>
                      </w:txbxContent>
                    </v:textbox>
                  </v:rect>
                  <v:rect id="Rectangle 42" o:spid="_x0000_s1055" style="position:absolute;top:29695;width:52292;height:39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" fillcolor="white [3212]" strokecolor="black [3213]" strokeweight="2pt">
                    <v:textbox>
                      <w:txbxContent>
                        <w:p w14:paraId="1578FA05" w14:textId="77777777" w:rsidR="00BE77D7" w:rsidRPr="0070041C" w:rsidRDefault="00BE77D7" w:rsidP="00BE77D7">
                          <w:pPr>
                            <w:jc w:val="center"/>
                            <w:rPr>
                              <w:color w:val="000000" w:themeColor="text1"/>
                              <w:lang w:val="en-US"/>
                            </w:rPr>
                          </w:pPr>
                          <w:r>
                            <w:rPr>
                              <w:color w:val="000000" w:themeColor="text1"/>
                              <w:lang w:val="en-US"/>
                            </w:rPr>
                            <w:t>Footer</w:t>
                          </w:r>
                        </w:p>
                      </w:txbxContent>
                    </v:textbox>
                  </v:rect>
                </v:group>
                <v:rect id="Rectangle 44" o:spid="_x0000_s1056" style="position:absolute;top:6000;width:52292;height:5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" fillcolor="white [3212]" strokecolor="black [3213]" strokeweight="2pt">
                  <v:textbox>
                    <w:txbxContent>
                      <w:p w14:paraId="682D1C08" w14:textId="77777777" w:rsidR="006E224A" w:rsidRPr="0070041C" w:rsidRDefault="006E224A" w:rsidP="006E224A">
                        <w:pPr>
                          <w:jc w:val="center"/>
                          <w:rPr>
                            <w:color w:val="000000" w:themeColor="text1"/>
                            <w:lang w:val="en-US"/>
                          </w:rPr>
                        </w:pPr>
                        <w:r>
                          <w:rPr>
                            <w:color w:val="000000" w:themeColor="text1"/>
                            <w:lang w:val="en-US"/>
                          </w:rPr>
                          <w:t>Product Image</w:t>
                        </w:r>
                      </w:p>
                    </w:txbxContent>
                  </v:textbox>
                </v:rect>
                <v:rect id="Rectangle 45" o:spid="_x0000_s1057" style="position:absolute;top:11906;width:52292;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" fillcolor="white [3212]" strokecolor="black [3213]" strokeweight="2pt">
                  <v:textbox>
                    <w:txbxContent>
                      <w:p w14:paraId="0595415C" w14:textId="77777777" w:rsidR="006E224A" w:rsidRPr="0070041C" w:rsidRDefault="006E224A" w:rsidP="006E224A">
                        <w:pPr>
                          <w:jc w:val="center"/>
                          <w:rPr>
                            <w:color w:val="000000" w:themeColor="text1"/>
                            <w:lang w:val="en-US"/>
                          </w:rPr>
                        </w:pPr>
                        <w:r>
                          <w:rPr>
                            <w:color w:val="000000" w:themeColor="text1"/>
                            <w:lang w:val="en-US"/>
                          </w:rPr>
                          <w:t>Product Header</w:t>
                        </w:r>
                      </w:p>
                    </w:txbxContent>
                  </v:textbox>
                </v:rect>
                <v:rect id="Rectangle 46" o:spid="_x0000_s1058" style="position:absolute;left:7239;top:16383;width:18573;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" fillcolor="white [3212]" strokecolor="black [3213]" strokeweight="2pt">
                  <v:textbox>
                    <w:txbxContent>
                      <w:p w14:paraId="1F1B59D5" w14:textId="378B458E" w:rsidR="006E224A" w:rsidRPr="0070041C" w:rsidRDefault="006E224A" w:rsidP="006E224A">
                        <w:pPr>
                          <w:jc w:val="center"/>
                          <w:rPr>
                            <w:color w:val="000000" w:themeColor="text1"/>
                            <w:lang w:val="en-US"/>
                          </w:rPr>
                        </w:pPr>
                        <w:r>
                          <w:rPr>
                            <w:color w:val="000000" w:themeColor="text1"/>
                            <w:lang w:val="en-US"/>
                          </w:rPr>
                          <w:t>SubProduct1</w:t>
                        </w:r>
                      </w:p>
                    </w:txbxContent>
                  </v:textbox>
                </v:rect>
                <v:rect id="Rectangle 47" o:spid="_x0000_s1059" style="position:absolute;left:26765;top:16383;width:18574;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" fillcolor="white [3212]" strokecolor="black [3213]" strokeweight="2pt">
                  <v:textbox>
                    <w:txbxContent>
                      <w:p w14:paraId="34887F57" w14:textId="74F8260F" w:rsidR="006E224A" w:rsidRPr="0070041C" w:rsidRDefault="006E224A" w:rsidP="006E224A">
                        <w:pPr>
                          <w:jc w:val="center"/>
                          <w:rPr>
                            <w:color w:val="000000" w:themeColor="text1"/>
                            <w:lang w:val="en-US"/>
                          </w:rPr>
                        </w:pPr>
                        <w:r>
                          <w:rPr>
                            <w:color w:val="000000" w:themeColor="text1"/>
                            <w:lang w:val="en-US"/>
                          </w:rPr>
                          <w:t>SubProduct2</w:t>
                        </w:r>
                      </w:p>
                    </w:txbxContent>
                  </v:textbox>
                </v:rect>
                <v:rect id="Rectangle 48" o:spid="_x0000_s1060" style="position:absolute;left:7239;top:19812;width:18573;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" fillcolor="white [3212]" strokecolor="black [3213]" strokeweight="2pt">
                  <v:textbox>
                    <w:txbxContent>
                      <w:p w14:paraId="46227A5C" w14:textId="37A45CDC" w:rsidR="006E224A" w:rsidRPr="0070041C" w:rsidRDefault="006E224A" w:rsidP="006E224A">
                        <w:pPr>
                          <w:jc w:val="center"/>
                          <w:rPr>
                            <w:color w:val="000000" w:themeColor="text1"/>
                            <w:lang w:val="en-US"/>
                          </w:rPr>
                        </w:pPr>
                        <w:r>
                          <w:rPr>
                            <w:color w:val="000000" w:themeColor="text1"/>
                            <w:lang w:val="en-US"/>
                          </w:rPr>
                          <w:t>SubProduct3</w:t>
                        </w:r>
                      </w:p>
                    </w:txbxContent>
                  </v:textbox>
                </v:rect>
                <v:rect id="Rectangle 49" o:spid="_x0000_s1061" style="position:absolute;left:26765;top:19812;width:18574;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" fillcolor="white [3212]" strokecolor="black [3213]" strokeweight="2pt">
                  <v:textbox>
                    <w:txbxContent>
                      <w:p w14:paraId="732FB50E" w14:textId="6ED9069B" w:rsidR="006E224A" w:rsidRPr="0070041C" w:rsidRDefault="006E224A" w:rsidP="006E224A">
                        <w:pPr>
                          <w:jc w:val="center"/>
                          <w:rPr>
                            <w:color w:val="000000" w:themeColor="text1"/>
                            <w:lang w:val="en-US"/>
                          </w:rPr>
                        </w:pPr>
                        <w:r>
                          <w:rPr>
                            <w:color w:val="000000" w:themeColor="text1"/>
                            <w:lang w:val="en-US"/>
                          </w:rPr>
                          <w:t>SubProduct4</w:t>
                        </w:r>
                      </w:p>
                    </w:txbxContent>
                  </v:textbox>
                </v:rect>
                <v:rect id="Rectangle 50" o:spid="_x0000_s1062" style="position:absolute;left:7239;top:23241;width:18573;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" fillcolor="white [3212]" strokecolor="black [3213]" strokeweight="2pt">
                  <v:textbox>
                    <w:txbxContent>
                      <w:p w14:paraId="62BD47CE" w14:textId="6B1249C1" w:rsidR="006E224A" w:rsidRPr="0070041C" w:rsidRDefault="006E224A" w:rsidP="006E224A">
                        <w:pPr>
                          <w:jc w:val="center"/>
                          <w:rPr>
                            <w:color w:val="000000" w:themeColor="text1"/>
                            <w:lang w:val="en-US"/>
                          </w:rPr>
                        </w:pPr>
                        <w:r>
                          <w:rPr>
                            <w:color w:val="000000" w:themeColor="text1"/>
                            <w:lang w:val="en-US"/>
                          </w:rPr>
                          <w:t>SubProduct5</w:t>
                        </w:r>
                      </w:p>
                    </w:txbxContent>
                  </v:textbox>
                </v:rect>
                <v:rect id="Rectangle 51" o:spid="_x0000_s1063" style="position:absolute;left:26765;top:23241;width:18574;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" fillcolor="white [3212]" strokecolor="black [3213]" strokeweight="2pt">
                  <v:textbox>
                    <w:txbxContent>
                      <w:p w14:paraId="62A38BCA" w14:textId="16DF5D93" w:rsidR="006E224A" w:rsidRPr="0070041C" w:rsidRDefault="006E224A" w:rsidP="006E224A">
                        <w:pPr>
                          <w:jc w:val="center"/>
                          <w:rPr>
                            <w:color w:val="000000" w:themeColor="text1"/>
                            <w:lang w:val="en-US"/>
                          </w:rPr>
                        </w:pPr>
                        <w:r>
                          <w:rPr>
                            <w:color w:val="000000" w:themeColor="text1"/>
                            <w:lang w:val="en-US"/>
                          </w:rPr>
                          <w:t>SubProduct6</w:t>
                        </w:r>
                      </w:p>
                    </w:txbxContent>
                  </v:textbox>
                </v:rect>
                <v:rect id="Rectangle 52" o:spid="_x0000_s1064" style="position:absolute;left:7334;top:26765;width:18574;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" fillcolor="white [3212]" strokecolor="black [3213]" strokeweight="2pt">
                  <v:textbox>
                    <w:txbxContent>
                      <w:p w14:paraId="52B227E4" w14:textId="4E7EA1CE" w:rsidR="006E224A" w:rsidRPr="0070041C" w:rsidRDefault="006E224A" w:rsidP="006E224A">
                        <w:pPr>
                          <w:jc w:val="center"/>
                          <w:rPr>
                            <w:color w:val="000000" w:themeColor="text1"/>
                            <w:lang w:val="en-US"/>
                          </w:rPr>
                        </w:pPr>
                        <w:r>
                          <w:rPr>
                            <w:color w:val="000000" w:themeColor="text1"/>
                            <w:lang w:val="en-US"/>
                          </w:rPr>
                          <w:t>SubProduct7</w:t>
                        </w:r>
                      </w:p>
                    </w:txbxContent>
                  </v:textbox>
                </v:rect>
                <v:rect id="Rectangle 53" o:spid="_x0000_s1065" style="position:absolute;left:26765;top:26765;width:18574;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" fillcolor="white [3212]" strokecolor="black [3213]" strokeweight="2pt">
                  <v:textbox>
                    <w:txbxContent>
                      <w:p w14:paraId="32511AA0" w14:textId="12158E39" w:rsidR="006E224A" w:rsidRPr="0070041C" w:rsidRDefault="006E224A" w:rsidP="006E224A">
                        <w:pPr>
                          <w:jc w:val="center"/>
                          <w:rPr>
                            <w:color w:val="000000" w:themeColor="text1"/>
                            <w:lang w:val="en-US"/>
                          </w:rPr>
                        </w:pPr>
                        <w:r>
                          <w:rPr>
                            <w:color w:val="000000" w:themeColor="text1"/>
                            <w:lang w:val="en-US"/>
                          </w:rPr>
                          <w:t>SubProduct8</w:t>
                        </w:r>
                      </w:p>
                    </w:txbxContent>
                  </v:textbox>
                </v:rect>
                <v:rect id="Rectangle 54" o:spid="_x0000_s1066" style="position:absolute;left:7334;top:30289;width:18574;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" fillcolor="white [3212]" strokecolor="black [3213]" strokeweight="2pt">
                  <v:textbox>
                    <w:txbxContent>
                      <w:p w14:paraId="468CD7F9" w14:textId="135F6A53" w:rsidR="006E224A" w:rsidRPr="0070041C" w:rsidRDefault="006E224A" w:rsidP="006E224A">
                        <w:pPr>
                          <w:jc w:val="center"/>
                          <w:rPr>
                            <w:color w:val="000000" w:themeColor="text1"/>
                            <w:lang w:val="en-US"/>
                          </w:rPr>
                        </w:pPr>
                        <w:r>
                          <w:rPr>
                            <w:color w:val="000000" w:themeColor="text1"/>
                            <w:lang w:val="en-US"/>
                          </w:rPr>
                          <w:t>SubProduct9</w:t>
                        </w:r>
                      </w:p>
                    </w:txbxContent>
                  </v:textbox>
                </v:rect>
                <v:rect id="Rectangle 55" o:spid="_x0000_s1067" style="position:absolute;left:26765;top:30289;width:18574;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" fillcolor="white [3212]" strokecolor="black [3213]" strokeweight="2pt">
                  <v:textbox>
                    <w:txbxContent>
                      <w:p w14:paraId="57CC0FFF" w14:textId="5FFDCE90" w:rsidR="006E224A" w:rsidRPr="0070041C" w:rsidRDefault="006E224A" w:rsidP="006E224A">
                        <w:pPr>
                          <w:jc w:val="center"/>
                          <w:rPr>
                            <w:color w:val="000000" w:themeColor="text1"/>
                            <w:lang w:val="en-US"/>
                          </w:rPr>
                        </w:pPr>
                        <w:r>
                          <w:rPr>
                            <w:color w:val="000000" w:themeColor="text1"/>
                            <w:lang w:val="en-US"/>
                          </w:rPr>
                          <w:t>SubProduct10</w:t>
                        </w:r>
                      </w:p>
                    </w:txbxContent>
                  </v:textbox>
                </v:rect>
              </v:group>
            </w:pict>
          </mc:Fallback>
        </mc:AlternateContent>
      </w:r>
    </w:p>
    <w:p w14:paraId="484234F4" w14:textId="62407F61" w:rsidR="00BE77D7" w:rsidRPr="00BA01EA" w:rsidRDefault="00937EE6" w:rsidP="00F54D02">
      <w:pPr>
        <w:ind w:left="426"/>
        <w:jc w:val="both"/>
        <w:rPr>
          <w:rFonts w:ascii="Times New Roman" w:hAnsi="Times New Roman" w:cs="Times New Roman"/>
          <w:i/>
        </w:rPr>
      </w:pPr>
      <w:r w:rsidRPr="00BA01EA">
        <w:rPr>
          <w:rFonts w:ascii="Times New Roman" w:hAnsi="Times New Roman" w:cs="Times New Roman"/>
          <w:noProof/>
          <w:sz w:val="24"/>
          <w:szCs w:val="24"/>
        </w:rPr>
        <mc:AlternateContent>
          <mc:Choice Requires="wps">
            <w:drawing>
              <wp:anchor distT="0" distB="0" distL="114300" distR="114300" simplePos="0" relativeHeight="251588096" behindDoc="0" locked="0" layoutInCell="1" allowOverlap="1" wp14:anchorId="4AC007DB" wp14:editId="6185FC88">
                <wp:simplePos x="0" y="0"/>
                <wp:positionH relativeFrom="column">
                  <wp:posOffset>238125</wp:posOffset>
                </wp:positionH>
                <wp:positionV relativeFrom="paragraph">
                  <wp:posOffset>3952875</wp:posOffset>
                </wp:positionV>
                <wp:extent cx="5229225" cy="635"/>
                <wp:effectExtent l="0" t="0" r="0" b="0"/>
                <wp:wrapNone/>
                <wp:docPr id="105" name="Text Box 105"/>
                <wp:cNvGraphicFramePr/>
                <a:graphic xmlns:a="http://schemas.openxmlformats.org/drawingml/2006/main">
                  <a:graphicData uri="http://schemas.microsoft.com/office/word/2010/wordprocessingShape">
                    <wps:wsp>
                      <wps:cNvSpPr txBox="1"/>
                      <wps:spPr>
                        <a:xfrm>
                          <a:off x="0" y="0"/>
                          <a:ext cx="5229225" cy="635"/>
                        </a:xfrm>
                        <a:prstGeom prst="rect">
                          <a:avLst/>
                        </a:prstGeom>
                        <a:solidFill>
                          <a:prstClr val="white"/>
                        </a:solidFill>
                        <a:ln>
                          <a:noFill/>
                        </a:ln>
                      </wps:spPr>
                      <wps:txbx>
                        <w:txbxContent>
                          <w:p w14:paraId="5ADFED35" w14:textId="76BB684E" w:rsidR="00937EE6" w:rsidRPr="00937EE6" w:rsidRDefault="00937EE6" w:rsidP="00937EE6">
                            <w:pPr>
                              <w:pStyle w:val="Caption"/>
                              <w:jc w:val="center"/>
                              <w:rPr>
                                <w:noProof/>
                                <w:color w:val="000000" w:themeColor="text1"/>
                                <w:sz w:val="20"/>
                                <w:szCs w:val="20"/>
                              </w:rPr>
                            </w:pPr>
                            <w:r w:rsidRPr="00937EE6">
                              <w:rPr>
                                <w:color w:val="000000" w:themeColor="text1"/>
                              </w:rPr>
                              <w:t xml:space="preserve">Figure </w:t>
                            </w:r>
                            <w:r w:rsidRPr="00937EE6">
                              <w:rPr>
                                <w:color w:val="000000" w:themeColor="text1"/>
                              </w:rPr>
                              <w:fldChar w:fldCharType="begin"/>
                            </w:r>
                            <w:r w:rsidRPr="00937EE6">
                              <w:rPr>
                                <w:color w:val="000000" w:themeColor="text1"/>
                              </w:rPr>
                              <w:instrText xml:space="preserve"> SEQ Figure \* ARABIC </w:instrText>
                            </w:r>
                            <w:r w:rsidRPr="00937EE6">
                              <w:rPr>
                                <w:color w:val="000000" w:themeColor="text1"/>
                              </w:rPr>
                              <w:fldChar w:fldCharType="separate"/>
                            </w:r>
                            <w:r w:rsidR="0060270F">
                              <w:rPr>
                                <w:noProof/>
                                <w:color w:val="000000" w:themeColor="text1"/>
                              </w:rPr>
                              <w:t>3</w:t>
                            </w:r>
                            <w:r w:rsidRPr="00937EE6">
                              <w:rPr>
                                <w:color w:val="000000" w:themeColor="text1"/>
                              </w:rPr>
                              <w:fldChar w:fldCharType="end"/>
                            </w:r>
                            <w:r w:rsidRPr="00937EE6">
                              <w:rPr>
                                <w:color w:val="000000" w:themeColor="text1"/>
                              </w:rPr>
                              <w:t>: services.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C007DB" id="Text Box 105" o:spid="_x0000_s1068" type="#_x0000_t202" style="position:absolute;left:0;text-align:left;margin-left:18.75pt;margin-top:311.25pt;width:411.75pt;height:.05pt;z-index:251588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" stroked="f">
                <v:textbox style="mso-fit-shape-to-text:t" inset="0,0,0,0">
                  <w:txbxContent>
                    <w:p w14:paraId="5ADFED35" w14:textId="76BB684E" w:rsidR="00937EE6" w:rsidRPr="00937EE6" w:rsidRDefault="00937EE6" w:rsidP="00937EE6">
                      <w:pPr>
                        <w:pStyle w:val="Caption"/>
                        <w:jc w:val="center"/>
                        <w:rPr>
                          <w:noProof/>
                          <w:color w:val="000000" w:themeColor="text1"/>
                          <w:sz w:val="20"/>
                          <w:szCs w:val="20"/>
                        </w:rPr>
                      </w:pPr>
                      <w:r w:rsidRPr="00937EE6">
                        <w:rPr>
                          <w:color w:val="000000" w:themeColor="text1"/>
                        </w:rPr>
                        <w:t xml:space="preserve">Figure </w:t>
                      </w:r>
                      <w:r w:rsidRPr="00937EE6">
                        <w:rPr>
                          <w:color w:val="000000" w:themeColor="text1"/>
                        </w:rPr>
                        <w:fldChar w:fldCharType="begin"/>
                      </w:r>
                      <w:r w:rsidRPr="00937EE6">
                        <w:rPr>
                          <w:color w:val="000000" w:themeColor="text1"/>
                        </w:rPr>
                        <w:instrText xml:space="preserve"> SEQ Figure \* ARABIC </w:instrText>
                      </w:r>
                      <w:r w:rsidRPr="00937EE6">
                        <w:rPr>
                          <w:color w:val="000000" w:themeColor="text1"/>
                        </w:rPr>
                        <w:fldChar w:fldCharType="separate"/>
                      </w:r>
                      <w:r w:rsidR="0060270F">
                        <w:rPr>
                          <w:noProof/>
                          <w:color w:val="000000" w:themeColor="text1"/>
                        </w:rPr>
                        <w:t>3</w:t>
                      </w:r>
                      <w:r w:rsidRPr="00937EE6">
                        <w:rPr>
                          <w:color w:val="000000" w:themeColor="text1"/>
                        </w:rPr>
                        <w:fldChar w:fldCharType="end"/>
                      </w:r>
                      <w:r w:rsidRPr="00937EE6">
                        <w:rPr>
                          <w:color w:val="000000" w:themeColor="text1"/>
                        </w:rPr>
                        <w:t>: services.html</w:t>
                      </w:r>
                    </w:p>
                  </w:txbxContent>
                </v:textbox>
              </v:shape>
            </w:pict>
          </mc:Fallback>
        </mc:AlternateContent>
      </w:r>
    </w:p>
    <w:p w14:paraId="37EBD05A" w14:textId="6A63403E" w:rsidR="00BE77D7" w:rsidRPr="00BA01EA" w:rsidRDefault="00BE77D7" w:rsidP="00F54D02">
      <w:pPr>
        <w:ind w:left="426"/>
        <w:jc w:val="both"/>
        <w:rPr>
          <w:rFonts w:ascii="Times New Roman" w:hAnsi="Times New Roman" w:cs="Times New Roman"/>
          <w:i/>
        </w:rPr>
      </w:pPr>
    </w:p>
    <w:p w14:paraId="0AC2E340" w14:textId="2D4FD484" w:rsidR="00BE77D7" w:rsidRPr="00BA01EA" w:rsidRDefault="00BE77D7" w:rsidP="00F54D02">
      <w:pPr>
        <w:ind w:left="426"/>
        <w:jc w:val="both"/>
        <w:rPr>
          <w:rFonts w:ascii="Times New Roman" w:hAnsi="Times New Roman" w:cs="Times New Roman"/>
          <w:i/>
        </w:rPr>
      </w:pPr>
    </w:p>
    <w:p w14:paraId="7357488D" w14:textId="340F5F48" w:rsidR="00BE77D7" w:rsidRPr="00BA01EA" w:rsidRDefault="00BE77D7" w:rsidP="00F54D02">
      <w:pPr>
        <w:ind w:left="426"/>
        <w:jc w:val="both"/>
        <w:rPr>
          <w:rFonts w:ascii="Times New Roman" w:hAnsi="Times New Roman" w:cs="Times New Roman"/>
          <w:i/>
        </w:rPr>
      </w:pPr>
    </w:p>
    <w:p w14:paraId="3ADFDCF9" w14:textId="2EDD022D" w:rsidR="00BE77D7" w:rsidRPr="00BA01EA" w:rsidRDefault="00BE77D7" w:rsidP="00F54D02">
      <w:pPr>
        <w:ind w:left="426"/>
        <w:jc w:val="both"/>
        <w:rPr>
          <w:rFonts w:ascii="Times New Roman" w:hAnsi="Times New Roman" w:cs="Times New Roman"/>
          <w:i/>
        </w:rPr>
      </w:pPr>
    </w:p>
    <w:p w14:paraId="0F395041" w14:textId="07359300" w:rsidR="00BE77D7" w:rsidRPr="00BA01EA" w:rsidRDefault="00BE77D7" w:rsidP="00F54D02">
      <w:pPr>
        <w:ind w:left="426"/>
        <w:jc w:val="both"/>
        <w:rPr>
          <w:rFonts w:ascii="Times New Roman" w:hAnsi="Times New Roman" w:cs="Times New Roman"/>
          <w:i/>
        </w:rPr>
      </w:pPr>
    </w:p>
    <w:p w14:paraId="3B57DDAA" w14:textId="57DFB75E" w:rsidR="00BE77D7" w:rsidRPr="00BA01EA" w:rsidRDefault="00BE77D7" w:rsidP="00F54D02">
      <w:pPr>
        <w:ind w:left="426"/>
        <w:jc w:val="both"/>
        <w:rPr>
          <w:rFonts w:ascii="Times New Roman" w:hAnsi="Times New Roman" w:cs="Times New Roman"/>
          <w:i/>
        </w:rPr>
      </w:pPr>
    </w:p>
    <w:p w14:paraId="2496D9E9" w14:textId="610552C8" w:rsidR="0070041C" w:rsidRPr="00BA01EA" w:rsidRDefault="0070041C" w:rsidP="00F54D02">
      <w:pPr>
        <w:ind w:left="426"/>
        <w:jc w:val="both"/>
        <w:rPr>
          <w:rFonts w:ascii="Times New Roman" w:hAnsi="Times New Roman" w:cs="Times New Roman"/>
          <w:i/>
        </w:rPr>
      </w:pPr>
    </w:p>
    <w:p w14:paraId="75F1AA96" w14:textId="4C813FE2" w:rsidR="00BE77D7" w:rsidRPr="00BA01EA" w:rsidRDefault="00BE77D7" w:rsidP="00F54D02">
      <w:pPr>
        <w:ind w:left="426"/>
        <w:jc w:val="both"/>
        <w:rPr>
          <w:rFonts w:ascii="Times New Roman" w:hAnsi="Times New Roman" w:cs="Times New Roman"/>
          <w:i/>
        </w:rPr>
      </w:pPr>
    </w:p>
    <w:p w14:paraId="5DBA9424" w14:textId="585622FE" w:rsidR="00BE77D7" w:rsidRPr="00BA01EA" w:rsidRDefault="00BE77D7" w:rsidP="00F54D02">
      <w:pPr>
        <w:ind w:left="426"/>
        <w:jc w:val="both"/>
        <w:rPr>
          <w:rFonts w:ascii="Times New Roman" w:hAnsi="Times New Roman" w:cs="Times New Roman"/>
          <w:i/>
        </w:rPr>
      </w:pPr>
    </w:p>
    <w:p w14:paraId="6B33A71B" w14:textId="6A6EDE55" w:rsidR="00BE77D7" w:rsidRPr="00BA01EA" w:rsidRDefault="00BE77D7" w:rsidP="00F54D02">
      <w:pPr>
        <w:ind w:left="426"/>
        <w:jc w:val="both"/>
        <w:rPr>
          <w:rFonts w:ascii="Times New Roman" w:hAnsi="Times New Roman" w:cs="Times New Roman"/>
          <w:i/>
        </w:rPr>
      </w:pPr>
    </w:p>
    <w:p w14:paraId="5DA38E10" w14:textId="7629D316" w:rsidR="00BE77D7" w:rsidRPr="00BA01EA" w:rsidRDefault="00BE77D7" w:rsidP="00F54D02">
      <w:pPr>
        <w:ind w:left="426"/>
        <w:jc w:val="both"/>
        <w:rPr>
          <w:rFonts w:ascii="Times New Roman" w:hAnsi="Times New Roman" w:cs="Times New Roman"/>
          <w:i/>
        </w:rPr>
      </w:pPr>
    </w:p>
    <w:p w14:paraId="6A361A3E" w14:textId="1BA2F2AB" w:rsidR="00BE77D7" w:rsidRPr="00BA01EA" w:rsidRDefault="00BE77D7" w:rsidP="00F54D02">
      <w:pPr>
        <w:ind w:left="426"/>
        <w:jc w:val="both"/>
        <w:rPr>
          <w:rFonts w:ascii="Times New Roman" w:hAnsi="Times New Roman" w:cs="Times New Roman"/>
          <w:i/>
        </w:rPr>
      </w:pPr>
    </w:p>
    <w:p w14:paraId="7B6BAE70" w14:textId="38BD556F" w:rsidR="00BE77D7" w:rsidRPr="00BA01EA" w:rsidRDefault="00BE77D7" w:rsidP="00F54D02">
      <w:pPr>
        <w:ind w:left="426"/>
        <w:jc w:val="both"/>
        <w:rPr>
          <w:rFonts w:ascii="Times New Roman" w:hAnsi="Times New Roman" w:cs="Times New Roman"/>
          <w:i/>
        </w:rPr>
      </w:pPr>
    </w:p>
    <w:p w14:paraId="026F37A5" w14:textId="77777777" w:rsidR="00E65DFF" w:rsidRPr="00BA01EA" w:rsidRDefault="00E65DFF" w:rsidP="00F54D02">
      <w:pPr>
        <w:ind w:left="426"/>
        <w:jc w:val="both"/>
        <w:rPr>
          <w:rFonts w:ascii="Times New Roman" w:hAnsi="Times New Roman" w:cs="Times New Roman"/>
          <w:i/>
        </w:rPr>
      </w:pPr>
    </w:p>
    <w:p w14:paraId="12CDEE30" w14:textId="77777777" w:rsidR="00E65DFF" w:rsidRPr="00BA01EA" w:rsidRDefault="00E65DFF" w:rsidP="00F54D02">
      <w:pPr>
        <w:ind w:left="426"/>
        <w:jc w:val="both"/>
        <w:rPr>
          <w:rFonts w:ascii="Times New Roman" w:hAnsi="Times New Roman" w:cs="Times New Roman"/>
          <w:i/>
        </w:rPr>
      </w:pPr>
    </w:p>
    <w:p w14:paraId="4523039C" w14:textId="77777777" w:rsidR="00E65DFF" w:rsidRPr="00BA01EA" w:rsidRDefault="00E65DFF" w:rsidP="00F54D02">
      <w:pPr>
        <w:ind w:left="426"/>
        <w:jc w:val="both"/>
        <w:rPr>
          <w:rFonts w:ascii="Times New Roman" w:hAnsi="Times New Roman" w:cs="Times New Roman"/>
          <w:i/>
        </w:rPr>
      </w:pPr>
    </w:p>
    <w:p w14:paraId="35803867" w14:textId="77777777" w:rsidR="00E65DFF" w:rsidRPr="00BA01EA" w:rsidRDefault="00E65DFF" w:rsidP="00F54D02">
      <w:pPr>
        <w:ind w:left="426"/>
        <w:jc w:val="both"/>
        <w:rPr>
          <w:rFonts w:ascii="Times New Roman" w:hAnsi="Times New Roman" w:cs="Times New Roman"/>
          <w:i/>
        </w:rPr>
      </w:pPr>
    </w:p>
    <w:p w14:paraId="163DA06F" w14:textId="77777777" w:rsidR="00E65DFF" w:rsidRPr="00BA01EA" w:rsidRDefault="00E65DFF" w:rsidP="00F54D02">
      <w:pPr>
        <w:ind w:left="426"/>
        <w:jc w:val="both"/>
        <w:rPr>
          <w:rFonts w:ascii="Times New Roman" w:hAnsi="Times New Roman" w:cs="Times New Roman"/>
          <w:i/>
        </w:rPr>
      </w:pPr>
    </w:p>
    <w:p w14:paraId="250B0A1D" w14:textId="77777777" w:rsidR="00E65DFF" w:rsidRPr="00BA01EA" w:rsidRDefault="00E65DFF" w:rsidP="00F54D02">
      <w:pPr>
        <w:ind w:left="426"/>
        <w:jc w:val="both"/>
        <w:rPr>
          <w:rFonts w:ascii="Times New Roman" w:hAnsi="Times New Roman" w:cs="Times New Roman"/>
          <w:i/>
        </w:rPr>
      </w:pPr>
    </w:p>
    <w:p w14:paraId="2AD1323A" w14:textId="77777777" w:rsidR="00E65DFF" w:rsidRPr="00BA01EA" w:rsidRDefault="00E65DFF" w:rsidP="00F54D02">
      <w:pPr>
        <w:ind w:left="426"/>
        <w:jc w:val="both"/>
        <w:rPr>
          <w:rFonts w:ascii="Times New Roman" w:hAnsi="Times New Roman" w:cs="Times New Roman"/>
          <w:i/>
        </w:rPr>
      </w:pPr>
    </w:p>
    <w:p w14:paraId="0213A70C" w14:textId="77777777" w:rsidR="00E65DFF" w:rsidRPr="00BA01EA" w:rsidRDefault="00E65DFF" w:rsidP="00F54D02">
      <w:pPr>
        <w:ind w:left="426"/>
        <w:jc w:val="both"/>
        <w:rPr>
          <w:rFonts w:ascii="Times New Roman" w:hAnsi="Times New Roman" w:cs="Times New Roman"/>
          <w:i/>
        </w:rPr>
      </w:pPr>
    </w:p>
    <w:p w14:paraId="63BF2D78" w14:textId="77777777" w:rsidR="00A158D8" w:rsidRPr="00BA01EA" w:rsidRDefault="00A158D8">
      <w:pPr>
        <w:rPr>
          <w:rFonts w:ascii="Times New Roman" w:hAnsi="Times New Roman" w:cs="Times New Roman"/>
          <w:i/>
        </w:rPr>
      </w:pPr>
      <w:r w:rsidRPr="00BA01EA">
        <w:rPr>
          <w:rFonts w:ascii="Times New Roman" w:hAnsi="Times New Roman" w:cs="Times New Roman"/>
          <w:i/>
        </w:rPr>
        <w:br w:type="page"/>
      </w:r>
    </w:p>
    <w:p w14:paraId="1B479045" w14:textId="24797D0D" w:rsidR="00BE77D7" w:rsidRPr="00BA01EA" w:rsidRDefault="00E65DFF" w:rsidP="00F54D02">
      <w:pPr>
        <w:ind w:left="426"/>
        <w:jc w:val="both"/>
        <w:rPr>
          <w:rFonts w:ascii="Times New Roman" w:hAnsi="Times New Roman" w:cs="Times New Roman"/>
          <w:i/>
        </w:rPr>
      </w:pPr>
      <w:r w:rsidRPr="00BA01EA">
        <w:rPr>
          <w:rFonts w:ascii="Times New Roman" w:hAnsi="Times New Roman" w:cs="Times New Roman"/>
          <w:noProof/>
          <w:sz w:val="24"/>
          <w:szCs w:val="24"/>
        </w:rPr>
        <w:lastRenderedPageBreak/>
        <mc:AlternateContent>
          <mc:Choice Requires="wpg">
            <w:drawing>
              <wp:anchor distT="0" distB="0" distL="114300" distR="114300" simplePos="0" relativeHeight="251594240" behindDoc="0" locked="0" layoutInCell="1" allowOverlap="1" wp14:anchorId="67C71896" wp14:editId="6C35D1E2">
                <wp:simplePos x="0" y="0"/>
                <wp:positionH relativeFrom="column">
                  <wp:posOffset>238125</wp:posOffset>
                </wp:positionH>
                <wp:positionV relativeFrom="paragraph">
                  <wp:posOffset>247015</wp:posOffset>
                </wp:positionV>
                <wp:extent cx="5229225" cy="3724275"/>
                <wp:effectExtent l="0" t="0" r="28575" b="28575"/>
                <wp:wrapNone/>
                <wp:docPr id="10" name="Group 10"/>
                <wp:cNvGraphicFramePr/>
                <a:graphic xmlns:a="http://schemas.openxmlformats.org/drawingml/2006/main">
                  <a:graphicData uri="http://schemas.microsoft.com/office/word/2010/wordprocessingGroup">
                    <wpg:wgp>
                      <wpg:cNvGrpSpPr/>
                      <wpg:grpSpPr>
                        <a:xfrm>
                          <a:off x="0" y="0"/>
                          <a:ext cx="5229225" cy="3724275"/>
                          <a:chOff x="0" y="0"/>
                          <a:chExt cx="5229225" cy="3724275"/>
                        </a:xfrm>
                      </wpg:grpSpPr>
                      <wpg:grpSp>
                        <wpg:cNvPr id="56" name="Group 56"/>
                        <wpg:cNvGrpSpPr/>
                        <wpg:grpSpPr>
                          <a:xfrm>
                            <a:off x="0" y="0"/>
                            <a:ext cx="5229225" cy="3724275"/>
                            <a:chOff x="0" y="0"/>
                            <a:chExt cx="5229225" cy="3362325"/>
                          </a:xfrm>
                        </wpg:grpSpPr>
                        <wps:wsp>
                          <wps:cNvPr id="57" name="Rectangle 57"/>
                          <wps:cNvSpPr/>
                          <wps:spPr>
                            <a:xfrm>
                              <a:off x="0" y="0"/>
                              <a:ext cx="5229225" cy="33528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0" y="1"/>
                              <a:ext cx="1362075" cy="558953"/>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4D0CE1" w14:textId="77777777" w:rsidR="00286958" w:rsidRPr="0070041C" w:rsidRDefault="00286958" w:rsidP="00286958">
                                <w:pPr>
                                  <w:jc w:val="center"/>
                                  <w:rPr>
                                    <w:color w:val="000000" w:themeColor="text1"/>
                                    <w:lang w:val="en-US"/>
                                  </w:rPr>
                                </w:pPr>
                                <w:r w:rsidRPr="0070041C">
                                  <w:rPr>
                                    <w:color w:val="000000" w:themeColor="text1"/>
                                    <w:lang w:val="en-US"/>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1362075" y="1"/>
                              <a:ext cx="3867150" cy="558953"/>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29C7AE" w14:textId="77777777" w:rsidR="00286958" w:rsidRPr="0070041C" w:rsidRDefault="00286958" w:rsidP="00286958">
                                <w:pPr>
                                  <w:jc w:val="center"/>
                                  <w:rPr>
                                    <w:color w:val="000000" w:themeColor="text1"/>
                                    <w:lang w:val="en-US"/>
                                  </w:rPr>
                                </w:pPr>
                                <w:r>
                                  <w:rPr>
                                    <w:color w:val="000000" w:themeColor="text1"/>
                                    <w:lang w:val="en-US"/>
                                  </w:rPr>
                                  <w:t>Navigation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0" y="3079390"/>
                              <a:ext cx="5229225" cy="28293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EA9C16" w14:textId="77777777" w:rsidR="00286958" w:rsidRPr="0070041C" w:rsidRDefault="00286958" w:rsidP="00286958">
                                <w:pPr>
                                  <w:jc w:val="center"/>
                                  <w:rPr>
                                    <w:color w:val="000000" w:themeColor="text1"/>
                                    <w:lang w:val="en-US"/>
                                  </w:rPr>
                                </w:pPr>
                                <w:r>
                                  <w:rPr>
                                    <w:color w:val="000000" w:themeColor="text1"/>
                                    <w:lang w:val="en-US"/>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1" name="Rectangle 61"/>
                        <wps:cNvSpPr/>
                        <wps:spPr>
                          <a:xfrm>
                            <a:off x="2038350" y="619125"/>
                            <a:ext cx="1152525" cy="3238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893DB0" w14:textId="056D22F6" w:rsidR="00286958" w:rsidRPr="0070041C" w:rsidRDefault="00720B8B" w:rsidP="00286958">
                              <w:pPr>
                                <w:jc w:val="center"/>
                                <w:rPr>
                                  <w:color w:val="000000" w:themeColor="text1"/>
                                  <w:lang w:val="en-US"/>
                                </w:rPr>
                              </w:pPr>
                              <w:r>
                                <w:rPr>
                                  <w:color w:val="000000" w:themeColor="text1"/>
                                  <w:lang w:val="en-US"/>
                                </w:rPr>
                                <w:t>Hea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285750" y="1095375"/>
                            <a:ext cx="4676775" cy="5715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A50DE1" w14:textId="475D7847" w:rsidR="00286958" w:rsidRPr="0070041C" w:rsidRDefault="00286958" w:rsidP="00286958">
                              <w:pPr>
                                <w:jc w:val="center"/>
                                <w:rPr>
                                  <w:color w:val="000000" w:themeColor="text1"/>
                                  <w:lang w:val="en-US"/>
                                </w:rPr>
                              </w:pPr>
                              <w:r>
                                <w:rPr>
                                  <w:color w:val="000000" w:themeColor="text1"/>
                                  <w:lang w:val="en-US"/>
                                </w:rPr>
                                <w:t>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257175" y="1828800"/>
                            <a:ext cx="4676775" cy="5715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C17EB7" w14:textId="77777777" w:rsidR="00286958" w:rsidRPr="0070041C" w:rsidRDefault="00286958" w:rsidP="00286958">
                              <w:pPr>
                                <w:jc w:val="center"/>
                                <w:rPr>
                                  <w:color w:val="000000" w:themeColor="text1"/>
                                  <w:lang w:val="en-US"/>
                                </w:rPr>
                              </w:pPr>
                              <w:r>
                                <w:rPr>
                                  <w:color w:val="000000" w:themeColor="text1"/>
                                  <w:lang w:val="en-US"/>
                                </w:rPr>
                                <w:t>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257175" y="2562225"/>
                            <a:ext cx="4676775" cy="5715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74F883" w14:textId="77777777" w:rsidR="00286958" w:rsidRPr="0070041C" w:rsidRDefault="00286958" w:rsidP="00286958">
                              <w:pPr>
                                <w:jc w:val="center"/>
                                <w:rPr>
                                  <w:color w:val="000000" w:themeColor="text1"/>
                                  <w:lang w:val="en-US"/>
                                </w:rPr>
                              </w:pPr>
                              <w:r>
                                <w:rPr>
                                  <w:color w:val="000000" w:themeColor="text1"/>
                                  <w:lang w:val="en-US"/>
                                </w:rPr>
                                <w:t>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7C71896" id="Group 10" o:spid="_x0000_s1069" style="position:absolute;left:0;text-align:left;margin-left:18.75pt;margin-top:19.45pt;width:411.75pt;height:293.25pt;z-index:251594240" coordsize="52292,37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">
                <v:group id="Group 56" o:spid="_x0000_s1070" style="position:absolute;width:52292;height:37242" coordsize="52292,33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rect id="Rectangle 57" o:spid="_x0000_s1071" style="position:absolute;width:52292;height:335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" fillcolor="white [3212]" strokecolor="black [3213]" strokeweight="2pt"/>
                  <v:rect id="Rectangle 58" o:spid="_x0000_s1072" style="position:absolute;width:13620;height:5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" fillcolor="white [3212]" strokecolor="black [3213]" strokeweight="2pt">
                    <v:textbox>
                      <w:txbxContent>
                        <w:p w14:paraId="5B4D0CE1" w14:textId="77777777" w:rsidR="00286958" w:rsidRPr="0070041C" w:rsidRDefault="00286958" w:rsidP="00286958">
                          <w:pPr>
                            <w:jc w:val="center"/>
                            <w:rPr>
                              <w:color w:val="000000" w:themeColor="text1"/>
                              <w:lang w:val="en-US"/>
                            </w:rPr>
                          </w:pPr>
                          <w:r w:rsidRPr="0070041C">
                            <w:rPr>
                              <w:color w:val="000000" w:themeColor="text1"/>
                              <w:lang w:val="en-US"/>
                            </w:rPr>
                            <w:t>Logo</w:t>
                          </w:r>
                        </w:p>
                      </w:txbxContent>
                    </v:textbox>
                  </v:rect>
                  <v:rect id="Rectangle 59" o:spid="_x0000_s1073" style="position:absolute;left:13620;width:38672;height:5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" fillcolor="white [3212]" strokecolor="black [3213]" strokeweight="2pt">
                    <v:textbox>
                      <w:txbxContent>
                        <w:p w14:paraId="6E29C7AE" w14:textId="77777777" w:rsidR="00286958" w:rsidRPr="0070041C" w:rsidRDefault="00286958" w:rsidP="00286958">
                          <w:pPr>
                            <w:jc w:val="center"/>
                            <w:rPr>
                              <w:color w:val="000000" w:themeColor="text1"/>
                              <w:lang w:val="en-US"/>
                            </w:rPr>
                          </w:pPr>
                          <w:r>
                            <w:rPr>
                              <w:color w:val="000000" w:themeColor="text1"/>
                              <w:lang w:val="en-US"/>
                            </w:rPr>
                            <w:t>Navigation Menu</w:t>
                          </w:r>
                        </w:p>
                      </w:txbxContent>
                    </v:textbox>
                  </v:rect>
                  <v:rect id="Rectangle 60" o:spid="_x0000_s1074" style="position:absolute;top:30793;width:52292;height:2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" fillcolor="white [3212]" strokecolor="black [3213]" strokeweight="2pt">
                    <v:textbox>
                      <w:txbxContent>
                        <w:p w14:paraId="11EA9C16" w14:textId="77777777" w:rsidR="00286958" w:rsidRPr="0070041C" w:rsidRDefault="00286958" w:rsidP="00286958">
                          <w:pPr>
                            <w:jc w:val="center"/>
                            <w:rPr>
                              <w:color w:val="000000" w:themeColor="text1"/>
                              <w:lang w:val="en-US"/>
                            </w:rPr>
                          </w:pPr>
                          <w:r>
                            <w:rPr>
                              <w:color w:val="000000" w:themeColor="text1"/>
                              <w:lang w:val="en-US"/>
                            </w:rPr>
                            <w:t>Footer</w:t>
                          </w:r>
                        </w:p>
                      </w:txbxContent>
                    </v:textbox>
                  </v:rect>
                </v:group>
                <v:rect id="Rectangle 61" o:spid="_x0000_s1075" style="position:absolute;left:20383;top:6191;width:11525;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" fillcolor="white [3212]" strokecolor="black [3213]" strokeweight="2pt">
                  <v:textbox>
                    <w:txbxContent>
                      <w:p w14:paraId="2F893DB0" w14:textId="056D22F6" w:rsidR="00286958" w:rsidRPr="0070041C" w:rsidRDefault="00720B8B" w:rsidP="00286958">
                        <w:pPr>
                          <w:jc w:val="center"/>
                          <w:rPr>
                            <w:color w:val="000000" w:themeColor="text1"/>
                            <w:lang w:val="en-US"/>
                          </w:rPr>
                        </w:pPr>
                        <w:r>
                          <w:rPr>
                            <w:color w:val="000000" w:themeColor="text1"/>
                            <w:lang w:val="en-US"/>
                          </w:rPr>
                          <w:t>Header</w:t>
                        </w:r>
                      </w:p>
                    </w:txbxContent>
                  </v:textbox>
                </v:rect>
                <v:rect id="Rectangle 62" o:spid="_x0000_s1076" style="position:absolute;left:2857;top:10953;width:467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" fillcolor="white [3212]" strokecolor="black [3213]" strokeweight="2pt">
                  <v:textbox>
                    <w:txbxContent>
                      <w:p w14:paraId="6DA50DE1" w14:textId="475D7847" w:rsidR="00286958" w:rsidRPr="0070041C" w:rsidRDefault="00286958" w:rsidP="00286958">
                        <w:pPr>
                          <w:jc w:val="center"/>
                          <w:rPr>
                            <w:color w:val="000000" w:themeColor="text1"/>
                            <w:lang w:val="en-US"/>
                          </w:rPr>
                        </w:pPr>
                        <w:r>
                          <w:rPr>
                            <w:color w:val="000000" w:themeColor="text1"/>
                            <w:lang w:val="en-US"/>
                          </w:rPr>
                          <w:t>Form</w:t>
                        </w:r>
                      </w:p>
                    </w:txbxContent>
                  </v:textbox>
                </v:rect>
                <v:rect id="Rectangle 63" o:spid="_x0000_s1077" style="position:absolute;left:2571;top:18288;width:467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" fillcolor="white [3212]" strokecolor="black [3213]" strokeweight="2pt">
                  <v:textbox>
                    <w:txbxContent>
                      <w:p w14:paraId="51C17EB7" w14:textId="77777777" w:rsidR="00286958" w:rsidRPr="0070041C" w:rsidRDefault="00286958" w:rsidP="00286958">
                        <w:pPr>
                          <w:jc w:val="center"/>
                          <w:rPr>
                            <w:color w:val="000000" w:themeColor="text1"/>
                            <w:lang w:val="en-US"/>
                          </w:rPr>
                        </w:pPr>
                        <w:r>
                          <w:rPr>
                            <w:color w:val="000000" w:themeColor="text1"/>
                            <w:lang w:val="en-US"/>
                          </w:rPr>
                          <w:t>Form</w:t>
                        </w:r>
                      </w:p>
                    </w:txbxContent>
                  </v:textbox>
                </v:rect>
                <v:rect id="Rectangle 64" o:spid="_x0000_s1078" style="position:absolute;left:2571;top:25622;width:467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" fillcolor="white [3212]" strokecolor="black [3213]" strokeweight="2pt">
                  <v:textbox>
                    <w:txbxContent>
                      <w:p w14:paraId="3374F883" w14:textId="77777777" w:rsidR="00286958" w:rsidRPr="0070041C" w:rsidRDefault="00286958" w:rsidP="00286958">
                        <w:pPr>
                          <w:jc w:val="center"/>
                          <w:rPr>
                            <w:color w:val="000000" w:themeColor="text1"/>
                            <w:lang w:val="en-US"/>
                          </w:rPr>
                        </w:pPr>
                        <w:r>
                          <w:rPr>
                            <w:color w:val="000000" w:themeColor="text1"/>
                            <w:lang w:val="en-US"/>
                          </w:rPr>
                          <w:t>Form</w:t>
                        </w:r>
                      </w:p>
                    </w:txbxContent>
                  </v:textbox>
                </v:rect>
              </v:group>
            </w:pict>
          </mc:Fallback>
        </mc:AlternateContent>
      </w:r>
      <w:r w:rsidR="00937EE6" w:rsidRPr="00BA01EA">
        <w:rPr>
          <w:rFonts w:ascii="Times New Roman" w:hAnsi="Times New Roman" w:cs="Times New Roman"/>
          <w:noProof/>
          <w:sz w:val="24"/>
          <w:szCs w:val="24"/>
        </w:rPr>
        <mc:AlternateContent>
          <mc:Choice Requires="wps">
            <w:drawing>
              <wp:anchor distT="0" distB="0" distL="114300" distR="114300" simplePos="0" relativeHeight="251590144" behindDoc="0" locked="0" layoutInCell="1" allowOverlap="1" wp14:anchorId="45A57B2D" wp14:editId="67C1BB31">
                <wp:simplePos x="0" y="0"/>
                <wp:positionH relativeFrom="column">
                  <wp:posOffset>238125</wp:posOffset>
                </wp:positionH>
                <wp:positionV relativeFrom="paragraph">
                  <wp:posOffset>4031615</wp:posOffset>
                </wp:positionV>
                <wp:extent cx="5229225" cy="635"/>
                <wp:effectExtent l="0" t="0" r="0" b="0"/>
                <wp:wrapNone/>
                <wp:docPr id="106" name="Text Box 106"/>
                <wp:cNvGraphicFramePr/>
                <a:graphic xmlns:a="http://schemas.openxmlformats.org/drawingml/2006/main">
                  <a:graphicData uri="http://schemas.microsoft.com/office/word/2010/wordprocessingShape">
                    <wps:wsp>
                      <wps:cNvSpPr txBox="1"/>
                      <wps:spPr>
                        <a:xfrm>
                          <a:off x="0" y="0"/>
                          <a:ext cx="5229225" cy="635"/>
                        </a:xfrm>
                        <a:prstGeom prst="rect">
                          <a:avLst/>
                        </a:prstGeom>
                        <a:solidFill>
                          <a:prstClr val="white"/>
                        </a:solidFill>
                        <a:ln>
                          <a:noFill/>
                        </a:ln>
                      </wps:spPr>
                      <wps:txbx>
                        <w:txbxContent>
                          <w:p w14:paraId="03D8F3AC" w14:textId="0E703B1A" w:rsidR="00937EE6" w:rsidRPr="00937EE6" w:rsidRDefault="00937EE6" w:rsidP="00937EE6">
                            <w:pPr>
                              <w:pStyle w:val="Caption"/>
                              <w:jc w:val="center"/>
                              <w:rPr>
                                <w:noProof/>
                                <w:color w:val="000000" w:themeColor="text1"/>
                                <w:sz w:val="20"/>
                                <w:szCs w:val="20"/>
                              </w:rPr>
                            </w:pPr>
                            <w:r w:rsidRPr="00937EE6">
                              <w:rPr>
                                <w:color w:val="000000" w:themeColor="text1"/>
                              </w:rPr>
                              <w:t xml:space="preserve">Figure </w:t>
                            </w:r>
                            <w:r w:rsidRPr="00937EE6">
                              <w:rPr>
                                <w:color w:val="000000" w:themeColor="text1"/>
                              </w:rPr>
                              <w:fldChar w:fldCharType="begin"/>
                            </w:r>
                            <w:r w:rsidRPr="00937EE6">
                              <w:rPr>
                                <w:color w:val="000000" w:themeColor="text1"/>
                              </w:rPr>
                              <w:instrText xml:space="preserve"> SEQ Figure \* ARABIC </w:instrText>
                            </w:r>
                            <w:r w:rsidRPr="00937EE6">
                              <w:rPr>
                                <w:color w:val="000000" w:themeColor="text1"/>
                              </w:rPr>
                              <w:fldChar w:fldCharType="separate"/>
                            </w:r>
                            <w:r w:rsidR="0060270F">
                              <w:rPr>
                                <w:noProof/>
                                <w:color w:val="000000" w:themeColor="text1"/>
                              </w:rPr>
                              <w:t>4</w:t>
                            </w:r>
                            <w:r w:rsidRPr="00937EE6">
                              <w:rPr>
                                <w:color w:val="000000" w:themeColor="text1"/>
                              </w:rPr>
                              <w:fldChar w:fldCharType="end"/>
                            </w:r>
                            <w:r w:rsidRPr="00937EE6">
                              <w:rPr>
                                <w:color w:val="000000" w:themeColor="text1"/>
                              </w:rPr>
                              <w:t>: enquiry.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A57B2D" id="Text Box 106" o:spid="_x0000_s1079" type="#_x0000_t202" style="position:absolute;left:0;text-align:left;margin-left:18.75pt;margin-top:317.45pt;width:411.75pt;height:.05pt;z-index:251590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" stroked="f">
                <v:textbox style="mso-fit-shape-to-text:t" inset="0,0,0,0">
                  <w:txbxContent>
                    <w:p w14:paraId="03D8F3AC" w14:textId="0E703B1A" w:rsidR="00937EE6" w:rsidRPr="00937EE6" w:rsidRDefault="00937EE6" w:rsidP="00937EE6">
                      <w:pPr>
                        <w:pStyle w:val="Caption"/>
                        <w:jc w:val="center"/>
                        <w:rPr>
                          <w:noProof/>
                          <w:color w:val="000000" w:themeColor="text1"/>
                          <w:sz w:val="20"/>
                          <w:szCs w:val="20"/>
                        </w:rPr>
                      </w:pPr>
                      <w:r w:rsidRPr="00937EE6">
                        <w:rPr>
                          <w:color w:val="000000" w:themeColor="text1"/>
                        </w:rPr>
                        <w:t xml:space="preserve">Figure </w:t>
                      </w:r>
                      <w:r w:rsidRPr="00937EE6">
                        <w:rPr>
                          <w:color w:val="000000" w:themeColor="text1"/>
                        </w:rPr>
                        <w:fldChar w:fldCharType="begin"/>
                      </w:r>
                      <w:r w:rsidRPr="00937EE6">
                        <w:rPr>
                          <w:color w:val="000000" w:themeColor="text1"/>
                        </w:rPr>
                        <w:instrText xml:space="preserve"> SEQ Figure \* ARABIC </w:instrText>
                      </w:r>
                      <w:r w:rsidRPr="00937EE6">
                        <w:rPr>
                          <w:color w:val="000000" w:themeColor="text1"/>
                        </w:rPr>
                        <w:fldChar w:fldCharType="separate"/>
                      </w:r>
                      <w:r w:rsidR="0060270F">
                        <w:rPr>
                          <w:noProof/>
                          <w:color w:val="000000" w:themeColor="text1"/>
                        </w:rPr>
                        <w:t>4</w:t>
                      </w:r>
                      <w:r w:rsidRPr="00937EE6">
                        <w:rPr>
                          <w:color w:val="000000" w:themeColor="text1"/>
                        </w:rPr>
                        <w:fldChar w:fldCharType="end"/>
                      </w:r>
                      <w:r w:rsidRPr="00937EE6">
                        <w:rPr>
                          <w:color w:val="000000" w:themeColor="text1"/>
                        </w:rPr>
                        <w:t>: enquiry.html</w:t>
                      </w:r>
                    </w:p>
                  </w:txbxContent>
                </v:textbox>
              </v:shape>
            </w:pict>
          </mc:Fallback>
        </mc:AlternateContent>
      </w:r>
    </w:p>
    <w:p w14:paraId="0D966284" w14:textId="64E17508" w:rsidR="00BE77D7" w:rsidRPr="00BA01EA" w:rsidRDefault="00BE77D7" w:rsidP="00F54D02">
      <w:pPr>
        <w:ind w:left="426"/>
        <w:jc w:val="both"/>
        <w:rPr>
          <w:rFonts w:ascii="Times New Roman" w:hAnsi="Times New Roman" w:cs="Times New Roman"/>
          <w:i/>
        </w:rPr>
      </w:pPr>
    </w:p>
    <w:p w14:paraId="1AF18819" w14:textId="36A8D806" w:rsidR="00BE77D7" w:rsidRPr="00BA01EA" w:rsidRDefault="00BE77D7" w:rsidP="00F54D02">
      <w:pPr>
        <w:ind w:left="426"/>
        <w:jc w:val="both"/>
        <w:rPr>
          <w:rFonts w:ascii="Times New Roman" w:hAnsi="Times New Roman" w:cs="Times New Roman"/>
          <w:i/>
        </w:rPr>
      </w:pPr>
    </w:p>
    <w:p w14:paraId="51F0F32C" w14:textId="23ADC377" w:rsidR="00BE77D7" w:rsidRPr="00BA01EA" w:rsidRDefault="00BE77D7" w:rsidP="00F54D02">
      <w:pPr>
        <w:ind w:left="426"/>
        <w:jc w:val="both"/>
        <w:rPr>
          <w:rFonts w:ascii="Times New Roman" w:hAnsi="Times New Roman" w:cs="Times New Roman"/>
          <w:i/>
        </w:rPr>
      </w:pPr>
    </w:p>
    <w:p w14:paraId="5C3075F5" w14:textId="5091819C" w:rsidR="00BE77D7" w:rsidRPr="00BA01EA" w:rsidRDefault="00BE77D7" w:rsidP="00F54D02">
      <w:pPr>
        <w:ind w:left="426"/>
        <w:jc w:val="both"/>
        <w:rPr>
          <w:rFonts w:ascii="Times New Roman" w:hAnsi="Times New Roman" w:cs="Times New Roman"/>
          <w:i/>
        </w:rPr>
      </w:pPr>
    </w:p>
    <w:p w14:paraId="4F342C83" w14:textId="1F9C8E5C" w:rsidR="00BE77D7" w:rsidRPr="00BA01EA" w:rsidRDefault="00BE77D7" w:rsidP="00F54D02">
      <w:pPr>
        <w:ind w:left="426"/>
        <w:jc w:val="both"/>
        <w:rPr>
          <w:rFonts w:ascii="Times New Roman" w:hAnsi="Times New Roman" w:cs="Times New Roman"/>
          <w:i/>
        </w:rPr>
      </w:pPr>
    </w:p>
    <w:p w14:paraId="540E210F" w14:textId="3D171AC9" w:rsidR="00BE77D7" w:rsidRPr="00BA01EA" w:rsidRDefault="00BE77D7" w:rsidP="00F54D02">
      <w:pPr>
        <w:ind w:left="426"/>
        <w:jc w:val="both"/>
        <w:rPr>
          <w:rFonts w:ascii="Times New Roman" w:hAnsi="Times New Roman" w:cs="Times New Roman"/>
          <w:i/>
        </w:rPr>
      </w:pPr>
    </w:p>
    <w:p w14:paraId="3A6B5ECC" w14:textId="4420806A" w:rsidR="00BE77D7" w:rsidRPr="00BA01EA" w:rsidRDefault="00BE77D7" w:rsidP="00F54D02">
      <w:pPr>
        <w:ind w:left="426"/>
        <w:jc w:val="both"/>
        <w:rPr>
          <w:rFonts w:ascii="Times New Roman" w:hAnsi="Times New Roman" w:cs="Times New Roman"/>
          <w:i/>
        </w:rPr>
      </w:pPr>
    </w:p>
    <w:p w14:paraId="2DEB4736" w14:textId="3617C141" w:rsidR="00BE77D7" w:rsidRPr="00BA01EA" w:rsidRDefault="00BE77D7" w:rsidP="00F54D02">
      <w:pPr>
        <w:ind w:left="426"/>
        <w:jc w:val="both"/>
        <w:rPr>
          <w:rFonts w:ascii="Times New Roman" w:hAnsi="Times New Roman" w:cs="Times New Roman"/>
          <w:i/>
        </w:rPr>
      </w:pPr>
    </w:p>
    <w:p w14:paraId="485D9DE6" w14:textId="4A7F5EBD" w:rsidR="00BE77D7" w:rsidRPr="00BA01EA" w:rsidRDefault="00BE77D7" w:rsidP="00F54D02">
      <w:pPr>
        <w:ind w:left="426"/>
        <w:jc w:val="both"/>
        <w:rPr>
          <w:rFonts w:ascii="Times New Roman" w:hAnsi="Times New Roman" w:cs="Times New Roman"/>
          <w:i/>
        </w:rPr>
      </w:pPr>
    </w:p>
    <w:p w14:paraId="13625EDE" w14:textId="3FDE14D5" w:rsidR="00BE77D7" w:rsidRPr="00BA01EA" w:rsidRDefault="00BE77D7" w:rsidP="00F54D02">
      <w:pPr>
        <w:ind w:left="426"/>
        <w:jc w:val="both"/>
        <w:rPr>
          <w:rFonts w:ascii="Times New Roman" w:hAnsi="Times New Roman" w:cs="Times New Roman"/>
          <w:i/>
        </w:rPr>
      </w:pPr>
    </w:p>
    <w:p w14:paraId="45D21355" w14:textId="273C898F" w:rsidR="00BE77D7" w:rsidRPr="00BA01EA" w:rsidRDefault="00BE77D7" w:rsidP="00F54D02">
      <w:pPr>
        <w:ind w:left="426"/>
        <w:jc w:val="both"/>
        <w:rPr>
          <w:rFonts w:ascii="Times New Roman" w:hAnsi="Times New Roman" w:cs="Times New Roman"/>
          <w:i/>
        </w:rPr>
      </w:pPr>
    </w:p>
    <w:p w14:paraId="5875F915" w14:textId="40E17511" w:rsidR="00BE77D7" w:rsidRPr="00BA01EA" w:rsidRDefault="00BE77D7" w:rsidP="00F54D02">
      <w:pPr>
        <w:ind w:left="426"/>
        <w:jc w:val="both"/>
        <w:rPr>
          <w:rFonts w:ascii="Times New Roman" w:hAnsi="Times New Roman" w:cs="Times New Roman"/>
          <w:i/>
        </w:rPr>
      </w:pPr>
    </w:p>
    <w:p w14:paraId="2454F03C" w14:textId="6990E637" w:rsidR="00BE77D7" w:rsidRPr="00BA01EA" w:rsidRDefault="00BE77D7" w:rsidP="00F54D02">
      <w:pPr>
        <w:ind w:left="426"/>
        <w:jc w:val="both"/>
        <w:rPr>
          <w:rFonts w:ascii="Times New Roman" w:hAnsi="Times New Roman" w:cs="Times New Roman"/>
          <w:i/>
        </w:rPr>
      </w:pPr>
    </w:p>
    <w:p w14:paraId="76DCC390" w14:textId="0E47679F" w:rsidR="00BE77D7" w:rsidRPr="00BA01EA" w:rsidRDefault="00BE77D7" w:rsidP="00F54D02">
      <w:pPr>
        <w:ind w:left="426"/>
        <w:jc w:val="both"/>
        <w:rPr>
          <w:rFonts w:ascii="Times New Roman" w:hAnsi="Times New Roman" w:cs="Times New Roman"/>
          <w:i/>
        </w:rPr>
      </w:pPr>
    </w:p>
    <w:p w14:paraId="645EFF6C" w14:textId="7B829962" w:rsidR="00BE77D7" w:rsidRPr="00BA01EA" w:rsidRDefault="00E65DFF" w:rsidP="00F54D02">
      <w:pPr>
        <w:ind w:left="426"/>
        <w:jc w:val="both"/>
        <w:rPr>
          <w:rFonts w:ascii="Times New Roman" w:hAnsi="Times New Roman" w:cs="Times New Roman"/>
          <w:i/>
        </w:rPr>
      </w:pPr>
      <w:r w:rsidRPr="00BA01EA">
        <w:rPr>
          <w:rFonts w:ascii="Times New Roman" w:hAnsi="Times New Roman" w:cs="Times New Roman"/>
          <w:noProof/>
          <w:sz w:val="24"/>
          <w:szCs w:val="24"/>
        </w:rPr>
        <mc:AlternateContent>
          <mc:Choice Requires="wpg">
            <w:drawing>
              <wp:anchor distT="0" distB="0" distL="114300" distR="114300" simplePos="0" relativeHeight="251596288" behindDoc="0" locked="0" layoutInCell="1" allowOverlap="1" wp14:anchorId="5C4343AE" wp14:editId="0E373CD1">
                <wp:simplePos x="0" y="0"/>
                <wp:positionH relativeFrom="column">
                  <wp:posOffset>238125</wp:posOffset>
                </wp:positionH>
                <wp:positionV relativeFrom="paragraph">
                  <wp:posOffset>11430</wp:posOffset>
                </wp:positionV>
                <wp:extent cx="5229225" cy="3162300"/>
                <wp:effectExtent l="0" t="0" r="28575" b="19050"/>
                <wp:wrapNone/>
                <wp:docPr id="11" name="Group 11"/>
                <wp:cNvGraphicFramePr/>
                <a:graphic xmlns:a="http://schemas.openxmlformats.org/drawingml/2006/main">
                  <a:graphicData uri="http://schemas.microsoft.com/office/word/2010/wordprocessingGroup">
                    <wpg:wgp>
                      <wpg:cNvGrpSpPr/>
                      <wpg:grpSpPr>
                        <a:xfrm>
                          <a:off x="0" y="0"/>
                          <a:ext cx="5229225" cy="3162300"/>
                          <a:chOff x="0" y="0"/>
                          <a:chExt cx="5229225" cy="3162300"/>
                        </a:xfrm>
                      </wpg:grpSpPr>
                      <wpg:grpSp>
                        <wpg:cNvPr id="65" name="Group 65"/>
                        <wpg:cNvGrpSpPr/>
                        <wpg:grpSpPr>
                          <a:xfrm>
                            <a:off x="0" y="0"/>
                            <a:ext cx="5229225" cy="3162300"/>
                            <a:chOff x="0" y="0"/>
                            <a:chExt cx="5229225" cy="3362325"/>
                          </a:xfrm>
                        </wpg:grpSpPr>
                        <wps:wsp>
                          <wps:cNvPr id="66" name="Rectangle 66"/>
                          <wps:cNvSpPr/>
                          <wps:spPr>
                            <a:xfrm>
                              <a:off x="0" y="0"/>
                              <a:ext cx="5229225" cy="33528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67"/>
                          <wps:cNvSpPr/>
                          <wps:spPr>
                            <a:xfrm>
                              <a:off x="0" y="0"/>
                              <a:ext cx="1362075" cy="5143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DBEF4" w14:textId="77777777" w:rsidR="00286958" w:rsidRPr="0070041C" w:rsidRDefault="00286958" w:rsidP="00286958">
                                <w:pPr>
                                  <w:jc w:val="center"/>
                                  <w:rPr>
                                    <w:color w:val="000000" w:themeColor="text1"/>
                                    <w:lang w:val="en-US"/>
                                  </w:rPr>
                                </w:pPr>
                                <w:r w:rsidRPr="0070041C">
                                  <w:rPr>
                                    <w:color w:val="000000" w:themeColor="text1"/>
                                    <w:lang w:val="en-US"/>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1362075" y="0"/>
                              <a:ext cx="3867150" cy="5143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909727" w14:textId="77777777" w:rsidR="00286958" w:rsidRPr="0070041C" w:rsidRDefault="00286958" w:rsidP="00286958">
                                <w:pPr>
                                  <w:jc w:val="center"/>
                                  <w:rPr>
                                    <w:color w:val="000000" w:themeColor="text1"/>
                                    <w:lang w:val="en-US"/>
                                  </w:rPr>
                                </w:pPr>
                                <w:r>
                                  <w:rPr>
                                    <w:color w:val="000000" w:themeColor="text1"/>
                                    <w:lang w:val="en-US"/>
                                  </w:rPr>
                                  <w:t>Navigation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0" y="2969530"/>
                              <a:ext cx="5229225" cy="39279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81892D" w14:textId="77777777" w:rsidR="00286958" w:rsidRPr="0070041C" w:rsidRDefault="00286958" w:rsidP="00286958">
                                <w:pPr>
                                  <w:jc w:val="center"/>
                                  <w:rPr>
                                    <w:color w:val="000000" w:themeColor="text1"/>
                                    <w:lang w:val="en-US"/>
                                  </w:rPr>
                                </w:pPr>
                                <w:r>
                                  <w:rPr>
                                    <w:color w:val="000000" w:themeColor="text1"/>
                                    <w:lang w:val="en-US"/>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0" name="Rectangle 70"/>
                        <wps:cNvSpPr/>
                        <wps:spPr>
                          <a:xfrm>
                            <a:off x="2038350" y="485775"/>
                            <a:ext cx="1152525" cy="3238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A90C29" w14:textId="10E1493C" w:rsidR="00286958" w:rsidRPr="0070041C" w:rsidRDefault="00720B8B" w:rsidP="00286958">
                              <w:pPr>
                                <w:jc w:val="center"/>
                                <w:rPr>
                                  <w:color w:val="000000" w:themeColor="text1"/>
                                  <w:lang w:val="en-US"/>
                                </w:rPr>
                              </w:pPr>
                              <w:r>
                                <w:rPr>
                                  <w:color w:val="000000" w:themeColor="text1"/>
                                  <w:lang w:val="en-US"/>
                                </w:rPr>
                                <w:t>Hea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276225" y="914400"/>
                            <a:ext cx="4676775" cy="17145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B20932" w14:textId="5E2C60BA" w:rsidR="00720B8B" w:rsidRPr="0070041C" w:rsidRDefault="00720B8B" w:rsidP="00720B8B">
                              <w:pPr>
                                <w:jc w:val="center"/>
                                <w:rPr>
                                  <w:color w:val="000000" w:themeColor="text1"/>
                                  <w:lang w:val="en-US"/>
                                </w:rPr>
                              </w:pPr>
                              <w:r>
                                <w:rPr>
                                  <w:color w:val="000000" w:themeColor="text1"/>
                                  <w:lang w:val="en-US"/>
                                </w:rPr>
                                <w:t>Disclai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4343AE" id="Group 11" o:spid="_x0000_s1080" style="position:absolute;left:0;text-align:left;margin-left:18.75pt;margin-top:.9pt;width:411.75pt;height:249pt;z-index:251596288" coordsize="52292,31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">
                <v:group id="Group 65" o:spid="_x0000_s1081" style="position:absolute;width:52292;height:31623" coordsize="52292,33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rect id="Rectangle 66" o:spid="_x0000_s1082" style="position:absolute;width:52292;height:335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" fillcolor="white [3212]" strokecolor="black [3213]" strokeweight="2pt"/>
                  <v:rect id="Rectangle 67" o:spid="_x0000_s1083" style="position:absolute;width:13620;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" fillcolor="white [3212]" strokecolor="black [3213]" strokeweight="2pt">
                    <v:textbox>
                      <w:txbxContent>
                        <w:p w14:paraId="1D9DBEF4" w14:textId="77777777" w:rsidR="00286958" w:rsidRPr="0070041C" w:rsidRDefault="00286958" w:rsidP="00286958">
                          <w:pPr>
                            <w:jc w:val="center"/>
                            <w:rPr>
                              <w:color w:val="000000" w:themeColor="text1"/>
                              <w:lang w:val="en-US"/>
                            </w:rPr>
                          </w:pPr>
                          <w:r w:rsidRPr="0070041C">
                            <w:rPr>
                              <w:color w:val="000000" w:themeColor="text1"/>
                              <w:lang w:val="en-US"/>
                            </w:rPr>
                            <w:t>Logo</w:t>
                          </w:r>
                        </w:p>
                      </w:txbxContent>
                    </v:textbox>
                  </v:rect>
                  <v:rect id="Rectangle 68" o:spid="_x0000_s1084" style="position:absolute;left:13620;width:38672;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" fillcolor="white [3212]" strokecolor="black [3213]" strokeweight="2pt">
                    <v:textbox>
                      <w:txbxContent>
                        <w:p w14:paraId="46909727" w14:textId="77777777" w:rsidR="00286958" w:rsidRPr="0070041C" w:rsidRDefault="00286958" w:rsidP="00286958">
                          <w:pPr>
                            <w:jc w:val="center"/>
                            <w:rPr>
                              <w:color w:val="000000" w:themeColor="text1"/>
                              <w:lang w:val="en-US"/>
                            </w:rPr>
                          </w:pPr>
                          <w:r>
                            <w:rPr>
                              <w:color w:val="000000" w:themeColor="text1"/>
                              <w:lang w:val="en-US"/>
                            </w:rPr>
                            <w:t>Navigation Menu</w:t>
                          </w:r>
                        </w:p>
                      </w:txbxContent>
                    </v:textbox>
                  </v:rect>
                  <v:rect id="Rectangle 69" o:spid="_x0000_s1085" style="position:absolute;top:29695;width:52292;height:39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" fillcolor="white [3212]" strokecolor="black [3213]" strokeweight="2pt">
                    <v:textbox>
                      <w:txbxContent>
                        <w:p w14:paraId="0881892D" w14:textId="77777777" w:rsidR="00286958" w:rsidRPr="0070041C" w:rsidRDefault="00286958" w:rsidP="00286958">
                          <w:pPr>
                            <w:jc w:val="center"/>
                            <w:rPr>
                              <w:color w:val="000000" w:themeColor="text1"/>
                              <w:lang w:val="en-US"/>
                            </w:rPr>
                          </w:pPr>
                          <w:r>
                            <w:rPr>
                              <w:color w:val="000000" w:themeColor="text1"/>
                              <w:lang w:val="en-US"/>
                            </w:rPr>
                            <w:t>Footer</w:t>
                          </w:r>
                        </w:p>
                      </w:txbxContent>
                    </v:textbox>
                  </v:rect>
                </v:group>
                <v:rect id="Rectangle 70" o:spid="_x0000_s1086" style="position:absolute;left:20383;top:4857;width:11525;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" fillcolor="white [3212]" strokecolor="black [3213]" strokeweight="2pt">
                  <v:textbox>
                    <w:txbxContent>
                      <w:p w14:paraId="51A90C29" w14:textId="10E1493C" w:rsidR="00286958" w:rsidRPr="0070041C" w:rsidRDefault="00720B8B" w:rsidP="00286958">
                        <w:pPr>
                          <w:jc w:val="center"/>
                          <w:rPr>
                            <w:color w:val="000000" w:themeColor="text1"/>
                            <w:lang w:val="en-US"/>
                          </w:rPr>
                        </w:pPr>
                        <w:r>
                          <w:rPr>
                            <w:color w:val="000000" w:themeColor="text1"/>
                            <w:lang w:val="en-US"/>
                          </w:rPr>
                          <w:t>Header</w:t>
                        </w:r>
                      </w:p>
                    </w:txbxContent>
                  </v:textbox>
                </v:rect>
                <v:rect id="Rectangle 71" o:spid="_x0000_s1087" style="position:absolute;left:2762;top:9144;width:46768;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" fillcolor="white [3212]" strokecolor="black [3213]" strokeweight="2pt">
                  <v:textbox>
                    <w:txbxContent>
                      <w:p w14:paraId="18B20932" w14:textId="5E2C60BA" w:rsidR="00720B8B" w:rsidRPr="0070041C" w:rsidRDefault="00720B8B" w:rsidP="00720B8B">
                        <w:pPr>
                          <w:jc w:val="center"/>
                          <w:rPr>
                            <w:color w:val="000000" w:themeColor="text1"/>
                            <w:lang w:val="en-US"/>
                          </w:rPr>
                        </w:pPr>
                        <w:r>
                          <w:rPr>
                            <w:color w:val="000000" w:themeColor="text1"/>
                            <w:lang w:val="en-US"/>
                          </w:rPr>
                          <w:t>Disclaimer</w:t>
                        </w:r>
                      </w:p>
                    </w:txbxContent>
                  </v:textbox>
                </v:rect>
              </v:group>
            </w:pict>
          </mc:Fallback>
        </mc:AlternateContent>
      </w:r>
      <w:r w:rsidR="00937EE6" w:rsidRPr="00BA01EA">
        <w:rPr>
          <w:rFonts w:ascii="Times New Roman" w:hAnsi="Times New Roman" w:cs="Times New Roman"/>
          <w:noProof/>
          <w:sz w:val="24"/>
          <w:szCs w:val="24"/>
        </w:rPr>
        <mc:AlternateContent>
          <mc:Choice Requires="wps">
            <w:drawing>
              <wp:anchor distT="0" distB="0" distL="114300" distR="114300" simplePos="0" relativeHeight="251592192" behindDoc="0" locked="0" layoutInCell="1" allowOverlap="1" wp14:anchorId="63B0D1E9" wp14:editId="7824D49F">
                <wp:simplePos x="0" y="0"/>
                <wp:positionH relativeFrom="column">
                  <wp:posOffset>238125</wp:posOffset>
                </wp:positionH>
                <wp:positionV relativeFrom="paragraph">
                  <wp:posOffset>3228975</wp:posOffset>
                </wp:positionV>
                <wp:extent cx="5229225" cy="635"/>
                <wp:effectExtent l="0" t="0" r="0" b="0"/>
                <wp:wrapNone/>
                <wp:docPr id="107" name="Text Box 107"/>
                <wp:cNvGraphicFramePr/>
                <a:graphic xmlns:a="http://schemas.openxmlformats.org/drawingml/2006/main">
                  <a:graphicData uri="http://schemas.microsoft.com/office/word/2010/wordprocessingShape">
                    <wps:wsp>
                      <wps:cNvSpPr txBox="1"/>
                      <wps:spPr>
                        <a:xfrm>
                          <a:off x="0" y="0"/>
                          <a:ext cx="5229225" cy="635"/>
                        </a:xfrm>
                        <a:prstGeom prst="rect">
                          <a:avLst/>
                        </a:prstGeom>
                        <a:solidFill>
                          <a:prstClr val="white"/>
                        </a:solidFill>
                        <a:ln>
                          <a:noFill/>
                        </a:ln>
                      </wps:spPr>
                      <wps:txbx>
                        <w:txbxContent>
                          <w:p w14:paraId="64925684" w14:textId="00C43DE3" w:rsidR="00937EE6" w:rsidRPr="00937EE6" w:rsidRDefault="00937EE6" w:rsidP="00937EE6">
                            <w:pPr>
                              <w:pStyle w:val="Caption"/>
                              <w:jc w:val="center"/>
                              <w:rPr>
                                <w:noProof/>
                                <w:color w:val="000000" w:themeColor="text1"/>
                                <w:sz w:val="20"/>
                                <w:szCs w:val="20"/>
                              </w:rPr>
                            </w:pPr>
                            <w:r w:rsidRPr="00937EE6">
                              <w:rPr>
                                <w:color w:val="000000" w:themeColor="text1"/>
                              </w:rPr>
                              <w:t xml:space="preserve">Figure </w:t>
                            </w:r>
                            <w:r w:rsidRPr="00937EE6">
                              <w:rPr>
                                <w:color w:val="000000" w:themeColor="text1"/>
                              </w:rPr>
                              <w:fldChar w:fldCharType="begin"/>
                            </w:r>
                            <w:r w:rsidRPr="00937EE6">
                              <w:rPr>
                                <w:color w:val="000000" w:themeColor="text1"/>
                              </w:rPr>
                              <w:instrText xml:space="preserve"> SEQ Figure \* ARABIC </w:instrText>
                            </w:r>
                            <w:r w:rsidRPr="00937EE6">
                              <w:rPr>
                                <w:color w:val="000000" w:themeColor="text1"/>
                              </w:rPr>
                              <w:fldChar w:fldCharType="separate"/>
                            </w:r>
                            <w:r w:rsidR="0060270F">
                              <w:rPr>
                                <w:noProof/>
                                <w:color w:val="000000" w:themeColor="text1"/>
                              </w:rPr>
                              <w:t>5</w:t>
                            </w:r>
                            <w:r w:rsidRPr="00937EE6">
                              <w:rPr>
                                <w:color w:val="000000" w:themeColor="text1"/>
                              </w:rPr>
                              <w:fldChar w:fldCharType="end"/>
                            </w:r>
                            <w:r w:rsidRPr="00937EE6">
                              <w:rPr>
                                <w:color w:val="000000" w:themeColor="text1"/>
                              </w:rPr>
                              <w:t>: disclaimer.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B0D1E9" id="Text Box 107" o:spid="_x0000_s1088" type="#_x0000_t202" style="position:absolute;left:0;text-align:left;margin-left:18.75pt;margin-top:254.25pt;width:411.75pt;height:.05pt;z-index:251592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" stroked="f">
                <v:textbox style="mso-fit-shape-to-text:t" inset="0,0,0,0">
                  <w:txbxContent>
                    <w:p w14:paraId="64925684" w14:textId="00C43DE3" w:rsidR="00937EE6" w:rsidRPr="00937EE6" w:rsidRDefault="00937EE6" w:rsidP="00937EE6">
                      <w:pPr>
                        <w:pStyle w:val="Caption"/>
                        <w:jc w:val="center"/>
                        <w:rPr>
                          <w:noProof/>
                          <w:color w:val="000000" w:themeColor="text1"/>
                          <w:sz w:val="20"/>
                          <w:szCs w:val="20"/>
                        </w:rPr>
                      </w:pPr>
                      <w:r w:rsidRPr="00937EE6">
                        <w:rPr>
                          <w:color w:val="000000" w:themeColor="text1"/>
                        </w:rPr>
                        <w:t xml:space="preserve">Figure </w:t>
                      </w:r>
                      <w:r w:rsidRPr="00937EE6">
                        <w:rPr>
                          <w:color w:val="000000" w:themeColor="text1"/>
                        </w:rPr>
                        <w:fldChar w:fldCharType="begin"/>
                      </w:r>
                      <w:r w:rsidRPr="00937EE6">
                        <w:rPr>
                          <w:color w:val="000000" w:themeColor="text1"/>
                        </w:rPr>
                        <w:instrText xml:space="preserve"> SEQ Figure \* ARABIC </w:instrText>
                      </w:r>
                      <w:r w:rsidRPr="00937EE6">
                        <w:rPr>
                          <w:color w:val="000000" w:themeColor="text1"/>
                        </w:rPr>
                        <w:fldChar w:fldCharType="separate"/>
                      </w:r>
                      <w:r w:rsidR="0060270F">
                        <w:rPr>
                          <w:noProof/>
                          <w:color w:val="000000" w:themeColor="text1"/>
                        </w:rPr>
                        <w:t>5</w:t>
                      </w:r>
                      <w:r w:rsidRPr="00937EE6">
                        <w:rPr>
                          <w:color w:val="000000" w:themeColor="text1"/>
                        </w:rPr>
                        <w:fldChar w:fldCharType="end"/>
                      </w:r>
                      <w:r w:rsidRPr="00937EE6">
                        <w:rPr>
                          <w:color w:val="000000" w:themeColor="text1"/>
                        </w:rPr>
                        <w:t>: disclaimer.html</w:t>
                      </w:r>
                    </w:p>
                  </w:txbxContent>
                </v:textbox>
              </v:shape>
            </w:pict>
          </mc:Fallback>
        </mc:AlternateContent>
      </w:r>
    </w:p>
    <w:p w14:paraId="7A239486" w14:textId="3088641C" w:rsidR="00BE77D7" w:rsidRPr="00BA01EA" w:rsidRDefault="00BE77D7" w:rsidP="00F54D02">
      <w:pPr>
        <w:ind w:left="426"/>
        <w:jc w:val="both"/>
        <w:rPr>
          <w:rFonts w:ascii="Times New Roman" w:hAnsi="Times New Roman" w:cs="Times New Roman"/>
          <w:i/>
        </w:rPr>
      </w:pPr>
    </w:p>
    <w:p w14:paraId="141D1B5D" w14:textId="6631CEEA" w:rsidR="00286958" w:rsidRPr="00BA01EA" w:rsidRDefault="00286958" w:rsidP="00F54D02">
      <w:pPr>
        <w:ind w:left="426"/>
        <w:jc w:val="both"/>
        <w:rPr>
          <w:rFonts w:ascii="Times New Roman" w:hAnsi="Times New Roman" w:cs="Times New Roman"/>
          <w:i/>
        </w:rPr>
      </w:pPr>
    </w:p>
    <w:p w14:paraId="7AC2E960" w14:textId="13874493" w:rsidR="00286958" w:rsidRPr="00BA01EA" w:rsidRDefault="00286958" w:rsidP="00F54D02">
      <w:pPr>
        <w:ind w:left="426"/>
        <w:jc w:val="both"/>
        <w:rPr>
          <w:rFonts w:ascii="Times New Roman" w:hAnsi="Times New Roman" w:cs="Times New Roman"/>
          <w:i/>
        </w:rPr>
      </w:pPr>
    </w:p>
    <w:p w14:paraId="25B70DF2" w14:textId="79E5DF1E" w:rsidR="00286958" w:rsidRPr="00BA01EA" w:rsidRDefault="00286958" w:rsidP="00F54D02">
      <w:pPr>
        <w:ind w:left="426"/>
        <w:jc w:val="both"/>
        <w:rPr>
          <w:rFonts w:ascii="Times New Roman" w:hAnsi="Times New Roman" w:cs="Times New Roman"/>
          <w:i/>
        </w:rPr>
      </w:pPr>
    </w:p>
    <w:p w14:paraId="39CFA53A" w14:textId="48F88B0C" w:rsidR="00286958" w:rsidRPr="00BA01EA" w:rsidRDefault="00286958" w:rsidP="00F54D02">
      <w:pPr>
        <w:ind w:left="426"/>
        <w:jc w:val="both"/>
        <w:rPr>
          <w:rFonts w:ascii="Times New Roman" w:hAnsi="Times New Roman" w:cs="Times New Roman"/>
          <w:i/>
        </w:rPr>
      </w:pPr>
    </w:p>
    <w:p w14:paraId="6F613670" w14:textId="34D86BCE" w:rsidR="00286958" w:rsidRPr="00BA01EA" w:rsidRDefault="00286958" w:rsidP="00F54D02">
      <w:pPr>
        <w:ind w:left="426"/>
        <w:jc w:val="both"/>
        <w:rPr>
          <w:rFonts w:ascii="Times New Roman" w:hAnsi="Times New Roman" w:cs="Times New Roman"/>
          <w:i/>
        </w:rPr>
      </w:pPr>
    </w:p>
    <w:p w14:paraId="5E6FBDC9" w14:textId="23B87530" w:rsidR="00286958" w:rsidRPr="00BA01EA" w:rsidRDefault="00286958" w:rsidP="00F54D02">
      <w:pPr>
        <w:ind w:left="426"/>
        <w:jc w:val="both"/>
        <w:rPr>
          <w:rFonts w:ascii="Times New Roman" w:hAnsi="Times New Roman" w:cs="Times New Roman"/>
          <w:i/>
        </w:rPr>
      </w:pPr>
    </w:p>
    <w:p w14:paraId="05F49786" w14:textId="78F98E28" w:rsidR="00286958" w:rsidRPr="00BA01EA" w:rsidRDefault="00286958" w:rsidP="00F54D02">
      <w:pPr>
        <w:ind w:left="426"/>
        <w:jc w:val="both"/>
        <w:rPr>
          <w:rFonts w:ascii="Times New Roman" w:hAnsi="Times New Roman" w:cs="Times New Roman"/>
          <w:i/>
        </w:rPr>
      </w:pPr>
    </w:p>
    <w:p w14:paraId="3C900E72" w14:textId="0A78AE56" w:rsidR="00286958" w:rsidRPr="00BA01EA" w:rsidRDefault="00286958" w:rsidP="00F54D02">
      <w:pPr>
        <w:ind w:left="426"/>
        <w:jc w:val="both"/>
        <w:rPr>
          <w:rFonts w:ascii="Times New Roman" w:hAnsi="Times New Roman" w:cs="Times New Roman"/>
          <w:i/>
        </w:rPr>
      </w:pPr>
    </w:p>
    <w:p w14:paraId="3FE72007" w14:textId="4F6AACC6" w:rsidR="00286958" w:rsidRPr="00BA01EA" w:rsidRDefault="00286958" w:rsidP="00F54D02">
      <w:pPr>
        <w:ind w:left="426"/>
        <w:jc w:val="both"/>
        <w:rPr>
          <w:rFonts w:ascii="Times New Roman" w:hAnsi="Times New Roman" w:cs="Times New Roman"/>
          <w:i/>
        </w:rPr>
      </w:pPr>
    </w:p>
    <w:p w14:paraId="2D16BE47" w14:textId="49073B57" w:rsidR="00286958" w:rsidRPr="00BA01EA" w:rsidRDefault="00286958" w:rsidP="00F54D02">
      <w:pPr>
        <w:ind w:left="426"/>
        <w:jc w:val="both"/>
        <w:rPr>
          <w:rFonts w:ascii="Times New Roman" w:hAnsi="Times New Roman" w:cs="Times New Roman"/>
          <w:i/>
        </w:rPr>
      </w:pPr>
    </w:p>
    <w:p w14:paraId="357C48EE" w14:textId="2B1E1E3A" w:rsidR="00E65DFF" w:rsidRPr="00BA01EA" w:rsidRDefault="00E65DFF" w:rsidP="00F54D02">
      <w:pPr>
        <w:ind w:left="426"/>
        <w:jc w:val="both"/>
        <w:rPr>
          <w:rFonts w:ascii="Times New Roman" w:hAnsi="Times New Roman" w:cs="Times New Roman"/>
          <w:i/>
        </w:rPr>
      </w:pPr>
    </w:p>
    <w:p w14:paraId="0D72116D" w14:textId="758FEABA" w:rsidR="00A158D8" w:rsidRPr="00BA01EA" w:rsidRDefault="00A158D8" w:rsidP="00A158D8">
      <w:pPr>
        <w:rPr>
          <w:rFonts w:ascii="Times New Roman" w:hAnsi="Times New Roman" w:cs="Times New Roman"/>
          <w:i/>
        </w:rPr>
      </w:pPr>
      <w:r w:rsidRPr="00BA01EA">
        <w:rPr>
          <w:rFonts w:ascii="Times New Roman" w:hAnsi="Times New Roman" w:cs="Times New Roman"/>
          <w:i/>
        </w:rPr>
        <w:lastRenderedPageBreak/>
        <w:br w:type="page"/>
      </w:r>
      <w:r w:rsidRPr="00BA01EA">
        <w:rPr>
          <w:rFonts w:ascii="Times New Roman" w:hAnsi="Times New Roman" w:cs="Times New Roman"/>
          <w:noProof/>
          <w:sz w:val="24"/>
          <w:szCs w:val="24"/>
        </w:rPr>
        <mc:AlternateContent>
          <mc:Choice Requires="wps">
            <w:drawing>
              <wp:anchor distT="0" distB="0" distL="114300" distR="114300" simplePos="0" relativeHeight="251600384" behindDoc="0" locked="0" layoutInCell="1" allowOverlap="1" wp14:anchorId="084A75DE" wp14:editId="37FDC888">
                <wp:simplePos x="0" y="0"/>
                <wp:positionH relativeFrom="column">
                  <wp:posOffset>238125</wp:posOffset>
                </wp:positionH>
                <wp:positionV relativeFrom="paragraph">
                  <wp:posOffset>5086350</wp:posOffset>
                </wp:positionV>
                <wp:extent cx="5229225"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229225" cy="635"/>
                        </a:xfrm>
                        <a:prstGeom prst="rect">
                          <a:avLst/>
                        </a:prstGeom>
                        <a:solidFill>
                          <a:prstClr val="white"/>
                        </a:solidFill>
                        <a:ln>
                          <a:noFill/>
                        </a:ln>
                      </wps:spPr>
                      <wps:txbx>
                        <w:txbxContent>
                          <w:p w14:paraId="117DA669" w14:textId="226681C5" w:rsidR="00A158D8" w:rsidRPr="00A158D8" w:rsidRDefault="00A158D8" w:rsidP="00A158D8">
                            <w:pPr>
                              <w:pStyle w:val="Caption"/>
                              <w:jc w:val="center"/>
                              <w:rPr>
                                <w:noProof/>
                                <w:color w:val="000000" w:themeColor="text1"/>
                              </w:rPr>
                            </w:pPr>
                            <w:r w:rsidRPr="00A158D8">
                              <w:rPr>
                                <w:color w:val="000000" w:themeColor="text1"/>
                              </w:rPr>
                              <w:t xml:space="preserve">Figure </w:t>
                            </w:r>
                            <w:r w:rsidRPr="00A158D8">
                              <w:rPr>
                                <w:color w:val="000000" w:themeColor="text1"/>
                              </w:rPr>
                              <w:fldChar w:fldCharType="begin"/>
                            </w:r>
                            <w:r w:rsidRPr="00A158D8">
                              <w:rPr>
                                <w:color w:val="000000" w:themeColor="text1"/>
                              </w:rPr>
                              <w:instrText xml:space="preserve"> SEQ Figure \* ARABIC </w:instrText>
                            </w:r>
                            <w:r w:rsidRPr="00A158D8">
                              <w:rPr>
                                <w:color w:val="000000" w:themeColor="text1"/>
                              </w:rPr>
                              <w:fldChar w:fldCharType="separate"/>
                            </w:r>
                            <w:r w:rsidR="0060270F">
                              <w:rPr>
                                <w:noProof/>
                                <w:color w:val="000000" w:themeColor="text1"/>
                              </w:rPr>
                              <w:t>6</w:t>
                            </w:r>
                            <w:r w:rsidRPr="00A158D8">
                              <w:rPr>
                                <w:color w:val="000000" w:themeColor="text1"/>
                              </w:rPr>
                              <w:fldChar w:fldCharType="end"/>
                            </w:r>
                            <w:r w:rsidRPr="00A158D8">
                              <w:rPr>
                                <w:color w:val="000000" w:themeColor="text1"/>
                              </w:rPr>
                              <w:t>: aboutme.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4A75DE" id="Text Box 14" o:spid="_x0000_s1089" type="#_x0000_t202" style="position:absolute;margin-left:18.75pt;margin-top:400.5pt;width:411.75pt;height:.05pt;z-index:251600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" stroked="f">
                <v:textbox style="mso-fit-shape-to-text:t" inset="0,0,0,0">
                  <w:txbxContent>
                    <w:p w14:paraId="117DA669" w14:textId="226681C5" w:rsidR="00A158D8" w:rsidRPr="00A158D8" w:rsidRDefault="00A158D8" w:rsidP="00A158D8">
                      <w:pPr>
                        <w:pStyle w:val="Caption"/>
                        <w:jc w:val="center"/>
                        <w:rPr>
                          <w:noProof/>
                          <w:color w:val="000000" w:themeColor="text1"/>
                        </w:rPr>
                      </w:pPr>
                      <w:r w:rsidRPr="00A158D8">
                        <w:rPr>
                          <w:color w:val="000000" w:themeColor="text1"/>
                        </w:rPr>
                        <w:t xml:space="preserve">Figure </w:t>
                      </w:r>
                      <w:r w:rsidRPr="00A158D8">
                        <w:rPr>
                          <w:color w:val="000000" w:themeColor="text1"/>
                        </w:rPr>
                        <w:fldChar w:fldCharType="begin"/>
                      </w:r>
                      <w:r w:rsidRPr="00A158D8">
                        <w:rPr>
                          <w:color w:val="000000" w:themeColor="text1"/>
                        </w:rPr>
                        <w:instrText xml:space="preserve"> SEQ Figure \* ARABIC </w:instrText>
                      </w:r>
                      <w:r w:rsidRPr="00A158D8">
                        <w:rPr>
                          <w:color w:val="000000" w:themeColor="text1"/>
                        </w:rPr>
                        <w:fldChar w:fldCharType="separate"/>
                      </w:r>
                      <w:r w:rsidR="0060270F">
                        <w:rPr>
                          <w:noProof/>
                          <w:color w:val="000000" w:themeColor="text1"/>
                        </w:rPr>
                        <w:t>6</w:t>
                      </w:r>
                      <w:r w:rsidRPr="00A158D8">
                        <w:rPr>
                          <w:color w:val="000000" w:themeColor="text1"/>
                        </w:rPr>
                        <w:fldChar w:fldCharType="end"/>
                      </w:r>
                      <w:r w:rsidRPr="00A158D8">
                        <w:rPr>
                          <w:color w:val="000000" w:themeColor="text1"/>
                        </w:rPr>
                        <w:t>: aboutme.html</w:t>
                      </w:r>
                    </w:p>
                  </w:txbxContent>
                </v:textbox>
                <w10:wrap type="topAndBottom"/>
              </v:shape>
            </w:pict>
          </mc:Fallback>
        </mc:AlternateContent>
      </w:r>
      <w:r w:rsidRPr="00BA01EA">
        <w:rPr>
          <w:rFonts w:ascii="Times New Roman" w:hAnsi="Times New Roman" w:cs="Times New Roman"/>
          <w:noProof/>
          <w:sz w:val="24"/>
          <w:szCs w:val="24"/>
        </w:rPr>
        <mc:AlternateContent>
          <mc:Choice Requires="wpg">
            <w:drawing>
              <wp:anchor distT="0" distB="0" distL="114300" distR="114300" simplePos="0" relativeHeight="251581952" behindDoc="0" locked="0" layoutInCell="1" allowOverlap="1" wp14:anchorId="09DEAA4F" wp14:editId="1E02CB1F">
                <wp:simplePos x="0" y="0"/>
                <wp:positionH relativeFrom="column">
                  <wp:posOffset>238125</wp:posOffset>
                </wp:positionH>
                <wp:positionV relativeFrom="paragraph">
                  <wp:posOffset>9525</wp:posOffset>
                </wp:positionV>
                <wp:extent cx="5229225" cy="5019675"/>
                <wp:effectExtent l="0" t="0" r="28575" b="28575"/>
                <wp:wrapTopAndBottom/>
                <wp:docPr id="12" name="Group 12"/>
                <wp:cNvGraphicFramePr/>
                <a:graphic xmlns:a="http://schemas.openxmlformats.org/drawingml/2006/main">
                  <a:graphicData uri="http://schemas.microsoft.com/office/word/2010/wordprocessingGroup">
                    <wpg:wgp>
                      <wpg:cNvGrpSpPr/>
                      <wpg:grpSpPr>
                        <a:xfrm>
                          <a:off x="0" y="0"/>
                          <a:ext cx="5229225" cy="5019675"/>
                          <a:chOff x="0" y="0"/>
                          <a:chExt cx="5229225" cy="5019675"/>
                        </a:xfrm>
                      </wpg:grpSpPr>
                      <wpg:grpSp>
                        <wpg:cNvPr id="72" name="Group 72"/>
                        <wpg:cNvGrpSpPr/>
                        <wpg:grpSpPr>
                          <a:xfrm>
                            <a:off x="0" y="0"/>
                            <a:ext cx="5229225" cy="5019675"/>
                            <a:chOff x="0" y="0"/>
                            <a:chExt cx="5229225" cy="3362325"/>
                          </a:xfrm>
                        </wpg:grpSpPr>
                        <wps:wsp>
                          <wps:cNvPr id="73" name="Rectangle 73"/>
                          <wps:cNvSpPr/>
                          <wps:spPr>
                            <a:xfrm>
                              <a:off x="0" y="0"/>
                              <a:ext cx="5229225" cy="33528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0" y="0"/>
                              <a:ext cx="1362075" cy="40194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827B76" w14:textId="77777777" w:rsidR="00720B8B" w:rsidRPr="0070041C" w:rsidRDefault="00720B8B" w:rsidP="00720B8B">
                                <w:pPr>
                                  <w:jc w:val="center"/>
                                  <w:rPr>
                                    <w:color w:val="000000" w:themeColor="text1"/>
                                    <w:lang w:val="en-US"/>
                                  </w:rPr>
                                </w:pPr>
                                <w:r w:rsidRPr="0070041C">
                                  <w:rPr>
                                    <w:color w:val="000000" w:themeColor="text1"/>
                                    <w:lang w:val="en-US"/>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1362075" y="0"/>
                              <a:ext cx="3867150" cy="40194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43B158" w14:textId="77777777" w:rsidR="00720B8B" w:rsidRPr="0070041C" w:rsidRDefault="00720B8B" w:rsidP="00720B8B">
                                <w:pPr>
                                  <w:jc w:val="center"/>
                                  <w:rPr>
                                    <w:color w:val="000000" w:themeColor="text1"/>
                                    <w:lang w:val="en-US"/>
                                  </w:rPr>
                                </w:pPr>
                                <w:r>
                                  <w:rPr>
                                    <w:color w:val="000000" w:themeColor="text1"/>
                                    <w:lang w:val="en-US"/>
                                  </w:rPr>
                                  <w:t>Navigation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0" y="3017798"/>
                              <a:ext cx="5229225" cy="344527"/>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71D26E" w14:textId="77777777" w:rsidR="00720B8B" w:rsidRPr="0070041C" w:rsidRDefault="00720B8B" w:rsidP="00720B8B">
                                <w:pPr>
                                  <w:jc w:val="center"/>
                                  <w:rPr>
                                    <w:color w:val="000000" w:themeColor="text1"/>
                                    <w:lang w:val="en-US"/>
                                  </w:rPr>
                                </w:pPr>
                                <w:r>
                                  <w:rPr>
                                    <w:color w:val="000000" w:themeColor="text1"/>
                                    <w:lang w:val="en-US"/>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7" name="Rectangle 77"/>
                        <wps:cNvSpPr/>
                        <wps:spPr>
                          <a:xfrm>
                            <a:off x="2038350" y="590550"/>
                            <a:ext cx="1152525" cy="3238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8DA19C" w14:textId="77777777" w:rsidR="00720B8B" w:rsidRPr="0070041C" w:rsidRDefault="00720B8B" w:rsidP="00720B8B">
                              <w:pPr>
                                <w:jc w:val="center"/>
                                <w:rPr>
                                  <w:color w:val="000000" w:themeColor="text1"/>
                                  <w:lang w:val="en-US"/>
                                </w:rPr>
                              </w:pPr>
                              <w:r>
                                <w:rPr>
                                  <w:color w:val="000000" w:themeColor="text1"/>
                                  <w:lang w:val="en-US"/>
                                </w:rPr>
                                <w:t>Hea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78"/>
                        <wps:cNvSpPr/>
                        <wps:spPr>
                          <a:xfrm>
                            <a:off x="1771650" y="1057275"/>
                            <a:ext cx="1685924" cy="8858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3A121C" w14:textId="2C55FF27" w:rsidR="00720B8B" w:rsidRPr="0070041C" w:rsidRDefault="00720B8B" w:rsidP="00720B8B">
                              <w:pPr>
                                <w:jc w:val="center"/>
                                <w:rPr>
                                  <w:color w:val="000000" w:themeColor="text1"/>
                                  <w:lang w:val="en-US"/>
                                </w:rPr>
                              </w:pPr>
                              <w:r>
                                <w:rPr>
                                  <w:color w:val="000000" w:themeColor="text1"/>
                                  <w:lang w:val="en-US"/>
                                </w:rPr>
                                <w:t>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Rectangle 79"/>
                        <wps:cNvSpPr/>
                        <wps:spPr>
                          <a:xfrm>
                            <a:off x="1390650" y="2181225"/>
                            <a:ext cx="2447926" cy="7239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E149BB" w14:textId="6697D140" w:rsidR="00720B8B" w:rsidRPr="0070041C" w:rsidRDefault="00720B8B" w:rsidP="00720B8B">
                              <w:pPr>
                                <w:jc w:val="center"/>
                                <w:rPr>
                                  <w:color w:val="000000" w:themeColor="text1"/>
                                  <w:lang w:val="en-US"/>
                                </w:rPr>
                              </w:pPr>
                              <w:r>
                                <w:rPr>
                                  <w:color w:val="000000" w:themeColor="text1"/>
                                  <w:lang w:val="en-US"/>
                                </w:rPr>
                                <w:t>Demographic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Rectangle 80"/>
                        <wps:cNvSpPr/>
                        <wps:spPr>
                          <a:xfrm>
                            <a:off x="1000125" y="3038475"/>
                            <a:ext cx="3228976" cy="11144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8D5E4C" w14:textId="1F19120A" w:rsidR="00720B8B" w:rsidRPr="0070041C" w:rsidRDefault="00720B8B" w:rsidP="00720B8B">
                              <w:pPr>
                                <w:jc w:val="center"/>
                                <w:rPr>
                                  <w:color w:val="000000" w:themeColor="text1"/>
                                  <w:lang w:val="en-US"/>
                                </w:rPr>
                              </w:pPr>
                              <w:r>
                                <w:rPr>
                                  <w:color w:val="000000" w:themeColor="text1"/>
                                  <w:lang w:val="en-US"/>
                                </w:rPr>
                                <w:t>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9DEAA4F" id="Group 12" o:spid="_x0000_s1090" style="position:absolute;margin-left:18.75pt;margin-top:.75pt;width:411.75pt;height:395.25pt;z-index:251581952" coordsize="52292,501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">
                <v:group id="Group 72" o:spid="_x0000_s1091" style="position:absolute;width:52292;height:50196" coordsize="52292,33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rect id="Rectangle 73" o:spid="_x0000_s1092" style="position:absolute;width:52292;height:335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" fillcolor="white [3212]" strokecolor="black [3213]" strokeweight="2pt"/>
                  <v:rect id="Rectangle 74" o:spid="_x0000_s1093" style="position:absolute;width:13620;height:4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" fillcolor="white [3212]" strokecolor="black [3213]" strokeweight="2pt">
                    <v:textbox>
                      <w:txbxContent>
                        <w:p w14:paraId="33827B76" w14:textId="77777777" w:rsidR="00720B8B" w:rsidRPr="0070041C" w:rsidRDefault="00720B8B" w:rsidP="00720B8B">
                          <w:pPr>
                            <w:jc w:val="center"/>
                            <w:rPr>
                              <w:color w:val="000000" w:themeColor="text1"/>
                              <w:lang w:val="en-US"/>
                            </w:rPr>
                          </w:pPr>
                          <w:r w:rsidRPr="0070041C">
                            <w:rPr>
                              <w:color w:val="000000" w:themeColor="text1"/>
                              <w:lang w:val="en-US"/>
                            </w:rPr>
                            <w:t>Logo</w:t>
                          </w:r>
                        </w:p>
                      </w:txbxContent>
                    </v:textbox>
                  </v:rect>
                  <v:rect id="Rectangle 75" o:spid="_x0000_s1094" style="position:absolute;left:13620;width:38672;height:4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" fillcolor="white [3212]" strokecolor="black [3213]" strokeweight="2pt">
                    <v:textbox>
                      <w:txbxContent>
                        <w:p w14:paraId="0843B158" w14:textId="77777777" w:rsidR="00720B8B" w:rsidRPr="0070041C" w:rsidRDefault="00720B8B" w:rsidP="00720B8B">
                          <w:pPr>
                            <w:jc w:val="center"/>
                            <w:rPr>
                              <w:color w:val="000000" w:themeColor="text1"/>
                              <w:lang w:val="en-US"/>
                            </w:rPr>
                          </w:pPr>
                          <w:r>
                            <w:rPr>
                              <w:color w:val="000000" w:themeColor="text1"/>
                              <w:lang w:val="en-US"/>
                            </w:rPr>
                            <w:t>Navigation Menu</w:t>
                          </w:r>
                        </w:p>
                      </w:txbxContent>
                    </v:textbox>
                  </v:rect>
                  <v:rect id="Rectangle 76" o:spid="_x0000_s1095" style="position:absolute;top:30177;width:52292;height:3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" fillcolor="white [3212]" strokecolor="black [3213]" strokeweight="2pt">
                    <v:textbox>
                      <w:txbxContent>
                        <w:p w14:paraId="5171D26E" w14:textId="77777777" w:rsidR="00720B8B" w:rsidRPr="0070041C" w:rsidRDefault="00720B8B" w:rsidP="00720B8B">
                          <w:pPr>
                            <w:jc w:val="center"/>
                            <w:rPr>
                              <w:color w:val="000000" w:themeColor="text1"/>
                              <w:lang w:val="en-US"/>
                            </w:rPr>
                          </w:pPr>
                          <w:r>
                            <w:rPr>
                              <w:color w:val="000000" w:themeColor="text1"/>
                              <w:lang w:val="en-US"/>
                            </w:rPr>
                            <w:t>Footer</w:t>
                          </w:r>
                        </w:p>
                      </w:txbxContent>
                    </v:textbox>
                  </v:rect>
                </v:group>
                <v:rect id="Rectangle 77" o:spid="_x0000_s1096" style="position:absolute;left:20383;top:5905;width:11525;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" fillcolor="white [3212]" strokecolor="black [3213]" strokeweight="2pt">
                  <v:textbox>
                    <w:txbxContent>
                      <w:p w14:paraId="428DA19C" w14:textId="77777777" w:rsidR="00720B8B" w:rsidRPr="0070041C" w:rsidRDefault="00720B8B" w:rsidP="00720B8B">
                        <w:pPr>
                          <w:jc w:val="center"/>
                          <w:rPr>
                            <w:color w:val="000000" w:themeColor="text1"/>
                            <w:lang w:val="en-US"/>
                          </w:rPr>
                        </w:pPr>
                        <w:r>
                          <w:rPr>
                            <w:color w:val="000000" w:themeColor="text1"/>
                            <w:lang w:val="en-US"/>
                          </w:rPr>
                          <w:t>Header</w:t>
                        </w:r>
                      </w:p>
                    </w:txbxContent>
                  </v:textbox>
                </v:rect>
                <v:rect id="Rectangle 78" o:spid="_x0000_s1097" style="position:absolute;left:17716;top:10572;width:16859;height:8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" fillcolor="white [3212]" strokecolor="black [3213]" strokeweight="2pt">
                  <v:textbox>
                    <w:txbxContent>
                      <w:p w14:paraId="6A3A121C" w14:textId="2C55FF27" w:rsidR="00720B8B" w:rsidRPr="0070041C" w:rsidRDefault="00720B8B" w:rsidP="00720B8B">
                        <w:pPr>
                          <w:jc w:val="center"/>
                          <w:rPr>
                            <w:color w:val="000000" w:themeColor="text1"/>
                            <w:lang w:val="en-US"/>
                          </w:rPr>
                        </w:pPr>
                        <w:r>
                          <w:rPr>
                            <w:color w:val="000000" w:themeColor="text1"/>
                            <w:lang w:val="en-US"/>
                          </w:rPr>
                          <w:t>Image</w:t>
                        </w:r>
                      </w:p>
                    </w:txbxContent>
                  </v:textbox>
                </v:rect>
                <v:rect id="Rectangle 79" o:spid="_x0000_s1098" style="position:absolute;left:13906;top:21812;width:24479;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" fillcolor="white [3212]" strokecolor="black [3213]" strokeweight="2pt">
                  <v:textbox>
                    <w:txbxContent>
                      <w:p w14:paraId="19E149BB" w14:textId="6697D140" w:rsidR="00720B8B" w:rsidRPr="0070041C" w:rsidRDefault="00720B8B" w:rsidP="00720B8B">
                        <w:pPr>
                          <w:jc w:val="center"/>
                          <w:rPr>
                            <w:color w:val="000000" w:themeColor="text1"/>
                            <w:lang w:val="en-US"/>
                          </w:rPr>
                        </w:pPr>
                        <w:r>
                          <w:rPr>
                            <w:color w:val="000000" w:themeColor="text1"/>
                            <w:lang w:val="en-US"/>
                          </w:rPr>
                          <w:t>Demographic Information</w:t>
                        </w:r>
                      </w:p>
                    </w:txbxContent>
                  </v:textbox>
                </v:rect>
                <v:rect id="Rectangle 80" o:spid="_x0000_s1099" style="position:absolute;left:10001;top:30384;width:32290;height:11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" fillcolor="white [3212]" strokecolor="black [3213]" strokeweight="2pt">
                  <v:textbox>
                    <w:txbxContent>
                      <w:p w14:paraId="3E8D5E4C" w14:textId="1F19120A" w:rsidR="00720B8B" w:rsidRPr="0070041C" w:rsidRDefault="00720B8B" w:rsidP="00720B8B">
                        <w:pPr>
                          <w:jc w:val="center"/>
                          <w:rPr>
                            <w:color w:val="000000" w:themeColor="text1"/>
                            <w:lang w:val="en-US"/>
                          </w:rPr>
                        </w:pPr>
                        <w:r>
                          <w:rPr>
                            <w:color w:val="000000" w:themeColor="text1"/>
                            <w:lang w:val="en-US"/>
                          </w:rPr>
                          <w:t>Table</w:t>
                        </w:r>
                      </w:p>
                    </w:txbxContent>
                  </v:textbox>
                </v:rect>
                <w10:wrap type="topAndBottom"/>
              </v:group>
            </w:pict>
          </mc:Fallback>
        </mc:AlternateContent>
      </w:r>
    </w:p>
    <w:p w14:paraId="21E2C3D3" w14:textId="0D287363" w:rsidR="00F54D02" w:rsidRPr="00BA01EA" w:rsidRDefault="00525CDB" w:rsidP="00525CDB">
      <w:pPr>
        <w:pStyle w:val="Heading3"/>
        <w:ind w:firstLine="720"/>
        <w:rPr>
          <w:rFonts w:ascii="Times New Roman" w:hAnsi="Times New Roman" w:cs="Times New Roman"/>
          <w:sz w:val="28"/>
          <w:szCs w:val="28"/>
        </w:rPr>
      </w:pPr>
      <w:bookmarkStart w:id="6" w:name="_Toc74944929"/>
      <w:r w:rsidRPr="00BA01EA">
        <w:rPr>
          <w:rFonts w:ascii="Times New Roman" w:hAnsi="Times New Roman" w:cs="Times New Roman"/>
          <w:sz w:val="28"/>
          <w:szCs w:val="28"/>
        </w:rPr>
        <w:lastRenderedPageBreak/>
        <w:t xml:space="preserve">2.2 </w:t>
      </w:r>
      <w:r w:rsidR="00F54D02" w:rsidRPr="00BA01EA">
        <w:rPr>
          <w:rFonts w:ascii="Times New Roman" w:hAnsi="Times New Roman" w:cs="Times New Roman"/>
          <w:sz w:val="28"/>
          <w:szCs w:val="28"/>
        </w:rPr>
        <w:t>Website Structure</w:t>
      </w:r>
      <w:bookmarkEnd w:id="6"/>
    </w:p>
    <w:p w14:paraId="4C4272E2" w14:textId="7303B430" w:rsidR="00937EE6" w:rsidRPr="00BA01EA" w:rsidRDefault="00A158D8" w:rsidP="00F54D02">
      <w:pPr>
        <w:ind w:firstLine="360"/>
        <w:rPr>
          <w:rFonts w:ascii="Times New Roman" w:hAnsi="Times New Roman" w:cs="Times New Roman"/>
          <w:i/>
        </w:rPr>
      </w:pPr>
      <w:r w:rsidRPr="00BA01EA">
        <w:rPr>
          <w:rFonts w:ascii="Times New Roman" w:hAnsi="Times New Roman" w:cs="Times New Roman"/>
          <w:i/>
          <w:noProof/>
        </w:rPr>
        <mc:AlternateContent>
          <mc:Choice Requires="wpg">
            <w:drawing>
              <wp:anchor distT="0" distB="0" distL="114300" distR="114300" simplePos="0" relativeHeight="251584000" behindDoc="0" locked="0" layoutInCell="1" allowOverlap="1" wp14:anchorId="508AFEDF" wp14:editId="6C372333">
                <wp:simplePos x="0" y="0"/>
                <wp:positionH relativeFrom="column">
                  <wp:posOffset>-428625</wp:posOffset>
                </wp:positionH>
                <wp:positionV relativeFrom="paragraph">
                  <wp:posOffset>356235</wp:posOffset>
                </wp:positionV>
                <wp:extent cx="6562725" cy="2505075"/>
                <wp:effectExtent l="0" t="0" r="28575" b="28575"/>
                <wp:wrapTopAndBottom/>
                <wp:docPr id="13" name="Group 13"/>
                <wp:cNvGraphicFramePr/>
                <a:graphic xmlns:a="http://schemas.openxmlformats.org/drawingml/2006/main">
                  <a:graphicData uri="http://schemas.microsoft.com/office/word/2010/wordprocessingGroup">
                    <wpg:wgp>
                      <wpg:cNvGrpSpPr/>
                      <wpg:grpSpPr>
                        <a:xfrm>
                          <a:off x="0" y="0"/>
                          <a:ext cx="6562725" cy="2505075"/>
                          <a:chOff x="0" y="0"/>
                          <a:chExt cx="6372225" cy="2505075"/>
                        </a:xfrm>
                      </wpg:grpSpPr>
                      <wps:wsp>
                        <wps:cNvPr id="82" name="Rectangle 82"/>
                        <wps:cNvSpPr/>
                        <wps:spPr>
                          <a:xfrm>
                            <a:off x="2771775" y="0"/>
                            <a:ext cx="981075" cy="4857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06EF6D" w14:textId="62CDC8ED" w:rsidR="00EF587A" w:rsidRPr="0070041C" w:rsidRDefault="00EF587A" w:rsidP="00EF587A">
                              <w:pPr>
                                <w:jc w:val="center"/>
                                <w:rPr>
                                  <w:color w:val="000000" w:themeColor="text1"/>
                                  <w:lang w:val="en-US"/>
                                </w:rPr>
                              </w:pPr>
                              <w:r>
                                <w:rPr>
                                  <w:color w:val="000000" w:themeColor="text1"/>
                                  <w:lang w:val="en-US"/>
                                </w:rPr>
                                <w:t>index.ht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Rectangle 83"/>
                        <wps:cNvSpPr/>
                        <wps:spPr>
                          <a:xfrm>
                            <a:off x="638175" y="800100"/>
                            <a:ext cx="981075" cy="4857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A20EDB" w14:textId="7A81FBF1" w:rsidR="00EF587A" w:rsidRPr="0070041C" w:rsidRDefault="00EF587A" w:rsidP="00EF587A">
                              <w:pPr>
                                <w:jc w:val="center"/>
                                <w:rPr>
                                  <w:color w:val="000000" w:themeColor="text1"/>
                                  <w:lang w:val="en-US"/>
                                </w:rPr>
                              </w:pPr>
                              <w:r>
                                <w:rPr>
                                  <w:color w:val="000000" w:themeColor="text1"/>
                                  <w:lang w:val="en-US"/>
                                </w:rPr>
                                <w:t>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Rectangle 84"/>
                        <wps:cNvSpPr/>
                        <wps:spPr>
                          <a:xfrm>
                            <a:off x="1152525" y="2019300"/>
                            <a:ext cx="1285875" cy="4857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7409BB" w14:textId="385955C3" w:rsidR="00EF587A" w:rsidRPr="0070041C" w:rsidRDefault="00501416" w:rsidP="00EF587A">
                              <w:pPr>
                                <w:jc w:val="center"/>
                                <w:rPr>
                                  <w:color w:val="000000" w:themeColor="text1"/>
                                  <w:lang w:val="en-US"/>
                                </w:rPr>
                              </w:pPr>
                              <w:r>
                                <w:rPr>
                                  <w:color w:val="000000" w:themeColor="text1"/>
                                  <w:lang w:val="en-US"/>
                                </w:rPr>
                                <w:t>room</w:t>
                              </w:r>
                              <w:r w:rsidR="00E65DFF">
                                <w:rPr>
                                  <w:color w:val="000000" w:themeColor="text1"/>
                                  <w:lang w:val="en-US"/>
                                </w:rPr>
                                <w:t>booking</w:t>
                              </w:r>
                              <w:r>
                                <w:rPr>
                                  <w:color w:val="000000" w:themeColor="text1"/>
                                  <w:lang w:val="en-US"/>
                                </w:rPr>
                                <w:t>.ht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Rectangle 85"/>
                        <wps:cNvSpPr/>
                        <wps:spPr>
                          <a:xfrm>
                            <a:off x="1143000" y="1457325"/>
                            <a:ext cx="981075" cy="4857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04176E" w14:textId="4F11CC3B" w:rsidR="00EF587A" w:rsidRPr="0070041C" w:rsidRDefault="00501416" w:rsidP="00EF587A">
                              <w:pPr>
                                <w:jc w:val="center"/>
                                <w:rPr>
                                  <w:color w:val="000000" w:themeColor="text1"/>
                                  <w:lang w:val="en-US"/>
                                </w:rPr>
                              </w:pPr>
                              <w:r>
                                <w:rPr>
                                  <w:color w:val="000000" w:themeColor="text1"/>
                                  <w:lang w:val="en-US"/>
                                </w:rPr>
                                <w:t>f</w:t>
                              </w:r>
                              <w:r w:rsidR="00EF587A">
                                <w:rPr>
                                  <w:color w:val="000000" w:themeColor="text1"/>
                                  <w:lang w:val="en-US"/>
                                </w:rPr>
                                <w:t>acilities</w:t>
                              </w:r>
                              <w:r>
                                <w:rPr>
                                  <w:color w:val="000000" w:themeColor="text1"/>
                                  <w:lang w:val="en-US"/>
                                </w:rPr>
                                <w:t>.ht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ectangle 86"/>
                        <wps:cNvSpPr/>
                        <wps:spPr>
                          <a:xfrm>
                            <a:off x="0" y="2019300"/>
                            <a:ext cx="981075" cy="4857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A75E7E" w14:textId="7824747D" w:rsidR="00EF587A" w:rsidRPr="0070041C" w:rsidRDefault="00501416" w:rsidP="00EF587A">
                              <w:pPr>
                                <w:jc w:val="center"/>
                                <w:rPr>
                                  <w:color w:val="000000" w:themeColor="text1"/>
                                  <w:lang w:val="en-US"/>
                                </w:rPr>
                              </w:pPr>
                              <w:r>
                                <w:rPr>
                                  <w:color w:val="000000" w:themeColor="text1"/>
                                  <w:lang w:val="en-US"/>
                                </w:rPr>
                                <w:t>food.ht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0" y="1466850"/>
                            <a:ext cx="981075" cy="4857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011546" w14:textId="4E87573A" w:rsidR="00EF587A" w:rsidRPr="0070041C" w:rsidRDefault="00501416" w:rsidP="00EF587A">
                              <w:pPr>
                                <w:jc w:val="center"/>
                                <w:rPr>
                                  <w:color w:val="000000" w:themeColor="text1"/>
                                  <w:lang w:val="en-US"/>
                                </w:rPr>
                              </w:pPr>
                              <w:r>
                                <w:rPr>
                                  <w:color w:val="000000" w:themeColor="text1"/>
                                  <w:lang w:val="en-US"/>
                                </w:rPr>
                                <w:t>services.ht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2200275" y="800100"/>
                            <a:ext cx="981075" cy="4857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72AC78" w14:textId="471BBEAB" w:rsidR="00BD7664" w:rsidRPr="0070041C" w:rsidRDefault="00BD7664" w:rsidP="00BD7664">
                              <w:pPr>
                                <w:jc w:val="center"/>
                                <w:rPr>
                                  <w:color w:val="000000" w:themeColor="text1"/>
                                  <w:lang w:val="en-US"/>
                                </w:rPr>
                              </w:pPr>
                              <w:r>
                                <w:rPr>
                                  <w:color w:val="000000" w:themeColor="text1"/>
                                  <w:lang w:val="en-US"/>
                                </w:rPr>
                                <w:t>enquiry.ht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3267075" y="800100"/>
                            <a:ext cx="981075" cy="4857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14DAE5" w14:textId="2FF959BD" w:rsidR="00BD7664" w:rsidRPr="0070041C" w:rsidRDefault="00BD7664" w:rsidP="00BD7664">
                              <w:pPr>
                                <w:jc w:val="center"/>
                                <w:rPr>
                                  <w:color w:val="000000" w:themeColor="text1"/>
                                  <w:lang w:val="en-US"/>
                                </w:rPr>
                              </w:pPr>
                              <w:r>
                                <w:rPr>
                                  <w:color w:val="000000" w:themeColor="text1"/>
                                  <w:lang w:val="en-US"/>
                                </w:rPr>
                                <w:t>disclaimer.ht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ectangle 90"/>
                        <wps:cNvSpPr/>
                        <wps:spPr>
                          <a:xfrm>
                            <a:off x="4324350" y="800100"/>
                            <a:ext cx="981075" cy="4857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CADFFA" w14:textId="69F57B35" w:rsidR="00BD7664" w:rsidRPr="0070041C" w:rsidRDefault="00BD7664" w:rsidP="00BD7664">
                              <w:pPr>
                                <w:jc w:val="center"/>
                                <w:rPr>
                                  <w:color w:val="000000" w:themeColor="text1"/>
                                  <w:lang w:val="en-US"/>
                                </w:rPr>
                              </w:pPr>
                              <w:r>
                                <w:rPr>
                                  <w:color w:val="000000" w:themeColor="text1"/>
                                  <w:lang w:val="en-US"/>
                                </w:rPr>
                                <w:t>aboutme.ht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ectangle 91"/>
                        <wps:cNvSpPr/>
                        <wps:spPr>
                          <a:xfrm>
                            <a:off x="5391150" y="800100"/>
                            <a:ext cx="981075" cy="4857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DC9D80" w14:textId="15CD9F67" w:rsidR="00BD7664" w:rsidRPr="0070041C" w:rsidRDefault="00BD7664" w:rsidP="00BD7664">
                              <w:pPr>
                                <w:jc w:val="center"/>
                                <w:rPr>
                                  <w:color w:val="000000" w:themeColor="text1"/>
                                  <w:lang w:val="en-US"/>
                                </w:rPr>
                              </w:pPr>
                              <w:r>
                                <w:rPr>
                                  <w:color w:val="000000" w:themeColor="text1"/>
                                  <w:lang w:val="en-US"/>
                                </w:rPr>
                                <w:t>enhancement.ht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Straight Connector 92"/>
                        <wps:cNvCnPr/>
                        <wps:spPr>
                          <a:xfrm>
                            <a:off x="3257550" y="485775"/>
                            <a:ext cx="0" cy="152400"/>
                          </a:xfrm>
                          <a:prstGeom prst="line">
                            <a:avLst/>
                          </a:prstGeom>
                        </wps:spPr>
                        <wps:style>
                          <a:lnRef idx="1">
                            <a:schemeClr val="dk1"/>
                          </a:lnRef>
                          <a:fillRef idx="0">
                            <a:schemeClr val="dk1"/>
                          </a:fillRef>
                          <a:effectRef idx="0">
                            <a:schemeClr val="dk1"/>
                          </a:effectRef>
                          <a:fontRef idx="minor">
                            <a:schemeClr val="tx1"/>
                          </a:fontRef>
                        </wps:style>
                        <wps:bodyPr/>
                      </wps:wsp>
                      <wps:wsp>
                        <wps:cNvPr id="93" name="Straight Connector 93"/>
                        <wps:cNvCnPr/>
                        <wps:spPr>
                          <a:xfrm>
                            <a:off x="1104900" y="638175"/>
                            <a:ext cx="4754880" cy="0"/>
                          </a:xfrm>
                          <a:prstGeom prst="line">
                            <a:avLst/>
                          </a:prstGeom>
                        </wps:spPr>
                        <wps:style>
                          <a:lnRef idx="1">
                            <a:schemeClr val="dk1"/>
                          </a:lnRef>
                          <a:fillRef idx="0">
                            <a:schemeClr val="dk1"/>
                          </a:fillRef>
                          <a:effectRef idx="0">
                            <a:schemeClr val="dk1"/>
                          </a:effectRef>
                          <a:fontRef idx="minor">
                            <a:schemeClr val="tx1"/>
                          </a:fontRef>
                        </wps:style>
                        <wps:bodyPr/>
                      </wps:wsp>
                      <wps:wsp>
                        <wps:cNvPr id="94" name="Straight Connector 94"/>
                        <wps:cNvCnPr/>
                        <wps:spPr>
                          <a:xfrm>
                            <a:off x="1104900" y="638175"/>
                            <a:ext cx="0" cy="152400"/>
                          </a:xfrm>
                          <a:prstGeom prst="line">
                            <a:avLst/>
                          </a:prstGeom>
                        </wps:spPr>
                        <wps:style>
                          <a:lnRef idx="1">
                            <a:schemeClr val="dk1"/>
                          </a:lnRef>
                          <a:fillRef idx="0">
                            <a:schemeClr val="dk1"/>
                          </a:fillRef>
                          <a:effectRef idx="0">
                            <a:schemeClr val="dk1"/>
                          </a:effectRef>
                          <a:fontRef idx="minor">
                            <a:schemeClr val="tx1"/>
                          </a:fontRef>
                        </wps:style>
                        <wps:bodyPr/>
                      </wps:wsp>
                      <wps:wsp>
                        <wps:cNvPr id="95" name="Straight Connector 95"/>
                        <wps:cNvCnPr/>
                        <wps:spPr>
                          <a:xfrm>
                            <a:off x="2695575" y="638175"/>
                            <a:ext cx="0" cy="152400"/>
                          </a:xfrm>
                          <a:prstGeom prst="line">
                            <a:avLst/>
                          </a:prstGeom>
                        </wps:spPr>
                        <wps:style>
                          <a:lnRef idx="1">
                            <a:schemeClr val="dk1"/>
                          </a:lnRef>
                          <a:fillRef idx="0">
                            <a:schemeClr val="dk1"/>
                          </a:fillRef>
                          <a:effectRef idx="0">
                            <a:schemeClr val="dk1"/>
                          </a:effectRef>
                          <a:fontRef idx="minor">
                            <a:schemeClr val="tx1"/>
                          </a:fontRef>
                        </wps:style>
                        <wps:bodyPr/>
                      </wps:wsp>
                      <wps:wsp>
                        <wps:cNvPr id="96" name="Straight Connector 96"/>
                        <wps:cNvCnPr/>
                        <wps:spPr>
                          <a:xfrm>
                            <a:off x="3762375" y="638175"/>
                            <a:ext cx="0" cy="152400"/>
                          </a:xfrm>
                          <a:prstGeom prst="line">
                            <a:avLst/>
                          </a:prstGeom>
                        </wps:spPr>
                        <wps:style>
                          <a:lnRef idx="1">
                            <a:schemeClr val="dk1"/>
                          </a:lnRef>
                          <a:fillRef idx="0">
                            <a:schemeClr val="dk1"/>
                          </a:fillRef>
                          <a:effectRef idx="0">
                            <a:schemeClr val="dk1"/>
                          </a:effectRef>
                          <a:fontRef idx="minor">
                            <a:schemeClr val="tx1"/>
                          </a:fontRef>
                        </wps:style>
                        <wps:bodyPr/>
                      </wps:wsp>
                      <wps:wsp>
                        <wps:cNvPr id="97" name="Straight Connector 97"/>
                        <wps:cNvCnPr/>
                        <wps:spPr>
                          <a:xfrm>
                            <a:off x="4819650" y="647700"/>
                            <a:ext cx="0" cy="152400"/>
                          </a:xfrm>
                          <a:prstGeom prst="line">
                            <a:avLst/>
                          </a:prstGeom>
                        </wps:spPr>
                        <wps:style>
                          <a:lnRef idx="1">
                            <a:schemeClr val="dk1"/>
                          </a:lnRef>
                          <a:fillRef idx="0">
                            <a:schemeClr val="dk1"/>
                          </a:fillRef>
                          <a:effectRef idx="0">
                            <a:schemeClr val="dk1"/>
                          </a:effectRef>
                          <a:fontRef idx="minor">
                            <a:schemeClr val="tx1"/>
                          </a:fontRef>
                        </wps:style>
                        <wps:bodyPr/>
                      </wps:wsp>
                      <wps:wsp>
                        <wps:cNvPr id="98" name="Straight Connector 98"/>
                        <wps:cNvCnPr/>
                        <wps:spPr>
                          <a:xfrm>
                            <a:off x="5867400" y="638175"/>
                            <a:ext cx="0" cy="152400"/>
                          </a:xfrm>
                          <a:prstGeom prst="line">
                            <a:avLst/>
                          </a:prstGeom>
                        </wps:spPr>
                        <wps:style>
                          <a:lnRef idx="1">
                            <a:schemeClr val="dk1"/>
                          </a:lnRef>
                          <a:fillRef idx="0">
                            <a:schemeClr val="dk1"/>
                          </a:fillRef>
                          <a:effectRef idx="0">
                            <a:schemeClr val="dk1"/>
                          </a:effectRef>
                          <a:fontRef idx="minor">
                            <a:schemeClr val="tx1"/>
                          </a:fontRef>
                        </wps:style>
                        <wps:bodyPr/>
                      </wps:wsp>
                      <wps:wsp>
                        <wps:cNvPr id="99" name="Straight Connector 99"/>
                        <wps:cNvCnPr/>
                        <wps:spPr>
                          <a:xfrm>
                            <a:off x="1066800" y="1285875"/>
                            <a:ext cx="0" cy="914400"/>
                          </a:xfrm>
                          <a:prstGeom prst="line">
                            <a:avLst/>
                          </a:prstGeom>
                        </wps:spPr>
                        <wps:style>
                          <a:lnRef idx="1">
                            <a:schemeClr val="dk1"/>
                          </a:lnRef>
                          <a:fillRef idx="0">
                            <a:schemeClr val="dk1"/>
                          </a:fillRef>
                          <a:effectRef idx="0">
                            <a:schemeClr val="dk1"/>
                          </a:effectRef>
                          <a:fontRef idx="minor">
                            <a:schemeClr val="tx1"/>
                          </a:fontRef>
                        </wps:style>
                        <wps:bodyPr/>
                      </wps:wsp>
                      <wps:wsp>
                        <wps:cNvPr id="100" name="Straight Connector 100"/>
                        <wps:cNvCnPr/>
                        <wps:spPr>
                          <a:xfrm rot="5400000">
                            <a:off x="1066800" y="1628775"/>
                            <a:ext cx="0" cy="182880"/>
                          </a:xfrm>
                          <a:prstGeom prst="line">
                            <a:avLst/>
                          </a:prstGeom>
                        </wps:spPr>
                        <wps:style>
                          <a:lnRef idx="1">
                            <a:schemeClr val="dk1"/>
                          </a:lnRef>
                          <a:fillRef idx="0">
                            <a:schemeClr val="dk1"/>
                          </a:fillRef>
                          <a:effectRef idx="0">
                            <a:schemeClr val="dk1"/>
                          </a:effectRef>
                          <a:fontRef idx="minor">
                            <a:schemeClr val="tx1"/>
                          </a:fontRef>
                        </wps:style>
                        <wps:bodyPr/>
                      </wps:wsp>
                      <wps:wsp>
                        <wps:cNvPr id="102" name="Straight Connector 102"/>
                        <wps:cNvCnPr/>
                        <wps:spPr>
                          <a:xfrm rot="5400000">
                            <a:off x="1066800" y="2114550"/>
                            <a:ext cx="0" cy="18288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508AFEDF" id="Group 13" o:spid="_x0000_s1100" style="position:absolute;left:0;text-align:left;margin-left:-33.75pt;margin-top:28.05pt;width:516.75pt;height:197.25pt;z-index:251584000;mso-width-relative:margin" coordsize="63722,25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">
                <v:rect id="Rectangle 82" o:spid="_x0000_s1101" style="position:absolute;left:27717;width:9811;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" fillcolor="white [3212]" strokecolor="black [3213]" strokeweight="2pt">
                  <v:textbox>
                    <w:txbxContent>
                      <w:p w14:paraId="5D06EF6D" w14:textId="62CDC8ED" w:rsidR="00EF587A" w:rsidRPr="0070041C" w:rsidRDefault="00EF587A" w:rsidP="00EF587A">
                        <w:pPr>
                          <w:jc w:val="center"/>
                          <w:rPr>
                            <w:color w:val="000000" w:themeColor="text1"/>
                            <w:lang w:val="en-US"/>
                          </w:rPr>
                        </w:pPr>
                        <w:r>
                          <w:rPr>
                            <w:color w:val="000000" w:themeColor="text1"/>
                            <w:lang w:val="en-US"/>
                          </w:rPr>
                          <w:t>index.html</w:t>
                        </w:r>
                      </w:p>
                    </w:txbxContent>
                  </v:textbox>
                </v:rect>
                <v:rect id="Rectangle 83" o:spid="_x0000_s1102" style="position:absolute;left:6381;top:8001;width:9811;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" fillcolor="white [3212]" strokecolor="black [3213]" strokeweight="2pt">
                  <v:textbox>
                    <w:txbxContent>
                      <w:p w14:paraId="0BA20EDB" w14:textId="7A81FBF1" w:rsidR="00EF587A" w:rsidRPr="0070041C" w:rsidRDefault="00EF587A" w:rsidP="00EF587A">
                        <w:pPr>
                          <w:jc w:val="center"/>
                          <w:rPr>
                            <w:color w:val="000000" w:themeColor="text1"/>
                            <w:lang w:val="en-US"/>
                          </w:rPr>
                        </w:pPr>
                        <w:r>
                          <w:rPr>
                            <w:color w:val="000000" w:themeColor="text1"/>
                            <w:lang w:val="en-US"/>
                          </w:rPr>
                          <w:t>Services</w:t>
                        </w:r>
                      </w:p>
                    </w:txbxContent>
                  </v:textbox>
                </v:rect>
                <v:rect id="Rectangle 84" o:spid="_x0000_s1103" style="position:absolute;left:11525;top:20193;width:12859;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" fillcolor="white [3212]" strokecolor="black [3213]" strokeweight="2pt">
                  <v:textbox>
                    <w:txbxContent>
                      <w:p w14:paraId="187409BB" w14:textId="385955C3" w:rsidR="00EF587A" w:rsidRPr="0070041C" w:rsidRDefault="00501416" w:rsidP="00EF587A">
                        <w:pPr>
                          <w:jc w:val="center"/>
                          <w:rPr>
                            <w:color w:val="000000" w:themeColor="text1"/>
                            <w:lang w:val="en-US"/>
                          </w:rPr>
                        </w:pPr>
                        <w:r>
                          <w:rPr>
                            <w:color w:val="000000" w:themeColor="text1"/>
                            <w:lang w:val="en-US"/>
                          </w:rPr>
                          <w:t>room</w:t>
                        </w:r>
                        <w:r w:rsidR="00E65DFF">
                          <w:rPr>
                            <w:color w:val="000000" w:themeColor="text1"/>
                            <w:lang w:val="en-US"/>
                          </w:rPr>
                          <w:t>booking</w:t>
                        </w:r>
                        <w:r>
                          <w:rPr>
                            <w:color w:val="000000" w:themeColor="text1"/>
                            <w:lang w:val="en-US"/>
                          </w:rPr>
                          <w:t>.html</w:t>
                        </w:r>
                      </w:p>
                    </w:txbxContent>
                  </v:textbox>
                </v:rect>
                <v:rect id="Rectangle 85" o:spid="_x0000_s1104" style="position:absolute;left:11430;top:14573;width:9810;height:4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" fillcolor="white [3212]" strokecolor="black [3213]" strokeweight="2pt">
                  <v:textbox>
                    <w:txbxContent>
                      <w:p w14:paraId="7604176E" w14:textId="4F11CC3B" w:rsidR="00EF587A" w:rsidRPr="0070041C" w:rsidRDefault="00501416" w:rsidP="00EF587A">
                        <w:pPr>
                          <w:jc w:val="center"/>
                          <w:rPr>
                            <w:color w:val="000000" w:themeColor="text1"/>
                            <w:lang w:val="en-US"/>
                          </w:rPr>
                        </w:pPr>
                        <w:r>
                          <w:rPr>
                            <w:color w:val="000000" w:themeColor="text1"/>
                            <w:lang w:val="en-US"/>
                          </w:rPr>
                          <w:t>f</w:t>
                        </w:r>
                        <w:r w:rsidR="00EF587A">
                          <w:rPr>
                            <w:color w:val="000000" w:themeColor="text1"/>
                            <w:lang w:val="en-US"/>
                          </w:rPr>
                          <w:t>acilities</w:t>
                        </w:r>
                        <w:r>
                          <w:rPr>
                            <w:color w:val="000000" w:themeColor="text1"/>
                            <w:lang w:val="en-US"/>
                          </w:rPr>
                          <w:t>.html</w:t>
                        </w:r>
                      </w:p>
                    </w:txbxContent>
                  </v:textbox>
                </v:rect>
                <v:rect id="Rectangle 86" o:spid="_x0000_s1105" style="position:absolute;top:20193;width:9810;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" fillcolor="white [3212]" strokecolor="black [3213]" strokeweight="2pt">
                  <v:textbox>
                    <w:txbxContent>
                      <w:p w14:paraId="7EA75E7E" w14:textId="7824747D" w:rsidR="00EF587A" w:rsidRPr="0070041C" w:rsidRDefault="00501416" w:rsidP="00EF587A">
                        <w:pPr>
                          <w:jc w:val="center"/>
                          <w:rPr>
                            <w:color w:val="000000" w:themeColor="text1"/>
                            <w:lang w:val="en-US"/>
                          </w:rPr>
                        </w:pPr>
                        <w:r>
                          <w:rPr>
                            <w:color w:val="000000" w:themeColor="text1"/>
                            <w:lang w:val="en-US"/>
                          </w:rPr>
                          <w:t>food.html</w:t>
                        </w:r>
                      </w:p>
                    </w:txbxContent>
                  </v:textbox>
                </v:rect>
                <v:rect id="Rectangle 87" o:spid="_x0000_s1106" style="position:absolute;top:14668;width:9810;height:4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" fillcolor="white [3212]" strokecolor="black [3213]" strokeweight="2pt">
                  <v:textbox>
                    <w:txbxContent>
                      <w:p w14:paraId="02011546" w14:textId="4E87573A" w:rsidR="00EF587A" w:rsidRPr="0070041C" w:rsidRDefault="00501416" w:rsidP="00EF587A">
                        <w:pPr>
                          <w:jc w:val="center"/>
                          <w:rPr>
                            <w:color w:val="000000" w:themeColor="text1"/>
                            <w:lang w:val="en-US"/>
                          </w:rPr>
                        </w:pPr>
                        <w:r>
                          <w:rPr>
                            <w:color w:val="000000" w:themeColor="text1"/>
                            <w:lang w:val="en-US"/>
                          </w:rPr>
                          <w:t>services.html</w:t>
                        </w:r>
                      </w:p>
                    </w:txbxContent>
                  </v:textbox>
                </v:rect>
                <v:rect id="Rectangle 88" o:spid="_x0000_s1107" style="position:absolute;left:22002;top:8001;width:9811;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" fillcolor="white [3212]" strokecolor="black [3213]" strokeweight="2pt">
                  <v:textbox>
                    <w:txbxContent>
                      <w:p w14:paraId="5372AC78" w14:textId="471BBEAB" w:rsidR="00BD7664" w:rsidRPr="0070041C" w:rsidRDefault="00BD7664" w:rsidP="00BD7664">
                        <w:pPr>
                          <w:jc w:val="center"/>
                          <w:rPr>
                            <w:color w:val="000000" w:themeColor="text1"/>
                            <w:lang w:val="en-US"/>
                          </w:rPr>
                        </w:pPr>
                        <w:r>
                          <w:rPr>
                            <w:color w:val="000000" w:themeColor="text1"/>
                            <w:lang w:val="en-US"/>
                          </w:rPr>
                          <w:t>enquiry.html</w:t>
                        </w:r>
                      </w:p>
                    </w:txbxContent>
                  </v:textbox>
                </v:rect>
                <v:rect id="Rectangle 89" o:spid="_x0000_s1108" style="position:absolute;left:32670;top:8001;width:9811;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" fillcolor="white [3212]" strokecolor="black [3213]" strokeweight="2pt">
                  <v:textbox>
                    <w:txbxContent>
                      <w:p w14:paraId="0914DAE5" w14:textId="2FF959BD" w:rsidR="00BD7664" w:rsidRPr="0070041C" w:rsidRDefault="00BD7664" w:rsidP="00BD7664">
                        <w:pPr>
                          <w:jc w:val="center"/>
                          <w:rPr>
                            <w:color w:val="000000" w:themeColor="text1"/>
                            <w:lang w:val="en-US"/>
                          </w:rPr>
                        </w:pPr>
                        <w:r>
                          <w:rPr>
                            <w:color w:val="000000" w:themeColor="text1"/>
                            <w:lang w:val="en-US"/>
                          </w:rPr>
                          <w:t>disclaimer.html</w:t>
                        </w:r>
                      </w:p>
                    </w:txbxContent>
                  </v:textbox>
                </v:rect>
                <v:rect id="Rectangle 90" o:spid="_x0000_s1109" style="position:absolute;left:43243;top:8001;width:9811;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" fillcolor="white [3212]" strokecolor="black [3213]" strokeweight="2pt">
                  <v:textbox>
                    <w:txbxContent>
                      <w:p w14:paraId="42CADFFA" w14:textId="69F57B35" w:rsidR="00BD7664" w:rsidRPr="0070041C" w:rsidRDefault="00BD7664" w:rsidP="00BD7664">
                        <w:pPr>
                          <w:jc w:val="center"/>
                          <w:rPr>
                            <w:color w:val="000000" w:themeColor="text1"/>
                            <w:lang w:val="en-US"/>
                          </w:rPr>
                        </w:pPr>
                        <w:r>
                          <w:rPr>
                            <w:color w:val="000000" w:themeColor="text1"/>
                            <w:lang w:val="en-US"/>
                          </w:rPr>
                          <w:t>aboutme.html</w:t>
                        </w:r>
                      </w:p>
                    </w:txbxContent>
                  </v:textbox>
                </v:rect>
                <v:rect id="Rectangle 91" o:spid="_x0000_s1110" style="position:absolute;left:53911;top:8001;width:9811;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" fillcolor="white [3212]" strokecolor="black [3213]" strokeweight="2pt">
                  <v:textbox>
                    <w:txbxContent>
                      <w:p w14:paraId="6BDC9D80" w14:textId="15CD9F67" w:rsidR="00BD7664" w:rsidRPr="0070041C" w:rsidRDefault="00BD7664" w:rsidP="00BD7664">
                        <w:pPr>
                          <w:jc w:val="center"/>
                          <w:rPr>
                            <w:color w:val="000000" w:themeColor="text1"/>
                            <w:lang w:val="en-US"/>
                          </w:rPr>
                        </w:pPr>
                        <w:r>
                          <w:rPr>
                            <w:color w:val="000000" w:themeColor="text1"/>
                            <w:lang w:val="en-US"/>
                          </w:rPr>
                          <w:t>enhancement.html</w:t>
                        </w:r>
                      </w:p>
                    </w:txbxContent>
                  </v:textbox>
                </v:rect>
                <v:line id="Straight Connector 92" o:spid="_x0000_s1111" style="position:absolute;visibility:visible;mso-wrap-style:square" from="32575,4857" to="32575,6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" strokecolor="black [3040]"/>
                <v:line id="Straight Connector 93" o:spid="_x0000_s1112" style="position:absolute;visibility:visible;mso-wrap-style:square" from="11049,6381" to="58597,6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" strokecolor="black [3040]"/>
                <v:line id="Straight Connector 94" o:spid="_x0000_s1113" style="position:absolute;visibility:visible;mso-wrap-style:square" from="11049,6381" to="11049,7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" strokecolor="black [3040]"/>
                <v:line id="Straight Connector 95" o:spid="_x0000_s1114" style="position:absolute;visibility:visible;mso-wrap-style:square" from="26955,6381" to="26955,7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" strokecolor="black [3040]"/>
                <v:line id="Straight Connector 96" o:spid="_x0000_s1115" style="position:absolute;visibility:visible;mso-wrap-style:square" from="37623,6381" to="37623,7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" strokecolor="black [3040]"/>
                <v:line id="Straight Connector 97" o:spid="_x0000_s1116" style="position:absolute;visibility:visible;mso-wrap-style:square" from="48196,6477" to="48196,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" strokecolor="black [3040]"/>
                <v:line id="Straight Connector 98" o:spid="_x0000_s1117" style="position:absolute;visibility:visible;mso-wrap-style:square" from="58674,6381" to="58674,7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" strokecolor="black [3040]"/>
                <v:line id="Straight Connector 99" o:spid="_x0000_s1118" style="position:absolute;visibility:visible;mso-wrap-style:square" from="10668,12858" to="10668,22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" strokecolor="black [3040]"/>
                <v:line id="Straight Connector 100" o:spid="_x0000_s1119" style="position:absolute;rotation:90;visibility:visible;mso-wrap-style:square" from="10668,16287" to="10668,18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" strokecolor="black [3040]"/>
                <v:line id="Straight Connector 102" o:spid="_x0000_s1120" style="position:absolute;rotation:90;visibility:visible;mso-wrap-style:square" from="10668,21144" to="10668,229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" strokecolor="black [3040]"/>
                <w10:wrap type="topAndBottom"/>
              </v:group>
            </w:pict>
          </mc:Fallback>
        </mc:AlternateContent>
      </w:r>
    </w:p>
    <w:p w14:paraId="11BB38C2" w14:textId="12D2C532" w:rsidR="00F54D02" w:rsidRPr="00BA01EA" w:rsidRDefault="00F54D02" w:rsidP="00F54D02">
      <w:pPr>
        <w:rPr>
          <w:rFonts w:ascii="Times New Roman" w:hAnsi="Times New Roman" w:cs="Times New Roman"/>
          <w:i/>
        </w:rPr>
      </w:pPr>
    </w:p>
    <w:p w14:paraId="0F1F7359" w14:textId="27319C14" w:rsidR="00EF587A" w:rsidRPr="00BA01EA" w:rsidRDefault="00EF587A" w:rsidP="00F54D02">
      <w:pPr>
        <w:rPr>
          <w:rFonts w:ascii="Times New Roman" w:hAnsi="Times New Roman" w:cs="Times New Roman"/>
          <w:i/>
        </w:rPr>
      </w:pPr>
    </w:p>
    <w:p w14:paraId="34087876" w14:textId="797C0269" w:rsidR="00EF587A" w:rsidRPr="00BA01EA" w:rsidRDefault="00EF587A" w:rsidP="00F54D02">
      <w:pPr>
        <w:rPr>
          <w:rFonts w:ascii="Times New Roman" w:hAnsi="Times New Roman" w:cs="Times New Roman"/>
          <w:i/>
        </w:rPr>
      </w:pPr>
    </w:p>
    <w:p w14:paraId="3A7D42E3" w14:textId="5D63416B" w:rsidR="00EF587A" w:rsidRPr="00BA01EA" w:rsidRDefault="00A158D8" w:rsidP="00F54D02">
      <w:pPr>
        <w:rPr>
          <w:rFonts w:ascii="Times New Roman" w:hAnsi="Times New Roman" w:cs="Times New Roman"/>
          <w:i/>
        </w:rPr>
      </w:pPr>
      <w:r w:rsidRPr="00BA01EA">
        <w:rPr>
          <w:rFonts w:ascii="Times New Roman" w:hAnsi="Times New Roman" w:cs="Times New Roman"/>
          <w:i/>
        </w:rPr>
        <w:br w:type="page"/>
      </w:r>
    </w:p>
    <w:p w14:paraId="567D1556" w14:textId="2D6E4568" w:rsidR="002379F7" w:rsidRPr="00BA01EA" w:rsidRDefault="002379F7" w:rsidP="00525CDB">
      <w:pPr>
        <w:pStyle w:val="Heading2"/>
        <w:numPr>
          <w:ilvl w:val="0"/>
          <w:numId w:val="7"/>
        </w:numPr>
        <w:rPr>
          <w:rFonts w:ascii="Times New Roman" w:hAnsi="Times New Roman" w:cs="Times New Roman"/>
          <w:sz w:val="28"/>
          <w:szCs w:val="28"/>
        </w:rPr>
      </w:pPr>
      <w:bookmarkStart w:id="7" w:name="_Toc74944930"/>
      <w:r w:rsidRPr="00BA01EA">
        <w:rPr>
          <w:rFonts w:ascii="Times New Roman" w:hAnsi="Times New Roman" w:cs="Times New Roman"/>
          <w:sz w:val="28"/>
          <w:szCs w:val="28"/>
        </w:rPr>
        <w:lastRenderedPageBreak/>
        <w:t>End Product</w:t>
      </w:r>
      <w:bookmarkEnd w:id="7"/>
    </w:p>
    <w:p w14:paraId="45A227FA" w14:textId="59D5B1C6" w:rsidR="00937EE6" w:rsidRPr="00BA01EA" w:rsidRDefault="0032149F" w:rsidP="00022D22">
      <w:pPr>
        <w:pStyle w:val="Heading3"/>
        <w:ind w:firstLine="720"/>
        <w:rPr>
          <w:rFonts w:ascii="Times New Roman" w:hAnsi="Times New Roman" w:cs="Times New Roman"/>
          <w:sz w:val="28"/>
          <w:szCs w:val="28"/>
        </w:rPr>
      </w:pPr>
      <w:bookmarkStart w:id="8" w:name="_Toc74944931"/>
      <w:r w:rsidRPr="00BA01EA">
        <w:rPr>
          <w:rFonts w:ascii="Times New Roman" w:hAnsi="Times New Roman" w:cs="Times New Roman"/>
          <w:noProof/>
          <w:sz w:val="28"/>
          <w:szCs w:val="28"/>
        </w:rPr>
        <mc:AlternateContent>
          <mc:Choice Requires="wps">
            <w:drawing>
              <wp:anchor distT="0" distB="0" distL="114300" distR="114300" simplePos="0" relativeHeight="251604480" behindDoc="0" locked="0" layoutInCell="1" allowOverlap="1" wp14:anchorId="1010F488" wp14:editId="1A4E4B8C">
                <wp:simplePos x="0" y="0"/>
                <wp:positionH relativeFrom="column">
                  <wp:posOffset>0</wp:posOffset>
                </wp:positionH>
                <wp:positionV relativeFrom="paragraph">
                  <wp:posOffset>8536305</wp:posOffset>
                </wp:positionV>
                <wp:extent cx="5724525"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39A6CB0C" w14:textId="6AED0EF8" w:rsidR="0032149F" w:rsidRPr="0032149F" w:rsidRDefault="0032149F" w:rsidP="0032149F">
                            <w:pPr>
                              <w:pStyle w:val="Caption"/>
                              <w:jc w:val="center"/>
                              <w:rPr>
                                <w:noProof/>
                                <w:color w:val="000000" w:themeColor="text1"/>
                                <w:sz w:val="20"/>
                                <w:szCs w:val="20"/>
                              </w:rPr>
                            </w:pPr>
                            <w:r>
                              <w:rPr>
                                <w:color w:val="000000" w:themeColor="text1"/>
                              </w:rPr>
                              <w:t>Actual User Interface:</w:t>
                            </w:r>
                            <w:r w:rsidRPr="0032149F">
                              <w:rPr>
                                <w:color w:val="000000" w:themeColor="text1"/>
                              </w:rPr>
                              <w:t xml:space="preserve"> index.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10F488" id="Text Box 20" o:spid="_x0000_s1121" type="#_x0000_t202" style="position:absolute;left:0;text-align:left;margin-left:0;margin-top:672.15pt;width:450.75pt;height:.05pt;z-index:25160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" stroked="f">
                <v:textbox style="mso-fit-shape-to-text:t" inset="0,0,0,0">
                  <w:txbxContent>
                    <w:p w14:paraId="39A6CB0C" w14:textId="6AED0EF8" w:rsidR="0032149F" w:rsidRPr="0032149F" w:rsidRDefault="0032149F" w:rsidP="0032149F">
                      <w:pPr>
                        <w:pStyle w:val="Caption"/>
                        <w:jc w:val="center"/>
                        <w:rPr>
                          <w:noProof/>
                          <w:color w:val="000000" w:themeColor="text1"/>
                          <w:sz w:val="20"/>
                          <w:szCs w:val="20"/>
                        </w:rPr>
                      </w:pPr>
                      <w:r>
                        <w:rPr>
                          <w:color w:val="000000" w:themeColor="text1"/>
                        </w:rPr>
                        <w:t>Actual User Interface:</w:t>
                      </w:r>
                      <w:r w:rsidRPr="0032149F">
                        <w:rPr>
                          <w:color w:val="000000" w:themeColor="text1"/>
                        </w:rPr>
                        <w:t xml:space="preserve"> index.html</w:t>
                      </w:r>
                    </w:p>
                  </w:txbxContent>
                </v:textbox>
                <w10:wrap type="topAndBottom"/>
              </v:shape>
            </w:pict>
          </mc:Fallback>
        </mc:AlternateContent>
      </w:r>
      <w:r w:rsidRPr="00BA01EA">
        <w:rPr>
          <w:rFonts w:ascii="Times New Roman" w:hAnsi="Times New Roman" w:cs="Times New Roman"/>
          <w:i/>
          <w:noProof/>
          <w:sz w:val="22"/>
          <w:szCs w:val="22"/>
        </w:rPr>
        <w:drawing>
          <wp:anchor distT="0" distB="0" distL="114300" distR="114300" simplePos="0" relativeHeight="251602432" behindDoc="0" locked="0" layoutInCell="1" allowOverlap="1" wp14:anchorId="71EBEDF0" wp14:editId="48B5029D">
            <wp:simplePos x="0" y="0"/>
            <wp:positionH relativeFrom="column">
              <wp:posOffset>0</wp:posOffset>
            </wp:positionH>
            <wp:positionV relativeFrom="paragraph">
              <wp:posOffset>285750</wp:posOffset>
            </wp:positionV>
            <wp:extent cx="5724525" cy="8191500"/>
            <wp:effectExtent l="0" t="0" r="952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24525" cy="8191500"/>
                    </a:xfrm>
                    <a:prstGeom prst="rect">
                      <a:avLst/>
                    </a:prstGeom>
                    <a:noFill/>
                    <a:ln>
                      <a:noFill/>
                    </a:ln>
                  </pic:spPr>
                </pic:pic>
              </a:graphicData>
            </a:graphic>
          </wp:anchor>
        </w:drawing>
      </w:r>
      <w:r w:rsidR="00525CDB" w:rsidRPr="00BA01EA">
        <w:rPr>
          <w:rFonts w:ascii="Times New Roman" w:hAnsi="Times New Roman" w:cs="Times New Roman"/>
          <w:sz w:val="28"/>
          <w:szCs w:val="28"/>
        </w:rPr>
        <w:t xml:space="preserve">3.1 </w:t>
      </w:r>
      <w:r w:rsidR="00F54D02" w:rsidRPr="00BA01EA">
        <w:rPr>
          <w:rFonts w:ascii="Times New Roman" w:hAnsi="Times New Roman" w:cs="Times New Roman"/>
          <w:sz w:val="28"/>
          <w:szCs w:val="28"/>
        </w:rPr>
        <w:t>Actual User Interface</w:t>
      </w:r>
      <w:bookmarkEnd w:id="8"/>
    </w:p>
    <w:p w14:paraId="6DE03E9D" w14:textId="654E5C4E" w:rsidR="001575AA" w:rsidRPr="00BA01EA" w:rsidRDefault="00E05D4C" w:rsidP="001575AA">
      <w:pPr>
        <w:ind w:left="426"/>
        <w:jc w:val="both"/>
        <w:rPr>
          <w:rFonts w:ascii="Times New Roman" w:hAnsi="Times New Roman" w:cs="Times New Roman"/>
          <w:i/>
        </w:rPr>
      </w:pPr>
      <w:r w:rsidRPr="00BA01EA">
        <w:rPr>
          <w:rFonts w:ascii="Times New Roman" w:hAnsi="Times New Roman" w:cs="Times New Roman"/>
          <w:noProof/>
          <w:sz w:val="24"/>
          <w:szCs w:val="24"/>
        </w:rPr>
        <w:lastRenderedPageBreak/>
        <mc:AlternateContent>
          <mc:Choice Requires="wps">
            <w:drawing>
              <wp:anchor distT="0" distB="0" distL="114300" distR="114300" simplePos="0" relativeHeight="251620864" behindDoc="0" locked="0" layoutInCell="1" allowOverlap="1" wp14:anchorId="0A380218" wp14:editId="6332292F">
                <wp:simplePos x="0" y="0"/>
                <wp:positionH relativeFrom="column">
                  <wp:posOffset>104775</wp:posOffset>
                </wp:positionH>
                <wp:positionV relativeFrom="paragraph">
                  <wp:posOffset>8753475</wp:posOffset>
                </wp:positionV>
                <wp:extent cx="5525770" cy="63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5525770" cy="635"/>
                        </a:xfrm>
                        <a:prstGeom prst="rect">
                          <a:avLst/>
                        </a:prstGeom>
                        <a:solidFill>
                          <a:prstClr val="white"/>
                        </a:solidFill>
                        <a:ln>
                          <a:noFill/>
                        </a:ln>
                      </wps:spPr>
                      <wps:txbx>
                        <w:txbxContent>
                          <w:p w14:paraId="75EA0514" w14:textId="34B3BB65" w:rsidR="00E05D4C" w:rsidRPr="00E05D4C" w:rsidRDefault="00E05D4C" w:rsidP="00E05D4C">
                            <w:pPr>
                              <w:pStyle w:val="Caption"/>
                              <w:jc w:val="center"/>
                              <w:rPr>
                                <w:noProof/>
                                <w:color w:val="000000" w:themeColor="text1"/>
                              </w:rPr>
                            </w:pPr>
                            <w:r>
                              <w:rPr>
                                <w:color w:val="000000" w:themeColor="text1"/>
                              </w:rPr>
                              <w:t>Actual User Interface</w:t>
                            </w:r>
                            <w:r w:rsidRPr="00E05D4C">
                              <w:rPr>
                                <w:color w:val="000000" w:themeColor="text1"/>
                              </w:rPr>
                              <w:t>: roombooking.html, facilities.html, foo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380218" id="Text Box 30" o:spid="_x0000_s1122" type="#_x0000_t202" style="position:absolute;left:0;text-align:left;margin-left:8.25pt;margin-top:689.25pt;width:435.1pt;height:.05pt;z-index:251620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" stroked="f">
                <v:textbox style="mso-fit-shape-to-text:t" inset="0,0,0,0">
                  <w:txbxContent>
                    <w:p w14:paraId="75EA0514" w14:textId="34B3BB65" w:rsidR="00E05D4C" w:rsidRPr="00E05D4C" w:rsidRDefault="00E05D4C" w:rsidP="00E05D4C">
                      <w:pPr>
                        <w:pStyle w:val="Caption"/>
                        <w:jc w:val="center"/>
                        <w:rPr>
                          <w:noProof/>
                          <w:color w:val="000000" w:themeColor="text1"/>
                        </w:rPr>
                      </w:pPr>
                      <w:r>
                        <w:rPr>
                          <w:color w:val="000000" w:themeColor="text1"/>
                        </w:rPr>
                        <w:t>Actual User Interface</w:t>
                      </w:r>
                      <w:r w:rsidRPr="00E05D4C">
                        <w:rPr>
                          <w:color w:val="000000" w:themeColor="text1"/>
                        </w:rPr>
                        <w:t>: roombooking.html, facilities.html, food.html</w:t>
                      </w:r>
                    </w:p>
                  </w:txbxContent>
                </v:textbox>
                <w10:wrap type="topAndBottom"/>
              </v:shape>
            </w:pict>
          </mc:Fallback>
        </mc:AlternateContent>
      </w:r>
      <w:r w:rsidRPr="00BA01EA">
        <w:rPr>
          <w:rFonts w:ascii="Times New Roman" w:hAnsi="Times New Roman" w:cs="Times New Roman"/>
          <w:noProof/>
          <w:sz w:val="24"/>
          <w:szCs w:val="24"/>
        </w:rPr>
        <w:drawing>
          <wp:anchor distT="0" distB="0" distL="114300" distR="114300" simplePos="0" relativeHeight="251606528" behindDoc="0" locked="0" layoutInCell="1" allowOverlap="1" wp14:anchorId="2109B02F" wp14:editId="1662DC59">
            <wp:simplePos x="0" y="0"/>
            <wp:positionH relativeFrom="column">
              <wp:posOffset>104775</wp:posOffset>
            </wp:positionH>
            <wp:positionV relativeFrom="paragraph">
              <wp:posOffset>0</wp:posOffset>
            </wp:positionV>
            <wp:extent cx="5525770" cy="8696325"/>
            <wp:effectExtent l="0" t="0" r="0" b="952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25770" cy="86963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AA6C49" w14:textId="14CF63A7" w:rsidR="00031BD0" w:rsidRPr="00BA01EA" w:rsidRDefault="00031BD0" w:rsidP="001575AA">
      <w:pPr>
        <w:ind w:left="426"/>
        <w:jc w:val="both"/>
        <w:rPr>
          <w:rFonts w:ascii="Times New Roman" w:hAnsi="Times New Roman" w:cs="Times New Roman"/>
          <w:i/>
        </w:rPr>
      </w:pPr>
      <w:r w:rsidRPr="00BA01EA">
        <w:rPr>
          <w:rFonts w:ascii="Times New Roman" w:hAnsi="Times New Roman" w:cs="Times New Roman"/>
          <w:noProof/>
          <w:sz w:val="24"/>
          <w:szCs w:val="24"/>
        </w:rPr>
        <w:lastRenderedPageBreak/>
        <mc:AlternateContent>
          <mc:Choice Requires="wps">
            <w:drawing>
              <wp:anchor distT="0" distB="0" distL="114300" distR="114300" simplePos="0" relativeHeight="251610624" behindDoc="0" locked="0" layoutInCell="1" allowOverlap="1" wp14:anchorId="04F0656A" wp14:editId="69AC07DD">
                <wp:simplePos x="0" y="0"/>
                <wp:positionH relativeFrom="column">
                  <wp:posOffset>0</wp:posOffset>
                </wp:positionH>
                <wp:positionV relativeFrom="paragraph">
                  <wp:posOffset>6196330</wp:posOffset>
                </wp:positionV>
                <wp:extent cx="5724525" cy="635"/>
                <wp:effectExtent l="0" t="0" r="0" b="0"/>
                <wp:wrapTopAndBottom/>
                <wp:docPr id="81" name="Text Box 81"/>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552C9203" w14:textId="63BD94B2" w:rsidR="00031BD0" w:rsidRPr="00031BD0" w:rsidRDefault="00031BD0" w:rsidP="00031BD0">
                            <w:pPr>
                              <w:pStyle w:val="Caption"/>
                              <w:jc w:val="center"/>
                              <w:rPr>
                                <w:noProof/>
                                <w:color w:val="000000" w:themeColor="text1"/>
                                <w:sz w:val="20"/>
                                <w:szCs w:val="20"/>
                              </w:rPr>
                            </w:pPr>
                            <w:r>
                              <w:rPr>
                                <w:color w:val="000000" w:themeColor="text1"/>
                              </w:rPr>
                              <w:t>Actual User Interface</w:t>
                            </w:r>
                            <w:r w:rsidRPr="00031BD0">
                              <w:rPr>
                                <w:color w:val="000000" w:themeColor="text1"/>
                              </w:rPr>
                              <w:t>: services.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F0656A" id="Text Box 81" o:spid="_x0000_s1123" type="#_x0000_t202" style="position:absolute;left:0;text-align:left;margin-left:0;margin-top:487.9pt;width:450.75pt;height:.05pt;z-index:251610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fLwIAAGcEAAAOAAAAZHJzL2Uyb0RvYy54bWysVMFu2zAMvQ/YPwi6L06ypS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" stroked="f">
                <v:textbox style="mso-fit-shape-to-text:t" inset="0,0,0,0">
                  <w:txbxContent>
                    <w:p w14:paraId="552C9203" w14:textId="63BD94B2" w:rsidR="00031BD0" w:rsidRPr="00031BD0" w:rsidRDefault="00031BD0" w:rsidP="00031BD0">
                      <w:pPr>
                        <w:pStyle w:val="Caption"/>
                        <w:jc w:val="center"/>
                        <w:rPr>
                          <w:noProof/>
                          <w:color w:val="000000" w:themeColor="text1"/>
                          <w:sz w:val="20"/>
                          <w:szCs w:val="20"/>
                        </w:rPr>
                      </w:pPr>
                      <w:r>
                        <w:rPr>
                          <w:color w:val="000000" w:themeColor="text1"/>
                        </w:rPr>
                        <w:t>Actual User Interface</w:t>
                      </w:r>
                      <w:r w:rsidRPr="00031BD0">
                        <w:rPr>
                          <w:color w:val="000000" w:themeColor="text1"/>
                        </w:rPr>
                        <w:t>: services.html</w:t>
                      </w:r>
                    </w:p>
                  </w:txbxContent>
                </v:textbox>
                <w10:wrap type="topAndBottom"/>
              </v:shape>
            </w:pict>
          </mc:Fallback>
        </mc:AlternateContent>
      </w:r>
      <w:r w:rsidRPr="00BA01EA">
        <w:rPr>
          <w:rFonts w:ascii="Times New Roman" w:hAnsi="Times New Roman" w:cs="Times New Roman"/>
          <w:i/>
          <w:noProof/>
        </w:rPr>
        <w:drawing>
          <wp:anchor distT="0" distB="0" distL="114300" distR="114300" simplePos="0" relativeHeight="251608576" behindDoc="0" locked="0" layoutInCell="1" allowOverlap="1" wp14:anchorId="51C35005" wp14:editId="07B698B5">
            <wp:simplePos x="0" y="0"/>
            <wp:positionH relativeFrom="column">
              <wp:posOffset>0</wp:posOffset>
            </wp:positionH>
            <wp:positionV relativeFrom="paragraph">
              <wp:posOffset>1905</wp:posOffset>
            </wp:positionV>
            <wp:extent cx="5724525" cy="6210300"/>
            <wp:effectExtent l="0" t="0" r="9525"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4525" cy="6210300"/>
                    </a:xfrm>
                    <a:prstGeom prst="rect">
                      <a:avLst/>
                    </a:prstGeom>
                    <a:noFill/>
                    <a:ln>
                      <a:noFill/>
                    </a:ln>
                  </pic:spPr>
                </pic:pic>
              </a:graphicData>
            </a:graphic>
          </wp:anchor>
        </w:drawing>
      </w:r>
    </w:p>
    <w:p w14:paraId="10D9108B" w14:textId="3F5D1F47" w:rsidR="00031BD0" w:rsidRPr="00BA01EA" w:rsidRDefault="00031BD0" w:rsidP="001575AA">
      <w:pPr>
        <w:ind w:left="426"/>
        <w:jc w:val="both"/>
        <w:rPr>
          <w:rFonts w:ascii="Times New Roman" w:hAnsi="Times New Roman" w:cs="Times New Roman"/>
          <w:i/>
        </w:rPr>
      </w:pPr>
    </w:p>
    <w:p w14:paraId="5A3AAD8D" w14:textId="4C8FC4C3" w:rsidR="00031BD0" w:rsidRPr="00BA01EA" w:rsidRDefault="00031BD0" w:rsidP="001575AA">
      <w:pPr>
        <w:ind w:left="426"/>
        <w:jc w:val="both"/>
        <w:rPr>
          <w:rFonts w:ascii="Times New Roman" w:hAnsi="Times New Roman" w:cs="Times New Roman"/>
          <w:i/>
        </w:rPr>
      </w:pPr>
    </w:p>
    <w:p w14:paraId="42179195" w14:textId="09182386" w:rsidR="00031BD0" w:rsidRPr="00BA01EA" w:rsidRDefault="00031BD0" w:rsidP="001575AA">
      <w:pPr>
        <w:ind w:left="426"/>
        <w:jc w:val="both"/>
        <w:rPr>
          <w:rFonts w:ascii="Times New Roman" w:hAnsi="Times New Roman" w:cs="Times New Roman"/>
          <w:i/>
        </w:rPr>
      </w:pPr>
    </w:p>
    <w:p w14:paraId="13B917D0" w14:textId="273E1C46" w:rsidR="00022D22" w:rsidRPr="00BA01EA" w:rsidRDefault="00022D22" w:rsidP="001575AA">
      <w:pPr>
        <w:ind w:left="426"/>
        <w:jc w:val="both"/>
        <w:rPr>
          <w:rFonts w:ascii="Times New Roman" w:hAnsi="Times New Roman" w:cs="Times New Roman"/>
          <w:i/>
        </w:rPr>
      </w:pPr>
    </w:p>
    <w:p w14:paraId="54E0AA17" w14:textId="77777777" w:rsidR="00031BD0" w:rsidRPr="00BA01EA" w:rsidRDefault="00031BD0" w:rsidP="00022D22">
      <w:pPr>
        <w:rPr>
          <w:rFonts w:ascii="Times New Roman" w:hAnsi="Times New Roman" w:cs="Times New Roman"/>
          <w:i/>
        </w:rPr>
      </w:pPr>
    </w:p>
    <w:p w14:paraId="31C26D44" w14:textId="77777777" w:rsidR="00031BD0" w:rsidRPr="00BA01EA" w:rsidRDefault="00031BD0" w:rsidP="00022D22">
      <w:pPr>
        <w:rPr>
          <w:rFonts w:ascii="Times New Roman" w:hAnsi="Times New Roman" w:cs="Times New Roman"/>
          <w:i/>
        </w:rPr>
      </w:pPr>
    </w:p>
    <w:p w14:paraId="49A1C542" w14:textId="77777777" w:rsidR="00031BD0" w:rsidRPr="00BA01EA" w:rsidRDefault="00031BD0" w:rsidP="00022D22">
      <w:pPr>
        <w:rPr>
          <w:rFonts w:ascii="Times New Roman" w:hAnsi="Times New Roman" w:cs="Times New Roman"/>
          <w:i/>
        </w:rPr>
      </w:pPr>
    </w:p>
    <w:p w14:paraId="50D88AD7" w14:textId="1E53282F" w:rsidR="00031BD0" w:rsidRPr="00BA01EA" w:rsidRDefault="00031BD0" w:rsidP="00022D22">
      <w:pPr>
        <w:rPr>
          <w:rFonts w:ascii="Times New Roman" w:hAnsi="Times New Roman" w:cs="Times New Roman"/>
          <w:i/>
        </w:rPr>
      </w:pPr>
      <w:r w:rsidRPr="00BA01EA">
        <w:rPr>
          <w:rFonts w:ascii="Times New Roman" w:hAnsi="Times New Roman" w:cs="Times New Roman"/>
          <w:noProof/>
          <w:sz w:val="24"/>
          <w:szCs w:val="24"/>
        </w:rPr>
        <w:lastRenderedPageBreak/>
        <mc:AlternateContent>
          <mc:Choice Requires="wps">
            <w:drawing>
              <wp:anchor distT="0" distB="0" distL="114300" distR="114300" simplePos="0" relativeHeight="251614720" behindDoc="0" locked="0" layoutInCell="1" allowOverlap="1" wp14:anchorId="7FC7B68B" wp14:editId="030D0F0E">
                <wp:simplePos x="0" y="0"/>
                <wp:positionH relativeFrom="column">
                  <wp:posOffset>9525</wp:posOffset>
                </wp:positionH>
                <wp:positionV relativeFrom="paragraph">
                  <wp:posOffset>5501005</wp:posOffset>
                </wp:positionV>
                <wp:extent cx="5724525" cy="635"/>
                <wp:effectExtent l="0" t="0" r="0" b="0"/>
                <wp:wrapTopAndBottom/>
                <wp:docPr id="109" name="Text Box 109"/>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1658A6F7" w14:textId="13326AA0" w:rsidR="00031BD0" w:rsidRPr="00031BD0" w:rsidRDefault="00031BD0" w:rsidP="00031BD0">
                            <w:pPr>
                              <w:pStyle w:val="Caption"/>
                              <w:jc w:val="center"/>
                              <w:rPr>
                                <w:noProof/>
                                <w:color w:val="000000" w:themeColor="text1"/>
                                <w:sz w:val="20"/>
                                <w:szCs w:val="20"/>
                              </w:rPr>
                            </w:pPr>
                            <w:r>
                              <w:rPr>
                                <w:color w:val="000000" w:themeColor="text1"/>
                              </w:rPr>
                              <w:t>Actual User Interface</w:t>
                            </w:r>
                            <w:r w:rsidRPr="00031BD0">
                              <w:rPr>
                                <w:color w:val="000000" w:themeColor="text1"/>
                              </w:rPr>
                              <w:t>: enquiry.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C7B68B" id="Text Box 109" o:spid="_x0000_s1124" type="#_x0000_t202" style="position:absolute;margin-left:.75pt;margin-top:433.15pt;width:450.75pt;height:.05pt;z-index:25161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" stroked="f">
                <v:textbox style="mso-fit-shape-to-text:t" inset="0,0,0,0">
                  <w:txbxContent>
                    <w:p w14:paraId="1658A6F7" w14:textId="13326AA0" w:rsidR="00031BD0" w:rsidRPr="00031BD0" w:rsidRDefault="00031BD0" w:rsidP="00031BD0">
                      <w:pPr>
                        <w:pStyle w:val="Caption"/>
                        <w:jc w:val="center"/>
                        <w:rPr>
                          <w:noProof/>
                          <w:color w:val="000000" w:themeColor="text1"/>
                          <w:sz w:val="20"/>
                          <w:szCs w:val="20"/>
                        </w:rPr>
                      </w:pPr>
                      <w:r>
                        <w:rPr>
                          <w:color w:val="000000" w:themeColor="text1"/>
                        </w:rPr>
                        <w:t>Actual User Interface</w:t>
                      </w:r>
                      <w:r w:rsidRPr="00031BD0">
                        <w:rPr>
                          <w:color w:val="000000" w:themeColor="text1"/>
                        </w:rPr>
                        <w:t>: enquiry.html</w:t>
                      </w:r>
                    </w:p>
                  </w:txbxContent>
                </v:textbox>
                <w10:wrap type="topAndBottom"/>
              </v:shape>
            </w:pict>
          </mc:Fallback>
        </mc:AlternateContent>
      </w:r>
      <w:r w:rsidRPr="00BA01EA">
        <w:rPr>
          <w:rFonts w:ascii="Times New Roman" w:hAnsi="Times New Roman" w:cs="Times New Roman"/>
          <w:i/>
          <w:noProof/>
        </w:rPr>
        <w:drawing>
          <wp:anchor distT="0" distB="0" distL="114300" distR="114300" simplePos="0" relativeHeight="251612672" behindDoc="0" locked="0" layoutInCell="1" allowOverlap="1" wp14:anchorId="40562D22" wp14:editId="27074183">
            <wp:simplePos x="0" y="0"/>
            <wp:positionH relativeFrom="column">
              <wp:posOffset>0</wp:posOffset>
            </wp:positionH>
            <wp:positionV relativeFrom="paragraph">
              <wp:posOffset>1270</wp:posOffset>
            </wp:positionV>
            <wp:extent cx="5724525" cy="5467350"/>
            <wp:effectExtent l="0" t="0" r="9525" b="0"/>
            <wp:wrapTopAndBottom/>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4525" cy="5467350"/>
                    </a:xfrm>
                    <a:prstGeom prst="rect">
                      <a:avLst/>
                    </a:prstGeom>
                    <a:noFill/>
                    <a:ln>
                      <a:noFill/>
                    </a:ln>
                  </pic:spPr>
                </pic:pic>
              </a:graphicData>
            </a:graphic>
          </wp:anchor>
        </w:drawing>
      </w:r>
    </w:p>
    <w:p w14:paraId="1CA06BB2" w14:textId="4CE03831" w:rsidR="00031BD0" w:rsidRPr="00BA01EA" w:rsidRDefault="00031BD0" w:rsidP="00022D22">
      <w:pPr>
        <w:rPr>
          <w:rFonts w:ascii="Times New Roman" w:hAnsi="Times New Roman" w:cs="Times New Roman"/>
          <w:i/>
        </w:rPr>
      </w:pPr>
      <w:r w:rsidRPr="00BA01EA">
        <w:rPr>
          <w:rFonts w:ascii="Times New Roman" w:hAnsi="Times New Roman" w:cs="Times New Roman"/>
          <w:noProof/>
          <w:sz w:val="24"/>
          <w:szCs w:val="24"/>
        </w:rPr>
        <w:lastRenderedPageBreak/>
        <mc:AlternateContent>
          <mc:Choice Requires="wps">
            <w:drawing>
              <wp:anchor distT="0" distB="0" distL="114300" distR="114300" simplePos="0" relativeHeight="251624960" behindDoc="0" locked="0" layoutInCell="1" allowOverlap="1" wp14:anchorId="06B17539" wp14:editId="5C69059F">
                <wp:simplePos x="0" y="0"/>
                <wp:positionH relativeFrom="column">
                  <wp:posOffset>0</wp:posOffset>
                </wp:positionH>
                <wp:positionV relativeFrom="paragraph">
                  <wp:posOffset>3533775</wp:posOffset>
                </wp:positionV>
                <wp:extent cx="5724525" cy="635"/>
                <wp:effectExtent l="0" t="0" r="0" b="0"/>
                <wp:wrapTopAndBottom/>
                <wp:docPr id="111" name="Text Box 111"/>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4DDDE205" w14:textId="6925AF2E" w:rsidR="00031BD0" w:rsidRPr="00031BD0" w:rsidRDefault="00031BD0" w:rsidP="00031BD0">
                            <w:pPr>
                              <w:pStyle w:val="Caption"/>
                              <w:jc w:val="center"/>
                              <w:rPr>
                                <w:noProof/>
                                <w:color w:val="000000" w:themeColor="text1"/>
                                <w:sz w:val="20"/>
                                <w:szCs w:val="20"/>
                              </w:rPr>
                            </w:pPr>
                            <w:r>
                              <w:rPr>
                                <w:color w:val="000000" w:themeColor="text1"/>
                              </w:rPr>
                              <w:t>Actual User Interface</w:t>
                            </w:r>
                            <w:r w:rsidRPr="00031BD0">
                              <w:rPr>
                                <w:color w:val="000000" w:themeColor="text1"/>
                              </w:rPr>
                              <w:t>: disclaimer.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B17539" id="Text Box 111" o:spid="_x0000_s1125" type="#_x0000_t202" style="position:absolute;margin-left:0;margin-top:278.25pt;width:450.75pt;height:.05pt;z-index:251624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TefMAIAAGkEAAAOAAAAZHJzL2Uyb0RvYy54bWysVMFu2zAMvQ/YPwi6L07SpR2M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" stroked="f">
                <v:textbox style="mso-fit-shape-to-text:t" inset="0,0,0,0">
                  <w:txbxContent>
                    <w:p w14:paraId="4DDDE205" w14:textId="6925AF2E" w:rsidR="00031BD0" w:rsidRPr="00031BD0" w:rsidRDefault="00031BD0" w:rsidP="00031BD0">
                      <w:pPr>
                        <w:pStyle w:val="Caption"/>
                        <w:jc w:val="center"/>
                        <w:rPr>
                          <w:noProof/>
                          <w:color w:val="000000" w:themeColor="text1"/>
                          <w:sz w:val="20"/>
                          <w:szCs w:val="20"/>
                        </w:rPr>
                      </w:pPr>
                      <w:r>
                        <w:rPr>
                          <w:color w:val="000000" w:themeColor="text1"/>
                        </w:rPr>
                        <w:t>Actual User Interface</w:t>
                      </w:r>
                      <w:r w:rsidRPr="00031BD0">
                        <w:rPr>
                          <w:color w:val="000000" w:themeColor="text1"/>
                        </w:rPr>
                        <w:t>: disclaimer.html</w:t>
                      </w:r>
                    </w:p>
                  </w:txbxContent>
                </v:textbox>
                <w10:wrap type="topAndBottom"/>
              </v:shape>
            </w:pict>
          </mc:Fallback>
        </mc:AlternateContent>
      </w:r>
      <w:r w:rsidRPr="00BA01EA">
        <w:rPr>
          <w:rFonts w:ascii="Times New Roman" w:hAnsi="Times New Roman" w:cs="Times New Roman"/>
          <w:i/>
          <w:noProof/>
        </w:rPr>
        <w:drawing>
          <wp:anchor distT="0" distB="0" distL="114300" distR="114300" simplePos="0" relativeHeight="251622912" behindDoc="0" locked="0" layoutInCell="1" allowOverlap="1" wp14:anchorId="5F1A1130" wp14:editId="44099D19">
            <wp:simplePos x="0" y="0"/>
            <wp:positionH relativeFrom="column">
              <wp:posOffset>0</wp:posOffset>
            </wp:positionH>
            <wp:positionV relativeFrom="paragraph">
              <wp:posOffset>0</wp:posOffset>
            </wp:positionV>
            <wp:extent cx="5724525" cy="3476625"/>
            <wp:effectExtent l="0" t="0" r="9525" b="9525"/>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4525" cy="3476625"/>
                    </a:xfrm>
                    <a:prstGeom prst="rect">
                      <a:avLst/>
                    </a:prstGeom>
                    <a:noFill/>
                    <a:ln>
                      <a:noFill/>
                    </a:ln>
                  </pic:spPr>
                </pic:pic>
              </a:graphicData>
            </a:graphic>
          </wp:anchor>
        </w:drawing>
      </w:r>
    </w:p>
    <w:p w14:paraId="455D071E" w14:textId="773950E3" w:rsidR="00031BD0" w:rsidRPr="00BA01EA" w:rsidRDefault="00031BD0" w:rsidP="00022D22">
      <w:pPr>
        <w:rPr>
          <w:rFonts w:ascii="Times New Roman" w:hAnsi="Times New Roman" w:cs="Times New Roman"/>
          <w:i/>
        </w:rPr>
      </w:pPr>
    </w:p>
    <w:p w14:paraId="6CE10F0C" w14:textId="110B1F7F" w:rsidR="00031BD0" w:rsidRPr="00BA01EA" w:rsidRDefault="00031BD0" w:rsidP="00022D22">
      <w:pPr>
        <w:rPr>
          <w:rFonts w:ascii="Times New Roman" w:hAnsi="Times New Roman" w:cs="Times New Roman"/>
          <w:i/>
        </w:rPr>
      </w:pPr>
    </w:p>
    <w:p w14:paraId="72C40068" w14:textId="64509B9A" w:rsidR="00031BD0" w:rsidRPr="00BA01EA" w:rsidRDefault="00031BD0" w:rsidP="00022D22">
      <w:pPr>
        <w:rPr>
          <w:rFonts w:ascii="Times New Roman" w:hAnsi="Times New Roman" w:cs="Times New Roman"/>
          <w:i/>
        </w:rPr>
      </w:pPr>
    </w:p>
    <w:p w14:paraId="036E4CAC" w14:textId="39802146" w:rsidR="00031BD0" w:rsidRPr="00BA01EA" w:rsidRDefault="00031BD0" w:rsidP="00022D22">
      <w:pPr>
        <w:rPr>
          <w:rFonts w:ascii="Times New Roman" w:hAnsi="Times New Roman" w:cs="Times New Roman"/>
          <w:i/>
        </w:rPr>
      </w:pPr>
    </w:p>
    <w:p w14:paraId="03895C84" w14:textId="47AEDE83" w:rsidR="00031BD0" w:rsidRPr="00BA01EA" w:rsidRDefault="00031BD0" w:rsidP="00022D22">
      <w:pPr>
        <w:rPr>
          <w:rFonts w:ascii="Times New Roman" w:hAnsi="Times New Roman" w:cs="Times New Roman"/>
          <w:i/>
        </w:rPr>
      </w:pPr>
    </w:p>
    <w:p w14:paraId="1A9B2806" w14:textId="4D5B3F40" w:rsidR="00031BD0" w:rsidRPr="00BA01EA" w:rsidRDefault="00031BD0" w:rsidP="00022D22">
      <w:pPr>
        <w:rPr>
          <w:rFonts w:ascii="Times New Roman" w:hAnsi="Times New Roman" w:cs="Times New Roman"/>
          <w:i/>
        </w:rPr>
      </w:pPr>
    </w:p>
    <w:p w14:paraId="4096689F" w14:textId="65386497" w:rsidR="00031BD0" w:rsidRPr="00BA01EA" w:rsidRDefault="00031BD0" w:rsidP="00022D22">
      <w:pPr>
        <w:rPr>
          <w:rFonts w:ascii="Times New Roman" w:hAnsi="Times New Roman" w:cs="Times New Roman"/>
          <w:i/>
        </w:rPr>
      </w:pPr>
    </w:p>
    <w:p w14:paraId="3F77E3F9" w14:textId="7571AF9B" w:rsidR="00031BD0" w:rsidRPr="00BA01EA" w:rsidRDefault="00031BD0" w:rsidP="00022D22">
      <w:pPr>
        <w:rPr>
          <w:rFonts w:ascii="Times New Roman" w:hAnsi="Times New Roman" w:cs="Times New Roman"/>
          <w:i/>
        </w:rPr>
      </w:pPr>
    </w:p>
    <w:p w14:paraId="256AB995" w14:textId="0A5E4EBE" w:rsidR="00031BD0" w:rsidRPr="00BA01EA" w:rsidRDefault="00031BD0" w:rsidP="00022D22">
      <w:pPr>
        <w:rPr>
          <w:rFonts w:ascii="Times New Roman" w:hAnsi="Times New Roman" w:cs="Times New Roman"/>
          <w:i/>
        </w:rPr>
      </w:pPr>
    </w:p>
    <w:p w14:paraId="5EFF78AF" w14:textId="09C5AB1E" w:rsidR="00031BD0" w:rsidRPr="00BA01EA" w:rsidRDefault="00031BD0" w:rsidP="00022D22">
      <w:pPr>
        <w:rPr>
          <w:rFonts w:ascii="Times New Roman" w:hAnsi="Times New Roman" w:cs="Times New Roman"/>
          <w:i/>
        </w:rPr>
      </w:pPr>
    </w:p>
    <w:p w14:paraId="7F4253B2" w14:textId="2E91BD8A" w:rsidR="00031BD0" w:rsidRPr="00BA01EA" w:rsidRDefault="00031BD0" w:rsidP="00022D22">
      <w:pPr>
        <w:rPr>
          <w:rFonts w:ascii="Times New Roman" w:hAnsi="Times New Roman" w:cs="Times New Roman"/>
          <w:i/>
        </w:rPr>
      </w:pPr>
    </w:p>
    <w:p w14:paraId="282123F0" w14:textId="1A6C68A2" w:rsidR="00031BD0" w:rsidRPr="00BA01EA" w:rsidRDefault="00031BD0" w:rsidP="00022D22">
      <w:pPr>
        <w:rPr>
          <w:rFonts w:ascii="Times New Roman" w:hAnsi="Times New Roman" w:cs="Times New Roman"/>
          <w:i/>
        </w:rPr>
      </w:pPr>
    </w:p>
    <w:p w14:paraId="4AA97833" w14:textId="62751B89" w:rsidR="00031BD0" w:rsidRPr="00BA01EA" w:rsidRDefault="00031BD0" w:rsidP="00022D22">
      <w:pPr>
        <w:rPr>
          <w:rFonts w:ascii="Times New Roman" w:hAnsi="Times New Roman" w:cs="Times New Roman"/>
          <w:i/>
        </w:rPr>
      </w:pPr>
    </w:p>
    <w:p w14:paraId="381FF0AA" w14:textId="68734C69" w:rsidR="00031BD0" w:rsidRPr="00BA01EA" w:rsidRDefault="00031BD0" w:rsidP="00022D22">
      <w:pPr>
        <w:rPr>
          <w:rFonts w:ascii="Times New Roman" w:hAnsi="Times New Roman" w:cs="Times New Roman"/>
          <w:i/>
        </w:rPr>
      </w:pPr>
      <w:r w:rsidRPr="00BA01EA">
        <w:rPr>
          <w:rFonts w:ascii="Times New Roman" w:hAnsi="Times New Roman" w:cs="Times New Roman"/>
          <w:noProof/>
          <w:sz w:val="24"/>
          <w:szCs w:val="24"/>
        </w:rPr>
        <w:lastRenderedPageBreak/>
        <mc:AlternateContent>
          <mc:Choice Requires="wps">
            <w:drawing>
              <wp:anchor distT="0" distB="0" distL="114300" distR="114300" simplePos="0" relativeHeight="251629056" behindDoc="0" locked="0" layoutInCell="1" allowOverlap="1" wp14:anchorId="51738802" wp14:editId="3FDC96FB">
                <wp:simplePos x="0" y="0"/>
                <wp:positionH relativeFrom="column">
                  <wp:posOffset>0</wp:posOffset>
                </wp:positionH>
                <wp:positionV relativeFrom="paragraph">
                  <wp:posOffset>8458200</wp:posOffset>
                </wp:positionV>
                <wp:extent cx="5724525" cy="635"/>
                <wp:effectExtent l="0" t="0" r="0" b="0"/>
                <wp:wrapTopAndBottom/>
                <wp:docPr id="113" name="Text Box 113"/>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48AD0D42" w14:textId="679BB27E" w:rsidR="00031BD0" w:rsidRPr="00031BD0" w:rsidRDefault="00031BD0" w:rsidP="00031BD0">
                            <w:pPr>
                              <w:pStyle w:val="Caption"/>
                              <w:jc w:val="center"/>
                              <w:rPr>
                                <w:noProof/>
                                <w:color w:val="000000" w:themeColor="text1"/>
                                <w:sz w:val="20"/>
                                <w:szCs w:val="20"/>
                              </w:rPr>
                            </w:pPr>
                            <w:r>
                              <w:rPr>
                                <w:color w:val="000000" w:themeColor="text1"/>
                              </w:rPr>
                              <w:t>Actual User Interface</w:t>
                            </w:r>
                            <w:r w:rsidRPr="00031BD0">
                              <w:rPr>
                                <w:color w:val="000000" w:themeColor="text1"/>
                              </w:rPr>
                              <w:t>: aboutme.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738802" id="Text Box 113" o:spid="_x0000_s1126" type="#_x0000_t202" style="position:absolute;margin-left:0;margin-top:666pt;width:450.75pt;height:.05pt;z-index:251629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" stroked="f">
                <v:textbox style="mso-fit-shape-to-text:t" inset="0,0,0,0">
                  <w:txbxContent>
                    <w:p w14:paraId="48AD0D42" w14:textId="679BB27E" w:rsidR="00031BD0" w:rsidRPr="00031BD0" w:rsidRDefault="00031BD0" w:rsidP="00031BD0">
                      <w:pPr>
                        <w:pStyle w:val="Caption"/>
                        <w:jc w:val="center"/>
                        <w:rPr>
                          <w:noProof/>
                          <w:color w:val="000000" w:themeColor="text1"/>
                          <w:sz w:val="20"/>
                          <w:szCs w:val="20"/>
                        </w:rPr>
                      </w:pPr>
                      <w:r>
                        <w:rPr>
                          <w:color w:val="000000" w:themeColor="text1"/>
                        </w:rPr>
                        <w:t>Actual User Interface</w:t>
                      </w:r>
                      <w:r w:rsidRPr="00031BD0">
                        <w:rPr>
                          <w:color w:val="000000" w:themeColor="text1"/>
                        </w:rPr>
                        <w:t>: aboutme.html</w:t>
                      </w:r>
                    </w:p>
                  </w:txbxContent>
                </v:textbox>
                <w10:wrap type="topAndBottom"/>
              </v:shape>
            </w:pict>
          </mc:Fallback>
        </mc:AlternateContent>
      </w:r>
      <w:r w:rsidRPr="00BA01EA">
        <w:rPr>
          <w:rFonts w:ascii="Times New Roman" w:hAnsi="Times New Roman" w:cs="Times New Roman"/>
          <w:i/>
          <w:noProof/>
        </w:rPr>
        <w:drawing>
          <wp:anchor distT="0" distB="0" distL="114300" distR="114300" simplePos="0" relativeHeight="251627008" behindDoc="0" locked="0" layoutInCell="1" allowOverlap="1" wp14:anchorId="1B5A2D61" wp14:editId="0C98FF4B">
            <wp:simplePos x="0" y="0"/>
            <wp:positionH relativeFrom="column">
              <wp:posOffset>0</wp:posOffset>
            </wp:positionH>
            <wp:positionV relativeFrom="paragraph">
              <wp:posOffset>0</wp:posOffset>
            </wp:positionV>
            <wp:extent cx="5724525" cy="8401050"/>
            <wp:effectExtent l="0" t="0" r="9525" b="0"/>
            <wp:wrapTopAndBottom/>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4525" cy="8401050"/>
                    </a:xfrm>
                    <a:prstGeom prst="rect">
                      <a:avLst/>
                    </a:prstGeom>
                    <a:noFill/>
                    <a:ln>
                      <a:noFill/>
                    </a:ln>
                  </pic:spPr>
                </pic:pic>
              </a:graphicData>
            </a:graphic>
          </wp:anchor>
        </w:drawing>
      </w:r>
      <w:r w:rsidR="00022D22" w:rsidRPr="00BA01EA">
        <w:rPr>
          <w:rFonts w:ascii="Times New Roman" w:hAnsi="Times New Roman" w:cs="Times New Roman"/>
          <w:i/>
        </w:rPr>
        <w:br w:type="page"/>
      </w:r>
    </w:p>
    <w:p w14:paraId="5EF0453D" w14:textId="3C608159" w:rsidR="004A7179" w:rsidRPr="00BA01EA" w:rsidRDefault="00F54D02" w:rsidP="004A7179">
      <w:pPr>
        <w:pStyle w:val="Heading3"/>
        <w:numPr>
          <w:ilvl w:val="1"/>
          <w:numId w:val="7"/>
        </w:numPr>
        <w:rPr>
          <w:rFonts w:ascii="Times New Roman" w:hAnsi="Times New Roman" w:cs="Times New Roman"/>
          <w:sz w:val="28"/>
          <w:szCs w:val="28"/>
        </w:rPr>
      </w:pPr>
      <w:bookmarkStart w:id="9" w:name="_Toc74944932"/>
      <w:r w:rsidRPr="00BA01EA">
        <w:rPr>
          <w:rFonts w:ascii="Times New Roman" w:hAnsi="Times New Roman" w:cs="Times New Roman"/>
          <w:sz w:val="28"/>
          <w:szCs w:val="28"/>
        </w:rPr>
        <w:lastRenderedPageBreak/>
        <w:t>Enhancements (if any)</w:t>
      </w:r>
      <w:bookmarkEnd w:id="9"/>
    </w:p>
    <w:p w14:paraId="1B17D1A8" w14:textId="24ED5395" w:rsidR="00F54D02" w:rsidRPr="00BA01EA" w:rsidRDefault="000B6641" w:rsidP="004A7179">
      <w:pPr>
        <w:pStyle w:val="ListParagraph"/>
        <w:numPr>
          <w:ilvl w:val="0"/>
          <w:numId w:val="10"/>
        </w:numPr>
        <w:rPr>
          <w:rFonts w:ascii="Times New Roman" w:hAnsi="Times New Roman" w:cs="Times New Roman"/>
          <w:sz w:val="24"/>
          <w:szCs w:val="24"/>
        </w:rPr>
      </w:pPr>
      <w:r w:rsidRPr="00BA01EA">
        <w:rPr>
          <w:rFonts w:ascii="Times New Roman" w:hAnsi="Times New Roman" w:cs="Times New Roman"/>
          <w:sz w:val="24"/>
          <w:szCs w:val="24"/>
        </w:rPr>
        <w:t>Image Slide Show (index.html)</w:t>
      </w:r>
    </w:p>
    <w:p w14:paraId="7064E2F4" w14:textId="670AB91F" w:rsidR="00FB6721" w:rsidRPr="00BA01EA" w:rsidRDefault="00FB6721" w:rsidP="004A7179">
      <w:pPr>
        <w:rPr>
          <w:rFonts w:ascii="Times New Roman" w:hAnsi="Times New Roman" w:cs="Times New Roman"/>
          <w:sz w:val="24"/>
          <w:szCs w:val="24"/>
        </w:rPr>
      </w:pPr>
      <w:r w:rsidRPr="00BA01EA">
        <w:rPr>
          <w:rFonts w:ascii="Times New Roman" w:hAnsi="Times New Roman" w:cs="Times New Roman"/>
          <w:noProof/>
          <w:sz w:val="24"/>
          <w:szCs w:val="24"/>
        </w:rPr>
        <w:drawing>
          <wp:anchor distT="0" distB="0" distL="114300" distR="114300" simplePos="0" relativeHeight="251616768" behindDoc="0" locked="0" layoutInCell="1" allowOverlap="1" wp14:anchorId="6A328ADD" wp14:editId="64868722">
            <wp:simplePos x="0" y="0"/>
            <wp:positionH relativeFrom="column">
              <wp:posOffset>0</wp:posOffset>
            </wp:positionH>
            <wp:positionV relativeFrom="paragraph">
              <wp:posOffset>785495</wp:posOffset>
            </wp:positionV>
            <wp:extent cx="5724525" cy="2400300"/>
            <wp:effectExtent l="0" t="0" r="9525" b="0"/>
            <wp:wrapTopAndBottom/>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4525" cy="2400300"/>
                    </a:xfrm>
                    <a:prstGeom prst="rect">
                      <a:avLst/>
                    </a:prstGeom>
                    <a:noFill/>
                    <a:ln>
                      <a:noFill/>
                    </a:ln>
                  </pic:spPr>
                </pic:pic>
              </a:graphicData>
            </a:graphic>
          </wp:anchor>
        </w:drawing>
      </w:r>
      <w:r w:rsidR="000B6641" w:rsidRPr="00BA01EA">
        <w:rPr>
          <w:rFonts w:ascii="Times New Roman" w:hAnsi="Times New Roman" w:cs="Times New Roman"/>
          <w:sz w:val="24"/>
          <w:szCs w:val="24"/>
        </w:rPr>
        <w:t xml:space="preserve">The website utilizes HTML and CSS bullet input types in the use of an image slider. A user can hover each </w:t>
      </w:r>
      <w:proofErr w:type="gramStart"/>
      <w:r w:rsidR="000B6641" w:rsidRPr="00BA01EA">
        <w:rPr>
          <w:rFonts w:ascii="Times New Roman" w:hAnsi="Times New Roman" w:cs="Times New Roman"/>
          <w:sz w:val="24"/>
          <w:szCs w:val="24"/>
        </w:rPr>
        <w:t>bullet(</w:t>
      </w:r>
      <w:proofErr w:type="gramEnd"/>
      <w:r w:rsidR="000B6641" w:rsidRPr="00BA01EA">
        <w:rPr>
          <w:rFonts w:ascii="Times New Roman" w:hAnsi="Times New Roman" w:cs="Times New Roman"/>
          <w:sz w:val="24"/>
          <w:szCs w:val="24"/>
        </w:rPr>
        <w:t>bar below) to view miniature version of that slide. A simple but effective way to preview upcoming slides.</w:t>
      </w:r>
    </w:p>
    <w:p w14:paraId="2FF86B3E" w14:textId="5D46EC26" w:rsidR="00FB6721" w:rsidRPr="00BA01EA" w:rsidRDefault="00FB6721" w:rsidP="004A7179">
      <w:pPr>
        <w:rPr>
          <w:rFonts w:ascii="Times New Roman" w:hAnsi="Times New Roman" w:cs="Times New Roman"/>
          <w:sz w:val="24"/>
          <w:szCs w:val="24"/>
        </w:rPr>
      </w:pPr>
    </w:p>
    <w:p w14:paraId="63E9D3B3" w14:textId="77777777" w:rsidR="00FB6721" w:rsidRPr="00BA01EA" w:rsidRDefault="00FB6721" w:rsidP="004A7179">
      <w:pPr>
        <w:rPr>
          <w:rFonts w:ascii="Times New Roman" w:hAnsi="Times New Roman" w:cs="Times New Roman"/>
          <w:sz w:val="24"/>
          <w:szCs w:val="24"/>
        </w:rPr>
      </w:pPr>
    </w:p>
    <w:p w14:paraId="7BD2E34F" w14:textId="2B06E4C8" w:rsidR="00344B9E" w:rsidRPr="00BA01EA" w:rsidRDefault="000B6641" w:rsidP="004A7179">
      <w:pPr>
        <w:pStyle w:val="ListParagraph"/>
        <w:numPr>
          <w:ilvl w:val="0"/>
          <w:numId w:val="10"/>
        </w:numPr>
        <w:rPr>
          <w:rFonts w:ascii="Times New Roman" w:hAnsi="Times New Roman" w:cs="Times New Roman"/>
          <w:sz w:val="24"/>
          <w:szCs w:val="24"/>
        </w:rPr>
      </w:pPr>
      <w:r w:rsidRPr="00BA01EA">
        <w:rPr>
          <w:rFonts w:ascii="Times New Roman" w:hAnsi="Times New Roman" w:cs="Times New Roman"/>
          <w:sz w:val="24"/>
          <w:szCs w:val="24"/>
        </w:rPr>
        <w:t>Google Maps</w:t>
      </w:r>
      <w:r w:rsidR="004A7179" w:rsidRPr="00BA01EA">
        <w:rPr>
          <w:rFonts w:ascii="Times New Roman" w:hAnsi="Times New Roman" w:cs="Times New Roman"/>
          <w:sz w:val="24"/>
          <w:szCs w:val="24"/>
        </w:rPr>
        <w:t xml:space="preserve"> (index.html)</w:t>
      </w:r>
    </w:p>
    <w:p w14:paraId="4FF7FE04" w14:textId="39D96C59" w:rsidR="000B6641" w:rsidRPr="00BA01EA" w:rsidRDefault="00FB6721" w:rsidP="004A7179">
      <w:pPr>
        <w:rPr>
          <w:rFonts w:ascii="Times New Roman" w:hAnsi="Times New Roman" w:cs="Times New Roman"/>
          <w:sz w:val="24"/>
          <w:szCs w:val="24"/>
        </w:rPr>
      </w:pPr>
      <w:r w:rsidRPr="00BA01EA">
        <w:rPr>
          <w:rFonts w:ascii="Times New Roman" w:hAnsi="Times New Roman" w:cs="Times New Roman"/>
          <w:noProof/>
          <w:sz w:val="24"/>
          <w:szCs w:val="24"/>
        </w:rPr>
        <w:drawing>
          <wp:anchor distT="0" distB="0" distL="114300" distR="114300" simplePos="0" relativeHeight="251618816" behindDoc="0" locked="0" layoutInCell="1" allowOverlap="1" wp14:anchorId="2FC1607F" wp14:editId="17FB079C">
            <wp:simplePos x="0" y="0"/>
            <wp:positionH relativeFrom="column">
              <wp:posOffset>0</wp:posOffset>
            </wp:positionH>
            <wp:positionV relativeFrom="paragraph">
              <wp:posOffset>1002665</wp:posOffset>
            </wp:positionV>
            <wp:extent cx="5724525" cy="2333625"/>
            <wp:effectExtent l="0" t="0" r="9525" b="9525"/>
            <wp:wrapTopAndBottom/>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4525" cy="2333625"/>
                    </a:xfrm>
                    <a:prstGeom prst="rect">
                      <a:avLst/>
                    </a:prstGeom>
                    <a:noFill/>
                    <a:ln>
                      <a:noFill/>
                    </a:ln>
                  </pic:spPr>
                </pic:pic>
              </a:graphicData>
            </a:graphic>
          </wp:anchor>
        </w:drawing>
      </w:r>
      <w:r w:rsidR="000B6641" w:rsidRPr="00BA01EA">
        <w:rPr>
          <w:rFonts w:ascii="Times New Roman" w:hAnsi="Times New Roman" w:cs="Times New Roman"/>
          <w:sz w:val="24"/>
          <w:szCs w:val="24"/>
        </w:rPr>
        <w:t xml:space="preserve">The website goes one step further in customer service by adding Google Maps on our home page. Our location is located on a map that is framed inside a box using an iframe. Using Google Map, a user can select our shop's location and estimate the distance and reach time from </w:t>
      </w:r>
      <w:proofErr w:type="gramStart"/>
      <w:r w:rsidR="000B6641" w:rsidRPr="00BA01EA">
        <w:rPr>
          <w:rFonts w:ascii="Times New Roman" w:hAnsi="Times New Roman" w:cs="Times New Roman"/>
          <w:sz w:val="24"/>
          <w:szCs w:val="24"/>
        </w:rPr>
        <w:t>their a</w:t>
      </w:r>
      <w:proofErr w:type="gramEnd"/>
      <w:r w:rsidR="000B6641" w:rsidRPr="00BA01EA">
        <w:rPr>
          <w:rFonts w:ascii="Times New Roman" w:hAnsi="Times New Roman" w:cs="Times New Roman"/>
          <w:sz w:val="24"/>
          <w:szCs w:val="24"/>
        </w:rPr>
        <w:t xml:space="preserve"> site of their own choice.</w:t>
      </w:r>
    </w:p>
    <w:p w14:paraId="68194033" w14:textId="50D99BA9" w:rsidR="00344B9E" w:rsidRPr="00BA01EA" w:rsidRDefault="00344B9E">
      <w:pPr>
        <w:rPr>
          <w:rFonts w:ascii="Times New Roman" w:hAnsi="Times New Roman" w:cs="Times New Roman"/>
          <w:sz w:val="24"/>
          <w:szCs w:val="24"/>
        </w:rPr>
      </w:pPr>
    </w:p>
    <w:p w14:paraId="3DDDFA9A" w14:textId="34757D25" w:rsidR="00525CDB" w:rsidRPr="00BA01EA" w:rsidRDefault="00525CDB">
      <w:pPr>
        <w:rPr>
          <w:rFonts w:ascii="Times New Roman" w:hAnsi="Times New Roman" w:cs="Times New Roman"/>
          <w:sz w:val="24"/>
          <w:szCs w:val="24"/>
        </w:rPr>
      </w:pPr>
      <w:r w:rsidRPr="00BA01EA">
        <w:rPr>
          <w:rFonts w:ascii="Times New Roman" w:hAnsi="Times New Roman" w:cs="Times New Roman"/>
          <w:sz w:val="24"/>
          <w:szCs w:val="24"/>
        </w:rPr>
        <w:br w:type="page"/>
      </w:r>
    </w:p>
    <w:p w14:paraId="07E3AA82" w14:textId="77777777" w:rsidR="002379F7" w:rsidRPr="00BA01EA" w:rsidRDefault="002379F7" w:rsidP="00BA01EA">
      <w:pPr>
        <w:pStyle w:val="Heading1"/>
        <w:rPr>
          <w:rFonts w:ascii="Times New Roman" w:hAnsi="Times New Roman" w:cs="Times New Roman"/>
          <w:sz w:val="36"/>
          <w:szCs w:val="36"/>
        </w:rPr>
      </w:pPr>
      <w:bookmarkStart w:id="10" w:name="_Toc74944933"/>
      <w:r w:rsidRPr="00BA01EA">
        <w:rPr>
          <w:rFonts w:ascii="Times New Roman" w:hAnsi="Times New Roman" w:cs="Times New Roman"/>
          <w:sz w:val="36"/>
          <w:szCs w:val="36"/>
        </w:rPr>
        <w:lastRenderedPageBreak/>
        <w:t>Assignment 2</w:t>
      </w:r>
      <w:bookmarkEnd w:id="10"/>
    </w:p>
    <w:p w14:paraId="4410F86C" w14:textId="311E4BAC" w:rsidR="002379F7" w:rsidRPr="00BA01EA" w:rsidRDefault="002379F7" w:rsidP="00760CC9">
      <w:pPr>
        <w:pStyle w:val="Heading2"/>
        <w:numPr>
          <w:ilvl w:val="0"/>
          <w:numId w:val="14"/>
        </w:numPr>
        <w:rPr>
          <w:rFonts w:ascii="Times New Roman" w:hAnsi="Times New Roman" w:cs="Times New Roman"/>
          <w:sz w:val="28"/>
          <w:szCs w:val="28"/>
        </w:rPr>
      </w:pPr>
      <w:bookmarkStart w:id="11" w:name="_Toc74944934"/>
      <w:r w:rsidRPr="00BA01EA">
        <w:rPr>
          <w:rFonts w:ascii="Times New Roman" w:hAnsi="Times New Roman" w:cs="Times New Roman"/>
          <w:sz w:val="28"/>
          <w:szCs w:val="28"/>
        </w:rPr>
        <w:t>Description</w:t>
      </w:r>
      <w:bookmarkEnd w:id="11"/>
    </w:p>
    <w:p w14:paraId="6345E6A2" w14:textId="62D97CE9" w:rsidR="00BA01EA" w:rsidRPr="00760CC9" w:rsidRDefault="00760CC9" w:rsidP="00760CC9">
      <w:pPr>
        <w:pStyle w:val="ListParagraph"/>
        <w:numPr>
          <w:ilvl w:val="0"/>
          <w:numId w:val="16"/>
        </w:numPr>
        <w:rPr>
          <w:rFonts w:ascii="Times New Roman" w:hAnsi="Times New Roman" w:cs="Times New Roman"/>
          <w:iCs/>
        </w:rPr>
      </w:pPr>
      <w:r w:rsidRPr="00760CC9">
        <w:rPr>
          <w:rFonts w:ascii="Times New Roman" w:hAnsi="Times New Roman" w:cs="Times New Roman"/>
          <w:iCs/>
        </w:rPr>
        <w:t>Form Validator (enquiry.html)</w:t>
      </w:r>
    </w:p>
    <w:p w14:paraId="40C05406" w14:textId="0CCBF952" w:rsidR="00760CC9" w:rsidRDefault="00760CC9" w:rsidP="00760CC9">
      <w:pPr>
        <w:rPr>
          <w:rFonts w:ascii="Times New Roman" w:hAnsi="Times New Roman" w:cs="Times New Roman"/>
          <w:iCs/>
        </w:rPr>
      </w:pPr>
      <w:r>
        <w:rPr>
          <w:rFonts w:ascii="Times New Roman" w:hAnsi="Times New Roman" w:cs="Times New Roman"/>
          <w:iCs/>
        </w:rPr>
        <w:t>The website uses JavaScript’s alert to validate information in enquiry form, some of them also includes pattern to be validated. I.e., first name and last name can only be alphabetic characters and limited to 25 characters, so the pattern will be “</w:t>
      </w:r>
      <w:r w:rsidRPr="00760CC9">
        <w:rPr>
          <w:rFonts w:ascii="Times New Roman" w:hAnsi="Times New Roman" w:cs="Times New Roman"/>
          <w:iCs/>
        </w:rPr>
        <w:t>/</w:t>
      </w:r>
      <w:proofErr w:type="gramStart"/>
      <w:r w:rsidRPr="00760CC9">
        <w:rPr>
          <w:rFonts w:ascii="Times New Roman" w:hAnsi="Times New Roman" w:cs="Times New Roman"/>
          <w:iCs/>
        </w:rPr>
        <w:t>^[</w:t>
      </w:r>
      <w:proofErr w:type="gramEnd"/>
      <w:r w:rsidRPr="00760CC9">
        <w:rPr>
          <w:rFonts w:ascii="Times New Roman" w:hAnsi="Times New Roman" w:cs="Times New Roman"/>
          <w:iCs/>
        </w:rPr>
        <w:t>a-</w:t>
      </w:r>
      <w:proofErr w:type="spellStart"/>
      <w:r w:rsidRPr="00760CC9">
        <w:rPr>
          <w:rFonts w:ascii="Times New Roman" w:hAnsi="Times New Roman" w:cs="Times New Roman"/>
          <w:iCs/>
        </w:rPr>
        <w:t>zA</w:t>
      </w:r>
      <w:proofErr w:type="spellEnd"/>
      <w:r w:rsidRPr="00760CC9">
        <w:rPr>
          <w:rFonts w:ascii="Times New Roman" w:hAnsi="Times New Roman" w:cs="Times New Roman"/>
          <w:iCs/>
        </w:rPr>
        <w:t>-Z ]{1,25}$/</w:t>
      </w:r>
      <w:r>
        <w:rPr>
          <w:rFonts w:ascii="Times New Roman" w:hAnsi="Times New Roman" w:cs="Times New Roman"/>
          <w:iCs/>
        </w:rPr>
        <w:t>”, then the function will validate the input with the pattern with “</w:t>
      </w:r>
      <w:proofErr w:type="spellStart"/>
      <w:r>
        <w:rPr>
          <w:rFonts w:ascii="Times New Roman" w:hAnsi="Times New Roman" w:cs="Times New Roman"/>
          <w:iCs/>
        </w:rPr>
        <w:t>pattern.test</w:t>
      </w:r>
      <w:proofErr w:type="spellEnd"/>
      <w:r>
        <w:rPr>
          <w:rFonts w:ascii="Times New Roman" w:hAnsi="Times New Roman" w:cs="Times New Roman"/>
          <w:iCs/>
        </w:rPr>
        <w:t xml:space="preserve">”. If the input validated is false, the </w:t>
      </w:r>
      <w:r w:rsidR="005010FB">
        <w:rPr>
          <w:rFonts w:ascii="Times New Roman" w:hAnsi="Times New Roman" w:cs="Times New Roman"/>
          <w:iCs/>
        </w:rPr>
        <w:t>pop-up</w:t>
      </w:r>
      <w:r>
        <w:rPr>
          <w:rFonts w:ascii="Times New Roman" w:hAnsi="Times New Roman" w:cs="Times New Roman"/>
          <w:iCs/>
        </w:rPr>
        <w:t xml:space="preserve"> box(alert) will pop up when the user pressed the submit button.</w:t>
      </w:r>
    </w:p>
    <w:p w14:paraId="08288394" w14:textId="77777777" w:rsidR="005010FB" w:rsidRDefault="005010FB" w:rsidP="00760CC9">
      <w:pPr>
        <w:rPr>
          <w:rFonts w:ascii="Times New Roman" w:hAnsi="Times New Roman" w:cs="Times New Roman"/>
          <w:iCs/>
        </w:rPr>
      </w:pPr>
    </w:p>
    <w:p w14:paraId="1842DDF0" w14:textId="4FF060CB" w:rsidR="00760CC9" w:rsidRDefault="00760CC9" w:rsidP="00760CC9">
      <w:pPr>
        <w:pStyle w:val="ListParagraph"/>
        <w:numPr>
          <w:ilvl w:val="0"/>
          <w:numId w:val="16"/>
        </w:numPr>
        <w:rPr>
          <w:rFonts w:ascii="Times New Roman" w:hAnsi="Times New Roman" w:cs="Times New Roman"/>
          <w:iCs/>
        </w:rPr>
      </w:pPr>
      <w:r>
        <w:rPr>
          <w:rFonts w:ascii="Times New Roman" w:hAnsi="Times New Roman" w:cs="Times New Roman"/>
          <w:iCs/>
        </w:rPr>
        <w:t>Data Transfer Within Page (enquiry.html)</w:t>
      </w:r>
    </w:p>
    <w:p w14:paraId="53BE3997" w14:textId="154C6E81" w:rsidR="00760CC9" w:rsidRDefault="00760CC9" w:rsidP="00760CC9">
      <w:pPr>
        <w:rPr>
          <w:rFonts w:ascii="Times New Roman" w:hAnsi="Times New Roman" w:cs="Times New Roman"/>
          <w:iCs/>
        </w:rPr>
      </w:pPr>
      <w:r>
        <w:rPr>
          <w:rFonts w:ascii="Times New Roman" w:hAnsi="Times New Roman" w:cs="Times New Roman"/>
          <w:iCs/>
        </w:rPr>
        <w:t xml:space="preserve">The website collect data from the value that user selected in the selection menu, then the data will be stored in </w:t>
      </w:r>
      <w:proofErr w:type="spellStart"/>
      <w:r>
        <w:rPr>
          <w:rFonts w:ascii="Times New Roman" w:hAnsi="Times New Roman" w:cs="Times New Roman"/>
          <w:iCs/>
        </w:rPr>
        <w:t>sessionstorage</w:t>
      </w:r>
      <w:proofErr w:type="spellEnd"/>
      <w:r>
        <w:rPr>
          <w:rFonts w:ascii="Times New Roman" w:hAnsi="Times New Roman" w:cs="Times New Roman"/>
          <w:iCs/>
        </w:rPr>
        <w:t xml:space="preserve">, </w:t>
      </w:r>
      <w:proofErr w:type="gramStart"/>
      <w:r w:rsidR="005010FB">
        <w:rPr>
          <w:rFonts w:ascii="Times New Roman" w:hAnsi="Times New Roman" w:cs="Times New Roman"/>
          <w:iCs/>
        </w:rPr>
        <w:t>It</w:t>
      </w:r>
      <w:proofErr w:type="gramEnd"/>
      <w:r w:rsidR="005010FB">
        <w:rPr>
          <w:rFonts w:ascii="Times New Roman" w:hAnsi="Times New Roman" w:cs="Times New Roman"/>
          <w:iCs/>
        </w:rPr>
        <w:t xml:space="preserve"> will then written in the Subject textbox. This function will run whenever the user select an item in the selection menu as the website uses “</w:t>
      </w:r>
      <w:proofErr w:type="spellStart"/>
      <w:r w:rsidR="005010FB">
        <w:rPr>
          <w:rFonts w:ascii="Times New Roman" w:hAnsi="Times New Roman" w:cs="Times New Roman"/>
          <w:iCs/>
        </w:rPr>
        <w:t>onchange</w:t>
      </w:r>
      <w:proofErr w:type="spellEnd"/>
      <w:r w:rsidR="005010FB">
        <w:rPr>
          <w:rFonts w:ascii="Times New Roman" w:hAnsi="Times New Roman" w:cs="Times New Roman"/>
          <w:iCs/>
        </w:rPr>
        <w:t>” in the selection menu.</w:t>
      </w:r>
    </w:p>
    <w:p w14:paraId="30380502" w14:textId="77777777" w:rsidR="005010FB" w:rsidRDefault="005010FB" w:rsidP="00760CC9">
      <w:pPr>
        <w:rPr>
          <w:rFonts w:ascii="Times New Roman" w:hAnsi="Times New Roman" w:cs="Times New Roman"/>
          <w:iCs/>
        </w:rPr>
      </w:pPr>
    </w:p>
    <w:p w14:paraId="6E9616DD" w14:textId="77777777" w:rsidR="005010FB" w:rsidRDefault="005010FB" w:rsidP="005010FB">
      <w:pPr>
        <w:pStyle w:val="ListParagraph"/>
        <w:numPr>
          <w:ilvl w:val="0"/>
          <w:numId w:val="16"/>
        </w:numPr>
        <w:rPr>
          <w:rFonts w:ascii="Times New Roman" w:hAnsi="Times New Roman" w:cs="Times New Roman"/>
          <w:iCs/>
        </w:rPr>
      </w:pPr>
      <w:r>
        <w:rPr>
          <w:rFonts w:ascii="Times New Roman" w:hAnsi="Times New Roman" w:cs="Times New Roman"/>
          <w:iCs/>
        </w:rPr>
        <w:t xml:space="preserve">Data Transfer Between Pages </w:t>
      </w:r>
    </w:p>
    <w:p w14:paraId="7B7B8257" w14:textId="0EF813B9" w:rsidR="005010FB" w:rsidRDefault="005010FB" w:rsidP="005010FB">
      <w:pPr>
        <w:pStyle w:val="ListParagraph"/>
        <w:rPr>
          <w:rFonts w:ascii="Times New Roman" w:hAnsi="Times New Roman" w:cs="Times New Roman"/>
          <w:iCs/>
        </w:rPr>
      </w:pPr>
      <w:r>
        <w:rPr>
          <w:rFonts w:ascii="Times New Roman" w:hAnsi="Times New Roman" w:cs="Times New Roman"/>
          <w:iCs/>
        </w:rPr>
        <w:t>(roombooking.html, facilities.html, food.html, services.html, enquiry.html)</w:t>
      </w:r>
    </w:p>
    <w:p w14:paraId="5E19685D" w14:textId="4ADB85F2" w:rsidR="005010FB" w:rsidRDefault="005010FB" w:rsidP="005010FB">
      <w:pPr>
        <w:rPr>
          <w:rFonts w:ascii="Times New Roman" w:hAnsi="Times New Roman" w:cs="Times New Roman"/>
          <w:iCs/>
        </w:rPr>
      </w:pPr>
      <w:r>
        <w:rPr>
          <w:rFonts w:ascii="Times New Roman" w:hAnsi="Times New Roman" w:cs="Times New Roman"/>
          <w:iCs/>
        </w:rPr>
        <w:t>The website adds a “Enquire now” button on every service which will send the data (name of service, index of select index) once the button is clicked, also, the webpage will be changed to enquiry.html with “</w:t>
      </w:r>
      <w:proofErr w:type="spellStart"/>
      <w:proofErr w:type="gramStart"/>
      <w:r w:rsidRPr="005010FB">
        <w:rPr>
          <w:rFonts w:ascii="Times New Roman" w:hAnsi="Times New Roman" w:cs="Times New Roman"/>
          <w:iCs/>
        </w:rPr>
        <w:t>window.location</w:t>
      </w:r>
      <w:proofErr w:type="gramEnd"/>
      <w:r w:rsidRPr="005010FB">
        <w:rPr>
          <w:rFonts w:ascii="Times New Roman" w:hAnsi="Times New Roman" w:cs="Times New Roman"/>
          <w:iCs/>
        </w:rPr>
        <w:t>.replace</w:t>
      </w:r>
      <w:proofErr w:type="spellEnd"/>
      <w:r w:rsidRPr="005010FB">
        <w:rPr>
          <w:rFonts w:ascii="Times New Roman" w:hAnsi="Times New Roman" w:cs="Times New Roman"/>
          <w:iCs/>
        </w:rPr>
        <w:t>("enquiry.html")</w:t>
      </w:r>
      <w:r>
        <w:rPr>
          <w:rFonts w:ascii="Times New Roman" w:hAnsi="Times New Roman" w:cs="Times New Roman"/>
          <w:iCs/>
        </w:rPr>
        <w:t xml:space="preserve">”. </w:t>
      </w:r>
      <w:r w:rsidR="00411007">
        <w:rPr>
          <w:rFonts w:ascii="Times New Roman" w:hAnsi="Times New Roman" w:cs="Times New Roman"/>
          <w:iCs/>
        </w:rPr>
        <w:t>After the webpage is changed, t</w:t>
      </w:r>
      <w:r>
        <w:rPr>
          <w:rFonts w:ascii="Times New Roman" w:hAnsi="Times New Roman" w:cs="Times New Roman"/>
          <w:iCs/>
        </w:rPr>
        <w:t xml:space="preserve">he name of service will be written in the Subject box </w:t>
      </w:r>
      <w:r w:rsidR="00411007">
        <w:rPr>
          <w:rFonts w:ascii="Times New Roman" w:hAnsi="Times New Roman" w:cs="Times New Roman"/>
          <w:iCs/>
        </w:rPr>
        <w:t>and selection menu for the service will also be changed with the index sent from the button.</w:t>
      </w:r>
    </w:p>
    <w:p w14:paraId="62AE829B" w14:textId="5BD57183" w:rsidR="00411007" w:rsidRDefault="00411007" w:rsidP="005010FB">
      <w:pPr>
        <w:rPr>
          <w:rFonts w:ascii="Times New Roman" w:hAnsi="Times New Roman" w:cs="Times New Roman"/>
          <w:iCs/>
        </w:rPr>
      </w:pPr>
    </w:p>
    <w:p w14:paraId="26709C70" w14:textId="2C7FE22E" w:rsidR="00411007" w:rsidRDefault="00411007" w:rsidP="00411007">
      <w:pPr>
        <w:pStyle w:val="ListParagraph"/>
        <w:numPr>
          <w:ilvl w:val="0"/>
          <w:numId w:val="16"/>
        </w:numPr>
        <w:rPr>
          <w:rFonts w:ascii="Times New Roman" w:hAnsi="Times New Roman" w:cs="Times New Roman"/>
          <w:iCs/>
        </w:rPr>
      </w:pPr>
      <w:r>
        <w:rPr>
          <w:rFonts w:ascii="Times New Roman" w:hAnsi="Times New Roman" w:cs="Times New Roman"/>
          <w:iCs/>
        </w:rPr>
        <w:t>Product List (enquiry.html)</w:t>
      </w:r>
    </w:p>
    <w:p w14:paraId="4114D926" w14:textId="188DB696" w:rsidR="00411007" w:rsidRPr="00411007" w:rsidRDefault="00411007" w:rsidP="00411007">
      <w:pPr>
        <w:rPr>
          <w:rFonts w:ascii="Times New Roman" w:hAnsi="Times New Roman" w:cs="Times New Roman"/>
          <w:iCs/>
        </w:rPr>
      </w:pPr>
      <w:r>
        <w:rPr>
          <w:rFonts w:ascii="Times New Roman" w:hAnsi="Times New Roman" w:cs="Times New Roman"/>
          <w:iCs/>
        </w:rPr>
        <w:t>The website uses JavaScript to make array for the states and services then uses for loop to append it as a child of select and also option tag. With this function, the data in the array will be showed as selection menu when the webpage is loaded.</w:t>
      </w:r>
    </w:p>
    <w:p w14:paraId="797FF102" w14:textId="77777777" w:rsidR="00411007" w:rsidRPr="00411007" w:rsidRDefault="00411007" w:rsidP="00411007">
      <w:pPr>
        <w:rPr>
          <w:rFonts w:ascii="Times New Roman" w:hAnsi="Times New Roman" w:cs="Times New Roman"/>
          <w:iCs/>
        </w:rPr>
      </w:pPr>
    </w:p>
    <w:p w14:paraId="608E37A9" w14:textId="4AFA37F8" w:rsidR="00BA01EA" w:rsidRPr="00BA01EA" w:rsidRDefault="00411007" w:rsidP="00BA01EA">
      <w:pPr>
        <w:rPr>
          <w:rFonts w:ascii="Times New Roman" w:hAnsi="Times New Roman" w:cs="Times New Roman"/>
          <w:iCs/>
        </w:rPr>
      </w:pPr>
      <w:r>
        <w:rPr>
          <w:rFonts w:ascii="Times New Roman" w:hAnsi="Times New Roman" w:cs="Times New Roman"/>
          <w:iCs/>
        </w:rPr>
        <w:br w:type="page"/>
      </w:r>
    </w:p>
    <w:p w14:paraId="417708F1" w14:textId="63BACF3C" w:rsidR="00F54D02" w:rsidRDefault="00F54D02" w:rsidP="00411007">
      <w:pPr>
        <w:pStyle w:val="Heading2"/>
        <w:numPr>
          <w:ilvl w:val="0"/>
          <w:numId w:val="14"/>
        </w:numPr>
        <w:rPr>
          <w:rFonts w:ascii="Times New Roman" w:hAnsi="Times New Roman" w:cs="Times New Roman"/>
          <w:sz w:val="28"/>
          <w:szCs w:val="28"/>
        </w:rPr>
      </w:pPr>
      <w:bookmarkStart w:id="12" w:name="_Toc74944935"/>
      <w:r w:rsidRPr="00BA01EA">
        <w:rPr>
          <w:rFonts w:ascii="Times New Roman" w:hAnsi="Times New Roman" w:cs="Times New Roman"/>
          <w:sz w:val="28"/>
          <w:szCs w:val="28"/>
        </w:rPr>
        <w:lastRenderedPageBreak/>
        <w:t>End Product</w:t>
      </w:r>
      <w:bookmarkEnd w:id="12"/>
    </w:p>
    <w:p w14:paraId="614BCE2D" w14:textId="27D266C1" w:rsidR="00411007" w:rsidRDefault="00E270A2" w:rsidP="00E270A2">
      <w:pPr>
        <w:pStyle w:val="ListParagraph"/>
        <w:numPr>
          <w:ilvl w:val="0"/>
          <w:numId w:val="17"/>
        </w:numPr>
      </w:pPr>
      <w:r>
        <w:rPr>
          <w:noProof/>
        </w:rPr>
        <mc:AlternateContent>
          <mc:Choice Requires="wps">
            <w:drawing>
              <wp:anchor distT="0" distB="0" distL="114300" distR="114300" simplePos="0" relativeHeight="251633152" behindDoc="0" locked="0" layoutInCell="1" allowOverlap="1" wp14:anchorId="4418EC47" wp14:editId="145FA080">
                <wp:simplePos x="0" y="0"/>
                <wp:positionH relativeFrom="column">
                  <wp:posOffset>0</wp:posOffset>
                </wp:positionH>
                <wp:positionV relativeFrom="paragraph">
                  <wp:posOffset>3489960</wp:posOffset>
                </wp:positionV>
                <wp:extent cx="5724525"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5DBE1D91" w14:textId="3D702CF1" w:rsidR="00411007" w:rsidRPr="00411007" w:rsidRDefault="00E270A2" w:rsidP="00E270A2">
                            <w:pPr>
                              <w:pStyle w:val="Caption"/>
                              <w:jc w:val="center"/>
                              <w:rPr>
                                <w:noProof/>
                                <w:color w:val="000000" w:themeColor="text1"/>
                                <w:lang w:val="en-US"/>
                              </w:rPr>
                            </w:pPr>
                            <w:r>
                              <w:rPr>
                                <w:color w:val="000000" w:themeColor="text1"/>
                                <w:lang w:val="en-US"/>
                              </w:rPr>
                              <w:t>Js End Product: Pop-up alert when nothing was typed in enquiry for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18EC47" id="Text Box 16" o:spid="_x0000_s1127" type="#_x0000_t202" style="position:absolute;left:0;text-align:left;margin-left:0;margin-top:274.8pt;width:450.75pt;height:.05pt;z-index:251633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" stroked="f">
                <v:textbox style="mso-fit-shape-to-text:t" inset="0,0,0,0">
                  <w:txbxContent>
                    <w:p w14:paraId="5DBE1D91" w14:textId="3D702CF1" w:rsidR="00411007" w:rsidRPr="00411007" w:rsidRDefault="00E270A2" w:rsidP="00E270A2">
                      <w:pPr>
                        <w:pStyle w:val="Caption"/>
                        <w:jc w:val="center"/>
                        <w:rPr>
                          <w:noProof/>
                          <w:color w:val="000000" w:themeColor="text1"/>
                          <w:lang w:val="en-US"/>
                        </w:rPr>
                      </w:pPr>
                      <w:r>
                        <w:rPr>
                          <w:color w:val="000000" w:themeColor="text1"/>
                          <w:lang w:val="en-US"/>
                        </w:rPr>
                        <w:t>Js End Product: Pop-up alert when nothing was typed in enquiry form</w:t>
                      </w:r>
                    </w:p>
                  </w:txbxContent>
                </v:textbox>
                <w10:wrap type="topAndBottom"/>
              </v:shape>
            </w:pict>
          </mc:Fallback>
        </mc:AlternateContent>
      </w:r>
      <w:r>
        <w:rPr>
          <w:noProof/>
        </w:rPr>
        <w:drawing>
          <wp:anchor distT="0" distB="0" distL="114300" distR="114300" simplePos="0" relativeHeight="251631104" behindDoc="0" locked="0" layoutInCell="1" allowOverlap="1" wp14:anchorId="76FF2CE4" wp14:editId="339D0426">
            <wp:simplePos x="0" y="0"/>
            <wp:positionH relativeFrom="column">
              <wp:posOffset>0</wp:posOffset>
            </wp:positionH>
            <wp:positionV relativeFrom="paragraph">
              <wp:posOffset>394335</wp:posOffset>
            </wp:positionV>
            <wp:extent cx="5724525" cy="3105150"/>
            <wp:effectExtent l="0" t="0" r="952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4525" cy="3105150"/>
                    </a:xfrm>
                    <a:prstGeom prst="rect">
                      <a:avLst/>
                    </a:prstGeom>
                    <a:noFill/>
                    <a:ln>
                      <a:noFill/>
                    </a:ln>
                  </pic:spPr>
                </pic:pic>
              </a:graphicData>
            </a:graphic>
          </wp:anchor>
        </w:drawing>
      </w:r>
      <w:r>
        <w:t>Form validator</w:t>
      </w:r>
    </w:p>
    <w:p w14:paraId="429FF782" w14:textId="3424D76E" w:rsidR="00E270A2" w:rsidRDefault="00E270A2" w:rsidP="00E270A2">
      <w:pPr>
        <w:pStyle w:val="ListParagraph"/>
        <w:numPr>
          <w:ilvl w:val="0"/>
          <w:numId w:val="17"/>
        </w:numPr>
      </w:pPr>
      <w:r>
        <w:rPr>
          <w:noProof/>
        </w:rPr>
        <mc:AlternateContent>
          <mc:Choice Requires="wps">
            <w:drawing>
              <wp:anchor distT="0" distB="0" distL="114300" distR="114300" simplePos="0" relativeHeight="251641344" behindDoc="0" locked="0" layoutInCell="1" allowOverlap="1" wp14:anchorId="52DB06DA" wp14:editId="29B501BE">
                <wp:simplePos x="0" y="0"/>
                <wp:positionH relativeFrom="column">
                  <wp:posOffset>0</wp:posOffset>
                </wp:positionH>
                <wp:positionV relativeFrom="paragraph">
                  <wp:posOffset>7172325</wp:posOffset>
                </wp:positionV>
                <wp:extent cx="5724525" cy="635"/>
                <wp:effectExtent l="0" t="0" r="9525" b="0"/>
                <wp:wrapTopAndBottom/>
                <wp:docPr id="118" name="Text Box 118"/>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37BB6918" w14:textId="1D39FB34" w:rsidR="00E270A2" w:rsidRPr="00E270A2" w:rsidRDefault="00E270A2" w:rsidP="00E270A2">
                            <w:pPr>
                              <w:pStyle w:val="Caption"/>
                              <w:jc w:val="center"/>
                              <w:rPr>
                                <w:noProof/>
                                <w:color w:val="000000" w:themeColor="text1"/>
                                <w:lang w:val="en-US"/>
                              </w:rPr>
                            </w:pPr>
                            <w:r>
                              <w:rPr>
                                <w:color w:val="000000" w:themeColor="text1"/>
                                <w:lang w:val="en-US"/>
                              </w:rPr>
                              <w:t>Js End Product: Subject will change whenever the selection menu is chang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DB06DA" id="Text Box 118" o:spid="_x0000_s1128" type="#_x0000_t202" style="position:absolute;left:0;text-align:left;margin-left:0;margin-top:564.75pt;width:450.75pt;height:.05pt;z-index:251641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8+lMQIAAGkEAAAOAAAAZHJzL2Uyb0RvYy54bWysVMFu2zAMvQ/YPwi6L06yJS2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" stroked="f">
                <v:textbox style="mso-fit-shape-to-text:t" inset="0,0,0,0">
                  <w:txbxContent>
                    <w:p w14:paraId="37BB6918" w14:textId="1D39FB34" w:rsidR="00E270A2" w:rsidRPr="00E270A2" w:rsidRDefault="00E270A2" w:rsidP="00E270A2">
                      <w:pPr>
                        <w:pStyle w:val="Caption"/>
                        <w:jc w:val="center"/>
                        <w:rPr>
                          <w:noProof/>
                          <w:color w:val="000000" w:themeColor="text1"/>
                          <w:lang w:val="en-US"/>
                        </w:rPr>
                      </w:pPr>
                      <w:r>
                        <w:rPr>
                          <w:color w:val="000000" w:themeColor="text1"/>
                          <w:lang w:val="en-US"/>
                        </w:rPr>
                        <w:t>Js End Product: Subject will change whenever the selection menu is changed</w:t>
                      </w:r>
                    </w:p>
                  </w:txbxContent>
                </v:textbox>
                <w10:wrap type="topAndBottom"/>
              </v:shape>
            </w:pict>
          </mc:Fallback>
        </mc:AlternateContent>
      </w:r>
      <w:r>
        <w:rPr>
          <w:noProof/>
        </w:rPr>
        <w:drawing>
          <wp:anchor distT="0" distB="0" distL="114300" distR="114300" simplePos="0" relativeHeight="251639296" behindDoc="0" locked="0" layoutInCell="1" allowOverlap="1" wp14:anchorId="5763E174" wp14:editId="2010AAFF">
            <wp:simplePos x="0" y="0"/>
            <wp:positionH relativeFrom="column">
              <wp:posOffset>0</wp:posOffset>
            </wp:positionH>
            <wp:positionV relativeFrom="paragraph">
              <wp:posOffset>4057650</wp:posOffset>
            </wp:positionV>
            <wp:extent cx="5724525" cy="3105150"/>
            <wp:effectExtent l="0" t="0" r="9525" b="0"/>
            <wp:wrapTopAndBottom/>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4525" cy="3105150"/>
                    </a:xfrm>
                    <a:prstGeom prst="rect">
                      <a:avLst/>
                    </a:prstGeom>
                    <a:noFill/>
                    <a:ln>
                      <a:noFill/>
                    </a:ln>
                  </pic:spPr>
                </pic:pic>
              </a:graphicData>
            </a:graphic>
          </wp:anchor>
        </w:drawing>
      </w:r>
      <w:r>
        <w:t>Data Transfer Within Page</w:t>
      </w:r>
    </w:p>
    <w:p w14:paraId="7142A8BC" w14:textId="6CDE4D5B" w:rsidR="00E270A2" w:rsidRDefault="00E270A2" w:rsidP="00411007"/>
    <w:p w14:paraId="0E600241" w14:textId="0F5C3A57" w:rsidR="00E270A2" w:rsidRDefault="00E270A2" w:rsidP="00411007"/>
    <w:p w14:paraId="705FFCF2" w14:textId="1C830675" w:rsidR="00E270A2" w:rsidRDefault="00E270A2" w:rsidP="00411007"/>
    <w:p w14:paraId="681EC494" w14:textId="381EFA3B" w:rsidR="00E270A2" w:rsidRDefault="00E270A2" w:rsidP="00E270A2">
      <w:pPr>
        <w:pStyle w:val="ListParagraph"/>
        <w:numPr>
          <w:ilvl w:val="0"/>
          <w:numId w:val="17"/>
        </w:numPr>
      </w:pPr>
      <w:r>
        <w:lastRenderedPageBreak/>
        <w:t>Data Transfer Between Pages</w:t>
      </w:r>
    </w:p>
    <w:p w14:paraId="5E9805E6" w14:textId="51FA5008" w:rsidR="00E270A2" w:rsidRDefault="00E270A2" w:rsidP="00411007">
      <w:r>
        <w:rPr>
          <w:noProof/>
        </w:rPr>
        <mc:AlternateContent>
          <mc:Choice Requires="wps">
            <w:drawing>
              <wp:anchor distT="0" distB="0" distL="114300" distR="114300" simplePos="0" relativeHeight="251651584" behindDoc="0" locked="0" layoutInCell="1" allowOverlap="1" wp14:anchorId="0ADD2238" wp14:editId="3A7CAB5D">
                <wp:simplePos x="0" y="0"/>
                <wp:positionH relativeFrom="column">
                  <wp:posOffset>0</wp:posOffset>
                </wp:positionH>
                <wp:positionV relativeFrom="paragraph">
                  <wp:posOffset>6867525</wp:posOffset>
                </wp:positionV>
                <wp:extent cx="5724525" cy="635"/>
                <wp:effectExtent l="0" t="0" r="0" b="0"/>
                <wp:wrapTopAndBottom/>
                <wp:docPr id="120" name="Text Box 120"/>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7D522A46" w14:textId="0B17820A" w:rsidR="00E270A2" w:rsidRPr="00E270A2" w:rsidRDefault="00E270A2" w:rsidP="00E270A2">
                            <w:pPr>
                              <w:pStyle w:val="Caption"/>
                              <w:jc w:val="center"/>
                              <w:rPr>
                                <w:noProof/>
                                <w:color w:val="000000" w:themeColor="text1"/>
                                <w:lang w:val="en-US"/>
                              </w:rPr>
                            </w:pPr>
                            <w:r>
                              <w:rPr>
                                <w:color w:val="000000" w:themeColor="text1"/>
                                <w:lang w:val="en-US"/>
                              </w:rPr>
                              <w:t>Js End Product: selection menu and Subject will be changed based on which “Enquire now” button was click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DD2238" id="Text Box 120" o:spid="_x0000_s1129" type="#_x0000_t202" style="position:absolute;margin-left:0;margin-top:540.75pt;width:450.75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" stroked="f">
                <v:textbox style="mso-fit-shape-to-text:t" inset="0,0,0,0">
                  <w:txbxContent>
                    <w:p w14:paraId="7D522A46" w14:textId="0B17820A" w:rsidR="00E270A2" w:rsidRPr="00E270A2" w:rsidRDefault="00E270A2" w:rsidP="00E270A2">
                      <w:pPr>
                        <w:pStyle w:val="Caption"/>
                        <w:jc w:val="center"/>
                        <w:rPr>
                          <w:noProof/>
                          <w:color w:val="000000" w:themeColor="text1"/>
                          <w:lang w:val="en-US"/>
                        </w:rPr>
                      </w:pPr>
                      <w:r>
                        <w:rPr>
                          <w:color w:val="000000" w:themeColor="text1"/>
                          <w:lang w:val="en-US"/>
                        </w:rPr>
                        <w:t>Js End Product: selection menu and Subject will be changed based on which “Enquire now” button was clicked</w:t>
                      </w:r>
                    </w:p>
                  </w:txbxContent>
                </v:textbox>
                <w10:wrap type="topAndBottom"/>
              </v:shape>
            </w:pict>
          </mc:Fallback>
        </mc:AlternateContent>
      </w:r>
      <w:r>
        <w:rPr>
          <w:noProof/>
        </w:rPr>
        <w:drawing>
          <wp:anchor distT="0" distB="0" distL="114300" distR="114300" simplePos="0" relativeHeight="251643392" behindDoc="0" locked="0" layoutInCell="1" allowOverlap="1" wp14:anchorId="109A041E" wp14:editId="5BC6E780">
            <wp:simplePos x="0" y="0"/>
            <wp:positionH relativeFrom="column">
              <wp:posOffset>0</wp:posOffset>
            </wp:positionH>
            <wp:positionV relativeFrom="paragraph">
              <wp:posOffset>3705225</wp:posOffset>
            </wp:positionV>
            <wp:extent cx="5724525" cy="3105150"/>
            <wp:effectExtent l="0" t="0" r="9525" b="0"/>
            <wp:wrapTopAndBottom/>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4525" cy="3105150"/>
                    </a:xfrm>
                    <a:prstGeom prst="rect">
                      <a:avLst/>
                    </a:prstGeom>
                    <a:noFill/>
                    <a:ln>
                      <a:noFill/>
                    </a:ln>
                  </pic:spPr>
                </pic:pic>
              </a:graphicData>
            </a:graphic>
          </wp:anchor>
        </w:drawing>
      </w:r>
      <w:r>
        <w:rPr>
          <w:noProof/>
        </w:rPr>
        <mc:AlternateContent>
          <mc:Choice Requires="wps">
            <w:drawing>
              <wp:anchor distT="0" distB="0" distL="114300" distR="114300" simplePos="0" relativeHeight="251637248" behindDoc="0" locked="0" layoutInCell="1" allowOverlap="1" wp14:anchorId="234550C3" wp14:editId="78ABF5BC">
                <wp:simplePos x="0" y="0"/>
                <wp:positionH relativeFrom="column">
                  <wp:posOffset>0</wp:posOffset>
                </wp:positionH>
                <wp:positionV relativeFrom="paragraph">
                  <wp:posOffset>3110230</wp:posOffset>
                </wp:positionV>
                <wp:extent cx="5724525" cy="635"/>
                <wp:effectExtent l="0" t="0" r="9525" b="0"/>
                <wp:wrapTopAndBottom/>
                <wp:docPr id="116" name="Text Box 116"/>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05E23428" w14:textId="423B5AE5" w:rsidR="00E270A2" w:rsidRPr="00E270A2" w:rsidRDefault="00E270A2" w:rsidP="00E270A2">
                            <w:pPr>
                              <w:pStyle w:val="Caption"/>
                              <w:jc w:val="center"/>
                              <w:rPr>
                                <w:noProof/>
                                <w:color w:val="000000" w:themeColor="text1"/>
                                <w:lang w:val="en-US"/>
                              </w:rPr>
                            </w:pPr>
                            <w:r>
                              <w:rPr>
                                <w:color w:val="000000" w:themeColor="text1"/>
                                <w:lang w:val="en-US"/>
                              </w:rPr>
                              <w:t>Js End Product: Enquiry now button added on every servi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4550C3" id="Text Box 116" o:spid="_x0000_s1130" type="#_x0000_t202" style="position:absolute;margin-left:0;margin-top:244.9pt;width:450.75pt;height:.05pt;z-index:251637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" stroked="f">
                <v:textbox style="mso-fit-shape-to-text:t" inset="0,0,0,0">
                  <w:txbxContent>
                    <w:p w14:paraId="05E23428" w14:textId="423B5AE5" w:rsidR="00E270A2" w:rsidRPr="00E270A2" w:rsidRDefault="00E270A2" w:rsidP="00E270A2">
                      <w:pPr>
                        <w:pStyle w:val="Caption"/>
                        <w:jc w:val="center"/>
                        <w:rPr>
                          <w:noProof/>
                          <w:color w:val="000000" w:themeColor="text1"/>
                          <w:lang w:val="en-US"/>
                        </w:rPr>
                      </w:pPr>
                      <w:r>
                        <w:rPr>
                          <w:color w:val="000000" w:themeColor="text1"/>
                          <w:lang w:val="en-US"/>
                        </w:rPr>
                        <w:t>Js End Product: Enquiry now button added on every services</w:t>
                      </w:r>
                    </w:p>
                  </w:txbxContent>
                </v:textbox>
                <w10:wrap type="topAndBottom"/>
              </v:shape>
            </w:pict>
          </mc:Fallback>
        </mc:AlternateContent>
      </w:r>
      <w:r>
        <w:rPr>
          <w:noProof/>
        </w:rPr>
        <w:drawing>
          <wp:anchor distT="0" distB="0" distL="114300" distR="114300" simplePos="0" relativeHeight="251635200" behindDoc="0" locked="0" layoutInCell="1" allowOverlap="1" wp14:anchorId="52EFB9B7" wp14:editId="77FF1E23">
            <wp:simplePos x="0" y="0"/>
            <wp:positionH relativeFrom="column">
              <wp:posOffset>0</wp:posOffset>
            </wp:positionH>
            <wp:positionV relativeFrom="paragraph">
              <wp:posOffset>0</wp:posOffset>
            </wp:positionV>
            <wp:extent cx="5724525" cy="3105150"/>
            <wp:effectExtent l="0" t="0" r="952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4525" cy="3105150"/>
                    </a:xfrm>
                    <a:prstGeom prst="rect">
                      <a:avLst/>
                    </a:prstGeom>
                    <a:noFill/>
                    <a:ln>
                      <a:noFill/>
                    </a:ln>
                  </pic:spPr>
                </pic:pic>
              </a:graphicData>
            </a:graphic>
          </wp:anchor>
        </w:drawing>
      </w:r>
    </w:p>
    <w:p w14:paraId="1F53C3E8" w14:textId="77777777" w:rsidR="00E270A2" w:rsidRDefault="00E270A2" w:rsidP="00411007"/>
    <w:p w14:paraId="74BBCF69" w14:textId="77777777" w:rsidR="00E270A2" w:rsidRDefault="00E270A2" w:rsidP="00411007"/>
    <w:p w14:paraId="79283629" w14:textId="77777777" w:rsidR="00E270A2" w:rsidRDefault="00E270A2" w:rsidP="00411007"/>
    <w:p w14:paraId="6374C1EF" w14:textId="2B81F765" w:rsidR="00E270A2" w:rsidRDefault="00F90602" w:rsidP="00E270A2">
      <w:pPr>
        <w:pStyle w:val="ListParagraph"/>
        <w:numPr>
          <w:ilvl w:val="0"/>
          <w:numId w:val="17"/>
        </w:numPr>
      </w:pPr>
      <w:r>
        <w:rPr>
          <w:noProof/>
        </w:rPr>
        <w:lastRenderedPageBreak/>
        <mc:AlternateContent>
          <mc:Choice Requires="wps">
            <w:drawing>
              <wp:anchor distT="0" distB="0" distL="114300" distR="114300" simplePos="0" relativeHeight="251653632" behindDoc="0" locked="0" layoutInCell="1" allowOverlap="1" wp14:anchorId="33FCAEC4" wp14:editId="113413D6">
                <wp:simplePos x="0" y="0"/>
                <wp:positionH relativeFrom="column">
                  <wp:posOffset>0</wp:posOffset>
                </wp:positionH>
                <wp:positionV relativeFrom="paragraph">
                  <wp:posOffset>3476625</wp:posOffset>
                </wp:positionV>
                <wp:extent cx="5724525" cy="635"/>
                <wp:effectExtent l="0" t="0" r="0" b="0"/>
                <wp:wrapTopAndBottom/>
                <wp:docPr id="123" name="Text Box 123"/>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3072F46A" w14:textId="06A16966" w:rsidR="00F90602" w:rsidRPr="00F90602" w:rsidRDefault="00F90602" w:rsidP="00F90602">
                            <w:pPr>
                              <w:pStyle w:val="Caption"/>
                              <w:jc w:val="center"/>
                              <w:rPr>
                                <w:noProof/>
                                <w:color w:val="000000" w:themeColor="text1"/>
                                <w:lang w:val="en-US"/>
                              </w:rPr>
                            </w:pPr>
                            <w:r>
                              <w:rPr>
                                <w:color w:val="000000" w:themeColor="text1"/>
                                <w:lang w:val="en-US"/>
                              </w:rPr>
                              <w:t xml:space="preserve">Js End Product: for loop to append elements in array as </w:t>
                            </w:r>
                            <w:proofErr w:type="spellStart"/>
                            <w:proofErr w:type="gramStart"/>
                            <w:r>
                              <w:rPr>
                                <w:color w:val="000000" w:themeColor="text1"/>
                                <w:lang w:val="en-US"/>
                              </w:rPr>
                              <w:t>a</w:t>
                            </w:r>
                            <w:proofErr w:type="spellEnd"/>
                            <w:proofErr w:type="gramEnd"/>
                            <w:r>
                              <w:rPr>
                                <w:color w:val="000000" w:themeColor="text1"/>
                                <w:lang w:val="en-US"/>
                              </w:rPr>
                              <w:t xml:space="preserve"> o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FCAEC4" id="Text Box 123" o:spid="_x0000_s1131" type="#_x0000_t202" style="position:absolute;left:0;text-align:left;margin-left:0;margin-top:273.75pt;width:450.75pt;height:.05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" stroked="f">
                <v:textbox style="mso-fit-shape-to-text:t" inset="0,0,0,0">
                  <w:txbxContent>
                    <w:p w14:paraId="3072F46A" w14:textId="06A16966" w:rsidR="00F90602" w:rsidRPr="00F90602" w:rsidRDefault="00F90602" w:rsidP="00F90602">
                      <w:pPr>
                        <w:pStyle w:val="Caption"/>
                        <w:jc w:val="center"/>
                        <w:rPr>
                          <w:noProof/>
                          <w:color w:val="000000" w:themeColor="text1"/>
                          <w:lang w:val="en-US"/>
                        </w:rPr>
                      </w:pPr>
                      <w:r>
                        <w:rPr>
                          <w:color w:val="000000" w:themeColor="text1"/>
                          <w:lang w:val="en-US"/>
                        </w:rPr>
                        <w:t xml:space="preserve">Js End Product: for loop to append elements in array as </w:t>
                      </w:r>
                      <w:proofErr w:type="spellStart"/>
                      <w:proofErr w:type="gramStart"/>
                      <w:r>
                        <w:rPr>
                          <w:color w:val="000000" w:themeColor="text1"/>
                          <w:lang w:val="en-US"/>
                        </w:rPr>
                        <w:t>a</w:t>
                      </w:r>
                      <w:proofErr w:type="spellEnd"/>
                      <w:proofErr w:type="gramEnd"/>
                      <w:r>
                        <w:rPr>
                          <w:color w:val="000000" w:themeColor="text1"/>
                          <w:lang w:val="en-US"/>
                        </w:rPr>
                        <w:t xml:space="preserve"> option</w:t>
                      </w:r>
                    </w:p>
                  </w:txbxContent>
                </v:textbox>
                <w10:wrap type="topAndBottom"/>
              </v:shape>
            </w:pict>
          </mc:Fallback>
        </mc:AlternateContent>
      </w:r>
      <w:r>
        <w:rPr>
          <w:noProof/>
        </w:rPr>
        <w:drawing>
          <wp:anchor distT="0" distB="0" distL="114300" distR="114300" simplePos="0" relativeHeight="251645440" behindDoc="0" locked="0" layoutInCell="1" allowOverlap="1" wp14:anchorId="58A7A712" wp14:editId="15E9BA9B">
            <wp:simplePos x="0" y="0"/>
            <wp:positionH relativeFrom="column">
              <wp:posOffset>0</wp:posOffset>
            </wp:positionH>
            <wp:positionV relativeFrom="paragraph">
              <wp:posOffset>333375</wp:posOffset>
            </wp:positionV>
            <wp:extent cx="5724525" cy="3086100"/>
            <wp:effectExtent l="0" t="0" r="9525" b="0"/>
            <wp:wrapTopAndBottom/>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4142"/>
                    <a:stretch/>
                  </pic:blipFill>
                  <pic:spPr bwMode="auto">
                    <a:xfrm>
                      <a:off x="0" y="0"/>
                      <a:ext cx="5724525" cy="3086100"/>
                    </a:xfrm>
                    <a:prstGeom prst="rect">
                      <a:avLst/>
                    </a:prstGeom>
                    <a:noFill/>
                    <a:ln>
                      <a:noFill/>
                    </a:ln>
                    <a:extLst>
                      <a:ext uri="{53640926-AAD7-44D8-BBD7-CCE9431645EC}">
                        <a14:shadowObscured xmlns:a14="http://schemas.microsoft.com/office/drawing/2010/main"/>
                      </a:ext>
                    </a:extLst>
                  </pic:spPr>
                </pic:pic>
              </a:graphicData>
            </a:graphic>
          </wp:anchor>
        </w:drawing>
      </w:r>
      <w:r w:rsidR="00E270A2">
        <w:t>Product List</w:t>
      </w:r>
    </w:p>
    <w:p w14:paraId="4AEB3162" w14:textId="038473A6" w:rsidR="00F90602" w:rsidRDefault="00F90602" w:rsidP="00E270A2">
      <w:pPr>
        <w:rPr>
          <w:noProof/>
        </w:rPr>
      </w:pPr>
    </w:p>
    <w:p w14:paraId="15E94934" w14:textId="245FFB28" w:rsidR="00E270A2" w:rsidRDefault="00E270A2" w:rsidP="00E270A2"/>
    <w:p w14:paraId="76BB1DD9" w14:textId="16B2C679" w:rsidR="00411007" w:rsidRDefault="00411007" w:rsidP="00411007">
      <w:r>
        <w:br w:type="page"/>
      </w:r>
    </w:p>
    <w:p w14:paraId="0E9ED401" w14:textId="4CB05466" w:rsidR="00F54D02" w:rsidRPr="00BA01EA" w:rsidRDefault="00F90602" w:rsidP="00BA01EA">
      <w:pPr>
        <w:pStyle w:val="Heading3"/>
      </w:pPr>
      <w:bookmarkStart w:id="13" w:name="_Toc74944936"/>
      <w:r>
        <w:lastRenderedPageBreak/>
        <w:t xml:space="preserve">2.1 </w:t>
      </w:r>
      <w:r w:rsidR="00F54D02" w:rsidRPr="00BA01EA">
        <w:t>Enhancements</w:t>
      </w:r>
      <w:bookmarkEnd w:id="13"/>
    </w:p>
    <w:p w14:paraId="7E37E4A7" w14:textId="77777777" w:rsidR="00F54D02" w:rsidRPr="00BA01EA" w:rsidRDefault="00F54D02" w:rsidP="00F54D02">
      <w:pPr>
        <w:ind w:firstLine="426"/>
        <w:rPr>
          <w:rFonts w:ascii="Times New Roman" w:hAnsi="Times New Roman" w:cs="Times New Roman"/>
          <w:iCs/>
        </w:rPr>
      </w:pPr>
      <w:r w:rsidRPr="00BA01EA">
        <w:rPr>
          <w:rFonts w:ascii="Times New Roman" w:hAnsi="Times New Roman" w:cs="Times New Roman"/>
          <w:iCs/>
        </w:rPr>
        <w:t>[Describe the enhancements if any]</w:t>
      </w:r>
    </w:p>
    <w:p w14:paraId="414BE702" w14:textId="32599762" w:rsidR="002379F7" w:rsidRDefault="00F90602" w:rsidP="00F90602">
      <w:pPr>
        <w:pStyle w:val="ListParagraph"/>
        <w:numPr>
          <w:ilvl w:val="0"/>
          <w:numId w:val="19"/>
        </w:numPr>
        <w:rPr>
          <w:rFonts w:ascii="Times New Roman" w:hAnsi="Times New Roman" w:cs="Times New Roman"/>
          <w:iCs/>
          <w:sz w:val="24"/>
          <w:szCs w:val="24"/>
        </w:rPr>
      </w:pPr>
      <w:r>
        <w:rPr>
          <w:rFonts w:ascii="Times New Roman" w:hAnsi="Times New Roman" w:cs="Times New Roman"/>
          <w:iCs/>
          <w:sz w:val="24"/>
          <w:szCs w:val="24"/>
        </w:rPr>
        <w:t>JavaScript Image Slide Show</w:t>
      </w:r>
    </w:p>
    <w:p w14:paraId="0D941E1B" w14:textId="67CF4E63" w:rsidR="00F90602" w:rsidRPr="00F90602" w:rsidRDefault="00F90602" w:rsidP="00F90602">
      <w:pPr>
        <w:rPr>
          <w:rFonts w:ascii="Times New Roman" w:hAnsi="Times New Roman" w:cs="Times New Roman"/>
          <w:iCs/>
          <w:sz w:val="24"/>
          <w:szCs w:val="24"/>
        </w:rPr>
      </w:pPr>
      <w:r>
        <w:rPr>
          <w:noProof/>
        </w:rPr>
        <mc:AlternateContent>
          <mc:Choice Requires="wps">
            <w:drawing>
              <wp:anchor distT="0" distB="0" distL="114300" distR="114300" simplePos="0" relativeHeight="251655680" behindDoc="0" locked="0" layoutInCell="1" allowOverlap="1" wp14:anchorId="16FF170A" wp14:editId="42A8992F">
                <wp:simplePos x="0" y="0"/>
                <wp:positionH relativeFrom="column">
                  <wp:posOffset>0</wp:posOffset>
                </wp:positionH>
                <wp:positionV relativeFrom="paragraph">
                  <wp:posOffset>3949700</wp:posOffset>
                </wp:positionV>
                <wp:extent cx="5724525" cy="635"/>
                <wp:effectExtent l="0" t="0" r="0" b="0"/>
                <wp:wrapTopAndBottom/>
                <wp:docPr id="125" name="Text Box 125"/>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53EFF9BC" w14:textId="12852120" w:rsidR="00F90602" w:rsidRPr="00F90602" w:rsidRDefault="00F90602" w:rsidP="00F90602">
                            <w:pPr>
                              <w:pStyle w:val="Caption"/>
                              <w:jc w:val="center"/>
                              <w:rPr>
                                <w:rFonts w:ascii="Times New Roman" w:hAnsi="Times New Roman" w:cs="Times New Roman"/>
                                <w:noProof/>
                                <w:color w:val="000000" w:themeColor="text1"/>
                                <w:sz w:val="24"/>
                                <w:szCs w:val="24"/>
                                <w:lang w:val="en-US"/>
                              </w:rPr>
                            </w:pPr>
                            <w:r w:rsidRPr="00F90602">
                              <w:rPr>
                                <w:color w:val="000000" w:themeColor="text1"/>
                                <w:lang w:val="en-US"/>
                              </w:rPr>
                              <w:t>Js Enhancement 1: Image Slide Sh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FF170A" id="Text Box 125" o:spid="_x0000_s1132" type="#_x0000_t202" style="position:absolute;margin-left:0;margin-top:311pt;width:450.75pt;height:.05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" stroked="f">
                <v:textbox style="mso-fit-shape-to-text:t" inset="0,0,0,0">
                  <w:txbxContent>
                    <w:p w14:paraId="53EFF9BC" w14:textId="12852120" w:rsidR="00F90602" w:rsidRPr="00F90602" w:rsidRDefault="00F90602" w:rsidP="00F90602">
                      <w:pPr>
                        <w:pStyle w:val="Caption"/>
                        <w:jc w:val="center"/>
                        <w:rPr>
                          <w:rFonts w:ascii="Times New Roman" w:hAnsi="Times New Roman" w:cs="Times New Roman"/>
                          <w:noProof/>
                          <w:color w:val="000000" w:themeColor="text1"/>
                          <w:sz w:val="24"/>
                          <w:szCs w:val="24"/>
                          <w:lang w:val="en-US"/>
                        </w:rPr>
                      </w:pPr>
                      <w:r w:rsidRPr="00F90602">
                        <w:rPr>
                          <w:color w:val="000000" w:themeColor="text1"/>
                          <w:lang w:val="en-US"/>
                        </w:rPr>
                        <w:t>Js Enhancement 1: Image Slide Show</w:t>
                      </w:r>
                    </w:p>
                  </w:txbxContent>
                </v:textbox>
                <w10:wrap type="topAndBottom"/>
              </v:shape>
            </w:pict>
          </mc:Fallback>
        </mc:AlternateContent>
      </w:r>
      <w:r>
        <w:rPr>
          <w:rFonts w:ascii="Times New Roman" w:hAnsi="Times New Roman" w:cs="Times New Roman"/>
          <w:iCs/>
          <w:noProof/>
          <w:sz w:val="24"/>
          <w:szCs w:val="24"/>
        </w:rPr>
        <w:drawing>
          <wp:anchor distT="0" distB="0" distL="114300" distR="114300" simplePos="0" relativeHeight="251647488" behindDoc="0" locked="0" layoutInCell="1" allowOverlap="1" wp14:anchorId="45E5B2BA" wp14:editId="590987D9">
            <wp:simplePos x="0" y="0"/>
            <wp:positionH relativeFrom="column">
              <wp:posOffset>0</wp:posOffset>
            </wp:positionH>
            <wp:positionV relativeFrom="paragraph">
              <wp:posOffset>787400</wp:posOffset>
            </wp:positionV>
            <wp:extent cx="5724525" cy="3105150"/>
            <wp:effectExtent l="0" t="0" r="9525" b="0"/>
            <wp:wrapTopAndBottom/>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4525" cy="3105150"/>
                    </a:xfrm>
                    <a:prstGeom prst="rect">
                      <a:avLst/>
                    </a:prstGeom>
                    <a:noFill/>
                    <a:ln>
                      <a:noFill/>
                    </a:ln>
                  </pic:spPr>
                </pic:pic>
              </a:graphicData>
            </a:graphic>
          </wp:anchor>
        </w:drawing>
      </w:r>
      <w:r w:rsidRPr="00F90602">
        <w:rPr>
          <w:rFonts w:ascii="Times New Roman" w:hAnsi="Times New Roman" w:cs="Times New Roman"/>
          <w:iCs/>
          <w:sz w:val="24"/>
          <w:szCs w:val="24"/>
        </w:rPr>
        <w:t>The website utilizes JavaScript’s index in the use of an image slider. Also, the website used fade effect whenever next image is shown. A user can hover each bullet (dots below) to view miniature version of that slide. A simple but effective way to preview upcoming slides.</w:t>
      </w:r>
    </w:p>
    <w:p w14:paraId="242D79D5" w14:textId="28037F92" w:rsidR="00F90602" w:rsidRDefault="00F90602" w:rsidP="00F90602">
      <w:pPr>
        <w:rPr>
          <w:rFonts w:ascii="Times New Roman" w:hAnsi="Times New Roman" w:cs="Times New Roman"/>
          <w:iCs/>
          <w:sz w:val="24"/>
          <w:szCs w:val="24"/>
        </w:rPr>
      </w:pPr>
    </w:p>
    <w:p w14:paraId="3D57A17F" w14:textId="77777777" w:rsidR="00F90602" w:rsidRDefault="00F90602" w:rsidP="00F90602">
      <w:pPr>
        <w:rPr>
          <w:rFonts w:ascii="Times New Roman" w:hAnsi="Times New Roman" w:cs="Times New Roman"/>
          <w:iCs/>
          <w:sz w:val="24"/>
          <w:szCs w:val="24"/>
        </w:rPr>
      </w:pPr>
    </w:p>
    <w:p w14:paraId="2978E9C8" w14:textId="77777777" w:rsidR="00F90602" w:rsidRDefault="00F90602" w:rsidP="00F90602">
      <w:pPr>
        <w:rPr>
          <w:rFonts w:ascii="Times New Roman" w:hAnsi="Times New Roman" w:cs="Times New Roman"/>
          <w:iCs/>
          <w:sz w:val="24"/>
          <w:szCs w:val="24"/>
        </w:rPr>
      </w:pPr>
    </w:p>
    <w:p w14:paraId="7DD14BB2" w14:textId="77777777" w:rsidR="00F90602" w:rsidRDefault="00F90602" w:rsidP="00F90602">
      <w:pPr>
        <w:rPr>
          <w:rFonts w:ascii="Times New Roman" w:hAnsi="Times New Roman" w:cs="Times New Roman"/>
          <w:iCs/>
          <w:sz w:val="24"/>
          <w:szCs w:val="24"/>
        </w:rPr>
      </w:pPr>
    </w:p>
    <w:p w14:paraId="1ED55531" w14:textId="4DF1A994" w:rsidR="00F90602" w:rsidRDefault="00F90602" w:rsidP="00F90602">
      <w:pPr>
        <w:rPr>
          <w:rFonts w:ascii="Times New Roman" w:hAnsi="Times New Roman" w:cs="Times New Roman"/>
          <w:iCs/>
          <w:sz w:val="24"/>
          <w:szCs w:val="24"/>
        </w:rPr>
      </w:pPr>
    </w:p>
    <w:p w14:paraId="4B036F9A" w14:textId="5DDD42CE" w:rsidR="00F90602" w:rsidRDefault="00F90602" w:rsidP="00F90602">
      <w:pPr>
        <w:rPr>
          <w:rFonts w:ascii="Times New Roman" w:hAnsi="Times New Roman" w:cs="Times New Roman"/>
          <w:iCs/>
          <w:sz w:val="24"/>
          <w:szCs w:val="24"/>
        </w:rPr>
      </w:pPr>
    </w:p>
    <w:p w14:paraId="0C58CD34" w14:textId="45C4FABD" w:rsidR="00F90602" w:rsidRDefault="00F90602" w:rsidP="00F90602">
      <w:pPr>
        <w:rPr>
          <w:rFonts w:ascii="Times New Roman" w:hAnsi="Times New Roman" w:cs="Times New Roman"/>
          <w:iCs/>
          <w:sz w:val="24"/>
          <w:szCs w:val="24"/>
        </w:rPr>
      </w:pPr>
    </w:p>
    <w:p w14:paraId="30D3FD00" w14:textId="4F9DC8C2" w:rsidR="00F90602" w:rsidRDefault="00F90602" w:rsidP="00F90602">
      <w:pPr>
        <w:rPr>
          <w:rFonts w:ascii="Times New Roman" w:hAnsi="Times New Roman" w:cs="Times New Roman"/>
          <w:iCs/>
          <w:sz w:val="24"/>
          <w:szCs w:val="24"/>
        </w:rPr>
      </w:pPr>
    </w:p>
    <w:p w14:paraId="732B998F" w14:textId="6AAEF00B" w:rsidR="00F90602" w:rsidRDefault="00F90602" w:rsidP="00F90602">
      <w:pPr>
        <w:rPr>
          <w:rFonts w:ascii="Times New Roman" w:hAnsi="Times New Roman" w:cs="Times New Roman"/>
          <w:iCs/>
          <w:sz w:val="24"/>
          <w:szCs w:val="24"/>
        </w:rPr>
      </w:pPr>
    </w:p>
    <w:p w14:paraId="543BC1D1" w14:textId="13875761" w:rsidR="00F90602" w:rsidRDefault="00F90602" w:rsidP="00F90602">
      <w:pPr>
        <w:rPr>
          <w:rFonts w:ascii="Times New Roman" w:hAnsi="Times New Roman" w:cs="Times New Roman"/>
          <w:iCs/>
          <w:sz w:val="24"/>
          <w:szCs w:val="24"/>
        </w:rPr>
      </w:pPr>
    </w:p>
    <w:p w14:paraId="4A2FDFA8" w14:textId="77777777" w:rsidR="00F90602" w:rsidRDefault="00F90602" w:rsidP="00F90602">
      <w:pPr>
        <w:rPr>
          <w:rFonts w:ascii="Times New Roman" w:hAnsi="Times New Roman" w:cs="Times New Roman"/>
          <w:iCs/>
          <w:sz w:val="24"/>
          <w:szCs w:val="24"/>
        </w:rPr>
      </w:pPr>
    </w:p>
    <w:p w14:paraId="321161BF" w14:textId="63657A8E" w:rsidR="00F90602" w:rsidRDefault="00F90602" w:rsidP="00F90602">
      <w:pPr>
        <w:rPr>
          <w:rFonts w:ascii="Times New Roman" w:hAnsi="Times New Roman" w:cs="Times New Roman"/>
          <w:iCs/>
          <w:sz w:val="24"/>
          <w:szCs w:val="24"/>
        </w:rPr>
      </w:pPr>
    </w:p>
    <w:p w14:paraId="52B66AA8" w14:textId="5C909E88" w:rsidR="00F90602" w:rsidRDefault="00F90602" w:rsidP="00F90602">
      <w:pPr>
        <w:pStyle w:val="ListParagraph"/>
        <w:numPr>
          <w:ilvl w:val="0"/>
          <w:numId w:val="19"/>
        </w:numPr>
        <w:rPr>
          <w:rFonts w:ascii="Times New Roman" w:hAnsi="Times New Roman" w:cs="Times New Roman"/>
          <w:iCs/>
          <w:sz w:val="24"/>
          <w:szCs w:val="24"/>
        </w:rPr>
      </w:pPr>
      <w:r w:rsidRPr="00F90602">
        <w:rPr>
          <w:rFonts w:ascii="Times New Roman" w:hAnsi="Times New Roman" w:cs="Times New Roman"/>
          <w:iCs/>
          <w:sz w:val="24"/>
          <w:szCs w:val="24"/>
        </w:rPr>
        <w:lastRenderedPageBreak/>
        <w:t>Enquiry Form Submission Confirmation</w:t>
      </w:r>
    </w:p>
    <w:p w14:paraId="331EBD0B" w14:textId="7A441DEF" w:rsidR="00F90602" w:rsidRPr="00F90602" w:rsidRDefault="00F90602" w:rsidP="00F90602">
      <w:pPr>
        <w:rPr>
          <w:rFonts w:ascii="Times New Roman" w:hAnsi="Times New Roman" w:cs="Times New Roman"/>
          <w:iCs/>
          <w:sz w:val="24"/>
          <w:szCs w:val="24"/>
        </w:rPr>
      </w:pPr>
      <w:r>
        <w:rPr>
          <w:noProof/>
        </w:rPr>
        <mc:AlternateContent>
          <mc:Choice Requires="wps">
            <w:drawing>
              <wp:anchor distT="0" distB="0" distL="114300" distR="114300" simplePos="0" relativeHeight="251657728" behindDoc="0" locked="0" layoutInCell="1" allowOverlap="1" wp14:anchorId="223D542F" wp14:editId="5DAD7FA0">
                <wp:simplePos x="0" y="0"/>
                <wp:positionH relativeFrom="column">
                  <wp:posOffset>0</wp:posOffset>
                </wp:positionH>
                <wp:positionV relativeFrom="paragraph">
                  <wp:posOffset>3924300</wp:posOffset>
                </wp:positionV>
                <wp:extent cx="5724525" cy="635"/>
                <wp:effectExtent l="0" t="0" r="0" b="0"/>
                <wp:wrapTopAndBottom/>
                <wp:docPr id="127" name="Text Box 127"/>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1407DD21" w14:textId="5B01DD3B" w:rsidR="00F90602" w:rsidRPr="00F90602" w:rsidRDefault="00F90602" w:rsidP="00F90602">
                            <w:pPr>
                              <w:pStyle w:val="Caption"/>
                              <w:jc w:val="center"/>
                              <w:rPr>
                                <w:rFonts w:ascii="Times New Roman" w:hAnsi="Times New Roman" w:cs="Times New Roman"/>
                                <w:noProof/>
                                <w:color w:val="000000" w:themeColor="text1"/>
                                <w:sz w:val="24"/>
                                <w:szCs w:val="24"/>
                                <w:lang w:val="en-US"/>
                              </w:rPr>
                            </w:pPr>
                            <w:r>
                              <w:rPr>
                                <w:color w:val="000000" w:themeColor="text1"/>
                                <w:lang w:val="en-US"/>
                              </w:rPr>
                              <w:t xml:space="preserve">Js Enhancement 2: </w:t>
                            </w:r>
                            <w:proofErr w:type="spellStart"/>
                            <w:r>
                              <w:rPr>
                                <w:color w:val="000000" w:themeColor="text1"/>
                                <w:lang w:val="en-US"/>
                              </w:rPr>
                              <w:t>window.function</w:t>
                            </w:r>
                            <w:proofErr w:type="spellEnd"/>
                            <w:r>
                              <w:rPr>
                                <w:color w:val="000000" w:themeColor="text1"/>
                                <w:lang w:val="en-US"/>
                              </w:rPr>
                              <w:t xml:space="preserve"> shows user’s name, email and phone numb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3D542F" id="Text Box 127" o:spid="_x0000_s1133" type="#_x0000_t202" style="position:absolute;margin-left:0;margin-top:309pt;width:450.75pt;height:.05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" stroked="f">
                <v:textbox style="mso-fit-shape-to-text:t" inset="0,0,0,0">
                  <w:txbxContent>
                    <w:p w14:paraId="1407DD21" w14:textId="5B01DD3B" w:rsidR="00F90602" w:rsidRPr="00F90602" w:rsidRDefault="00F90602" w:rsidP="00F90602">
                      <w:pPr>
                        <w:pStyle w:val="Caption"/>
                        <w:jc w:val="center"/>
                        <w:rPr>
                          <w:rFonts w:ascii="Times New Roman" w:hAnsi="Times New Roman" w:cs="Times New Roman"/>
                          <w:noProof/>
                          <w:color w:val="000000" w:themeColor="text1"/>
                          <w:sz w:val="24"/>
                          <w:szCs w:val="24"/>
                          <w:lang w:val="en-US"/>
                        </w:rPr>
                      </w:pPr>
                      <w:r>
                        <w:rPr>
                          <w:color w:val="000000" w:themeColor="text1"/>
                          <w:lang w:val="en-US"/>
                        </w:rPr>
                        <w:t xml:space="preserve">Js Enhancement 2: </w:t>
                      </w:r>
                      <w:proofErr w:type="spellStart"/>
                      <w:r>
                        <w:rPr>
                          <w:color w:val="000000" w:themeColor="text1"/>
                          <w:lang w:val="en-US"/>
                        </w:rPr>
                        <w:t>window.function</w:t>
                      </w:r>
                      <w:proofErr w:type="spellEnd"/>
                      <w:r>
                        <w:rPr>
                          <w:color w:val="000000" w:themeColor="text1"/>
                          <w:lang w:val="en-US"/>
                        </w:rPr>
                        <w:t xml:space="preserve"> shows user’s name, email and phone number</w:t>
                      </w:r>
                    </w:p>
                  </w:txbxContent>
                </v:textbox>
                <w10:wrap type="topAndBottom"/>
              </v:shape>
            </w:pict>
          </mc:Fallback>
        </mc:AlternateContent>
      </w:r>
      <w:r>
        <w:rPr>
          <w:rFonts w:ascii="Times New Roman" w:hAnsi="Times New Roman" w:cs="Times New Roman"/>
          <w:iCs/>
          <w:noProof/>
          <w:sz w:val="24"/>
          <w:szCs w:val="24"/>
        </w:rPr>
        <w:drawing>
          <wp:anchor distT="0" distB="0" distL="114300" distR="114300" simplePos="0" relativeHeight="251649536" behindDoc="0" locked="0" layoutInCell="1" allowOverlap="1" wp14:anchorId="3A291D75" wp14:editId="6405F743">
            <wp:simplePos x="0" y="0"/>
            <wp:positionH relativeFrom="column">
              <wp:posOffset>0</wp:posOffset>
            </wp:positionH>
            <wp:positionV relativeFrom="paragraph">
              <wp:posOffset>762000</wp:posOffset>
            </wp:positionV>
            <wp:extent cx="5724525" cy="3105150"/>
            <wp:effectExtent l="0" t="0" r="9525" b="0"/>
            <wp:wrapTopAndBottom/>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4525" cy="3105150"/>
                    </a:xfrm>
                    <a:prstGeom prst="rect">
                      <a:avLst/>
                    </a:prstGeom>
                    <a:noFill/>
                    <a:ln>
                      <a:noFill/>
                    </a:ln>
                  </pic:spPr>
                </pic:pic>
              </a:graphicData>
            </a:graphic>
          </wp:anchor>
        </w:drawing>
      </w:r>
      <w:r w:rsidRPr="00F90602">
        <w:rPr>
          <w:rFonts w:ascii="Times New Roman" w:hAnsi="Times New Roman" w:cs="Times New Roman"/>
          <w:iCs/>
          <w:sz w:val="24"/>
          <w:szCs w:val="24"/>
        </w:rPr>
        <w:t xml:space="preserve">The website utilizes JavaScript’s </w:t>
      </w:r>
      <w:proofErr w:type="spellStart"/>
      <w:proofErr w:type="gramStart"/>
      <w:r w:rsidRPr="00F90602">
        <w:rPr>
          <w:rFonts w:ascii="Times New Roman" w:hAnsi="Times New Roman" w:cs="Times New Roman"/>
          <w:iCs/>
          <w:sz w:val="24"/>
          <w:szCs w:val="24"/>
        </w:rPr>
        <w:t>window.confirm</w:t>
      </w:r>
      <w:proofErr w:type="spellEnd"/>
      <w:proofErr w:type="gramEnd"/>
      <w:r w:rsidRPr="00F90602">
        <w:rPr>
          <w:rFonts w:ascii="Times New Roman" w:hAnsi="Times New Roman" w:cs="Times New Roman"/>
          <w:iCs/>
          <w:sz w:val="24"/>
          <w:szCs w:val="24"/>
        </w:rPr>
        <w:t xml:space="preserve"> in the use to make confirmation on information typed in enquiry form. The pop-up box shows the user's name, email and phone number for the user to do last checking.</w:t>
      </w:r>
    </w:p>
    <w:p w14:paraId="30613F9F" w14:textId="677F3315" w:rsidR="00BA01EA" w:rsidRPr="00BA01EA" w:rsidRDefault="00BA01EA">
      <w:pPr>
        <w:rPr>
          <w:rFonts w:ascii="Times New Roman" w:hAnsi="Times New Roman" w:cs="Times New Roman"/>
          <w:sz w:val="24"/>
          <w:szCs w:val="24"/>
        </w:rPr>
      </w:pPr>
      <w:r w:rsidRPr="00BA01EA">
        <w:rPr>
          <w:rFonts w:ascii="Times New Roman" w:hAnsi="Times New Roman" w:cs="Times New Roman"/>
          <w:sz w:val="24"/>
          <w:szCs w:val="24"/>
        </w:rPr>
        <w:br w:type="page"/>
      </w:r>
    </w:p>
    <w:p w14:paraId="17EA19CF" w14:textId="328B73E0" w:rsidR="002379F7" w:rsidRDefault="002379F7" w:rsidP="00521FE9">
      <w:pPr>
        <w:pStyle w:val="Heading1"/>
      </w:pPr>
      <w:bookmarkStart w:id="14" w:name="_Toc74944937"/>
      <w:r w:rsidRPr="00BA01EA">
        <w:lastRenderedPageBreak/>
        <w:t>Assignment 3</w:t>
      </w:r>
      <w:bookmarkEnd w:id="14"/>
    </w:p>
    <w:p w14:paraId="2AE91D76" w14:textId="3293D0D9" w:rsidR="00521FE9" w:rsidRPr="00521FE9" w:rsidRDefault="00521FE9" w:rsidP="00521FE9">
      <w:r>
        <w:t>In this Assignment 3, I have further enhanced the Web site I’ve developed in Assignment 1 and 2 using PHP and storing the server-side information in MySQL database.</w:t>
      </w:r>
      <w:r w:rsidRPr="00521FE9">
        <w:rPr>
          <w:rFonts w:ascii="Times New Roman" w:hAnsi="Times New Roman" w:cs="Times New Roman"/>
          <w:iCs/>
        </w:rPr>
        <w:t xml:space="preserve"> </w:t>
      </w:r>
      <w:r>
        <w:rPr>
          <w:rFonts w:ascii="Times New Roman" w:hAnsi="Times New Roman" w:cs="Times New Roman"/>
          <w:iCs/>
        </w:rPr>
        <w:t>There are few essential specified requirements for this assignment</w:t>
      </w:r>
      <w:r>
        <w:rPr>
          <w:rFonts w:ascii="Times New Roman" w:hAnsi="Times New Roman" w:cs="Times New Roman"/>
          <w:iCs/>
        </w:rPr>
        <w:t>.</w:t>
      </w:r>
    </w:p>
    <w:p w14:paraId="4032B338" w14:textId="20C3305B" w:rsidR="00521FE9" w:rsidRPr="00521FE9" w:rsidRDefault="00521FE9" w:rsidP="00521FE9">
      <w:pPr>
        <w:pStyle w:val="Heading2"/>
        <w:rPr>
          <w:iCs/>
        </w:rPr>
      </w:pPr>
      <w:bookmarkStart w:id="15" w:name="_Toc74944938"/>
      <w:r>
        <w:t xml:space="preserve">1. </w:t>
      </w:r>
      <w:r w:rsidR="002379F7" w:rsidRPr="00BA01EA">
        <w:t>Description</w:t>
      </w:r>
      <w:bookmarkEnd w:id="15"/>
    </w:p>
    <w:p w14:paraId="3900FE86" w14:textId="01D9F677" w:rsidR="00521FE9" w:rsidRDefault="00C773CC">
      <w:pPr>
        <w:rPr>
          <w:rFonts w:ascii="Times New Roman" w:hAnsi="Times New Roman" w:cs="Times New Roman"/>
          <w:iCs/>
        </w:rPr>
      </w:pPr>
      <w:r>
        <w:rPr>
          <w:noProof/>
        </w:rPr>
        <w:drawing>
          <wp:anchor distT="0" distB="0" distL="114300" distR="114300" simplePos="0" relativeHeight="251665920" behindDoc="0" locked="0" layoutInCell="1" allowOverlap="1" wp14:anchorId="41FABB72" wp14:editId="53EBB2E2">
            <wp:simplePos x="0" y="0"/>
            <wp:positionH relativeFrom="column">
              <wp:posOffset>-561975</wp:posOffset>
            </wp:positionH>
            <wp:positionV relativeFrom="paragraph">
              <wp:posOffset>1075690</wp:posOffset>
            </wp:positionV>
            <wp:extent cx="6848475" cy="4533265"/>
            <wp:effectExtent l="0" t="0" r="9525" b="63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848475" cy="453326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2064" behindDoc="0" locked="0" layoutInCell="1" allowOverlap="1" wp14:anchorId="59AD7E37" wp14:editId="143A7760">
                <wp:simplePos x="0" y="0"/>
                <wp:positionH relativeFrom="column">
                  <wp:posOffset>-561975</wp:posOffset>
                </wp:positionH>
                <wp:positionV relativeFrom="paragraph">
                  <wp:posOffset>5647055</wp:posOffset>
                </wp:positionV>
                <wp:extent cx="6848475" cy="635"/>
                <wp:effectExtent l="0" t="0" r="0" b="0"/>
                <wp:wrapTopAndBottom/>
                <wp:docPr id="108" name="Text Box 108"/>
                <wp:cNvGraphicFramePr/>
                <a:graphic xmlns:a="http://schemas.openxmlformats.org/drawingml/2006/main">
                  <a:graphicData uri="http://schemas.microsoft.com/office/word/2010/wordprocessingShape">
                    <wps:wsp>
                      <wps:cNvSpPr txBox="1"/>
                      <wps:spPr>
                        <a:xfrm>
                          <a:off x="0" y="0"/>
                          <a:ext cx="6848475" cy="635"/>
                        </a:xfrm>
                        <a:prstGeom prst="rect">
                          <a:avLst/>
                        </a:prstGeom>
                        <a:solidFill>
                          <a:prstClr val="white"/>
                        </a:solidFill>
                        <a:ln>
                          <a:noFill/>
                        </a:ln>
                      </wps:spPr>
                      <wps:txbx>
                        <w:txbxContent>
                          <w:p w14:paraId="64138A06" w14:textId="51525F3F" w:rsidR="00C773CC" w:rsidRPr="00C773CC" w:rsidRDefault="00C773CC" w:rsidP="00C773CC">
                            <w:pPr>
                              <w:pStyle w:val="Caption"/>
                              <w:jc w:val="center"/>
                              <w:rPr>
                                <w:noProof/>
                                <w:color w:val="000000" w:themeColor="text1"/>
                                <w:lang w:val="en-US"/>
                              </w:rPr>
                            </w:pPr>
                            <w:proofErr w:type="spellStart"/>
                            <w:r w:rsidRPr="00C773CC">
                              <w:rPr>
                                <w:color w:val="000000" w:themeColor="text1"/>
                                <w:lang w:val="en-US"/>
                              </w:rPr>
                              <w:t>header.php</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AD7E37" id="Text Box 108" o:spid="_x0000_s1134" type="#_x0000_t202" style="position:absolute;margin-left:-44.25pt;margin-top:444.65pt;width:539.25pt;height:.05pt;z-index:251672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" stroked="f">
                <v:textbox style="mso-fit-shape-to-text:t" inset="0,0,0,0">
                  <w:txbxContent>
                    <w:p w14:paraId="64138A06" w14:textId="51525F3F" w:rsidR="00C773CC" w:rsidRPr="00C773CC" w:rsidRDefault="00C773CC" w:rsidP="00C773CC">
                      <w:pPr>
                        <w:pStyle w:val="Caption"/>
                        <w:jc w:val="center"/>
                        <w:rPr>
                          <w:noProof/>
                          <w:color w:val="000000" w:themeColor="text1"/>
                          <w:lang w:val="en-US"/>
                        </w:rPr>
                      </w:pPr>
                      <w:proofErr w:type="spellStart"/>
                      <w:r w:rsidRPr="00C773CC">
                        <w:rPr>
                          <w:color w:val="000000" w:themeColor="text1"/>
                          <w:lang w:val="en-US"/>
                        </w:rPr>
                        <w:t>header.php</w:t>
                      </w:r>
                      <w:proofErr w:type="spellEnd"/>
                    </w:p>
                  </w:txbxContent>
                </v:textbox>
                <w10:wrap type="topAndBottom"/>
              </v:shape>
            </w:pict>
          </mc:Fallback>
        </mc:AlternateContent>
      </w:r>
      <w:r w:rsidR="00521FE9">
        <w:rPr>
          <w:rFonts w:ascii="Times New Roman" w:hAnsi="Times New Roman" w:cs="Times New Roman"/>
          <w:iCs/>
        </w:rPr>
        <w:tab/>
        <w:t xml:space="preserve">For the first requirement, which is use PHP to reuse common elements in the Web site. In my case, I’ve done this requirement by creating two new php files named </w:t>
      </w:r>
      <w:proofErr w:type="spellStart"/>
      <w:r w:rsidR="00521FE9">
        <w:rPr>
          <w:rFonts w:ascii="Times New Roman" w:hAnsi="Times New Roman" w:cs="Times New Roman"/>
          <w:iCs/>
        </w:rPr>
        <w:t>header.php</w:t>
      </w:r>
      <w:proofErr w:type="spellEnd"/>
      <w:r w:rsidR="00521FE9">
        <w:rPr>
          <w:rFonts w:ascii="Times New Roman" w:hAnsi="Times New Roman" w:cs="Times New Roman"/>
          <w:iCs/>
        </w:rPr>
        <w:t xml:space="preserve"> and </w:t>
      </w:r>
      <w:proofErr w:type="spellStart"/>
      <w:r w:rsidR="00521FE9">
        <w:rPr>
          <w:rFonts w:ascii="Times New Roman" w:hAnsi="Times New Roman" w:cs="Times New Roman"/>
          <w:iCs/>
        </w:rPr>
        <w:t>footer.php</w:t>
      </w:r>
      <w:proofErr w:type="spellEnd"/>
      <w:r w:rsidR="00521FE9">
        <w:rPr>
          <w:rFonts w:ascii="Times New Roman" w:hAnsi="Times New Roman" w:cs="Times New Roman"/>
          <w:iCs/>
        </w:rPr>
        <w:t>, and the codes for my header and footer will be written in the respective file. Then I’ll just have t</w:t>
      </w:r>
      <w:r>
        <w:rPr>
          <w:rFonts w:ascii="Times New Roman" w:hAnsi="Times New Roman" w:cs="Times New Roman"/>
          <w:iCs/>
        </w:rPr>
        <w:t xml:space="preserve">o source my </w:t>
      </w:r>
      <w:proofErr w:type="spellStart"/>
      <w:r>
        <w:rPr>
          <w:rFonts w:ascii="Times New Roman" w:hAnsi="Times New Roman" w:cs="Times New Roman"/>
          <w:iCs/>
        </w:rPr>
        <w:t>header.php</w:t>
      </w:r>
      <w:proofErr w:type="spellEnd"/>
      <w:r>
        <w:rPr>
          <w:rFonts w:ascii="Times New Roman" w:hAnsi="Times New Roman" w:cs="Times New Roman"/>
          <w:iCs/>
        </w:rPr>
        <w:t xml:space="preserve"> and </w:t>
      </w:r>
      <w:proofErr w:type="spellStart"/>
      <w:r>
        <w:rPr>
          <w:rFonts w:ascii="Times New Roman" w:hAnsi="Times New Roman" w:cs="Times New Roman"/>
          <w:iCs/>
        </w:rPr>
        <w:t>footer.php</w:t>
      </w:r>
      <w:proofErr w:type="spellEnd"/>
      <w:r>
        <w:rPr>
          <w:rFonts w:ascii="Times New Roman" w:hAnsi="Times New Roman" w:cs="Times New Roman"/>
          <w:iCs/>
        </w:rPr>
        <w:t xml:space="preserve"> when I need it. As in this case, when I’ll have to change anything in the header or footer, I can just change it from my </w:t>
      </w:r>
      <w:proofErr w:type="spellStart"/>
      <w:r>
        <w:rPr>
          <w:rFonts w:ascii="Times New Roman" w:hAnsi="Times New Roman" w:cs="Times New Roman"/>
          <w:iCs/>
        </w:rPr>
        <w:t>header.php</w:t>
      </w:r>
      <w:proofErr w:type="spellEnd"/>
      <w:r>
        <w:rPr>
          <w:rFonts w:ascii="Times New Roman" w:hAnsi="Times New Roman" w:cs="Times New Roman"/>
          <w:iCs/>
        </w:rPr>
        <w:t xml:space="preserve"> or </w:t>
      </w:r>
      <w:proofErr w:type="spellStart"/>
      <w:r>
        <w:rPr>
          <w:rFonts w:ascii="Times New Roman" w:hAnsi="Times New Roman" w:cs="Times New Roman"/>
          <w:iCs/>
        </w:rPr>
        <w:t>footer.php</w:t>
      </w:r>
      <w:proofErr w:type="spellEnd"/>
      <w:r>
        <w:rPr>
          <w:rFonts w:ascii="Times New Roman" w:hAnsi="Times New Roman" w:cs="Times New Roman"/>
          <w:iCs/>
        </w:rPr>
        <w:t>, which makes life easier.</w:t>
      </w:r>
    </w:p>
    <w:p w14:paraId="21D0D16E" w14:textId="11A67A15" w:rsidR="00C773CC" w:rsidRDefault="00DD2FD1">
      <w:pPr>
        <w:rPr>
          <w:rFonts w:ascii="Times New Roman" w:hAnsi="Times New Roman" w:cs="Times New Roman"/>
          <w:iCs/>
        </w:rPr>
      </w:pPr>
      <w:r>
        <w:rPr>
          <w:noProof/>
        </w:rPr>
        <w:lastRenderedPageBreak/>
        <mc:AlternateContent>
          <mc:Choice Requires="wps">
            <w:drawing>
              <wp:anchor distT="0" distB="0" distL="114300" distR="114300" simplePos="0" relativeHeight="251747840" behindDoc="0" locked="0" layoutInCell="1" allowOverlap="1" wp14:anchorId="3AA63BAA" wp14:editId="2202473D">
                <wp:simplePos x="0" y="0"/>
                <wp:positionH relativeFrom="column">
                  <wp:posOffset>-573405</wp:posOffset>
                </wp:positionH>
                <wp:positionV relativeFrom="paragraph">
                  <wp:posOffset>7315200</wp:posOffset>
                </wp:positionV>
                <wp:extent cx="6866890" cy="635"/>
                <wp:effectExtent l="0" t="0" r="0" b="0"/>
                <wp:wrapTopAndBottom/>
                <wp:docPr id="132" name="Text Box 132"/>
                <wp:cNvGraphicFramePr/>
                <a:graphic xmlns:a="http://schemas.openxmlformats.org/drawingml/2006/main">
                  <a:graphicData uri="http://schemas.microsoft.com/office/word/2010/wordprocessingShape">
                    <wps:wsp>
                      <wps:cNvSpPr txBox="1"/>
                      <wps:spPr>
                        <a:xfrm>
                          <a:off x="0" y="0"/>
                          <a:ext cx="6866890" cy="635"/>
                        </a:xfrm>
                        <a:prstGeom prst="rect">
                          <a:avLst/>
                        </a:prstGeom>
                        <a:solidFill>
                          <a:prstClr val="white"/>
                        </a:solidFill>
                        <a:ln>
                          <a:noFill/>
                        </a:ln>
                      </wps:spPr>
                      <wps:txbx>
                        <w:txbxContent>
                          <w:p w14:paraId="2264D33D" w14:textId="04E1F784" w:rsidR="00DD2FD1" w:rsidRPr="00DD2FD1" w:rsidRDefault="00DD2FD1" w:rsidP="00DD2FD1">
                            <w:pPr>
                              <w:pStyle w:val="Caption"/>
                              <w:jc w:val="center"/>
                              <w:rPr>
                                <w:noProof/>
                                <w:color w:val="000000" w:themeColor="text1"/>
                                <w:lang w:val="en-US"/>
                              </w:rPr>
                            </w:pPr>
                            <w:proofErr w:type="spellStart"/>
                            <w:r>
                              <w:rPr>
                                <w:color w:val="000000" w:themeColor="text1"/>
                                <w:lang w:val="en-US"/>
                              </w:rPr>
                              <w:t>index.php</w:t>
                            </w:r>
                            <w:proofErr w:type="spellEnd"/>
                            <w:r>
                              <w:rPr>
                                <w:color w:val="000000" w:themeColor="text1"/>
                                <w:lang w:val="en-US"/>
                              </w:rPr>
                              <w:t xml:space="preserve"> (Sourcing </w:t>
                            </w:r>
                            <w:proofErr w:type="spellStart"/>
                            <w:r>
                              <w:rPr>
                                <w:color w:val="000000" w:themeColor="text1"/>
                                <w:lang w:val="en-US"/>
                              </w:rPr>
                              <w:t>footer.php</w:t>
                            </w:r>
                            <w:proofErr w:type="spellEnd"/>
                            <w:r>
                              <w:rPr>
                                <w:color w:val="000000" w:themeColor="text1"/>
                                <w:lang w:val="en-US"/>
                              </w:rPr>
                              <w:t xml:space="preserve"> from file ‘inclu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A63BAA" id="Text Box 132" o:spid="_x0000_s1135" type="#_x0000_t202" style="position:absolute;margin-left:-45.15pt;margin-top:8in;width:540.7pt;height:.05pt;z-index:251747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" stroked="f">
                <v:textbox style="mso-fit-shape-to-text:t" inset="0,0,0,0">
                  <w:txbxContent>
                    <w:p w14:paraId="2264D33D" w14:textId="04E1F784" w:rsidR="00DD2FD1" w:rsidRPr="00DD2FD1" w:rsidRDefault="00DD2FD1" w:rsidP="00DD2FD1">
                      <w:pPr>
                        <w:pStyle w:val="Caption"/>
                        <w:jc w:val="center"/>
                        <w:rPr>
                          <w:noProof/>
                          <w:color w:val="000000" w:themeColor="text1"/>
                          <w:lang w:val="en-US"/>
                        </w:rPr>
                      </w:pPr>
                      <w:proofErr w:type="spellStart"/>
                      <w:r>
                        <w:rPr>
                          <w:color w:val="000000" w:themeColor="text1"/>
                          <w:lang w:val="en-US"/>
                        </w:rPr>
                        <w:t>index.php</w:t>
                      </w:r>
                      <w:proofErr w:type="spellEnd"/>
                      <w:r>
                        <w:rPr>
                          <w:color w:val="000000" w:themeColor="text1"/>
                          <w:lang w:val="en-US"/>
                        </w:rPr>
                        <w:t xml:space="preserve"> (Sourcing </w:t>
                      </w:r>
                      <w:proofErr w:type="spellStart"/>
                      <w:r>
                        <w:rPr>
                          <w:color w:val="000000" w:themeColor="text1"/>
                          <w:lang w:val="en-US"/>
                        </w:rPr>
                        <w:t>footer.php</w:t>
                      </w:r>
                      <w:proofErr w:type="spellEnd"/>
                      <w:r>
                        <w:rPr>
                          <w:color w:val="000000" w:themeColor="text1"/>
                          <w:lang w:val="en-US"/>
                        </w:rPr>
                        <w:t xml:space="preserve"> from file ‘include’)</w:t>
                      </w:r>
                    </w:p>
                  </w:txbxContent>
                </v:textbox>
                <w10:wrap type="topAndBottom"/>
              </v:shape>
            </w:pict>
          </mc:Fallback>
        </mc:AlternateContent>
      </w:r>
      <w:r>
        <w:rPr>
          <w:noProof/>
        </w:rPr>
        <w:drawing>
          <wp:anchor distT="0" distB="0" distL="114300" distR="114300" simplePos="0" relativeHeight="251693568" behindDoc="0" locked="0" layoutInCell="1" allowOverlap="1" wp14:anchorId="7738323A" wp14:editId="4C73ACD3">
            <wp:simplePos x="0" y="0"/>
            <wp:positionH relativeFrom="column">
              <wp:posOffset>-573405</wp:posOffset>
            </wp:positionH>
            <wp:positionV relativeFrom="paragraph">
              <wp:posOffset>6267450</wp:posOffset>
            </wp:positionV>
            <wp:extent cx="6867247" cy="990600"/>
            <wp:effectExtent l="0" t="0" r="0" b="0"/>
            <wp:wrapTopAndBottom/>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867247" cy="990600"/>
                    </a:xfrm>
                    <a:prstGeom prst="rect">
                      <a:avLst/>
                    </a:prstGeom>
                  </pic:spPr>
                </pic:pic>
              </a:graphicData>
            </a:graphic>
            <wp14:sizeRelH relativeFrom="margin">
              <wp14:pctWidth>0</wp14:pctWidth>
            </wp14:sizeRelH>
            <wp14:sizeRelV relativeFrom="margin">
              <wp14:pctHeight>0</wp14:pctHeight>
            </wp14:sizeRelV>
          </wp:anchor>
        </w:drawing>
      </w:r>
      <w:r w:rsidR="00C773CC">
        <w:rPr>
          <w:noProof/>
        </w:rPr>
        <mc:AlternateContent>
          <mc:Choice Requires="wps">
            <w:drawing>
              <wp:anchor distT="0" distB="0" distL="114300" distR="114300" simplePos="0" relativeHeight="251690496" behindDoc="0" locked="0" layoutInCell="1" allowOverlap="1" wp14:anchorId="0FC3F083" wp14:editId="0CBA074D">
                <wp:simplePos x="0" y="0"/>
                <wp:positionH relativeFrom="column">
                  <wp:posOffset>-533400</wp:posOffset>
                </wp:positionH>
                <wp:positionV relativeFrom="paragraph">
                  <wp:posOffset>5715000</wp:posOffset>
                </wp:positionV>
                <wp:extent cx="6805930" cy="635"/>
                <wp:effectExtent l="0" t="0" r="0" b="0"/>
                <wp:wrapTopAndBottom/>
                <wp:docPr id="130" name="Text Box 130"/>
                <wp:cNvGraphicFramePr/>
                <a:graphic xmlns:a="http://schemas.openxmlformats.org/drawingml/2006/main">
                  <a:graphicData uri="http://schemas.microsoft.com/office/word/2010/wordprocessingShape">
                    <wps:wsp>
                      <wps:cNvSpPr txBox="1"/>
                      <wps:spPr>
                        <a:xfrm>
                          <a:off x="0" y="0"/>
                          <a:ext cx="6805930" cy="635"/>
                        </a:xfrm>
                        <a:prstGeom prst="rect">
                          <a:avLst/>
                        </a:prstGeom>
                        <a:solidFill>
                          <a:prstClr val="white"/>
                        </a:solidFill>
                        <a:ln>
                          <a:noFill/>
                        </a:ln>
                      </wps:spPr>
                      <wps:txbx>
                        <w:txbxContent>
                          <w:p w14:paraId="3C96847F" w14:textId="6BE1300F" w:rsidR="00C773CC" w:rsidRPr="00C773CC" w:rsidRDefault="00C773CC" w:rsidP="00C773CC">
                            <w:pPr>
                              <w:pStyle w:val="Caption"/>
                              <w:jc w:val="center"/>
                              <w:rPr>
                                <w:noProof/>
                                <w:color w:val="000000" w:themeColor="text1"/>
                                <w:lang w:val="en-US"/>
                              </w:rPr>
                            </w:pPr>
                            <w:proofErr w:type="spellStart"/>
                            <w:r>
                              <w:rPr>
                                <w:color w:val="000000" w:themeColor="text1"/>
                                <w:lang w:val="en-US"/>
                              </w:rPr>
                              <w:t>index.php</w:t>
                            </w:r>
                            <w:proofErr w:type="spellEnd"/>
                            <w:r w:rsidR="00DD2FD1">
                              <w:rPr>
                                <w:color w:val="000000" w:themeColor="text1"/>
                                <w:lang w:val="en-US"/>
                              </w:rPr>
                              <w:t xml:space="preserve"> </w:t>
                            </w:r>
                            <w:r>
                              <w:rPr>
                                <w:color w:val="000000" w:themeColor="text1"/>
                                <w:lang w:val="en-US"/>
                              </w:rPr>
                              <w:t xml:space="preserve">(Sourcing </w:t>
                            </w:r>
                            <w:proofErr w:type="spellStart"/>
                            <w:r>
                              <w:rPr>
                                <w:color w:val="000000" w:themeColor="text1"/>
                                <w:lang w:val="en-US"/>
                              </w:rPr>
                              <w:t>header.php</w:t>
                            </w:r>
                            <w:proofErr w:type="spellEnd"/>
                            <w:r w:rsidR="00DD2FD1">
                              <w:rPr>
                                <w:color w:val="000000" w:themeColor="text1"/>
                                <w:lang w:val="en-US"/>
                              </w:rPr>
                              <w:t xml:space="preserve"> in file ‘inclu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C3F083" id="Text Box 130" o:spid="_x0000_s1136" type="#_x0000_t202" style="position:absolute;margin-left:-42pt;margin-top:450pt;width:535.9pt;height:.05pt;z-index:25169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" stroked="f">
                <v:textbox style="mso-fit-shape-to-text:t" inset="0,0,0,0">
                  <w:txbxContent>
                    <w:p w14:paraId="3C96847F" w14:textId="6BE1300F" w:rsidR="00C773CC" w:rsidRPr="00C773CC" w:rsidRDefault="00C773CC" w:rsidP="00C773CC">
                      <w:pPr>
                        <w:pStyle w:val="Caption"/>
                        <w:jc w:val="center"/>
                        <w:rPr>
                          <w:noProof/>
                          <w:color w:val="000000" w:themeColor="text1"/>
                          <w:lang w:val="en-US"/>
                        </w:rPr>
                      </w:pPr>
                      <w:proofErr w:type="spellStart"/>
                      <w:r>
                        <w:rPr>
                          <w:color w:val="000000" w:themeColor="text1"/>
                          <w:lang w:val="en-US"/>
                        </w:rPr>
                        <w:t>index.php</w:t>
                      </w:r>
                      <w:proofErr w:type="spellEnd"/>
                      <w:r w:rsidR="00DD2FD1">
                        <w:rPr>
                          <w:color w:val="000000" w:themeColor="text1"/>
                          <w:lang w:val="en-US"/>
                        </w:rPr>
                        <w:t xml:space="preserve"> </w:t>
                      </w:r>
                      <w:r>
                        <w:rPr>
                          <w:color w:val="000000" w:themeColor="text1"/>
                          <w:lang w:val="en-US"/>
                        </w:rPr>
                        <w:t xml:space="preserve">(Sourcing </w:t>
                      </w:r>
                      <w:proofErr w:type="spellStart"/>
                      <w:r>
                        <w:rPr>
                          <w:color w:val="000000" w:themeColor="text1"/>
                          <w:lang w:val="en-US"/>
                        </w:rPr>
                        <w:t>header.php</w:t>
                      </w:r>
                      <w:proofErr w:type="spellEnd"/>
                      <w:r w:rsidR="00DD2FD1">
                        <w:rPr>
                          <w:color w:val="000000" w:themeColor="text1"/>
                          <w:lang w:val="en-US"/>
                        </w:rPr>
                        <w:t xml:space="preserve"> in file ‘include’)</w:t>
                      </w:r>
                    </w:p>
                  </w:txbxContent>
                </v:textbox>
                <w10:wrap type="topAndBottom"/>
              </v:shape>
            </w:pict>
          </mc:Fallback>
        </mc:AlternateContent>
      </w:r>
      <w:r w:rsidR="00C773CC">
        <w:rPr>
          <w:noProof/>
        </w:rPr>
        <w:drawing>
          <wp:anchor distT="0" distB="0" distL="114300" distR="114300" simplePos="0" relativeHeight="251687424" behindDoc="0" locked="0" layoutInCell="1" allowOverlap="1" wp14:anchorId="61CD3156" wp14:editId="57B6D6FC">
            <wp:simplePos x="0" y="0"/>
            <wp:positionH relativeFrom="column">
              <wp:posOffset>-533400</wp:posOffset>
            </wp:positionH>
            <wp:positionV relativeFrom="paragraph">
              <wp:posOffset>4857750</wp:posOffset>
            </wp:positionV>
            <wp:extent cx="6806506" cy="800100"/>
            <wp:effectExtent l="0" t="0" r="0" b="0"/>
            <wp:wrapTopAndBottom/>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806506" cy="800100"/>
                    </a:xfrm>
                    <a:prstGeom prst="rect">
                      <a:avLst/>
                    </a:prstGeom>
                  </pic:spPr>
                </pic:pic>
              </a:graphicData>
            </a:graphic>
            <wp14:sizeRelH relativeFrom="margin">
              <wp14:pctWidth>0</wp14:pctWidth>
            </wp14:sizeRelH>
            <wp14:sizeRelV relativeFrom="margin">
              <wp14:pctHeight>0</wp14:pctHeight>
            </wp14:sizeRelV>
          </wp:anchor>
        </w:drawing>
      </w:r>
      <w:r w:rsidR="00C773CC">
        <w:rPr>
          <w:noProof/>
        </w:rPr>
        <mc:AlternateContent>
          <mc:Choice Requires="wps">
            <w:drawing>
              <wp:anchor distT="0" distB="0" distL="114300" distR="114300" simplePos="0" relativeHeight="251682304" behindDoc="0" locked="0" layoutInCell="1" allowOverlap="1" wp14:anchorId="6B3DC702" wp14:editId="1C625C5D">
                <wp:simplePos x="0" y="0"/>
                <wp:positionH relativeFrom="column">
                  <wp:posOffset>-593090</wp:posOffset>
                </wp:positionH>
                <wp:positionV relativeFrom="paragraph">
                  <wp:posOffset>4245610</wp:posOffset>
                </wp:positionV>
                <wp:extent cx="6913880" cy="635"/>
                <wp:effectExtent l="0" t="0" r="0" b="0"/>
                <wp:wrapTopAndBottom/>
                <wp:docPr id="128" name="Text Box 128"/>
                <wp:cNvGraphicFramePr/>
                <a:graphic xmlns:a="http://schemas.openxmlformats.org/drawingml/2006/main">
                  <a:graphicData uri="http://schemas.microsoft.com/office/word/2010/wordprocessingShape">
                    <wps:wsp>
                      <wps:cNvSpPr txBox="1"/>
                      <wps:spPr>
                        <a:xfrm>
                          <a:off x="0" y="0"/>
                          <a:ext cx="6913880" cy="635"/>
                        </a:xfrm>
                        <a:prstGeom prst="rect">
                          <a:avLst/>
                        </a:prstGeom>
                        <a:solidFill>
                          <a:prstClr val="white"/>
                        </a:solidFill>
                        <a:ln>
                          <a:noFill/>
                        </a:ln>
                      </wps:spPr>
                      <wps:txbx>
                        <w:txbxContent>
                          <w:p w14:paraId="12E4554E" w14:textId="736EF356" w:rsidR="00C773CC" w:rsidRPr="00C773CC" w:rsidRDefault="00C773CC" w:rsidP="00C773CC">
                            <w:pPr>
                              <w:pStyle w:val="Caption"/>
                              <w:jc w:val="center"/>
                              <w:rPr>
                                <w:noProof/>
                                <w:color w:val="000000" w:themeColor="text1"/>
                                <w:lang w:val="en-US"/>
                              </w:rPr>
                            </w:pPr>
                            <w:proofErr w:type="spellStart"/>
                            <w:r w:rsidRPr="00C773CC">
                              <w:rPr>
                                <w:color w:val="000000" w:themeColor="text1"/>
                                <w:lang w:val="en-US"/>
                              </w:rPr>
                              <w:t>footer.php</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3DC702" id="Text Box 128" o:spid="_x0000_s1137" type="#_x0000_t202" style="position:absolute;margin-left:-46.7pt;margin-top:334.3pt;width:544.4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" stroked="f">
                <v:textbox style="mso-fit-shape-to-text:t" inset="0,0,0,0">
                  <w:txbxContent>
                    <w:p w14:paraId="12E4554E" w14:textId="736EF356" w:rsidR="00C773CC" w:rsidRPr="00C773CC" w:rsidRDefault="00C773CC" w:rsidP="00C773CC">
                      <w:pPr>
                        <w:pStyle w:val="Caption"/>
                        <w:jc w:val="center"/>
                        <w:rPr>
                          <w:noProof/>
                          <w:color w:val="000000" w:themeColor="text1"/>
                          <w:lang w:val="en-US"/>
                        </w:rPr>
                      </w:pPr>
                      <w:proofErr w:type="spellStart"/>
                      <w:r w:rsidRPr="00C773CC">
                        <w:rPr>
                          <w:color w:val="000000" w:themeColor="text1"/>
                          <w:lang w:val="en-US"/>
                        </w:rPr>
                        <w:t>footer.php</w:t>
                      </w:r>
                      <w:proofErr w:type="spellEnd"/>
                    </w:p>
                  </w:txbxContent>
                </v:textbox>
                <w10:wrap type="topAndBottom"/>
              </v:shape>
            </w:pict>
          </mc:Fallback>
        </mc:AlternateContent>
      </w:r>
      <w:r w:rsidR="00C773CC">
        <w:rPr>
          <w:noProof/>
        </w:rPr>
        <w:drawing>
          <wp:anchor distT="0" distB="0" distL="114300" distR="114300" simplePos="0" relativeHeight="251677184" behindDoc="0" locked="0" layoutInCell="1" allowOverlap="1" wp14:anchorId="0F32134D" wp14:editId="047E14F6">
            <wp:simplePos x="0" y="0"/>
            <wp:positionH relativeFrom="column">
              <wp:posOffset>-593090</wp:posOffset>
            </wp:positionH>
            <wp:positionV relativeFrom="paragraph">
              <wp:posOffset>0</wp:posOffset>
            </wp:positionV>
            <wp:extent cx="6913880" cy="4188460"/>
            <wp:effectExtent l="0" t="0" r="1270" b="2540"/>
            <wp:wrapTopAndBottom/>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913880" cy="4188460"/>
                    </a:xfrm>
                    <a:prstGeom prst="rect">
                      <a:avLst/>
                    </a:prstGeom>
                  </pic:spPr>
                </pic:pic>
              </a:graphicData>
            </a:graphic>
            <wp14:sizeRelH relativeFrom="margin">
              <wp14:pctWidth>0</wp14:pctWidth>
            </wp14:sizeRelH>
            <wp14:sizeRelV relativeFrom="margin">
              <wp14:pctHeight>0</wp14:pctHeight>
            </wp14:sizeRelV>
          </wp:anchor>
        </w:drawing>
      </w:r>
    </w:p>
    <w:p w14:paraId="7C494B42" w14:textId="4117C9CE" w:rsidR="00C773CC" w:rsidRDefault="00C773CC">
      <w:pPr>
        <w:rPr>
          <w:rFonts w:ascii="Times New Roman" w:hAnsi="Times New Roman" w:cs="Times New Roman"/>
          <w:iCs/>
        </w:rPr>
      </w:pPr>
    </w:p>
    <w:p w14:paraId="7F4FABA5" w14:textId="2E78CC55" w:rsidR="00C773CC" w:rsidRDefault="00C773CC">
      <w:pPr>
        <w:rPr>
          <w:rFonts w:ascii="Times New Roman" w:hAnsi="Times New Roman" w:cs="Times New Roman"/>
          <w:iCs/>
        </w:rPr>
      </w:pPr>
    </w:p>
    <w:p w14:paraId="6B43A83A" w14:textId="1D99A0A0" w:rsidR="00C773CC" w:rsidRDefault="00C773CC">
      <w:pPr>
        <w:rPr>
          <w:rFonts w:ascii="Times New Roman" w:hAnsi="Times New Roman" w:cs="Times New Roman"/>
          <w:iCs/>
        </w:rPr>
      </w:pPr>
    </w:p>
    <w:p w14:paraId="29B3CECD" w14:textId="638B8462" w:rsidR="00C773CC" w:rsidRDefault="005419B6" w:rsidP="005419B6">
      <w:pPr>
        <w:ind w:firstLine="720"/>
        <w:rPr>
          <w:rFonts w:ascii="Times New Roman" w:hAnsi="Times New Roman" w:cs="Times New Roman"/>
          <w:iCs/>
        </w:rPr>
      </w:pPr>
      <w:r>
        <w:rPr>
          <w:noProof/>
        </w:rPr>
        <w:lastRenderedPageBreak/>
        <mc:AlternateContent>
          <mc:Choice Requires="wps">
            <w:drawing>
              <wp:anchor distT="0" distB="0" distL="114300" distR="114300" simplePos="0" relativeHeight="251748864" behindDoc="0" locked="0" layoutInCell="1" allowOverlap="1" wp14:anchorId="7A629185" wp14:editId="73F6C52E">
                <wp:simplePos x="0" y="0"/>
                <wp:positionH relativeFrom="column">
                  <wp:posOffset>-419735</wp:posOffset>
                </wp:positionH>
                <wp:positionV relativeFrom="paragraph">
                  <wp:posOffset>8543925</wp:posOffset>
                </wp:positionV>
                <wp:extent cx="6562725" cy="635"/>
                <wp:effectExtent l="0" t="0" r="0" b="0"/>
                <wp:wrapTopAndBottom/>
                <wp:docPr id="136" name="Text Box 136"/>
                <wp:cNvGraphicFramePr/>
                <a:graphic xmlns:a="http://schemas.openxmlformats.org/drawingml/2006/main">
                  <a:graphicData uri="http://schemas.microsoft.com/office/word/2010/wordprocessingShape">
                    <wps:wsp>
                      <wps:cNvSpPr txBox="1"/>
                      <wps:spPr>
                        <a:xfrm>
                          <a:off x="0" y="0"/>
                          <a:ext cx="6562725" cy="635"/>
                        </a:xfrm>
                        <a:prstGeom prst="rect">
                          <a:avLst/>
                        </a:prstGeom>
                        <a:solidFill>
                          <a:prstClr val="white"/>
                        </a:solidFill>
                        <a:ln>
                          <a:noFill/>
                        </a:ln>
                      </wps:spPr>
                      <wps:txbx>
                        <w:txbxContent>
                          <w:p w14:paraId="255992D0" w14:textId="269C3A3A" w:rsidR="005419B6" w:rsidRPr="005419B6" w:rsidRDefault="005419B6" w:rsidP="005419B6">
                            <w:pPr>
                              <w:pStyle w:val="Caption"/>
                              <w:jc w:val="center"/>
                              <w:rPr>
                                <w:noProof/>
                                <w:color w:val="000000" w:themeColor="text1"/>
                                <w:lang w:val="en-US"/>
                              </w:rPr>
                            </w:pPr>
                            <w:proofErr w:type="spellStart"/>
                            <w:r>
                              <w:rPr>
                                <w:color w:val="000000" w:themeColor="text1"/>
                                <w:lang w:val="en-US"/>
                              </w:rPr>
                              <w:t>confirm.php</w:t>
                            </w:r>
                            <w:proofErr w:type="spellEnd"/>
                            <w:r>
                              <w:rPr>
                                <w:color w:val="000000" w:themeColor="text1"/>
                                <w:lang w:val="en-US"/>
                              </w:rPr>
                              <w:t xml:space="preserve"> (get attributes from </w:t>
                            </w:r>
                            <w:proofErr w:type="spellStart"/>
                            <w:r>
                              <w:rPr>
                                <w:color w:val="000000" w:themeColor="text1"/>
                                <w:lang w:val="en-US"/>
                              </w:rPr>
                              <w:t>enqruiry.php</w:t>
                            </w:r>
                            <w:proofErr w:type="spellEnd"/>
                            <w:r>
                              <w:rPr>
                                <w:color w:val="000000" w:themeColor="text1"/>
                                <w:lang w:val="en-US"/>
                              </w:rPr>
                              <w:t xml:space="preserve"> with $_POST and action=”</w:t>
                            </w:r>
                            <w:proofErr w:type="spellStart"/>
                            <w:r>
                              <w:rPr>
                                <w:color w:val="000000" w:themeColor="text1"/>
                                <w:lang w:val="en-US"/>
                              </w:rPr>
                              <w:t>process.php</w:t>
                            </w:r>
                            <w:proofErr w:type="spellEnd"/>
                            <w:r>
                              <w:rPr>
                                <w:color w:val="000000" w:themeColor="text1"/>
                                <w:lang w:val="en-US"/>
                              </w:rPr>
                              <w:t xml:space="preserve">” to send it to </w:t>
                            </w:r>
                            <w:proofErr w:type="spellStart"/>
                            <w:r>
                              <w:rPr>
                                <w:color w:val="000000" w:themeColor="text1"/>
                                <w:lang w:val="en-US"/>
                              </w:rPr>
                              <w:t>process.php</w:t>
                            </w:r>
                            <w:proofErr w:type="spellEnd"/>
                            <w:r>
                              <w:rPr>
                                <w:color w:val="000000" w:themeColor="text1"/>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629185" id="Text Box 136" o:spid="_x0000_s1138" type="#_x0000_t202" style="position:absolute;left:0;text-align:left;margin-left:-33.05pt;margin-top:672.75pt;width:516.75pt;height:.05pt;z-index:251748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" stroked="f">
                <v:textbox style="mso-fit-shape-to-text:t" inset="0,0,0,0">
                  <w:txbxContent>
                    <w:p w14:paraId="255992D0" w14:textId="269C3A3A" w:rsidR="005419B6" w:rsidRPr="005419B6" w:rsidRDefault="005419B6" w:rsidP="005419B6">
                      <w:pPr>
                        <w:pStyle w:val="Caption"/>
                        <w:jc w:val="center"/>
                        <w:rPr>
                          <w:noProof/>
                          <w:color w:val="000000" w:themeColor="text1"/>
                          <w:lang w:val="en-US"/>
                        </w:rPr>
                      </w:pPr>
                      <w:proofErr w:type="spellStart"/>
                      <w:r>
                        <w:rPr>
                          <w:color w:val="000000" w:themeColor="text1"/>
                          <w:lang w:val="en-US"/>
                        </w:rPr>
                        <w:t>confirm.php</w:t>
                      </w:r>
                      <w:proofErr w:type="spellEnd"/>
                      <w:r>
                        <w:rPr>
                          <w:color w:val="000000" w:themeColor="text1"/>
                          <w:lang w:val="en-US"/>
                        </w:rPr>
                        <w:t xml:space="preserve"> (get attributes from </w:t>
                      </w:r>
                      <w:proofErr w:type="spellStart"/>
                      <w:r>
                        <w:rPr>
                          <w:color w:val="000000" w:themeColor="text1"/>
                          <w:lang w:val="en-US"/>
                        </w:rPr>
                        <w:t>enqruiry.php</w:t>
                      </w:r>
                      <w:proofErr w:type="spellEnd"/>
                      <w:r>
                        <w:rPr>
                          <w:color w:val="000000" w:themeColor="text1"/>
                          <w:lang w:val="en-US"/>
                        </w:rPr>
                        <w:t xml:space="preserve"> with $_POST and action=”</w:t>
                      </w:r>
                      <w:proofErr w:type="spellStart"/>
                      <w:r>
                        <w:rPr>
                          <w:color w:val="000000" w:themeColor="text1"/>
                          <w:lang w:val="en-US"/>
                        </w:rPr>
                        <w:t>process.php</w:t>
                      </w:r>
                      <w:proofErr w:type="spellEnd"/>
                      <w:r>
                        <w:rPr>
                          <w:color w:val="000000" w:themeColor="text1"/>
                          <w:lang w:val="en-US"/>
                        </w:rPr>
                        <w:t xml:space="preserve">” to send it to </w:t>
                      </w:r>
                      <w:proofErr w:type="spellStart"/>
                      <w:r>
                        <w:rPr>
                          <w:color w:val="000000" w:themeColor="text1"/>
                          <w:lang w:val="en-US"/>
                        </w:rPr>
                        <w:t>process.php</w:t>
                      </w:r>
                      <w:proofErr w:type="spellEnd"/>
                      <w:r>
                        <w:rPr>
                          <w:color w:val="000000" w:themeColor="text1"/>
                          <w:lang w:val="en-US"/>
                        </w:rPr>
                        <w:t>)</w:t>
                      </w:r>
                    </w:p>
                  </w:txbxContent>
                </v:textbox>
                <w10:wrap type="topAndBottom"/>
              </v:shape>
            </w:pict>
          </mc:Fallback>
        </mc:AlternateContent>
      </w:r>
      <w:r>
        <w:rPr>
          <w:noProof/>
        </w:rPr>
        <w:drawing>
          <wp:anchor distT="0" distB="0" distL="114300" distR="114300" simplePos="0" relativeHeight="251702784" behindDoc="0" locked="0" layoutInCell="1" allowOverlap="1" wp14:anchorId="203FCD03" wp14:editId="5CF76F2B">
            <wp:simplePos x="0" y="0"/>
            <wp:positionH relativeFrom="column">
              <wp:posOffset>-419735</wp:posOffset>
            </wp:positionH>
            <wp:positionV relativeFrom="paragraph">
              <wp:posOffset>4562475</wp:posOffset>
            </wp:positionV>
            <wp:extent cx="6562725" cy="3924300"/>
            <wp:effectExtent l="0" t="0" r="9525" b="0"/>
            <wp:wrapTopAndBottom/>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562725" cy="3924300"/>
                    </a:xfrm>
                    <a:prstGeom prst="rect">
                      <a:avLst/>
                    </a:prstGeom>
                  </pic:spPr>
                </pic:pic>
              </a:graphicData>
            </a:graphic>
            <wp14:sizeRelH relativeFrom="margin">
              <wp14:pctWidth>0</wp14:pctWidth>
            </wp14:sizeRelH>
          </wp:anchor>
        </w:drawing>
      </w:r>
      <w:r>
        <w:rPr>
          <w:noProof/>
        </w:rPr>
        <mc:AlternateContent>
          <mc:Choice Requires="wps">
            <w:drawing>
              <wp:anchor distT="0" distB="0" distL="114300" distR="114300" simplePos="0" relativeHeight="251699712" behindDoc="0" locked="0" layoutInCell="1" allowOverlap="1" wp14:anchorId="677F5BA3" wp14:editId="1B70AF65">
                <wp:simplePos x="0" y="0"/>
                <wp:positionH relativeFrom="column">
                  <wp:posOffset>-476885</wp:posOffset>
                </wp:positionH>
                <wp:positionV relativeFrom="paragraph">
                  <wp:posOffset>4142740</wp:posOffset>
                </wp:positionV>
                <wp:extent cx="6664960" cy="635"/>
                <wp:effectExtent l="0" t="0" r="0" b="0"/>
                <wp:wrapTopAndBottom/>
                <wp:docPr id="134" name="Text Box 134"/>
                <wp:cNvGraphicFramePr/>
                <a:graphic xmlns:a="http://schemas.openxmlformats.org/drawingml/2006/main">
                  <a:graphicData uri="http://schemas.microsoft.com/office/word/2010/wordprocessingShape">
                    <wps:wsp>
                      <wps:cNvSpPr txBox="1"/>
                      <wps:spPr>
                        <a:xfrm>
                          <a:off x="0" y="0"/>
                          <a:ext cx="6664960" cy="635"/>
                        </a:xfrm>
                        <a:prstGeom prst="rect">
                          <a:avLst/>
                        </a:prstGeom>
                        <a:solidFill>
                          <a:prstClr val="white"/>
                        </a:solidFill>
                        <a:ln>
                          <a:noFill/>
                        </a:ln>
                      </wps:spPr>
                      <wps:txbx>
                        <w:txbxContent>
                          <w:p w14:paraId="63B3630C" w14:textId="3853A09B" w:rsidR="005419B6" w:rsidRPr="005419B6" w:rsidRDefault="005419B6" w:rsidP="005419B6">
                            <w:pPr>
                              <w:pStyle w:val="Caption"/>
                              <w:jc w:val="center"/>
                              <w:rPr>
                                <w:noProof/>
                                <w:color w:val="000000" w:themeColor="text1"/>
                                <w:lang w:val="en-US"/>
                              </w:rPr>
                            </w:pPr>
                            <w:proofErr w:type="spellStart"/>
                            <w:r>
                              <w:rPr>
                                <w:color w:val="000000" w:themeColor="text1"/>
                                <w:lang w:val="en-US"/>
                              </w:rPr>
                              <w:t>enquiry.php</w:t>
                            </w:r>
                            <w:proofErr w:type="spellEnd"/>
                            <w:r>
                              <w:rPr>
                                <w:color w:val="000000" w:themeColor="text1"/>
                                <w:lang w:val="en-US"/>
                              </w:rPr>
                              <w:t xml:space="preserve"> (action=”</w:t>
                            </w:r>
                            <w:proofErr w:type="spellStart"/>
                            <w:r>
                              <w:rPr>
                                <w:color w:val="000000" w:themeColor="text1"/>
                                <w:lang w:val="en-US"/>
                              </w:rPr>
                              <w:t>confirm.php</w:t>
                            </w:r>
                            <w:proofErr w:type="spellEnd"/>
                            <w:r>
                              <w:rPr>
                                <w:color w:val="000000" w:themeColor="text1"/>
                                <w:lang w:val="en-US"/>
                              </w:rPr>
                              <w:t>” to send the attribu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7F5BA3" id="Text Box 134" o:spid="_x0000_s1139" type="#_x0000_t202" style="position:absolute;left:0;text-align:left;margin-left:-37.55pt;margin-top:326.2pt;width:524.8pt;height:.05pt;z-index:251699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" stroked="f">
                <v:textbox style="mso-fit-shape-to-text:t" inset="0,0,0,0">
                  <w:txbxContent>
                    <w:p w14:paraId="63B3630C" w14:textId="3853A09B" w:rsidR="005419B6" w:rsidRPr="005419B6" w:rsidRDefault="005419B6" w:rsidP="005419B6">
                      <w:pPr>
                        <w:pStyle w:val="Caption"/>
                        <w:jc w:val="center"/>
                        <w:rPr>
                          <w:noProof/>
                          <w:color w:val="000000" w:themeColor="text1"/>
                          <w:lang w:val="en-US"/>
                        </w:rPr>
                      </w:pPr>
                      <w:proofErr w:type="spellStart"/>
                      <w:r>
                        <w:rPr>
                          <w:color w:val="000000" w:themeColor="text1"/>
                          <w:lang w:val="en-US"/>
                        </w:rPr>
                        <w:t>enquiry.php</w:t>
                      </w:r>
                      <w:proofErr w:type="spellEnd"/>
                      <w:r>
                        <w:rPr>
                          <w:color w:val="000000" w:themeColor="text1"/>
                          <w:lang w:val="en-US"/>
                        </w:rPr>
                        <w:t xml:space="preserve"> (action=”</w:t>
                      </w:r>
                      <w:proofErr w:type="spellStart"/>
                      <w:r>
                        <w:rPr>
                          <w:color w:val="000000" w:themeColor="text1"/>
                          <w:lang w:val="en-US"/>
                        </w:rPr>
                        <w:t>confirm.php</w:t>
                      </w:r>
                      <w:proofErr w:type="spellEnd"/>
                      <w:r>
                        <w:rPr>
                          <w:color w:val="000000" w:themeColor="text1"/>
                          <w:lang w:val="en-US"/>
                        </w:rPr>
                        <w:t>” to send the attributes)</w:t>
                      </w:r>
                    </w:p>
                  </w:txbxContent>
                </v:textbox>
                <w10:wrap type="topAndBottom"/>
              </v:shape>
            </w:pict>
          </mc:Fallback>
        </mc:AlternateContent>
      </w:r>
      <w:r>
        <w:rPr>
          <w:noProof/>
        </w:rPr>
        <w:drawing>
          <wp:anchor distT="0" distB="0" distL="114300" distR="114300" simplePos="0" relativeHeight="251697664" behindDoc="0" locked="0" layoutInCell="1" allowOverlap="1" wp14:anchorId="638A360B" wp14:editId="4D058950">
            <wp:simplePos x="0" y="0"/>
            <wp:positionH relativeFrom="column">
              <wp:posOffset>-476885</wp:posOffset>
            </wp:positionH>
            <wp:positionV relativeFrom="paragraph">
              <wp:posOffset>1123315</wp:posOffset>
            </wp:positionV>
            <wp:extent cx="6664960" cy="2962275"/>
            <wp:effectExtent l="0" t="0" r="2540" b="9525"/>
            <wp:wrapTopAndBottom/>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664960" cy="29622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rPr>
        <w:t>Other than that, as I’</w:t>
      </w:r>
      <w:r w:rsidR="00141DB5">
        <w:rPr>
          <w:rFonts w:ascii="Times New Roman" w:hAnsi="Times New Roman" w:cs="Times New Roman"/>
          <w:iCs/>
        </w:rPr>
        <w:t>m required to create a MySQL database and also create a table to store enquiry submissions in the database</w:t>
      </w:r>
      <w:r>
        <w:rPr>
          <w:rFonts w:ascii="Times New Roman" w:hAnsi="Times New Roman" w:cs="Times New Roman"/>
          <w:iCs/>
        </w:rPr>
        <w:t xml:space="preserve">, I’ve created it in my </w:t>
      </w:r>
      <w:proofErr w:type="spellStart"/>
      <w:r>
        <w:rPr>
          <w:rFonts w:ascii="Times New Roman" w:hAnsi="Times New Roman" w:cs="Times New Roman"/>
          <w:iCs/>
        </w:rPr>
        <w:t>process.php</w:t>
      </w:r>
      <w:proofErr w:type="spellEnd"/>
      <w:r>
        <w:rPr>
          <w:rFonts w:ascii="Times New Roman" w:hAnsi="Times New Roman" w:cs="Times New Roman"/>
          <w:iCs/>
        </w:rPr>
        <w:t xml:space="preserve">. In my </w:t>
      </w:r>
      <w:proofErr w:type="spellStart"/>
      <w:r>
        <w:rPr>
          <w:rFonts w:ascii="Times New Roman" w:hAnsi="Times New Roman" w:cs="Times New Roman"/>
          <w:iCs/>
        </w:rPr>
        <w:t>process.php</w:t>
      </w:r>
      <w:proofErr w:type="spellEnd"/>
      <w:r>
        <w:rPr>
          <w:rFonts w:ascii="Times New Roman" w:hAnsi="Times New Roman" w:cs="Times New Roman"/>
          <w:iCs/>
        </w:rPr>
        <w:t xml:space="preserve">, I’ve </w:t>
      </w:r>
      <w:proofErr w:type="gramStart"/>
      <w:r>
        <w:rPr>
          <w:rFonts w:ascii="Times New Roman" w:hAnsi="Times New Roman" w:cs="Times New Roman"/>
          <w:iCs/>
        </w:rPr>
        <w:t>create</w:t>
      </w:r>
      <w:proofErr w:type="gramEnd"/>
      <w:r>
        <w:rPr>
          <w:rFonts w:ascii="Times New Roman" w:hAnsi="Times New Roman" w:cs="Times New Roman"/>
          <w:iCs/>
        </w:rPr>
        <w:t xml:space="preserve"> a database named ‘</w:t>
      </w:r>
      <w:proofErr w:type="spellStart"/>
      <w:r>
        <w:rPr>
          <w:rFonts w:ascii="Times New Roman" w:hAnsi="Times New Roman" w:cs="Times New Roman"/>
          <w:iCs/>
        </w:rPr>
        <w:t>Habordb</w:t>
      </w:r>
      <w:proofErr w:type="spellEnd"/>
      <w:r>
        <w:rPr>
          <w:rFonts w:ascii="Times New Roman" w:hAnsi="Times New Roman" w:cs="Times New Roman"/>
          <w:iCs/>
        </w:rPr>
        <w:t>’, a table to store enquiry submissions named ‘</w:t>
      </w:r>
      <w:proofErr w:type="spellStart"/>
      <w:r>
        <w:rPr>
          <w:rFonts w:ascii="Times New Roman" w:hAnsi="Times New Roman" w:cs="Times New Roman"/>
          <w:iCs/>
        </w:rPr>
        <w:t>EnquiryForm</w:t>
      </w:r>
      <w:proofErr w:type="spellEnd"/>
      <w:r>
        <w:rPr>
          <w:rFonts w:ascii="Times New Roman" w:hAnsi="Times New Roman" w:cs="Times New Roman"/>
          <w:iCs/>
        </w:rPr>
        <w:t xml:space="preserve">’, and I’ve coded my </w:t>
      </w:r>
      <w:proofErr w:type="spellStart"/>
      <w:r>
        <w:rPr>
          <w:rFonts w:ascii="Times New Roman" w:hAnsi="Times New Roman" w:cs="Times New Roman"/>
          <w:iCs/>
        </w:rPr>
        <w:t>process.php</w:t>
      </w:r>
      <w:proofErr w:type="spellEnd"/>
      <w:r>
        <w:rPr>
          <w:rFonts w:ascii="Times New Roman" w:hAnsi="Times New Roman" w:cs="Times New Roman"/>
          <w:iCs/>
        </w:rPr>
        <w:t xml:space="preserve"> to get attributes from </w:t>
      </w:r>
      <w:proofErr w:type="spellStart"/>
      <w:r>
        <w:rPr>
          <w:rFonts w:ascii="Times New Roman" w:hAnsi="Times New Roman" w:cs="Times New Roman"/>
          <w:iCs/>
        </w:rPr>
        <w:t>confirm.php</w:t>
      </w:r>
      <w:proofErr w:type="spellEnd"/>
      <w:r>
        <w:rPr>
          <w:rFonts w:ascii="Times New Roman" w:hAnsi="Times New Roman" w:cs="Times New Roman"/>
          <w:iCs/>
        </w:rPr>
        <w:t xml:space="preserve"> which </w:t>
      </w:r>
      <w:proofErr w:type="spellStart"/>
      <w:r>
        <w:rPr>
          <w:rFonts w:ascii="Times New Roman" w:hAnsi="Times New Roman" w:cs="Times New Roman"/>
          <w:iCs/>
        </w:rPr>
        <w:t>confirm.php</w:t>
      </w:r>
      <w:proofErr w:type="spellEnd"/>
      <w:r>
        <w:rPr>
          <w:rFonts w:ascii="Times New Roman" w:hAnsi="Times New Roman" w:cs="Times New Roman"/>
          <w:iCs/>
        </w:rPr>
        <w:t xml:space="preserve"> get the attributes from </w:t>
      </w:r>
      <w:proofErr w:type="spellStart"/>
      <w:r>
        <w:rPr>
          <w:rFonts w:ascii="Times New Roman" w:hAnsi="Times New Roman" w:cs="Times New Roman"/>
          <w:iCs/>
        </w:rPr>
        <w:t>enquiry.php</w:t>
      </w:r>
      <w:proofErr w:type="spellEnd"/>
      <w:r>
        <w:rPr>
          <w:rFonts w:ascii="Times New Roman" w:hAnsi="Times New Roman" w:cs="Times New Roman"/>
          <w:iCs/>
        </w:rPr>
        <w:t>.</w:t>
      </w:r>
    </w:p>
    <w:p w14:paraId="74ADBCC3" w14:textId="77777777" w:rsidR="00827406" w:rsidRDefault="00827406" w:rsidP="005419B6">
      <w:pPr>
        <w:rPr>
          <w:noProof/>
        </w:rPr>
      </w:pPr>
    </w:p>
    <w:p w14:paraId="30ADA995" w14:textId="79462F9C" w:rsidR="00827406" w:rsidRDefault="00827406" w:rsidP="005419B6">
      <w:pPr>
        <w:rPr>
          <w:noProof/>
        </w:rPr>
      </w:pPr>
      <w:r>
        <w:rPr>
          <w:noProof/>
        </w:rPr>
        <mc:AlternateContent>
          <mc:Choice Requires="wps">
            <w:drawing>
              <wp:anchor distT="0" distB="0" distL="114300" distR="114300" simplePos="0" relativeHeight="251750912" behindDoc="0" locked="0" layoutInCell="1" allowOverlap="1" wp14:anchorId="149D6F15" wp14:editId="687190CF">
                <wp:simplePos x="0" y="0"/>
                <wp:positionH relativeFrom="column">
                  <wp:posOffset>-342900</wp:posOffset>
                </wp:positionH>
                <wp:positionV relativeFrom="paragraph">
                  <wp:posOffset>6331585</wp:posOffset>
                </wp:positionV>
                <wp:extent cx="6388100" cy="635"/>
                <wp:effectExtent l="0" t="0" r="0" b="0"/>
                <wp:wrapTopAndBottom/>
                <wp:docPr id="141" name="Text Box 141"/>
                <wp:cNvGraphicFramePr/>
                <a:graphic xmlns:a="http://schemas.openxmlformats.org/drawingml/2006/main">
                  <a:graphicData uri="http://schemas.microsoft.com/office/word/2010/wordprocessingShape">
                    <wps:wsp>
                      <wps:cNvSpPr txBox="1"/>
                      <wps:spPr>
                        <a:xfrm>
                          <a:off x="0" y="0"/>
                          <a:ext cx="6388100" cy="635"/>
                        </a:xfrm>
                        <a:prstGeom prst="rect">
                          <a:avLst/>
                        </a:prstGeom>
                        <a:solidFill>
                          <a:prstClr val="white"/>
                        </a:solidFill>
                        <a:ln>
                          <a:noFill/>
                        </a:ln>
                      </wps:spPr>
                      <wps:txbx>
                        <w:txbxContent>
                          <w:p w14:paraId="2051705D" w14:textId="3B4C6471" w:rsidR="00827406" w:rsidRPr="00827406" w:rsidRDefault="00827406" w:rsidP="00827406">
                            <w:pPr>
                              <w:pStyle w:val="Caption"/>
                              <w:jc w:val="center"/>
                              <w:rPr>
                                <w:noProof/>
                                <w:color w:val="000000" w:themeColor="text1"/>
                                <w:lang w:val="en-US"/>
                              </w:rPr>
                            </w:pPr>
                            <w:proofErr w:type="spellStart"/>
                            <w:r>
                              <w:rPr>
                                <w:color w:val="000000" w:themeColor="text1"/>
                                <w:lang w:val="en-US"/>
                              </w:rPr>
                              <w:t>process.php</w:t>
                            </w:r>
                            <w:proofErr w:type="spellEnd"/>
                            <w:r>
                              <w:rPr>
                                <w:color w:val="000000" w:themeColor="text1"/>
                                <w:lang w:val="en-US"/>
                              </w:rPr>
                              <w:t xml:space="preserve"> (get attributes from </w:t>
                            </w:r>
                            <w:proofErr w:type="spellStart"/>
                            <w:r>
                              <w:rPr>
                                <w:color w:val="000000" w:themeColor="text1"/>
                                <w:lang w:val="en-US"/>
                              </w:rPr>
                              <w:t>confirm.php</w:t>
                            </w:r>
                            <w:proofErr w:type="spellEnd"/>
                            <w:r>
                              <w:rPr>
                                <w:color w:val="000000" w:themeColor="text1"/>
                                <w:lang w:val="en-US"/>
                              </w:rPr>
                              <w:t xml:space="preserve"> with $_POST, create database, table and insert values to 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D6F15" id="Text Box 141" o:spid="_x0000_s1140" type="#_x0000_t202" style="position:absolute;margin-left:-27pt;margin-top:498.55pt;width:503pt;height:.05pt;z-index:251750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" stroked="f">
                <v:textbox style="mso-fit-shape-to-text:t" inset="0,0,0,0">
                  <w:txbxContent>
                    <w:p w14:paraId="2051705D" w14:textId="3B4C6471" w:rsidR="00827406" w:rsidRPr="00827406" w:rsidRDefault="00827406" w:rsidP="00827406">
                      <w:pPr>
                        <w:pStyle w:val="Caption"/>
                        <w:jc w:val="center"/>
                        <w:rPr>
                          <w:noProof/>
                          <w:color w:val="000000" w:themeColor="text1"/>
                          <w:lang w:val="en-US"/>
                        </w:rPr>
                      </w:pPr>
                      <w:proofErr w:type="spellStart"/>
                      <w:r>
                        <w:rPr>
                          <w:color w:val="000000" w:themeColor="text1"/>
                          <w:lang w:val="en-US"/>
                        </w:rPr>
                        <w:t>process.php</w:t>
                      </w:r>
                      <w:proofErr w:type="spellEnd"/>
                      <w:r>
                        <w:rPr>
                          <w:color w:val="000000" w:themeColor="text1"/>
                          <w:lang w:val="en-US"/>
                        </w:rPr>
                        <w:t xml:space="preserve"> (get attributes from </w:t>
                      </w:r>
                      <w:proofErr w:type="spellStart"/>
                      <w:r>
                        <w:rPr>
                          <w:color w:val="000000" w:themeColor="text1"/>
                          <w:lang w:val="en-US"/>
                        </w:rPr>
                        <w:t>confirm.php</w:t>
                      </w:r>
                      <w:proofErr w:type="spellEnd"/>
                      <w:r>
                        <w:rPr>
                          <w:color w:val="000000" w:themeColor="text1"/>
                          <w:lang w:val="en-US"/>
                        </w:rPr>
                        <w:t xml:space="preserve"> with $_POST, create database, table and insert values to table)</w:t>
                      </w:r>
                    </w:p>
                  </w:txbxContent>
                </v:textbox>
                <w10:wrap type="topAndBottom"/>
              </v:shape>
            </w:pict>
          </mc:Fallback>
        </mc:AlternateContent>
      </w:r>
      <w:r>
        <w:rPr>
          <w:noProof/>
        </w:rPr>
        <mc:AlternateContent>
          <mc:Choice Requires="wpg">
            <w:drawing>
              <wp:anchor distT="0" distB="0" distL="114300" distR="114300" simplePos="0" relativeHeight="251749888" behindDoc="0" locked="0" layoutInCell="1" allowOverlap="1" wp14:anchorId="0818E9E3" wp14:editId="67CD51BA">
                <wp:simplePos x="0" y="0"/>
                <wp:positionH relativeFrom="column">
                  <wp:posOffset>-342900</wp:posOffset>
                </wp:positionH>
                <wp:positionV relativeFrom="paragraph">
                  <wp:posOffset>324485</wp:posOffset>
                </wp:positionV>
                <wp:extent cx="6388100" cy="5949950"/>
                <wp:effectExtent l="0" t="0" r="0" b="0"/>
                <wp:wrapTopAndBottom/>
                <wp:docPr id="140" name="Group 140"/>
                <wp:cNvGraphicFramePr/>
                <a:graphic xmlns:a="http://schemas.openxmlformats.org/drawingml/2006/main">
                  <a:graphicData uri="http://schemas.microsoft.com/office/word/2010/wordprocessingGroup">
                    <wpg:wgp>
                      <wpg:cNvGrpSpPr/>
                      <wpg:grpSpPr>
                        <a:xfrm>
                          <a:off x="0" y="0"/>
                          <a:ext cx="6388100" cy="5949950"/>
                          <a:chOff x="0" y="0"/>
                          <a:chExt cx="6388100" cy="5949950"/>
                        </a:xfrm>
                      </wpg:grpSpPr>
                      <pic:pic xmlns:pic="http://schemas.openxmlformats.org/drawingml/2006/picture">
                        <pic:nvPicPr>
                          <pic:cNvPr id="137" name="Picture 137"/>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6388100" cy="4203700"/>
                          </a:xfrm>
                          <a:prstGeom prst="rect">
                            <a:avLst/>
                          </a:prstGeom>
                        </pic:spPr>
                      </pic:pic>
                      <pic:pic xmlns:pic="http://schemas.openxmlformats.org/drawingml/2006/picture">
                        <pic:nvPicPr>
                          <pic:cNvPr id="138" name="Picture 138"/>
                          <pic:cNvPicPr>
                            <a:picLocks noChangeAspect="1"/>
                          </pic:cNvPicPr>
                        </pic:nvPicPr>
                        <pic:blipFill rotWithShape="1">
                          <a:blip r:embed="rId28" cstate="print">
                            <a:extLst>
                              <a:ext uri="{28A0092B-C50C-407E-A947-70E740481C1C}">
                                <a14:useLocalDpi xmlns:a14="http://schemas.microsoft.com/office/drawing/2010/main" val="0"/>
                              </a:ext>
                            </a:extLst>
                          </a:blip>
                          <a:srcRect t="13163"/>
                          <a:stretch/>
                        </pic:blipFill>
                        <pic:spPr bwMode="auto">
                          <a:xfrm>
                            <a:off x="0" y="4200525"/>
                            <a:ext cx="6388100" cy="174942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2D11B308" id="Group 140" o:spid="_x0000_s1026" style="position:absolute;margin-left:-27pt;margin-top:25.55pt;width:503pt;height:468.5pt;z-index:251749888" coordsize="63881,594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7" o:spid="_x0000_s1027" type="#_x0000_t75" style="position:absolute;width:63881;height:42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">
                  <v:imagedata r:id="rId29" o:title=""/>
                </v:shape>
                <v:shape id="Picture 138" o:spid="_x0000_s1028" type="#_x0000_t75" style="position:absolute;top:42005;width:63881;height:174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">
                  <v:imagedata r:id="rId30" o:title="" croptop="8627f"/>
                </v:shape>
                <w10:wrap type="topAndBottom"/>
              </v:group>
            </w:pict>
          </mc:Fallback>
        </mc:AlternateContent>
      </w:r>
    </w:p>
    <w:p w14:paraId="2A34B5DC" w14:textId="2BA5D055" w:rsidR="00B57712" w:rsidRDefault="00B57712" w:rsidP="005419B6">
      <w:pPr>
        <w:rPr>
          <w:noProof/>
        </w:rPr>
      </w:pPr>
    </w:p>
    <w:p w14:paraId="1883AA8D" w14:textId="77777777" w:rsidR="00B57712" w:rsidRDefault="00B57712" w:rsidP="005419B6">
      <w:pPr>
        <w:rPr>
          <w:noProof/>
        </w:rPr>
      </w:pPr>
    </w:p>
    <w:p w14:paraId="7D819BE5" w14:textId="2124A953" w:rsidR="00521FE9" w:rsidRPr="00521FE9" w:rsidRDefault="00B57712">
      <w:pPr>
        <w:rPr>
          <w:rFonts w:ascii="Times New Roman" w:hAnsi="Times New Roman" w:cs="Times New Roman"/>
          <w:iCs/>
        </w:rPr>
      </w:pPr>
      <w:r>
        <w:rPr>
          <w:noProof/>
        </w:rPr>
        <mc:AlternateContent>
          <mc:Choice Requires="wps">
            <w:drawing>
              <wp:anchor distT="0" distB="0" distL="114300" distR="114300" simplePos="0" relativeHeight="251752960" behindDoc="0" locked="0" layoutInCell="1" allowOverlap="1" wp14:anchorId="79290581" wp14:editId="354D64B7">
                <wp:simplePos x="0" y="0"/>
                <wp:positionH relativeFrom="column">
                  <wp:posOffset>-466725</wp:posOffset>
                </wp:positionH>
                <wp:positionV relativeFrom="paragraph">
                  <wp:posOffset>8059420</wp:posOffset>
                </wp:positionV>
                <wp:extent cx="6591300" cy="635"/>
                <wp:effectExtent l="0" t="0" r="0" b="0"/>
                <wp:wrapTopAndBottom/>
                <wp:docPr id="145" name="Text Box 145"/>
                <wp:cNvGraphicFramePr/>
                <a:graphic xmlns:a="http://schemas.openxmlformats.org/drawingml/2006/main">
                  <a:graphicData uri="http://schemas.microsoft.com/office/word/2010/wordprocessingShape">
                    <wps:wsp>
                      <wps:cNvSpPr txBox="1"/>
                      <wps:spPr>
                        <a:xfrm>
                          <a:off x="0" y="0"/>
                          <a:ext cx="6591300" cy="635"/>
                        </a:xfrm>
                        <a:prstGeom prst="rect">
                          <a:avLst/>
                        </a:prstGeom>
                        <a:solidFill>
                          <a:prstClr val="white"/>
                        </a:solidFill>
                        <a:ln>
                          <a:noFill/>
                        </a:ln>
                      </wps:spPr>
                      <wps:txbx>
                        <w:txbxContent>
                          <w:p w14:paraId="368FCFD4" w14:textId="7666881C" w:rsidR="00B57712" w:rsidRPr="00B57712" w:rsidRDefault="00B57712" w:rsidP="00B57712">
                            <w:pPr>
                              <w:pStyle w:val="Caption"/>
                              <w:jc w:val="center"/>
                              <w:rPr>
                                <w:rFonts w:ascii="Times New Roman" w:hAnsi="Times New Roman" w:cs="Times New Roman"/>
                                <w:noProof/>
                                <w:color w:val="000000" w:themeColor="text1"/>
                                <w:lang w:val="en-US"/>
                              </w:rPr>
                            </w:pPr>
                            <w:proofErr w:type="spellStart"/>
                            <w:r>
                              <w:rPr>
                                <w:color w:val="000000" w:themeColor="text1"/>
                                <w:lang w:val="en-US"/>
                              </w:rPr>
                              <w:t>view_enquiries.php</w:t>
                            </w:r>
                            <w:proofErr w:type="spellEnd"/>
                            <w:r>
                              <w:rPr>
                                <w:color w:val="000000" w:themeColor="text1"/>
                                <w:lang w:val="en-US"/>
                              </w:rPr>
                              <w:t xml:space="preserve"> (view the enquiries with sorting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290581" id="Text Box 145" o:spid="_x0000_s1141" type="#_x0000_t202" style="position:absolute;margin-left:-36.75pt;margin-top:634.6pt;width:519pt;height:.05pt;z-index:251752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" stroked="f">
                <v:textbox style="mso-fit-shape-to-text:t" inset="0,0,0,0">
                  <w:txbxContent>
                    <w:p w14:paraId="368FCFD4" w14:textId="7666881C" w:rsidR="00B57712" w:rsidRPr="00B57712" w:rsidRDefault="00B57712" w:rsidP="00B57712">
                      <w:pPr>
                        <w:pStyle w:val="Caption"/>
                        <w:jc w:val="center"/>
                        <w:rPr>
                          <w:rFonts w:ascii="Times New Roman" w:hAnsi="Times New Roman" w:cs="Times New Roman"/>
                          <w:noProof/>
                          <w:color w:val="000000" w:themeColor="text1"/>
                          <w:lang w:val="en-US"/>
                        </w:rPr>
                      </w:pPr>
                      <w:proofErr w:type="spellStart"/>
                      <w:r>
                        <w:rPr>
                          <w:color w:val="000000" w:themeColor="text1"/>
                          <w:lang w:val="en-US"/>
                        </w:rPr>
                        <w:t>view_enquiries.php</w:t>
                      </w:r>
                      <w:proofErr w:type="spellEnd"/>
                      <w:r>
                        <w:rPr>
                          <w:color w:val="000000" w:themeColor="text1"/>
                          <w:lang w:val="en-US"/>
                        </w:rPr>
                        <w:t xml:space="preserve"> (view the enquiries with sorting system)</w:t>
                      </w:r>
                    </w:p>
                  </w:txbxContent>
                </v:textbox>
                <w10:wrap type="topAndBottom"/>
              </v:shape>
            </w:pict>
          </mc:Fallback>
        </mc:AlternateContent>
      </w:r>
      <w:r>
        <w:rPr>
          <w:rFonts w:ascii="Times New Roman" w:hAnsi="Times New Roman" w:cs="Times New Roman"/>
          <w:iCs/>
          <w:noProof/>
        </w:rPr>
        <mc:AlternateContent>
          <mc:Choice Requires="wpg">
            <w:drawing>
              <wp:anchor distT="0" distB="0" distL="114300" distR="114300" simplePos="0" relativeHeight="251751936" behindDoc="0" locked="0" layoutInCell="1" allowOverlap="1" wp14:anchorId="23937C2B" wp14:editId="189ADAF2">
                <wp:simplePos x="0" y="0"/>
                <wp:positionH relativeFrom="column">
                  <wp:posOffset>-466725</wp:posOffset>
                </wp:positionH>
                <wp:positionV relativeFrom="paragraph">
                  <wp:posOffset>868045</wp:posOffset>
                </wp:positionV>
                <wp:extent cx="6591300" cy="7134225"/>
                <wp:effectExtent l="0" t="0" r="0" b="9525"/>
                <wp:wrapTopAndBottom/>
                <wp:docPr id="144" name="Group 144"/>
                <wp:cNvGraphicFramePr/>
                <a:graphic xmlns:a="http://schemas.openxmlformats.org/drawingml/2006/main">
                  <a:graphicData uri="http://schemas.microsoft.com/office/word/2010/wordprocessingGroup">
                    <wpg:wgp>
                      <wpg:cNvGrpSpPr/>
                      <wpg:grpSpPr>
                        <a:xfrm>
                          <a:off x="0" y="0"/>
                          <a:ext cx="6591300" cy="7134225"/>
                          <a:chOff x="0" y="0"/>
                          <a:chExt cx="6591300" cy="7134225"/>
                        </a:xfrm>
                      </wpg:grpSpPr>
                      <pic:pic xmlns:pic="http://schemas.openxmlformats.org/drawingml/2006/picture">
                        <pic:nvPicPr>
                          <pic:cNvPr id="143" name="Picture 143"/>
                          <pic:cNvPicPr>
                            <a:picLocks noChangeAspect="1"/>
                          </pic:cNvPicPr>
                        </pic:nvPicPr>
                        <pic:blipFill rotWithShape="1">
                          <a:blip r:embed="rId31">
                            <a:extLst>
                              <a:ext uri="{28A0092B-C50C-407E-A947-70E740481C1C}">
                                <a14:useLocalDpi xmlns:a14="http://schemas.microsoft.com/office/drawing/2010/main" val="0"/>
                              </a:ext>
                            </a:extLst>
                          </a:blip>
                          <a:srcRect b="13586"/>
                          <a:stretch/>
                        </pic:blipFill>
                        <pic:spPr bwMode="auto">
                          <a:xfrm>
                            <a:off x="0" y="3971925"/>
                            <a:ext cx="6591300" cy="31623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2" name="Picture 142"/>
                          <pic:cNvPicPr>
                            <a:picLocks noChangeAspect="1"/>
                          </pic:cNvPicPr>
                        </pic:nvPicPr>
                        <pic:blipFill rotWithShape="1">
                          <a:blip r:embed="rId32">
                            <a:extLst>
                              <a:ext uri="{28A0092B-C50C-407E-A947-70E740481C1C}">
                                <a14:useLocalDpi xmlns:a14="http://schemas.microsoft.com/office/drawing/2010/main" val="0"/>
                              </a:ext>
                            </a:extLst>
                          </a:blip>
                          <a:srcRect b="1294"/>
                          <a:stretch/>
                        </pic:blipFill>
                        <pic:spPr bwMode="auto">
                          <a:xfrm>
                            <a:off x="9525" y="0"/>
                            <a:ext cx="6579235" cy="397192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2E5145D5" id="Group 144" o:spid="_x0000_s1026" style="position:absolute;margin-left:-36.75pt;margin-top:68.35pt;width:519pt;height:561.75pt;z-index:251751936" coordsize="65913,713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">
                <v:shape id="Picture 143" o:spid="_x0000_s1027" type="#_x0000_t75" style="position:absolute;top:39719;width:65913;height:31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">
                  <v:imagedata r:id="rId33" o:title="" cropbottom="8904f"/>
                </v:shape>
                <v:shape id="Picture 142" o:spid="_x0000_s1028" type="#_x0000_t75" style="position:absolute;left:95;width:65792;height:39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">
                  <v:imagedata r:id="rId34" o:title="" cropbottom="848f"/>
                </v:shape>
                <w10:wrap type="topAndBottom"/>
              </v:group>
            </w:pict>
          </mc:Fallback>
        </mc:AlternateContent>
      </w:r>
      <w:r w:rsidR="00666A05">
        <w:rPr>
          <w:rFonts w:ascii="Times New Roman" w:hAnsi="Times New Roman" w:cs="Times New Roman"/>
          <w:iCs/>
        </w:rPr>
        <w:tab/>
        <w:t xml:space="preserve">Lastly for the view enquiries, I am required to make a new page that shows all of the enquiry forms saved to the database’s table. I’ve created a new page named </w:t>
      </w:r>
      <w:proofErr w:type="spellStart"/>
      <w:r w:rsidR="00666A05">
        <w:rPr>
          <w:rFonts w:ascii="Times New Roman" w:hAnsi="Times New Roman" w:cs="Times New Roman"/>
          <w:iCs/>
        </w:rPr>
        <w:t>view_enquiries.php</w:t>
      </w:r>
      <w:proofErr w:type="spellEnd"/>
      <w:r w:rsidR="00666A05">
        <w:rPr>
          <w:rFonts w:ascii="Times New Roman" w:hAnsi="Times New Roman" w:cs="Times New Roman"/>
          <w:iCs/>
        </w:rPr>
        <w:t xml:space="preserve"> which will view all the enquiry forms submitted, and </w:t>
      </w:r>
      <w:proofErr w:type="gramStart"/>
      <w:r w:rsidR="00666A05">
        <w:rPr>
          <w:rFonts w:ascii="Times New Roman" w:hAnsi="Times New Roman" w:cs="Times New Roman"/>
          <w:iCs/>
        </w:rPr>
        <w:t>also</w:t>
      </w:r>
      <w:proofErr w:type="gramEnd"/>
      <w:r w:rsidR="00666A05">
        <w:rPr>
          <w:rFonts w:ascii="Times New Roman" w:hAnsi="Times New Roman" w:cs="Times New Roman"/>
          <w:iCs/>
        </w:rPr>
        <w:t xml:space="preserve"> I’ve done a enhancement on view enquiries which user can choose to view the enquiries with name ascended or descended.</w:t>
      </w:r>
      <w:r w:rsidR="00521FE9" w:rsidRPr="00521FE9">
        <w:rPr>
          <w:rFonts w:ascii="Times New Roman" w:hAnsi="Times New Roman" w:cs="Times New Roman"/>
          <w:iCs/>
        </w:rPr>
        <w:br w:type="page"/>
      </w:r>
    </w:p>
    <w:p w14:paraId="5CC651BC" w14:textId="73EDAAD7" w:rsidR="002379F7" w:rsidRPr="00BA01EA" w:rsidRDefault="00521FE9" w:rsidP="00521FE9">
      <w:pPr>
        <w:pStyle w:val="Heading2"/>
      </w:pPr>
      <w:bookmarkStart w:id="16" w:name="_Toc74944939"/>
      <w:r>
        <w:lastRenderedPageBreak/>
        <w:t xml:space="preserve">2. </w:t>
      </w:r>
      <w:r w:rsidR="002379F7" w:rsidRPr="00BA01EA">
        <w:t>MySQL database structure/schema</w:t>
      </w:r>
      <w:bookmarkEnd w:id="16"/>
    </w:p>
    <w:p w14:paraId="5E9B7C6A" w14:textId="31AA0440" w:rsidR="00E50F59" w:rsidRDefault="00E50F59">
      <w:pPr>
        <w:rPr>
          <w:rFonts w:ascii="Times New Roman" w:hAnsi="Times New Roman" w:cs="Times New Roman"/>
          <w:iCs/>
        </w:rPr>
      </w:pPr>
      <w:r w:rsidRPr="001E4851">
        <w:rPr>
          <w:rFonts w:ascii="Times New Roman" w:hAnsi="Times New Roman" w:cs="Times New Roman"/>
          <w:b/>
          <w:bCs/>
          <w:iCs/>
        </w:rPr>
        <w:t>Server</w:t>
      </w:r>
      <w:r w:rsidR="001E4851" w:rsidRPr="001E4851">
        <w:rPr>
          <w:rFonts w:ascii="Times New Roman" w:hAnsi="Times New Roman" w:cs="Times New Roman"/>
          <w:b/>
          <w:bCs/>
          <w:iCs/>
        </w:rPr>
        <w:t xml:space="preserve"> name</w:t>
      </w:r>
      <w:r w:rsidR="001E4851">
        <w:rPr>
          <w:rFonts w:ascii="Times New Roman" w:hAnsi="Times New Roman" w:cs="Times New Roman"/>
          <w:iCs/>
        </w:rPr>
        <w:t>: “localhost”</w:t>
      </w:r>
    </w:p>
    <w:p w14:paraId="6271CB9D" w14:textId="6A2AC4D1" w:rsidR="001E4851" w:rsidRDefault="001E4851">
      <w:pPr>
        <w:rPr>
          <w:rFonts w:ascii="Times New Roman" w:hAnsi="Times New Roman" w:cs="Times New Roman"/>
          <w:iCs/>
        </w:rPr>
      </w:pPr>
      <w:r w:rsidRPr="001E4851">
        <w:rPr>
          <w:rFonts w:ascii="Times New Roman" w:hAnsi="Times New Roman" w:cs="Times New Roman"/>
          <w:b/>
          <w:bCs/>
          <w:iCs/>
        </w:rPr>
        <w:t>Username</w:t>
      </w:r>
      <w:r>
        <w:rPr>
          <w:rFonts w:ascii="Times New Roman" w:hAnsi="Times New Roman" w:cs="Times New Roman"/>
          <w:iCs/>
        </w:rPr>
        <w:t>: “root”</w:t>
      </w:r>
    </w:p>
    <w:p w14:paraId="05CD8036" w14:textId="4B411252" w:rsidR="001E4851" w:rsidRDefault="001E4851">
      <w:pPr>
        <w:rPr>
          <w:rFonts w:ascii="Times New Roman" w:hAnsi="Times New Roman" w:cs="Times New Roman"/>
          <w:iCs/>
        </w:rPr>
      </w:pPr>
      <w:r w:rsidRPr="001E4851">
        <w:rPr>
          <w:rFonts w:ascii="Times New Roman" w:hAnsi="Times New Roman" w:cs="Times New Roman"/>
          <w:b/>
          <w:bCs/>
          <w:iCs/>
        </w:rPr>
        <w:t>Password</w:t>
      </w:r>
      <w:r>
        <w:rPr>
          <w:rFonts w:ascii="Times New Roman" w:hAnsi="Times New Roman" w:cs="Times New Roman"/>
          <w:iCs/>
        </w:rPr>
        <w:t>: “”</w:t>
      </w:r>
    </w:p>
    <w:p w14:paraId="642558A2" w14:textId="43CEF720" w:rsidR="00E50F59" w:rsidRDefault="00E50F59">
      <w:pPr>
        <w:rPr>
          <w:rFonts w:ascii="Times New Roman" w:hAnsi="Times New Roman" w:cs="Times New Roman"/>
          <w:iCs/>
        </w:rPr>
      </w:pPr>
      <w:r w:rsidRPr="00E50F59">
        <w:rPr>
          <w:rFonts w:ascii="Times New Roman" w:hAnsi="Times New Roman" w:cs="Times New Roman"/>
          <w:b/>
          <w:bCs/>
          <w:iCs/>
        </w:rPr>
        <w:t>Database</w:t>
      </w:r>
      <w:r>
        <w:rPr>
          <w:rFonts w:ascii="Times New Roman" w:hAnsi="Times New Roman" w:cs="Times New Roman"/>
          <w:iCs/>
        </w:rPr>
        <w:t>: “</w:t>
      </w:r>
      <w:proofErr w:type="spellStart"/>
      <w:r>
        <w:rPr>
          <w:rFonts w:ascii="Times New Roman" w:hAnsi="Times New Roman" w:cs="Times New Roman"/>
          <w:iCs/>
        </w:rPr>
        <w:t>Habordb</w:t>
      </w:r>
      <w:proofErr w:type="spellEnd"/>
      <w:r>
        <w:rPr>
          <w:rFonts w:ascii="Times New Roman" w:hAnsi="Times New Roman" w:cs="Times New Roman"/>
          <w:iCs/>
        </w:rPr>
        <w:t>”</w:t>
      </w:r>
    </w:p>
    <w:p w14:paraId="75EB6302" w14:textId="2755A2EA" w:rsidR="00E50F59" w:rsidRDefault="00E50F59">
      <w:pPr>
        <w:rPr>
          <w:rFonts w:ascii="Times New Roman" w:hAnsi="Times New Roman" w:cs="Times New Roman"/>
          <w:iCs/>
        </w:rPr>
      </w:pPr>
      <w:r w:rsidRPr="00E50F59">
        <w:rPr>
          <w:rFonts w:ascii="Times New Roman" w:hAnsi="Times New Roman" w:cs="Times New Roman"/>
          <w:b/>
          <w:bCs/>
          <w:iCs/>
        </w:rPr>
        <w:t>Table</w:t>
      </w:r>
      <w:r>
        <w:rPr>
          <w:rFonts w:ascii="Times New Roman" w:hAnsi="Times New Roman" w:cs="Times New Roman"/>
          <w:iCs/>
        </w:rPr>
        <w:t>: “</w:t>
      </w:r>
      <w:proofErr w:type="spellStart"/>
      <w:r>
        <w:rPr>
          <w:rFonts w:ascii="Times New Roman" w:hAnsi="Times New Roman" w:cs="Times New Roman"/>
          <w:iCs/>
        </w:rPr>
        <w:t>EnquiryForm</w:t>
      </w:r>
      <w:proofErr w:type="spellEnd"/>
      <w:r>
        <w:rPr>
          <w:rFonts w:ascii="Times New Roman" w:hAnsi="Times New Roman" w:cs="Times New Roman"/>
          <w:iCs/>
        </w:rPr>
        <w:t>”</w:t>
      </w:r>
    </w:p>
    <w:tbl>
      <w:tblPr>
        <w:tblStyle w:val="TableGrid"/>
        <w:tblW w:w="11700" w:type="dxa"/>
        <w:tblInd w:w="-1242" w:type="dxa"/>
        <w:tblLayout w:type="fixed"/>
        <w:tblLook w:val="04A0" w:firstRow="1" w:lastRow="0" w:firstColumn="1" w:lastColumn="0" w:noHBand="0" w:noVBand="1"/>
      </w:tblPr>
      <w:tblGrid>
        <w:gridCol w:w="864"/>
        <w:gridCol w:w="803"/>
        <w:gridCol w:w="791"/>
        <w:gridCol w:w="1142"/>
        <w:gridCol w:w="990"/>
        <w:gridCol w:w="720"/>
        <w:gridCol w:w="810"/>
        <w:gridCol w:w="1080"/>
        <w:gridCol w:w="1170"/>
        <w:gridCol w:w="990"/>
        <w:gridCol w:w="1170"/>
        <w:gridCol w:w="1170"/>
      </w:tblGrid>
      <w:tr w:rsidR="001E4851" w14:paraId="3FE0EE6D" w14:textId="20A225DB" w:rsidTr="001E4851">
        <w:trPr>
          <w:trHeight w:val="520"/>
        </w:trPr>
        <w:tc>
          <w:tcPr>
            <w:tcW w:w="864" w:type="dxa"/>
          </w:tcPr>
          <w:p w14:paraId="0B68F9EC" w14:textId="77777777" w:rsidR="00E50F59" w:rsidRPr="00E50F59" w:rsidRDefault="00E50F59" w:rsidP="00E50F59">
            <w:pPr>
              <w:jc w:val="center"/>
              <w:rPr>
                <w:rFonts w:ascii="Times New Roman" w:hAnsi="Times New Roman" w:cs="Times New Roman"/>
                <w:b/>
                <w:bCs/>
                <w:iCs/>
              </w:rPr>
            </w:pPr>
            <w:proofErr w:type="spellStart"/>
            <w:r w:rsidRPr="00E50F59">
              <w:rPr>
                <w:rFonts w:ascii="Times New Roman" w:hAnsi="Times New Roman" w:cs="Times New Roman"/>
                <w:b/>
                <w:bCs/>
                <w:iCs/>
              </w:rPr>
              <w:t>userID</w:t>
            </w:r>
            <w:proofErr w:type="spellEnd"/>
          </w:p>
          <w:p w14:paraId="66F11ACA" w14:textId="5C42D818" w:rsidR="00E50F59" w:rsidRPr="00E50F59" w:rsidRDefault="00E50F59" w:rsidP="00E50F59">
            <w:pPr>
              <w:jc w:val="center"/>
              <w:rPr>
                <w:rFonts w:ascii="Times New Roman" w:hAnsi="Times New Roman" w:cs="Times New Roman"/>
                <w:b/>
                <w:bCs/>
                <w:iCs/>
              </w:rPr>
            </w:pPr>
          </w:p>
        </w:tc>
        <w:tc>
          <w:tcPr>
            <w:tcW w:w="803" w:type="dxa"/>
          </w:tcPr>
          <w:p w14:paraId="4A9DA11B" w14:textId="0F49610D" w:rsidR="00E50F59" w:rsidRPr="00E50F59" w:rsidRDefault="00E50F59" w:rsidP="00E50F59">
            <w:pPr>
              <w:jc w:val="center"/>
              <w:rPr>
                <w:rFonts w:ascii="Times New Roman" w:hAnsi="Times New Roman" w:cs="Times New Roman"/>
                <w:b/>
                <w:bCs/>
                <w:iCs/>
              </w:rPr>
            </w:pPr>
            <w:proofErr w:type="spellStart"/>
            <w:r w:rsidRPr="00E50F59">
              <w:rPr>
                <w:rFonts w:ascii="Times New Roman" w:hAnsi="Times New Roman" w:cs="Times New Roman"/>
                <w:b/>
                <w:bCs/>
                <w:iCs/>
              </w:rPr>
              <w:t>fname</w:t>
            </w:r>
            <w:proofErr w:type="spellEnd"/>
          </w:p>
        </w:tc>
        <w:tc>
          <w:tcPr>
            <w:tcW w:w="791" w:type="dxa"/>
          </w:tcPr>
          <w:p w14:paraId="1C3A6DF7" w14:textId="29F002D1" w:rsidR="00E50F59" w:rsidRPr="00E50F59" w:rsidRDefault="00E50F59" w:rsidP="00E50F59">
            <w:pPr>
              <w:jc w:val="center"/>
              <w:rPr>
                <w:rFonts w:ascii="Times New Roman" w:hAnsi="Times New Roman" w:cs="Times New Roman"/>
                <w:b/>
                <w:bCs/>
                <w:iCs/>
              </w:rPr>
            </w:pPr>
            <w:proofErr w:type="spellStart"/>
            <w:r w:rsidRPr="00E50F59">
              <w:rPr>
                <w:rFonts w:ascii="Times New Roman" w:hAnsi="Times New Roman" w:cs="Times New Roman"/>
                <w:b/>
                <w:bCs/>
                <w:iCs/>
              </w:rPr>
              <w:t>lname</w:t>
            </w:r>
            <w:proofErr w:type="spellEnd"/>
          </w:p>
        </w:tc>
        <w:tc>
          <w:tcPr>
            <w:tcW w:w="1142" w:type="dxa"/>
          </w:tcPr>
          <w:p w14:paraId="08995874" w14:textId="5E8E31C8" w:rsidR="00E50F59" w:rsidRPr="00E50F59" w:rsidRDefault="00E50F59" w:rsidP="00E50F59">
            <w:pPr>
              <w:jc w:val="center"/>
              <w:rPr>
                <w:rFonts w:ascii="Times New Roman" w:hAnsi="Times New Roman" w:cs="Times New Roman"/>
                <w:b/>
                <w:bCs/>
                <w:iCs/>
              </w:rPr>
            </w:pPr>
            <w:r w:rsidRPr="00E50F59">
              <w:rPr>
                <w:rFonts w:ascii="Times New Roman" w:hAnsi="Times New Roman" w:cs="Times New Roman"/>
                <w:b/>
                <w:bCs/>
                <w:iCs/>
              </w:rPr>
              <w:t>email</w:t>
            </w:r>
          </w:p>
        </w:tc>
        <w:tc>
          <w:tcPr>
            <w:tcW w:w="990" w:type="dxa"/>
          </w:tcPr>
          <w:p w14:paraId="7DE304B2" w14:textId="227BAF88" w:rsidR="00E50F59" w:rsidRPr="00E50F59" w:rsidRDefault="00E50F59" w:rsidP="00E50F59">
            <w:pPr>
              <w:jc w:val="center"/>
              <w:rPr>
                <w:rFonts w:ascii="Times New Roman" w:hAnsi="Times New Roman" w:cs="Times New Roman"/>
                <w:b/>
                <w:bCs/>
                <w:iCs/>
              </w:rPr>
            </w:pPr>
            <w:r w:rsidRPr="00E50F59">
              <w:rPr>
                <w:rFonts w:ascii="Times New Roman" w:hAnsi="Times New Roman" w:cs="Times New Roman"/>
                <w:b/>
                <w:bCs/>
                <w:iCs/>
              </w:rPr>
              <w:t>street</w:t>
            </w:r>
          </w:p>
        </w:tc>
        <w:tc>
          <w:tcPr>
            <w:tcW w:w="720" w:type="dxa"/>
          </w:tcPr>
          <w:p w14:paraId="09382777" w14:textId="6DBE3486" w:rsidR="00E50F59" w:rsidRPr="00E50F59" w:rsidRDefault="00E50F59" w:rsidP="00E50F59">
            <w:pPr>
              <w:jc w:val="center"/>
              <w:rPr>
                <w:rFonts w:ascii="Times New Roman" w:hAnsi="Times New Roman" w:cs="Times New Roman"/>
                <w:b/>
                <w:bCs/>
                <w:iCs/>
              </w:rPr>
            </w:pPr>
            <w:r w:rsidRPr="00E50F59">
              <w:rPr>
                <w:rFonts w:ascii="Times New Roman" w:hAnsi="Times New Roman" w:cs="Times New Roman"/>
                <w:b/>
                <w:bCs/>
                <w:iCs/>
              </w:rPr>
              <w:t>city</w:t>
            </w:r>
          </w:p>
        </w:tc>
        <w:tc>
          <w:tcPr>
            <w:tcW w:w="810" w:type="dxa"/>
          </w:tcPr>
          <w:p w14:paraId="4A4EAB04" w14:textId="3363B389" w:rsidR="00E50F59" w:rsidRPr="00E50F59" w:rsidRDefault="00E50F59" w:rsidP="00E50F59">
            <w:pPr>
              <w:jc w:val="center"/>
              <w:rPr>
                <w:rFonts w:ascii="Times New Roman" w:hAnsi="Times New Roman" w:cs="Times New Roman"/>
                <w:b/>
                <w:bCs/>
                <w:iCs/>
              </w:rPr>
            </w:pPr>
            <w:r w:rsidRPr="00E50F59">
              <w:rPr>
                <w:rFonts w:ascii="Times New Roman" w:hAnsi="Times New Roman" w:cs="Times New Roman"/>
                <w:b/>
                <w:bCs/>
                <w:iCs/>
              </w:rPr>
              <w:t>state_</w:t>
            </w:r>
          </w:p>
        </w:tc>
        <w:tc>
          <w:tcPr>
            <w:tcW w:w="1080" w:type="dxa"/>
          </w:tcPr>
          <w:p w14:paraId="4703876D" w14:textId="2090F297" w:rsidR="00E50F59" w:rsidRPr="00E50F59" w:rsidRDefault="00E50F59" w:rsidP="00E50F59">
            <w:pPr>
              <w:jc w:val="center"/>
              <w:rPr>
                <w:rFonts w:ascii="Times New Roman" w:hAnsi="Times New Roman" w:cs="Times New Roman"/>
                <w:b/>
                <w:bCs/>
                <w:iCs/>
              </w:rPr>
            </w:pPr>
            <w:r w:rsidRPr="00E50F59">
              <w:rPr>
                <w:rFonts w:ascii="Times New Roman" w:hAnsi="Times New Roman" w:cs="Times New Roman"/>
                <w:b/>
                <w:bCs/>
                <w:iCs/>
              </w:rPr>
              <w:t>postcode</w:t>
            </w:r>
          </w:p>
        </w:tc>
        <w:tc>
          <w:tcPr>
            <w:tcW w:w="1170" w:type="dxa"/>
          </w:tcPr>
          <w:p w14:paraId="6D6F4BAB" w14:textId="614CDA3E" w:rsidR="00E50F59" w:rsidRPr="00E50F59" w:rsidRDefault="00E50F59" w:rsidP="00E50F59">
            <w:pPr>
              <w:jc w:val="center"/>
              <w:rPr>
                <w:rFonts w:ascii="Times New Roman" w:hAnsi="Times New Roman" w:cs="Times New Roman"/>
                <w:b/>
                <w:bCs/>
                <w:iCs/>
              </w:rPr>
            </w:pPr>
            <w:proofErr w:type="spellStart"/>
            <w:r w:rsidRPr="00E50F59">
              <w:rPr>
                <w:rFonts w:ascii="Times New Roman" w:hAnsi="Times New Roman" w:cs="Times New Roman"/>
                <w:b/>
                <w:bCs/>
                <w:iCs/>
              </w:rPr>
              <w:t>phoneno</w:t>
            </w:r>
            <w:proofErr w:type="spellEnd"/>
          </w:p>
        </w:tc>
        <w:tc>
          <w:tcPr>
            <w:tcW w:w="990" w:type="dxa"/>
          </w:tcPr>
          <w:p w14:paraId="61B6CE9D" w14:textId="3C29424A" w:rsidR="00E50F59" w:rsidRPr="00E50F59" w:rsidRDefault="00E50F59" w:rsidP="00E50F59">
            <w:pPr>
              <w:jc w:val="center"/>
              <w:rPr>
                <w:rFonts w:ascii="Times New Roman" w:hAnsi="Times New Roman" w:cs="Times New Roman"/>
                <w:b/>
                <w:bCs/>
                <w:iCs/>
              </w:rPr>
            </w:pPr>
            <w:r w:rsidRPr="00E50F59">
              <w:rPr>
                <w:rFonts w:ascii="Times New Roman" w:hAnsi="Times New Roman" w:cs="Times New Roman"/>
                <w:b/>
                <w:bCs/>
                <w:iCs/>
              </w:rPr>
              <w:t>service_</w:t>
            </w:r>
          </w:p>
        </w:tc>
        <w:tc>
          <w:tcPr>
            <w:tcW w:w="1170" w:type="dxa"/>
          </w:tcPr>
          <w:p w14:paraId="3D2141AA" w14:textId="30C6D143" w:rsidR="00E50F59" w:rsidRPr="00E50F59" w:rsidRDefault="00E50F59" w:rsidP="00E50F59">
            <w:pPr>
              <w:jc w:val="center"/>
              <w:rPr>
                <w:rFonts w:ascii="Times New Roman" w:hAnsi="Times New Roman" w:cs="Times New Roman"/>
                <w:b/>
                <w:bCs/>
                <w:iCs/>
              </w:rPr>
            </w:pPr>
            <w:r w:rsidRPr="00E50F59">
              <w:rPr>
                <w:rFonts w:ascii="Times New Roman" w:hAnsi="Times New Roman" w:cs="Times New Roman"/>
                <w:b/>
                <w:bCs/>
                <w:iCs/>
              </w:rPr>
              <w:t>subject__</w:t>
            </w:r>
          </w:p>
        </w:tc>
        <w:tc>
          <w:tcPr>
            <w:tcW w:w="1170" w:type="dxa"/>
          </w:tcPr>
          <w:p w14:paraId="23C335B2" w14:textId="21B39F9B" w:rsidR="00E50F59" w:rsidRPr="00E50F59" w:rsidRDefault="00E50F59" w:rsidP="00E50F59">
            <w:pPr>
              <w:jc w:val="center"/>
              <w:rPr>
                <w:rFonts w:ascii="Times New Roman" w:hAnsi="Times New Roman" w:cs="Times New Roman"/>
                <w:b/>
                <w:bCs/>
                <w:iCs/>
              </w:rPr>
            </w:pPr>
            <w:r w:rsidRPr="00E50F59">
              <w:rPr>
                <w:rFonts w:ascii="Times New Roman" w:hAnsi="Times New Roman" w:cs="Times New Roman"/>
                <w:b/>
                <w:bCs/>
                <w:iCs/>
              </w:rPr>
              <w:t>comments</w:t>
            </w:r>
          </w:p>
        </w:tc>
      </w:tr>
      <w:tr w:rsidR="001E4851" w14:paraId="5C3BC269" w14:textId="2D349A96" w:rsidTr="001E4851">
        <w:trPr>
          <w:trHeight w:val="804"/>
        </w:trPr>
        <w:tc>
          <w:tcPr>
            <w:tcW w:w="864" w:type="dxa"/>
          </w:tcPr>
          <w:p w14:paraId="3272C1F6" w14:textId="77777777" w:rsidR="00E50F59" w:rsidRDefault="00E50F59" w:rsidP="00E50F59">
            <w:pPr>
              <w:jc w:val="center"/>
              <w:rPr>
                <w:rFonts w:ascii="Times New Roman" w:hAnsi="Times New Roman" w:cs="Times New Roman"/>
                <w:iCs/>
              </w:rPr>
            </w:pPr>
            <w:r>
              <w:rPr>
                <w:rFonts w:ascii="Times New Roman" w:hAnsi="Times New Roman" w:cs="Times New Roman"/>
                <w:iCs/>
              </w:rPr>
              <w:t>1</w:t>
            </w:r>
          </w:p>
          <w:p w14:paraId="33279301" w14:textId="5A7415BC" w:rsidR="00E50F59" w:rsidRDefault="00E50F59" w:rsidP="00E50F59">
            <w:pPr>
              <w:jc w:val="center"/>
              <w:rPr>
                <w:rFonts w:ascii="Times New Roman" w:hAnsi="Times New Roman" w:cs="Times New Roman"/>
                <w:iCs/>
              </w:rPr>
            </w:pPr>
          </w:p>
        </w:tc>
        <w:tc>
          <w:tcPr>
            <w:tcW w:w="803" w:type="dxa"/>
          </w:tcPr>
          <w:p w14:paraId="103F6B2D" w14:textId="3D3E66A2" w:rsidR="00E50F59" w:rsidRDefault="001E4851" w:rsidP="00E50F59">
            <w:pPr>
              <w:jc w:val="center"/>
              <w:rPr>
                <w:rFonts w:ascii="Times New Roman" w:hAnsi="Times New Roman" w:cs="Times New Roman"/>
                <w:iCs/>
              </w:rPr>
            </w:pPr>
            <w:r>
              <w:rPr>
                <w:rFonts w:ascii="Times New Roman" w:hAnsi="Times New Roman" w:cs="Times New Roman"/>
                <w:iCs/>
              </w:rPr>
              <w:t>a</w:t>
            </w:r>
          </w:p>
        </w:tc>
        <w:tc>
          <w:tcPr>
            <w:tcW w:w="791" w:type="dxa"/>
          </w:tcPr>
          <w:p w14:paraId="6BFF60B5" w14:textId="3D005ED8" w:rsidR="00E50F59" w:rsidRDefault="001E4851" w:rsidP="00E50F59">
            <w:pPr>
              <w:jc w:val="center"/>
              <w:rPr>
                <w:rFonts w:ascii="Times New Roman" w:hAnsi="Times New Roman" w:cs="Times New Roman"/>
                <w:iCs/>
              </w:rPr>
            </w:pPr>
            <w:r>
              <w:rPr>
                <w:rFonts w:ascii="Times New Roman" w:hAnsi="Times New Roman" w:cs="Times New Roman"/>
                <w:iCs/>
              </w:rPr>
              <w:t>b</w:t>
            </w:r>
          </w:p>
        </w:tc>
        <w:tc>
          <w:tcPr>
            <w:tcW w:w="1142" w:type="dxa"/>
          </w:tcPr>
          <w:p w14:paraId="3F2DE4E8" w14:textId="3E26D1D8" w:rsidR="00E50F59" w:rsidRDefault="001E4851" w:rsidP="00E50F59">
            <w:pPr>
              <w:jc w:val="center"/>
              <w:rPr>
                <w:rFonts w:ascii="Times New Roman" w:hAnsi="Times New Roman" w:cs="Times New Roman"/>
                <w:iCs/>
              </w:rPr>
            </w:pPr>
            <w:r>
              <w:rPr>
                <w:rFonts w:ascii="Times New Roman" w:hAnsi="Times New Roman" w:cs="Times New Roman"/>
                <w:iCs/>
              </w:rPr>
              <w:t>abc</w:t>
            </w:r>
            <w:r w:rsidR="00E50F59">
              <w:rPr>
                <w:rFonts w:ascii="Times New Roman" w:hAnsi="Times New Roman" w:cs="Times New Roman"/>
                <w:iCs/>
              </w:rPr>
              <w:t>@mail.com</w:t>
            </w:r>
          </w:p>
        </w:tc>
        <w:tc>
          <w:tcPr>
            <w:tcW w:w="990" w:type="dxa"/>
          </w:tcPr>
          <w:p w14:paraId="5EB37A83" w14:textId="1CE1ACBA" w:rsidR="00E50F59" w:rsidRDefault="001E4851" w:rsidP="00E50F59">
            <w:pPr>
              <w:jc w:val="center"/>
              <w:rPr>
                <w:rFonts w:ascii="Times New Roman" w:hAnsi="Times New Roman" w:cs="Times New Roman"/>
                <w:iCs/>
              </w:rPr>
            </w:pPr>
            <w:proofErr w:type="gramStart"/>
            <w:r>
              <w:rPr>
                <w:rFonts w:ascii="Times New Roman" w:hAnsi="Times New Roman" w:cs="Times New Roman"/>
                <w:iCs/>
              </w:rPr>
              <w:t xml:space="preserve">1, </w:t>
            </w:r>
            <w:r w:rsidR="00E50F59">
              <w:rPr>
                <w:rFonts w:ascii="Times New Roman" w:hAnsi="Times New Roman" w:cs="Times New Roman"/>
                <w:iCs/>
              </w:rPr>
              <w:t xml:space="preserve"> Friendly</w:t>
            </w:r>
            <w:proofErr w:type="gramEnd"/>
            <w:r w:rsidR="00E50F59">
              <w:rPr>
                <w:rFonts w:ascii="Times New Roman" w:hAnsi="Times New Roman" w:cs="Times New Roman"/>
                <w:iCs/>
              </w:rPr>
              <w:t xml:space="preserve"> Garden</w:t>
            </w:r>
          </w:p>
        </w:tc>
        <w:tc>
          <w:tcPr>
            <w:tcW w:w="720" w:type="dxa"/>
          </w:tcPr>
          <w:p w14:paraId="266FD273" w14:textId="0A1FB36B" w:rsidR="00E50F59" w:rsidRDefault="001E4851" w:rsidP="00E50F59">
            <w:pPr>
              <w:jc w:val="center"/>
              <w:rPr>
                <w:rFonts w:ascii="Times New Roman" w:hAnsi="Times New Roman" w:cs="Times New Roman"/>
                <w:iCs/>
              </w:rPr>
            </w:pPr>
            <w:r>
              <w:rPr>
                <w:rFonts w:ascii="Times New Roman" w:hAnsi="Times New Roman" w:cs="Times New Roman"/>
                <w:iCs/>
              </w:rPr>
              <w:t>KK</w:t>
            </w:r>
          </w:p>
        </w:tc>
        <w:tc>
          <w:tcPr>
            <w:tcW w:w="810" w:type="dxa"/>
          </w:tcPr>
          <w:p w14:paraId="2AE95DF8" w14:textId="6FA50323" w:rsidR="00E50F59" w:rsidRDefault="00E50F59" w:rsidP="00E50F59">
            <w:pPr>
              <w:jc w:val="center"/>
              <w:rPr>
                <w:rFonts w:ascii="Times New Roman" w:hAnsi="Times New Roman" w:cs="Times New Roman"/>
                <w:iCs/>
              </w:rPr>
            </w:pPr>
            <w:r>
              <w:rPr>
                <w:rFonts w:ascii="Times New Roman" w:hAnsi="Times New Roman" w:cs="Times New Roman"/>
                <w:iCs/>
              </w:rPr>
              <w:t>Sabah</w:t>
            </w:r>
          </w:p>
        </w:tc>
        <w:tc>
          <w:tcPr>
            <w:tcW w:w="1080" w:type="dxa"/>
          </w:tcPr>
          <w:p w14:paraId="55C6C4EA" w14:textId="70896C6E" w:rsidR="00E50F59" w:rsidRDefault="00E50F59" w:rsidP="00E50F59">
            <w:pPr>
              <w:jc w:val="center"/>
              <w:rPr>
                <w:rFonts w:ascii="Times New Roman" w:hAnsi="Times New Roman" w:cs="Times New Roman"/>
                <w:iCs/>
              </w:rPr>
            </w:pPr>
            <w:r>
              <w:rPr>
                <w:rFonts w:ascii="Times New Roman" w:hAnsi="Times New Roman" w:cs="Times New Roman"/>
                <w:iCs/>
              </w:rPr>
              <w:t>88300</w:t>
            </w:r>
          </w:p>
        </w:tc>
        <w:tc>
          <w:tcPr>
            <w:tcW w:w="1170" w:type="dxa"/>
          </w:tcPr>
          <w:p w14:paraId="457D2C55" w14:textId="085B4EE6" w:rsidR="00E50F59" w:rsidRDefault="00E50F59" w:rsidP="00E50F59">
            <w:pPr>
              <w:jc w:val="center"/>
              <w:rPr>
                <w:rFonts w:ascii="Times New Roman" w:hAnsi="Times New Roman" w:cs="Times New Roman"/>
                <w:iCs/>
              </w:rPr>
            </w:pPr>
            <w:r>
              <w:rPr>
                <w:rFonts w:ascii="Times New Roman" w:hAnsi="Times New Roman" w:cs="Times New Roman"/>
                <w:iCs/>
              </w:rPr>
              <w:t>0123456789</w:t>
            </w:r>
          </w:p>
        </w:tc>
        <w:tc>
          <w:tcPr>
            <w:tcW w:w="990" w:type="dxa"/>
          </w:tcPr>
          <w:p w14:paraId="6E1AA539" w14:textId="1945A191" w:rsidR="00E50F59" w:rsidRDefault="001E4851" w:rsidP="00E50F59">
            <w:pPr>
              <w:jc w:val="center"/>
              <w:rPr>
                <w:rFonts w:ascii="Times New Roman" w:hAnsi="Times New Roman" w:cs="Times New Roman"/>
                <w:iCs/>
              </w:rPr>
            </w:pPr>
            <w:r>
              <w:rPr>
                <w:rFonts w:ascii="Times New Roman" w:hAnsi="Times New Roman" w:cs="Times New Roman"/>
                <w:iCs/>
              </w:rPr>
              <w:t>null</w:t>
            </w:r>
          </w:p>
        </w:tc>
        <w:tc>
          <w:tcPr>
            <w:tcW w:w="1170" w:type="dxa"/>
          </w:tcPr>
          <w:p w14:paraId="0F416E93" w14:textId="5B03DECC" w:rsidR="00E50F59" w:rsidRDefault="001E4851" w:rsidP="00E50F59">
            <w:pPr>
              <w:jc w:val="center"/>
              <w:rPr>
                <w:rFonts w:ascii="Times New Roman" w:hAnsi="Times New Roman" w:cs="Times New Roman"/>
                <w:iCs/>
              </w:rPr>
            </w:pPr>
            <w:r>
              <w:rPr>
                <w:rFonts w:ascii="Times New Roman" w:hAnsi="Times New Roman" w:cs="Times New Roman"/>
                <w:iCs/>
              </w:rPr>
              <w:t>RE: Enquiry on Null</w:t>
            </w:r>
          </w:p>
        </w:tc>
        <w:tc>
          <w:tcPr>
            <w:tcW w:w="1170" w:type="dxa"/>
          </w:tcPr>
          <w:p w14:paraId="1374F529" w14:textId="5FDF3C67" w:rsidR="00E50F59" w:rsidRDefault="001E4851" w:rsidP="00E50F59">
            <w:pPr>
              <w:jc w:val="center"/>
              <w:rPr>
                <w:rFonts w:ascii="Times New Roman" w:hAnsi="Times New Roman" w:cs="Times New Roman"/>
                <w:iCs/>
              </w:rPr>
            </w:pPr>
            <w:r>
              <w:rPr>
                <w:rFonts w:ascii="Times New Roman" w:hAnsi="Times New Roman" w:cs="Times New Roman"/>
                <w:iCs/>
              </w:rPr>
              <w:t>Hi</w:t>
            </w:r>
          </w:p>
        </w:tc>
      </w:tr>
      <w:tr w:rsidR="001E4851" w14:paraId="0935AD86" w14:textId="6FC4D848" w:rsidTr="001E4851">
        <w:trPr>
          <w:trHeight w:val="520"/>
        </w:trPr>
        <w:tc>
          <w:tcPr>
            <w:tcW w:w="864" w:type="dxa"/>
          </w:tcPr>
          <w:p w14:paraId="678EFFF2" w14:textId="77777777" w:rsidR="00E50F59" w:rsidRDefault="00E50F59" w:rsidP="00E50F59">
            <w:pPr>
              <w:jc w:val="center"/>
              <w:rPr>
                <w:rFonts w:ascii="Times New Roman" w:hAnsi="Times New Roman" w:cs="Times New Roman"/>
                <w:iCs/>
              </w:rPr>
            </w:pPr>
            <w:r>
              <w:rPr>
                <w:rFonts w:ascii="Times New Roman" w:hAnsi="Times New Roman" w:cs="Times New Roman"/>
                <w:iCs/>
              </w:rPr>
              <w:t>2</w:t>
            </w:r>
          </w:p>
          <w:p w14:paraId="7B9E1B25" w14:textId="2FD3B337" w:rsidR="00E50F59" w:rsidRDefault="00E50F59" w:rsidP="00E50F59">
            <w:pPr>
              <w:jc w:val="center"/>
              <w:rPr>
                <w:rFonts w:ascii="Times New Roman" w:hAnsi="Times New Roman" w:cs="Times New Roman"/>
                <w:iCs/>
              </w:rPr>
            </w:pPr>
          </w:p>
        </w:tc>
        <w:tc>
          <w:tcPr>
            <w:tcW w:w="803" w:type="dxa"/>
          </w:tcPr>
          <w:p w14:paraId="7B8454F2" w14:textId="5AAC640E" w:rsidR="00E50F59" w:rsidRDefault="001E4851" w:rsidP="00E50F59">
            <w:pPr>
              <w:jc w:val="center"/>
              <w:rPr>
                <w:rFonts w:ascii="Times New Roman" w:hAnsi="Times New Roman" w:cs="Times New Roman"/>
                <w:iCs/>
              </w:rPr>
            </w:pPr>
            <w:r>
              <w:rPr>
                <w:rFonts w:ascii="Times New Roman" w:hAnsi="Times New Roman" w:cs="Times New Roman"/>
                <w:iCs/>
              </w:rPr>
              <w:t>c</w:t>
            </w:r>
          </w:p>
        </w:tc>
        <w:tc>
          <w:tcPr>
            <w:tcW w:w="791" w:type="dxa"/>
          </w:tcPr>
          <w:p w14:paraId="1EBBC785" w14:textId="22876067" w:rsidR="00E50F59" w:rsidRDefault="001E4851" w:rsidP="00E50F59">
            <w:pPr>
              <w:jc w:val="center"/>
              <w:rPr>
                <w:rFonts w:ascii="Times New Roman" w:hAnsi="Times New Roman" w:cs="Times New Roman"/>
                <w:iCs/>
              </w:rPr>
            </w:pPr>
            <w:r>
              <w:rPr>
                <w:rFonts w:ascii="Times New Roman" w:hAnsi="Times New Roman" w:cs="Times New Roman"/>
                <w:iCs/>
              </w:rPr>
              <w:t>d</w:t>
            </w:r>
          </w:p>
        </w:tc>
        <w:tc>
          <w:tcPr>
            <w:tcW w:w="1142" w:type="dxa"/>
          </w:tcPr>
          <w:p w14:paraId="24E1F9AF" w14:textId="7AB9009D" w:rsidR="00E50F59" w:rsidRDefault="001E4851" w:rsidP="00E50F59">
            <w:pPr>
              <w:jc w:val="center"/>
              <w:rPr>
                <w:rFonts w:ascii="Times New Roman" w:hAnsi="Times New Roman" w:cs="Times New Roman"/>
                <w:iCs/>
              </w:rPr>
            </w:pPr>
            <w:r>
              <w:rPr>
                <w:rFonts w:ascii="Times New Roman" w:hAnsi="Times New Roman" w:cs="Times New Roman"/>
                <w:iCs/>
              </w:rPr>
              <w:t>def@mail.com</w:t>
            </w:r>
          </w:p>
        </w:tc>
        <w:tc>
          <w:tcPr>
            <w:tcW w:w="990" w:type="dxa"/>
          </w:tcPr>
          <w:p w14:paraId="0C34632D" w14:textId="24DC94EF" w:rsidR="00E50F59" w:rsidRDefault="001E4851" w:rsidP="00E50F59">
            <w:pPr>
              <w:jc w:val="center"/>
              <w:rPr>
                <w:rFonts w:ascii="Times New Roman" w:hAnsi="Times New Roman" w:cs="Times New Roman"/>
                <w:iCs/>
              </w:rPr>
            </w:pPr>
            <w:r>
              <w:rPr>
                <w:rFonts w:ascii="Times New Roman" w:hAnsi="Times New Roman" w:cs="Times New Roman"/>
                <w:iCs/>
              </w:rPr>
              <w:t>2, Taman Bukit Pulutan</w:t>
            </w:r>
          </w:p>
        </w:tc>
        <w:tc>
          <w:tcPr>
            <w:tcW w:w="720" w:type="dxa"/>
          </w:tcPr>
          <w:p w14:paraId="50CD7C74" w14:textId="6898E30D" w:rsidR="00E50F59" w:rsidRDefault="001E4851" w:rsidP="00E50F59">
            <w:pPr>
              <w:jc w:val="center"/>
              <w:rPr>
                <w:rFonts w:ascii="Times New Roman" w:hAnsi="Times New Roman" w:cs="Times New Roman"/>
                <w:iCs/>
              </w:rPr>
            </w:pPr>
            <w:r>
              <w:rPr>
                <w:rFonts w:ascii="Times New Roman" w:hAnsi="Times New Roman" w:cs="Times New Roman"/>
                <w:iCs/>
              </w:rPr>
              <w:t>KK</w:t>
            </w:r>
          </w:p>
        </w:tc>
        <w:tc>
          <w:tcPr>
            <w:tcW w:w="810" w:type="dxa"/>
          </w:tcPr>
          <w:p w14:paraId="762C5670" w14:textId="74873DAE" w:rsidR="00E50F59" w:rsidRDefault="001E4851" w:rsidP="00E50F59">
            <w:pPr>
              <w:jc w:val="center"/>
              <w:rPr>
                <w:rFonts w:ascii="Times New Roman" w:hAnsi="Times New Roman" w:cs="Times New Roman"/>
                <w:iCs/>
              </w:rPr>
            </w:pPr>
            <w:r>
              <w:rPr>
                <w:rFonts w:ascii="Times New Roman" w:hAnsi="Times New Roman" w:cs="Times New Roman"/>
                <w:iCs/>
              </w:rPr>
              <w:t>Sabah</w:t>
            </w:r>
          </w:p>
        </w:tc>
        <w:tc>
          <w:tcPr>
            <w:tcW w:w="1080" w:type="dxa"/>
          </w:tcPr>
          <w:p w14:paraId="1DFD00E6" w14:textId="572E6C20" w:rsidR="00E50F59" w:rsidRDefault="001E4851" w:rsidP="00E50F59">
            <w:pPr>
              <w:jc w:val="center"/>
              <w:rPr>
                <w:rFonts w:ascii="Times New Roman" w:hAnsi="Times New Roman" w:cs="Times New Roman"/>
                <w:iCs/>
              </w:rPr>
            </w:pPr>
            <w:r>
              <w:rPr>
                <w:rFonts w:ascii="Times New Roman" w:hAnsi="Times New Roman" w:cs="Times New Roman"/>
                <w:iCs/>
              </w:rPr>
              <w:t>88300</w:t>
            </w:r>
          </w:p>
        </w:tc>
        <w:tc>
          <w:tcPr>
            <w:tcW w:w="1170" w:type="dxa"/>
          </w:tcPr>
          <w:p w14:paraId="0E1834ED" w14:textId="0D48641D" w:rsidR="00E50F59" w:rsidRDefault="001E4851" w:rsidP="00E50F59">
            <w:pPr>
              <w:jc w:val="center"/>
              <w:rPr>
                <w:rFonts w:ascii="Times New Roman" w:hAnsi="Times New Roman" w:cs="Times New Roman"/>
                <w:iCs/>
              </w:rPr>
            </w:pPr>
            <w:r>
              <w:rPr>
                <w:rFonts w:ascii="Times New Roman" w:hAnsi="Times New Roman" w:cs="Times New Roman"/>
                <w:iCs/>
              </w:rPr>
              <w:t>0987654321</w:t>
            </w:r>
          </w:p>
        </w:tc>
        <w:tc>
          <w:tcPr>
            <w:tcW w:w="990" w:type="dxa"/>
          </w:tcPr>
          <w:p w14:paraId="51B31282" w14:textId="5BF34E76" w:rsidR="00E50F59" w:rsidRDefault="001E4851" w:rsidP="00E50F59">
            <w:pPr>
              <w:jc w:val="center"/>
              <w:rPr>
                <w:rFonts w:ascii="Times New Roman" w:hAnsi="Times New Roman" w:cs="Times New Roman"/>
                <w:iCs/>
              </w:rPr>
            </w:pPr>
            <w:r>
              <w:rPr>
                <w:rFonts w:ascii="Times New Roman" w:hAnsi="Times New Roman" w:cs="Times New Roman"/>
                <w:iCs/>
              </w:rPr>
              <w:t>null</w:t>
            </w:r>
          </w:p>
        </w:tc>
        <w:tc>
          <w:tcPr>
            <w:tcW w:w="1170" w:type="dxa"/>
          </w:tcPr>
          <w:p w14:paraId="5DD9D7B9" w14:textId="150BCB67" w:rsidR="00E50F59" w:rsidRDefault="001E4851" w:rsidP="00E50F59">
            <w:pPr>
              <w:jc w:val="center"/>
              <w:rPr>
                <w:rFonts w:ascii="Times New Roman" w:hAnsi="Times New Roman" w:cs="Times New Roman"/>
                <w:iCs/>
              </w:rPr>
            </w:pPr>
            <w:r>
              <w:rPr>
                <w:rFonts w:ascii="Times New Roman" w:hAnsi="Times New Roman" w:cs="Times New Roman"/>
                <w:iCs/>
              </w:rPr>
              <w:t>RE: Enquiry on Null</w:t>
            </w:r>
          </w:p>
        </w:tc>
        <w:tc>
          <w:tcPr>
            <w:tcW w:w="1170" w:type="dxa"/>
          </w:tcPr>
          <w:p w14:paraId="27B32372" w14:textId="7575D8E0" w:rsidR="00E50F59" w:rsidRDefault="001E4851" w:rsidP="00E50F59">
            <w:pPr>
              <w:jc w:val="center"/>
              <w:rPr>
                <w:rFonts w:ascii="Times New Roman" w:hAnsi="Times New Roman" w:cs="Times New Roman"/>
                <w:iCs/>
              </w:rPr>
            </w:pPr>
            <w:r>
              <w:rPr>
                <w:rFonts w:ascii="Times New Roman" w:hAnsi="Times New Roman" w:cs="Times New Roman"/>
                <w:iCs/>
              </w:rPr>
              <w:t>Hello</w:t>
            </w:r>
          </w:p>
        </w:tc>
      </w:tr>
      <w:tr w:rsidR="001E4851" w14:paraId="72D5CAFE" w14:textId="348D5A1A" w:rsidTr="001E4851">
        <w:trPr>
          <w:trHeight w:val="935"/>
        </w:trPr>
        <w:tc>
          <w:tcPr>
            <w:tcW w:w="864" w:type="dxa"/>
          </w:tcPr>
          <w:p w14:paraId="1C51D23D" w14:textId="77777777" w:rsidR="00E50F59" w:rsidRDefault="00E50F59" w:rsidP="00E50F59">
            <w:pPr>
              <w:jc w:val="center"/>
              <w:rPr>
                <w:rFonts w:ascii="Times New Roman" w:hAnsi="Times New Roman" w:cs="Times New Roman"/>
                <w:iCs/>
              </w:rPr>
            </w:pPr>
            <w:r>
              <w:rPr>
                <w:rFonts w:ascii="Times New Roman" w:hAnsi="Times New Roman" w:cs="Times New Roman"/>
                <w:iCs/>
              </w:rPr>
              <w:t>3</w:t>
            </w:r>
          </w:p>
          <w:p w14:paraId="6B4EB4EF" w14:textId="6E505ECD" w:rsidR="00E50F59" w:rsidRDefault="00E50F59" w:rsidP="00E50F59">
            <w:pPr>
              <w:jc w:val="center"/>
              <w:rPr>
                <w:rFonts w:ascii="Times New Roman" w:hAnsi="Times New Roman" w:cs="Times New Roman"/>
                <w:iCs/>
              </w:rPr>
            </w:pPr>
          </w:p>
        </w:tc>
        <w:tc>
          <w:tcPr>
            <w:tcW w:w="803" w:type="dxa"/>
          </w:tcPr>
          <w:p w14:paraId="45802B10" w14:textId="0BD2431C" w:rsidR="00E50F59" w:rsidRDefault="001E4851" w:rsidP="00E50F59">
            <w:pPr>
              <w:jc w:val="center"/>
              <w:rPr>
                <w:rFonts w:ascii="Times New Roman" w:hAnsi="Times New Roman" w:cs="Times New Roman"/>
                <w:iCs/>
              </w:rPr>
            </w:pPr>
            <w:r>
              <w:rPr>
                <w:rFonts w:ascii="Times New Roman" w:hAnsi="Times New Roman" w:cs="Times New Roman"/>
                <w:iCs/>
              </w:rPr>
              <w:t>e</w:t>
            </w:r>
          </w:p>
        </w:tc>
        <w:tc>
          <w:tcPr>
            <w:tcW w:w="791" w:type="dxa"/>
          </w:tcPr>
          <w:p w14:paraId="6100D090" w14:textId="1C6530E3" w:rsidR="00E50F59" w:rsidRDefault="001E4851" w:rsidP="00E50F59">
            <w:pPr>
              <w:jc w:val="center"/>
              <w:rPr>
                <w:rFonts w:ascii="Times New Roman" w:hAnsi="Times New Roman" w:cs="Times New Roman"/>
                <w:iCs/>
              </w:rPr>
            </w:pPr>
            <w:r>
              <w:rPr>
                <w:rFonts w:ascii="Times New Roman" w:hAnsi="Times New Roman" w:cs="Times New Roman"/>
                <w:iCs/>
              </w:rPr>
              <w:t>f</w:t>
            </w:r>
          </w:p>
        </w:tc>
        <w:tc>
          <w:tcPr>
            <w:tcW w:w="1142" w:type="dxa"/>
          </w:tcPr>
          <w:p w14:paraId="774E16A6" w14:textId="51B44545" w:rsidR="00E50F59" w:rsidRDefault="001E4851" w:rsidP="00E50F59">
            <w:pPr>
              <w:jc w:val="center"/>
              <w:rPr>
                <w:rFonts w:ascii="Times New Roman" w:hAnsi="Times New Roman" w:cs="Times New Roman"/>
                <w:iCs/>
              </w:rPr>
            </w:pPr>
            <w:r>
              <w:rPr>
                <w:rFonts w:ascii="Times New Roman" w:hAnsi="Times New Roman" w:cs="Times New Roman"/>
                <w:iCs/>
              </w:rPr>
              <w:t>ghi@mail.com</w:t>
            </w:r>
          </w:p>
        </w:tc>
        <w:tc>
          <w:tcPr>
            <w:tcW w:w="990" w:type="dxa"/>
          </w:tcPr>
          <w:p w14:paraId="09C7E58E" w14:textId="31E3BF1A" w:rsidR="00E50F59" w:rsidRDefault="001E4851" w:rsidP="00E50F59">
            <w:pPr>
              <w:jc w:val="center"/>
              <w:rPr>
                <w:rFonts w:ascii="Times New Roman" w:hAnsi="Times New Roman" w:cs="Times New Roman"/>
                <w:iCs/>
              </w:rPr>
            </w:pPr>
            <w:r>
              <w:rPr>
                <w:rFonts w:ascii="Times New Roman" w:hAnsi="Times New Roman" w:cs="Times New Roman"/>
                <w:iCs/>
              </w:rPr>
              <w:t>3, Taman Ceria</w:t>
            </w:r>
          </w:p>
        </w:tc>
        <w:tc>
          <w:tcPr>
            <w:tcW w:w="720" w:type="dxa"/>
          </w:tcPr>
          <w:p w14:paraId="54BE26D1" w14:textId="639C1617" w:rsidR="00E50F59" w:rsidRDefault="001E4851" w:rsidP="00E50F59">
            <w:pPr>
              <w:jc w:val="center"/>
              <w:rPr>
                <w:rFonts w:ascii="Times New Roman" w:hAnsi="Times New Roman" w:cs="Times New Roman"/>
                <w:iCs/>
              </w:rPr>
            </w:pPr>
            <w:r>
              <w:rPr>
                <w:rFonts w:ascii="Times New Roman" w:hAnsi="Times New Roman" w:cs="Times New Roman"/>
                <w:iCs/>
              </w:rPr>
              <w:t>KK</w:t>
            </w:r>
          </w:p>
        </w:tc>
        <w:tc>
          <w:tcPr>
            <w:tcW w:w="810" w:type="dxa"/>
          </w:tcPr>
          <w:p w14:paraId="1DE3FC8A" w14:textId="7E759D13" w:rsidR="00E50F59" w:rsidRDefault="001E4851" w:rsidP="00E50F59">
            <w:pPr>
              <w:jc w:val="center"/>
              <w:rPr>
                <w:rFonts w:ascii="Times New Roman" w:hAnsi="Times New Roman" w:cs="Times New Roman"/>
                <w:iCs/>
              </w:rPr>
            </w:pPr>
            <w:r>
              <w:rPr>
                <w:rFonts w:ascii="Times New Roman" w:hAnsi="Times New Roman" w:cs="Times New Roman"/>
                <w:iCs/>
              </w:rPr>
              <w:t>Sabah</w:t>
            </w:r>
          </w:p>
        </w:tc>
        <w:tc>
          <w:tcPr>
            <w:tcW w:w="1080" w:type="dxa"/>
          </w:tcPr>
          <w:p w14:paraId="4E5C0117" w14:textId="2BC76FC1" w:rsidR="00E50F59" w:rsidRDefault="001E4851" w:rsidP="00E50F59">
            <w:pPr>
              <w:jc w:val="center"/>
              <w:rPr>
                <w:rFonts w:ascii="Times New Roman" w:hAnsi="Times New Roman" w:cs="Times New Roman"/>
                <w:iCs/>
              </w:rPr>
            </w:pPr>
            <w:r>
              <w:rPr>
                <w:rFonts w:ascii="Times New Roman" w:hAnsi="Times New Roman" w:cs="Times New Roman"/>
                <w:iCs/>
              </w:rPr>
              <w:t>88300</w:t>
            </w:r>
          </w:p>
        </w:tc>
        <w:tc>
          <w:tcPr>
            <w:tcW w:w="1170" w:type="dxa"/>
          </w:tcPr>
          <w:p w14:paraId="3AA2A9B8" w14:textId="0EF8AD25" w:rsidR="00E50F59" w:rsidRDefault="001E4851" w:rsidP="00E50F59">
            <w:pPr>
              <w:jc w:val="center"/>
              <w:rPr>
                <w:rFonts w:ascii="Times New Roman" w:hAnsi="Times New Roman" w:cs="Times New Roman"/>
                <w:iCs/>
              </w:rPr>
            </w:pPr>
            <w:r>
              <w:rPr>
                <w:rFonts w:ascii="Times New Roman" w:hAnsi="Times New Roman" w:cs="Times New Roman"/>
                <w:iCs/>
              </w:rPr>
              <w:t>0881234567</w:t>
            </w:r>
          </w:p>
        </w:tc>
        <w:tc>
          <w:tcPr>
            <w:tcW w:w="990" w:type="dxa"/>
          </w:tcPr>
          <w:p w14:paraId="0D55D3EF" w14:textId="6EEEF535" w:rsidR="00E50F59" w:rsidRDefault="001E4851" w:rsidP="00E50F59">
            <w:pPr>
              <w:jc w:val="center"/>
              <w:rPr>
                <w:rFonts w:ascii="Times New Roman" w:hAnsi="Times New Roman" w:cs="Times New Roman"/>
                <w:iCs/>
              </w:rPr>
            </w:pPr>
            <w:r>
              <w:rPr>
                <w:rFonts w:ascii="Times New Roman" w:hAnsi="Times New Roman" w:cs="Times New Roman"/>
                <w:iCs/>
              </w:rPr>
              <w:t>null</w:t>
            </w:r>
          </w:p>
        </w:tc>
        <w:tc>
          <w:tcPr>
            <w:tcW w:w="1170" w:type="dxa"/>
          </w:tcPr>
          <w:p w14:paraId="30B0345E" w14:textId="0086FCA6" w:rsidR="00E50F59" w:rsidRDefault="001E4851" w:rsidP="00E50F59">
            <w:pPr>
              <w:jc w:val="center"/>
              <w:rPr>
                <w:rFonts w:ascii="Times New Roman" w:hAnsi="Times New Roman" w:cs="Times New Roman"/>
                <w:iCs/>
              </w:rPr>
            </w:pPr>
            <w:r>
              <w:rPr>
                <w:rFonts w:ascii="Times New Roman" w:hAnsi="Times New Roman" w:cs="Times New Roman"/>
                <w:iCs/>
              </w:rPr>
              <w:t>RE: Enquiry on Null</w:t>
            </w:r>
          </w:p>
        </w:tc>
        <w:tc>
          <w:tcPr>
            <w:tcW w:w="1170" w:type="dxa"/>
          </w:tcPr>
          <w:p w14:paraId="6B59120C" w14:textId="0227C1C5" w:rsidR="00E50F59" w:rsidRDefault="001E4851" w:rsidP="00E50F59">
            <w:pPr>
              <w:jc w:val="center"/>
              <w:rPr>
                <w:rFonts w:ascii="Times New Roman" w:hAnsi="Times New Roman" w:cs="Times New Roman"/>
                <w:iCs/>
              </w:rPr>
            </w:pPr>
            <w:r>
              <w:rPr>
                <w:rFonts w:ascii="Times New Roman" w:hAnsi="Times New Roman" w:cs="Times New Roman"/>
                <w:iCs/>
              </w:rPr>
              <w:t>This resort is good</w:t>
            </w:r>
          </w:p>
        </w:tc>
      </w:tr>
    </w:tbl>
    <w:p w14:paraId="50B0BD61" w14:textId="77777777" w:rsidR="00E50F59" w:rsidRDefault="00E50F59">
      <w:pPr>
        <w:rPr>
          <w:rFonts w:ascii="Times New Roman" w:hAnsi="Times New Roman" w:cs="Times New Roman"/>
          <w:iCs/>
        </w:rPr>
      </w:pPr>
    </w:p>
    <w:p w14:paraId="60FECA89" w14:textId="0F5B45AC" w:rsidR="00E50F59" w:rsidRDefault="007C77BB">
      <w:pPr>
        <w:rPr>
          <w:rFonts w:ascii="Times New Roman" w:hAnsi="Times New Roman" w:cs="Times New Roman"/>
          <w:iCs/>
        </w:rPr>
      </w:pPr>
      <w:r>
        <w:rPr>
          <w:rFonts w:ascii="Times New Roman" w:hAnsi="Times New Roman" w:cs="Times New Roman"/>
          <w:iCs/>
        </w:rPr>
        <w:t xml:space="preserve">The table above is the table I’ve created in </w:t>
      </w:r>
      <w:proofErr w:type="spellStart"/>
      <w:r>
        <w:rPr>
          <w:rFonts w:ascii="Times New Roman" w:hAnsi="Times New Roman" w:cs="Times New Roman"/>
          <w:iCs/>
        </w:rPr>
        <w:t>process.php</w:t>
      </w:r>
      <w:proofErr w:type="spellEnd"/>
      <w:r>
        <w:rPr>
          <w:rFonts w:ascii="Times New Roman" w:hAnsi="Times New Roman" w:cs="Times New Roman"/>
          <w:iCs/>
        </w:rPr>
        <w:t xml:space="preserve"> with database named “</w:t>
      </w:r>
      <w:proofErr w:type="spellStart"/>
      <w:r>
        <w:rPr>
          <w:rFonts w:ascii="Times New Roman" w:hAnsi="Times New Roman" w:cs="Times New Roman"/>
          <w:iCs/>
        </w:rPr>
        <w:t>Habordb</w:t>
      </w:r>
      <w:proofErr w:type="spellEnd"/>
      <w:r>
        <w:rPr>
          <w:rFonts w:ascii="Times New Roman" w:hAnsi="Times New Roman" w:cs="Times New Roman"/>
          <w:iCs/>
        </w:rPr>
        <w:t>” and table named “</w:t>
      </w:r>
      <w:proofErr w:type="spellStart"/>
      <w:r>
        <w:rPr>
          <w:rFonts w:ascii="Times New Roman" w:hAnsi="Times New Roman" w:cs="Times New Roman"/>
          <w:iCs/>
        </w:rPr>
        <w:t>EnquiryForm</w:t>
      </w:r>
      <w:proofErr w:type="spellEnd"/>
      <w:r>
        <w:rPr>
          <w:rFonts w:ascii="Times New Roman" w:hAnsi="Times New Roman" w:cs="Times New Roman"/>
          <w:iCs/>
        </w:rPr>
        <w:t>”. This table is to store all of the information submitted by any user,</w:t>
      </w:r>
    </w:p>
    <w:p w14:paraId="663A6DED" w14:textId="77777777" w:rsidR="00E50F59" w:rsidRDefault="00E50F59">
      <w:pPr>
        <w:rPr>
          <w:rFonts w:ascii="Times New Roman" w:hAnsi="Times New Roman" w:cs="Times New Roman"/>
          <w:iCs/>
        </w:rPr>
      </w:pPr>
    </w:p>
    <w:p w14:paraId="0209B064" w14:textId="29ACD37F" w:rsidR="00521FE9" w:rsidRDefault="00521FE9">
      <w:pPr>
        <w:rPr>
          <w:rFonts w:ascii="Times New Roman" w:hAnsi="Times New Roman" w:cs="Times New Roman"/>
          <w:iCs/>
        </w:rPr>
      </w:pPr>
      <w:r>
        <w:rPr>
          <w:rFonts w:ascii="Times New Roman" w:hAnsi="Times New Roman" w:cs="Times New Roman"/>
          <w:iCs/>
        </w:rPr>
        <w:br w:type="page"/>
      </w:r>
    </w:p>
    <w:p w14:paraId="437373F4" w14:textId="7607712E" w:rsidR="002379F7" w:rsidRDefault="00521FE9" w:rsidP="00521FE9">
      <w:pPr>
        <w:pStyle w:val="Heading2"/>
      </w:pPr>
      <w:bookmarkStart w:id="17" w:name="_Toc74944940"/>
      <w:r>
        <w:lastRenderedPageBreak/>
        <w:t xml:space="preserve">3. </w:t>
      </w:r>
      <w:r w:rsidR="00F54D02" w:rsidRPr="00BA01EA">
        <w:t>End Product</w:t>
      </w:r>
      <w:bookmarkEnd w:id="17"/>
    </w:p>
    <w:p w14:paraId="224F9A47" w14:textId="4AF654DA" w:rsidR="00900C19" w:rsidRDefault="00900C19" w:rsidP="00521FE9">
      <w:proofErr w:type="spellStart"/>
      <w:r>
        <w:t>i</w:t>
      </w:r>
      <w:proofErr w:type="spellEnd"/>
      <w:r>
        <w:t xml:space="preserve">. </w:t>
      </w:r>
      <w:proofErr w:type="spellStart"/>
      <w:r>
        <w:t>confirm.php</w:t>
      </w:r>
      <w:proofErr w:type="spellEnd"/>
    </w:p>
    <w:p w14:paraId="514C604E" w14:textId="45F1846E" w:rsidR="00900C19" w:rsidRDefault="00900C19" w:rsidP="00521FE9">
      <w:r>
        <w:rPr>
          <w:noProof/>
        </w:rPr>
        <w:drawing>
          <wp:anchor distT="0" distB="0" distL="114300" distR="114300" simplePos="0" relativeHeight="251724288" behindDoc="0" locked="0" layoutInCell="1" allowOverlap="1" wp14:anchorId="6AD380B2" wp14:editId="7065FB1C">
            <wp:simplePos x="0" y="0"/>
            <wp:positionH relativeFrom="column">
              <wp:posOffset>-419100</wp:posOffset>
            </wp:positionH>
            <wp:positionV relativeFrom="paragraph">
              <wp:posOffset>1130935</wp:posOffset>
            </wp:positionV>
            <wp:extent cx="6560185" cy="3472815"/>
            <wp:effectExtent l="0" t="0" r="0" b="0"/>
            <wp:wrapTopAndBottom/>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560185" cy="3472815"/>
                    </a:xfrm>
                    <a:prstGeom prst="rect">
                      <a:avLst/>
                    </a:prstGeom>
                  </pic:spPr>
                </pic:pic>
              </a:graphicData>
            </a:graphic>
            <wp14:sizeRelH relativeFrom="margin">
              <wp14:pctWidth>0</wp14:pctWidth>
            </wp14:sizeRelH>
            <wp14:sizeRelV relativeFrom="margin">
              <wp14:pctHeight>0</wp14:pctHeight>
            </wp14:sizeRelV>
          </wp:anchor>
        </w:drawing>
      </w:r>
      <w:r>
        <w:tab/>
        <w:t xml:space="preserve">This is a confirmation page for the user to check their information filled in whether there’s any problem in it. If the user press on the cancel button, the webpage will change back to </w:t>
      </w:r>
      <w:proofErr w:type="spellStart"/>
      <w:proofErr w:type="gramStart"/>
      <w:r>
        <w:t>enquiry,php</w:t>
      </w:r>
      <w:proofErr w:type="spellEnd"/>
      <w:proofErr w:type="gramEnd"/>
      <w:r>
        <w:t xml:space="preserve"> and the user can change their information and submit again. If the user clicked on the confirm submit button, the information will then send to </w:t>
      </w:r>
      <w:proofErr w:type="spellStart"/>
      <w:r>
        <w:t>process.php</w:t>
      </w:r>
      <w:proofErr w:type="spellEnd"/>
      <w:r>
        <w:t xml:space="preserve"> and save to the database’s enquiry table.</w:t>
      </w:r>
    </w:p>
    <w:p w14:paraId="4B1F291B" w14:textId="0CD3873C" w:rsidR="00900C19" w:rsidRDefault="00900C19" w:rsidP="00521FE9">
      <w:r>
        <w:t xml:space="preserve"> </w:t>
      </w:r>
    </w:p>
    <w:p w14:paraId="29F7CC9C" w14:textId="22713EE9" w:rsidR="00900C19" w:rsidRDefault="00900C19" w:rsidP="00521FE9"/>
    <w:p w14:paraId="6D8739FF" w14:textId="77C8E52B" w:rsidR="00900C19" w:rsidRDefault="00900C19" w:rsidP="00521FE9"/>
    <w:p w14:paraId="710C946F" w14:textId="0AA7633C" w:rsidR="00900C19" w:rsidRDefault="00900C19" w:rsidP="00521FE9"/>
    <w:p w14:paraId="5296A07B" w14:textId="7797648C" w:rsidR="00900C19" w:rsidRDefault="00900C19" w:rsidP="00521FE9"/>
    <w:p w14:paraId="05F95536" w14:textId="49469FF4" w:rsidR="00900C19" w:rsidRDefault="00900C19" w:rsidP="00521FE9"/>
    <w:p w14:paraId="35733B58" w14:textId="20B8616F" w:rsidR="00900C19" w:rsidRDefault="00900C19" w:rsidP="00521FE9"/>
    <w:p w14:paraId="5C7E9738" w14:textId="7F7C2C83" w:rsidR="00900C19" w:rsidRDefault="00900C19" w:rsidP="00521FE9"/>
    <w:p w14:paraId="59C49061" w14:textId="64E3BD91" w:rsidR="00900C19" w:rsidRDefault="00900C19" w:rsidP="00521FE9"/>
    <w:p w14:paraId="0FEC45D6" w14:textId="763FD444" w:rsidR="00900C19" w:rsidRDefault="00900C19" w:rsidP="00521FE9"/>
    <w:p w14:paraId="09BF3762" w14:textId="77777777" w:rsidR="00900C19" w:rsidRDefault="00900C19" w:rsidP="00521FE9"/>
    <w:p w14:paraId="04D5418F" w14:textId="2992D728" w:rsidR="00900C19" w:rsidRDefault="00900C19" w:rsidP="00521FE9">
      <w:r>
        <w:lastRenderedPageBreak/>
        <w:t xml:space="preserve">ii. </w:t>
      </w:r>
      <w:proofErr w:type="spellStart"/>
      <w:r>
        <w:t>process.php</w:t>
      </w:r>
      <w:proofErr w:type="spellEnd"/>
    </w:p>
    <w:p w14:paraId="0154E5E3" w14:textId="72EAB5E5" w:rsidR="00900C19" w:rsidRDefault="00900C19" w:rsidP="00521FE9">
      <w:r>
        <w:rPr>
          <w:noProof/>
        </w:rPr>
        <w:drawing>
          <wp:anchor distT="0" distB="0" distL="114300" distR="114300" simplePos="0" relativeHeight="251727360" behindDoc="0" locked="0" layoutInCell="1" allowOverlap="1" wp14:anchorId="49E09D59" wp14:editId="59738CA1">
            <wp:simplePos x="0" y="0"/>
            <wp:positionH relativeFrom="column">
              <wp:posOffset>-438150</wp:posOffset>
            </wp:positionH>
            <wp:positionV relativeFrom="paragraph">
              <wp:posOffset>734060</wp:posOffset>
            </wp:positionV>
            <wp:extent cx="6598285" cy="3482975"/>
            <wp:effectExtent l="0" t="0" r="0" b="3175"/>
            <wp:wrapTopAndBottom/>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598285" cy="3482975"/>
                    </a:xfrm>
                    <a:prstGeom prst="rect">
                      <a:avLst/>
                    </a:prstGeom>
                  </pic:spPr>
                </pic:pic>
              </a:graphicData>
            </a:graphic>
            <wp14:sizeRelH relativeFrom="margin">
              <wp14:pctWidth>0</wp14:pctWidth>
            </wp14:sizeRelH>
            <wp14:sizeRelV relativeFrom="margin">
              <wp14:pctHeight>0</wp14:pctHeight>
            </wp14:sizeRelV>
          </wp:anchor>
        </w:drawing>
      </w:r>
      <w:r>
        <w:tab/>
        <w:t xml:space="preserve">This page will process the information sent from the </w:t>
      </w:r>
      <w:proofErr w:type="spellStart"/>
      <w:r>
        <w:t>confirm.php</w:t>
      </w:r>
      <w:proofErr w:type="spellEnd"/>
      <w:r>
        <w:t xml:space="preserve"> and save it to the database’s enquiry table in the background. The page will not show the information again instead will thanks the user for the comments.</w:t>
      </w:r>
    </w:p>
    <w:p w14:paraId="445FFB8D" w14:textId="3D4134BB" w:rsidR="00900C19" w:rsidRDefault="00900C19" w:rsidP="00521FE9"/>
    <w:p w14:paraId="0990BFA8" w14:textId="11153BB8" w:rsidR="00900C19" w:rsidRDefault="00900C19" w:rsidP="00521FE9"/>
    <w:p w14:paraId="76A0B158" w14:textId="0DC08352" w:rsidR="00900C19" w:rsidRDefault="00900C19" w:rsidP="00521FE9"/>
    <w:p w14:paraId="2D7A8821" w14:textId="50C51B53" w:rsidR="00900C19" w:rsidRDefault="00900C19" w:rsidP="00521FE9"/>
    <w:p w14:paraId="34B627FA" w14:textId="4B288014" w:rsidR="00900C19" w:rsidRDefault="00900C19" w:rsidP="00521FE9"/>
    <w:p w14:paraId="6BC66C6F" w14:textId="363AD11E" w:rsidR="00900C19" w:rsidRDefault="00900C19" w:rsidP="00521FE9"/>
    <w:p w14:paraId="097529DE" w14:textId="6ED3E570" w:rsidR="00900C19" w:rsidRDefault="00900C19" w:rsidP="00521FE9"/>
    <w:p w14:paraId="5215F7F1" w14:textId="2FD5B4F0" w:rsidR="00900C19" w:rsidRDefault="00900C19" w:rsidP="00521FE9"/>
    <w:p w14:paraId="348B339B" w14:textId="5B4781AC" w:rsidR="00900C19" w:rsidRDefault="00900C19" w:rsidP="00521FE9"/>
    <w:p w14:paraId="61467E72" w14:textId="686DC8E2" w:rsidR="00900C19" w:rsidRDefault="00900C19" w:rsidP="00521FE9"/>
    <w:p w14:paraId="56C06E67" w14:textId="2F583944" w:rsidR="00900C19" w:rsidRDefault="00900C19" w:rsidP="00521FE9"/>
    <w:p w14:paraId="6699A2FE" w14:textId="2F0EDA71" w:rsidR="00900C19" w:rsidRDefault="00900C19" w:rsidP="00521FE9"/>
    <w:p w14:paraId="67DEF7AA" w14:textId="77777777" w:rsidR="00900C19" w:rsidRDefault="00900C19" w:rsidP="00521FE9"/>
    <w:p w14:paraId="741AB647" w14:textId="7069422C" w:rsidR="00900C19" w:rsidRDefault="00900C19" w:rsidP="00521FE9">
      <w:r>
        <w:lastRenderedPageBreak/>
        <w:t xml:space="preserve">ii. </w:t>
      </w:r>
      <w:proofErr w:type="spellStart"/>
      <w:r>
        <w:t>view_enquiries.php</w:t>
      </w:r>
      <w:proofErr w:type="spellEnd"/>
    </w:p>
    <w:p w14:paraId="111C7890" w14:textId="5F95302D" w:rsidR="00900C19" w:rsidRDefault="00900C19" w:rsidP="00521FE9">
      <w:r>
        <w:rPr>
          <w:noProof/>
        </w:rPr>
        <w:drawing>
          <wp:anchor distT="0" distB="0" distL="114300" distR="114300" simplePos="0" relativeHeight="251735552" behindDoc="0" locked="0" layoutInCell="1" allowOverlap="1" wp14:anchorId="3ABFC15F" wp14:editId="6C1F3826">
            <wp:simplePos x="0" y="0"/>
            <wp:positionH relativeFrom="column">
              <wp:posOffset>-276225</wp:posOffset>
            </wp:positionH>
            <wp:positionV relativeFrom="paragraph">
              <wp:posOffset>3858260</wp:posOffset>
            </wp:positionV>
            <wp:extent cx="6283960" cy="3326765"/>
            <wp:effectExtent l="0" t="0" r="2540" b="6985"/>
            <wp:wrapTopAndBottom/>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283960" cy="332676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2480" behindDoc="0" locked="0" layoutInCell="1" allowOverlap="1" wp14:anchorId="23EA8AC0" wp14:editId="158BF8E7">
            <wp:simplePos x="0" y="0"/>
            <wp:positionH relativeFrom="column">
              <wp:posOffset>-266700</wp:posOffset>
            </wp:positionH>
            <wp:positionV relativeFrom="paragraph">
              <wp:posOffset>334010</wp:posOffset>
            </wp:positionV>
            <wp:extent cx="6264910" cy="3317875"/>
            <wp:effectExtent l="0" t="0" r="2540" b="0"/>
            <wp:wrapTopAndBottom/>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264910" cy="3317875"/>
                    </a:xfrm>
                    <a:prstGeom prst="rect">
                      <a:avLst/>
                    </a:prstGeom>
                  </pic:spPr>
                </pic:pic>
              </a:graphicData>
            </a:graphic>
            <wp14:sizeRelH relativeFrom="margin">
              <wp14:pctWidth>0</wp14:pctWidth>
            </wp14:sizeRelH>
            <wp14:sizeRelV relativeFrom="margin">
              <wp14:pctHeight>0</wp14:pctHeight>
            </wp14:sizeRelV>
          </wp:anchor>
        </w:drawing>
      </w:r>
      <w:r>
        <w:tab/>
        <w:t>This page will retrieve data from the database’s enquiry table and display it on the webpage.</w:t>
      </w:r>
    </w:p>
    <w:p w14:paraId="7D1E8972" w14:textId="682CDBC0" w:rsidR="00900C19" w:rsidRDefault="00900C19" w:rsidP="00521FE9"/>
    <w:p w14:paraId="11CD8042" w14:textId="44753593" w:rsidR="00521FE9" w:rsidRPr="00521FE9" w:rsidRDefault="00900C19" w:rsidP="00521FE9">
      <w:r>
        <w:t xml:space="preserve"> </w:t>
      </w:r>
      <w:r w:rsidR="00521FE9">
        <w:br w:type="page"/>
      </w:r>
    </w:p>
    <w:p w14:paraId="3F342065" w14:textId="37712F14" w:rsidR="00F54D02" w:rsidRPr="00BA01EA" w:rsidRDefault="00521FE9" w:rsidP="00521FE9">
      <w:pPr>
        <w:pStyle w:val="Heading3"/>
      </w:pPr>
      <w:bookmarkStart w:id="18" w:name="_Toc74944941"/>
      <w:r>
        <w:lastRenderedPageBreak/>
        <w:t xml:space="preserve">3.1 </w:t>
      </w:r>
      <w:r w:rsidR="00F54D02" w:rsidRPr="00BA01EA">
        <w:t>Enhancements (if any)</w:t>
      </w:r>
      <w:bookmarkEnd w:id="18"/>
    </w:p>
    <w:p w14:paraId="1965E661" w14:textId="1E312534" w:rsidR="002379F7" w:rsidRDefault="0060270F">
      <w:pPr>
        <w:rPr>
          <w:rFonts w:ascii="Times New Roman" w:hAnsi="Times New Roman" w:cs="Times New Roman"/>
          <w:iCs/>
        </w:rPr>
      </w:pPr>
      <w:proofErr w:type="spellStart"/>
      <w:r>
        <w:rPr>
          <w:rFonts w:ascii="Times New Roman" w:hAnsi="Times New Roman" w:cs="Times New Roman"/>
          <w:iCs/>
        </w:rPr>
        <w:t>i</w:t>
      </w:r>
      <w:proofErr w:type="spellEnd"/>
      <w:r w:rsidR="00900C19">
        <w:rPr>
          <w:rFonts w:ascii="Times New Roman" w:hAnsi="Times New Roman" w:cs="Times New Roman"/>
          <w:iCs/>
        </w:rPr>
        <w:t xml:space="preserve">. </w:t>
      </w:r>
      <w:r>
        <w:rPr>
          <w:rFonts w:ascii="Times New Roman" w:hAnsi="Times New Roman" w:cs="Times New Roman"/>
          <w:iCs/>
        </w:rPr>
        <w:t>Sorting system</w:t>
      </w:r>
    </w:p>
    <w:p w14:paraId="2F504208" w14:textId="532EE05C" w:rsidR="0060270F" w:rsidRPr="00BA01EA" w:rsidRDefault="0060270F" w:rsidP="0060270F">
      <w:pPr>
        <w:ind w:firstLine="720"/>
        <w:rPr>
          <w:rFonts w:ascii="Times New Roman" w:hAnsi="Times New Roman" w:cs="Times New Roman"/>
          <w:sz w:val="24"/>
          <w:szCs w:val="24"/>
        </w:rPr>
      </w:pPr>
      <w:r>
        <w:rPr>
          <w:noProof/>
        </w:rPr>
        <mc:AlternateContent>
          <mc:Choice Requires="wps">
            <w:drawing>
              <wp:anchor distT="0" distB="0" distL="114300" distR="114300" simplePos="0" relativeHeight="252465664" behindDoc="0" locked="0" layoutInCell="1" allowOverlap="1" wp14:anchorId="486208CE" wp14:editId="640A0E92">
                <wp:simplePos x="0" y="0"/>
                <wp:positionH relativeFrom="column">
                  <wp:posOffset>-257175</wp:posOffset>
                </wp:positionH>
                <wp:positionV relativeFrom="paragraph">
                  <wp:posOffset>7945755</wp:posOffset>
                </wp:positionV>
                <wp:extent cx="6238875" cy="635"/>
                <wp:effectExtent l="0" t="0" r="0" b="0"/>
                <wp:wrapTopAndBottom/>
                <wp:docPr id="153" name="Text Box 153"/>
                <wp:cNvGraphicFramePr/>
                <a:graphic xmlns:a="http://schemas.openxmlformats.org/drawingml/2006/main">
                  <a:graphicData uri="http://schemas.microsoft.com/office/word/2010/wordprocessingShape">
                    <wps:wsp>
                      <wps:cNvSpPr txBox="1"/>
                      <wps:spPr>
                        <a:xfrm>
                          <a:off x="0" y="0"/>
                          <a:ext cx="6238875" cy="635"/>
                        </a:xfrm>
                        <a:prstGeom prst="rect">
                          <a:avLst/>
                        </a:prstGeom>
                        <a:solidFill>
                          <a:prstClr val="white"/>
                        </a:solidFill>
                        <a:ln>
                          <a:noFill/>
                        </a:ln>
                      </wps:spPr>
                      <wps:txbx>
                        <w:txbxContent>
                          <w:p w14:paraId="1BE9C2EA" w14:textId="40DC3410" w:rsidR="0060270F" w:rsidRPr="0060270F" w:rsidRDefault="0060270F" w:rsidP="0060270F">
                            <w:pPr>
                              <w:pStyle w:val="Caption"/>
                              <w:jc w:val="center"/>
                              <w:rPr>
                                <w:rFonts w:ascii="Times New Roman" w:hAnsi="Times New Roman" w:cs="Times New Roman"/>
                                <w:noProof/>
                                <w:color w:val="000000" w:themeColor="text1"/>
                                <w:sz w:val="24"/>
                                <w:szCs w:val="24"/>
                                <w:lang w:val="en-US"/>
                              </w:rPr>
                            </w:pPr>
                            <w:r w:rsidRPr="0060270F">
                              <w:rPr>
                                <w:color w:val="000000" w:themeColor="text1"/>
                                <w:lang w:val="en-US"/>
                              </w:rPr>
                              <w:t>Sorting</w:t>
                            </w:r>
                            <w:r>
                              <w:rPr>
                                <w:color w:val="000000" w:themeColor="text1"/>
                                <w:lang w:val="en-US"/>
                              </w:rPr>
                              <w:t xml:space="preserve"> names</w:t>
                            </w:r>
                            <w:r w:rsidRPr="0060270F">
                              <w:rPr>
                                <w:color w:val="000000" w:themeColor="text1"/>
                                <w:lang w:val="en-US"/>
                              </w:rPr>
                              <w:t xml:space="preserve"> in Ascending or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208CE" id="Text Box 153" o:spid="_x0000_s1142" type="#_x0000_t202" style="position:absolute;left:0;text-align:left;margin-left:-20.25pt;margin-top:625.65pt;width:491.25pt;height:.05pt;z-index:252465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" stroked="f">
                <v:textbox style="mso-fit-shape-to-text:t" inset="0,0,0,0">
                  <w:txbxContent>
                    <w:p w14:paraId="1BE9C2EA" w14:textId="40DC3410" w:rsidR="0060270F" w:rsidRPr="0060270F" w:rsidRDefault="0060270F" w:rsidP="0060270F">
                      <w:pPr>
                        <w:pStyle w:val="Caption"/>
                        <w:jc w:val="center"/>
                        <w:rPr>
                          <w:rFonts w:ascii="Times New Roman" w:hAnsi="Times New Roman" w:cs="Times New Roman"/>
                          <w:noProof/>
                          <w:color w:val="000000" w:themeColor="text1"/>
                          <w:sz w:val="24"/>
                          <w:szCs w:val="24"/>
                          <w:lang w:val="en-US"/>
                        </w:rPr>
                      </w:pPr>
                      <w:r w:rsidRPr="0060270F">
                        <w:rPr>
                          <w:color w:val="000000" w:themeColor="text1"/>
                          <w:lang w:val="en-US"/>
                        </w:rPr>
                        <w:t>Sorting</w:t>
                      </w:r>
                      <w:r>
                        <w:rPr>
                          <w:color w:val="000000" w:themeColor="text1"/>
                          <w:lang w:val="en-US"/>
                        </w:rPr>
                        <w:t xml:space="preserve"> names</w:t>
                      </w:r>
                      <w:r w:rsidRPr="0060270F">
                        <w:rPr>
                          <w:color w:val="000000" w:themeColor="text1"/>
                          <w:lang w:val="en-US"/>
                        </w:rPr>
                        <w:t xml:space="preserve"> in Ascending order</w:t>
                      </w:r>
                    </w:p>
                  </w:txbxContent>
                </v:textbox>
                <w10:wrap type="topAndBottom"/>
              </v:shape>
            </w:pict>
          </mc:Fallback>
        </mc:AlternateContent>
      </w:r>
      <w:r>
        <w:rPr>
          <w:rFonts w:ascii="Times New Roman" w:hAnsi="Times New Roman" w:cs="Times New Roman"/>
          <w:noProof/>
          <w:sz w:val="24"/>
          <w:szCs w:val="24"/>
        </w:rPr>
        <w:drawing>
          <wp:anchor distT="0" distB="0" distL="114300" distR="114300" simplePos="0" relativeHeight="251745792" behindDoc="0" locked="0" layoutInCell="1" allowOverlap="1" wp14:anchorId="11A4FE57" wp14:editId="18CD02B0">
            <wp:simplePos x="0" y="0"/>
            <wp:positionH relativeFrom="column">
              <wp:posOffset>-257175</wp:posOffset>
            </wp:positionH>
            <wp:positionV relativeFrom="paragraph">
              <wp:posOffset>4570730</wp:posOffset>
            </wp:positionV>
            <wp:extent cx="6238875" cy="3317875"/>
            <wp:effectExtent l="0" t="0" r="9525" b="0"/>
            <wp:wrapTopAndBottom/>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3067" r="1164"/>
                    <a:stretch/>
                  </pic:blipFill>
                  <pic:spPr bwMode="auto">
                    <a:xfrm>
                      <a:off x="0" y="0"/>
                      <a:ext cx="6238875" cy="3317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6816" behindDoc="0" locked="0" layoutInCell="1" allowOverlap="1" wp14:anchorId="7E230BDF" wp14:editId="3DF65DE0">
                <wp:simplePos x="0" y="0"/>
                <wp:positionH relativeFrom="column">
                  <wp:posOffset>-266700</wp:posOffset>
                </wp:positionH>
                <wp:positionV relativeFrom="paragraph">
                  <wp:posOffset>4134485</wp:posOffset>
                </wp:positionV>
                <wp:extent cx="6264910" cy="635"/>
                <wp:effectExtent l="0" t="0" r="0" b="0"/>
                <wp:wrapTopAndBottom/>
                <wp:docPr id="152" name="Text Box 152"/>
                <wp:cNvGraphicFramePr/>
                <a:graphic xmlns:a="http://schemas.openxmlformats.org/drawingml/2006/main">
                  <a:graphicData uri="http://schemas.microsoft.com/office/word/2010/wordprocessingShape">
                    <wps:wsp>
                      <wps:cNvSpPr txBox="1"/>
                      <wps:spPr>
                        <a:xfrm>
                          <a:off x="0" y="0"/>
                          <a:ext cx="6264910" cy="635"/>
                        </a:xfrm>
                        <a:prstGeom prst="rect">
                          <a:avLst/>
                        </a:prstGeom>
                        <a:solidFill>
                          <a:prstClr val="white"/>
                        </a:solidFill>
                        <a:ln>
                          <a:noFill/>
                        </a:ln>
                      </wps:spPr>
                      <wps:txbx>
                        <w:txbxContent>
                          <w:p w14:paraId="3D676939" w14:textId="4D8C6008" w:rsidR="0060270F" w:rsidRPr="0060270F" w:rsidRDefault="0060270F" w:rsidP="0060270F">
                            <w:pPr>
                              <w:pStyle w:val="Caption"/>
                              <w:jc w:val="center"/>
                              <w:rPr>
                                <w:noProof/>
                                <w:color w:val="000000" w:themeColor="text1"/>
                                <w:lang w:val="en-US"/>
                              </w:rPr>
                            </w:pPr>
                            <w:r>
                              <w:rPr>
                                <w:color w:val="000000" w:themeColor="text1"/>
                                <w:lang w:val="en-US"/>
                              </w:rPr>
                              <w:t>Default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230BDF" id="Text Box 152" o:spid="_x0000_s1143" type="#_x0000_t202" style="position:absolute;left:0;text-align:left;margin-left:-21pt;margin-top:325.55pt;width:493.3pt;height:.05pt;z-index:251746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" stroked="f">
                <v:textbox style="mso-fit-shape-to-text:t" inset="0,0,0,0">
                  <w:txbxContent>
                    <w:p w14:paraId="3D676939" w14:textId="4D8C6008" w:rsidR="0060270F" w:rsidRPr="0060270F" w:rsidRDefault="0060270F" w:rsidP="0060270F">
                      <w:pPr>
                        <w:pStyle w:val="Caption"/>
                        <w:jc w:val="center"/>
                        <w:rPr>
                          <w:noProof/>
                          <w:color w:val="000000" w:themeColor="text1"/>
                          <w:lang w:val="en-US"/>
                        </w:rPr>
                      </w:pPr>
                      <w:r>
                        <w:rPr>
                          <w:color w:val="000000" w:themeColor="text1"/>
                          <w:lang w:val="en-US"/>
                        </w:rPr>
                        <w:t>Default view</w:t>
                      </w:r>
                    </w:p>
                  </w:txbxContent>
                </v:textbox>
                <w10:wrap type="topAndBottom"/>
              </v:shape>
            </w:pict>
          </mc:Fallback>
        </mc:AlternateContent>
      </w:r>
      <w:r>
        <w:rPr>
          <w:noProof/>
        </w:rPr>
        <w:drawing>
          <wp:anchor distT="0" distB="0" distL="114300" distR="114300" simplePos="0" relativeHeight="251739648" behindDoc="0" locked="0" layoutInCell="1" allowOverlap="1" wp14:anchorId="2D934761" wp14:editId="45355368">
            <wp:simplePos x="0" y="0"/>
            <wp:positionH relativeFrom="column">
              <wp:posOffset>-266700</wp:posOffset>
            </wp:positionH>
            <wp:positionV relativeFrom="paragraph">
              <wp:posOffset>759460</wp:posOffset>
            </wp:positionV>
            <wp:extent cx="6264910" cy="3317875"/>
            <wp:effectExtent l="0" t="0" r="2540" b="0"/>
            <wp:wrapTopAndBottom/>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264910" cy="3317875"/>
                    </a:xfrm>
                    <a:prstGeom prst="rect">
                      <a:avLst/>
                    </a:prstGeom>
                  </pic:spPr>
                </pic:pic>
              </a:graphicData>
            </a:graphic>
            <wp14:sizeRelH relativeFrom="margin">
              <wp14:pctWidth>0</wp14:pctWidth>
            </wp14:sizeRelH>
            <wp14:sizeRelV relativeFrom="margin">
              <wp14:pctHeight>0</wp14:pctHeight>
            </wp14:sizeRelV>
          </wp:anchor>
        </w:drawing>
      </w:r>
      <w:r w:rsidRPr="0060270F">
        <w:rPr>
          <w:rFonts w:ascii="Times New Roman" w:hAnsi="Times New Roman" w:cs="Times New Roman"/>
          <w:sz w:val="24"/>
          <w:szCs w:val="24"/>
        </w:rPr>
        <w:t>The website utilizes PHP and MySQL database to do sorting for element export from the database. A user can select to sort the name showed in ascending order or descending order when viewing the enquiries submissions.</w:t>
      </w:r>
    </w:p>
    <w:p w14:paraId="65086FB9" w14:textId="75F9B3E4" w:rsidR="0060270F" w:rsidRDefault="0060270F">
      <w:pPr>
        <w:rPr>
          <w:rFonts w:ascii="Times New Roman" w:hAnsi="Times New Roman" w:cs="Times New Roman"/>
          <w:noProof/>
          <w:sz w:val="24"/>
          <w:szCs w:val="24"/>
        </w:rPr>
      </w:pPr>
      <w:r>
        <w:rPr>
          <w:noProof/>
        </w:rPr>
        <w:lastRenderedPageBreak/>
        <mc:AlternateContent>
          <mc:Choice Requires="wps">
            <w:drawing>
              <wp:anchor distT="0" distB="0" distL="114300" distR="114300" simplePos="0" relativeHeight="252468736" behindDoc="0" locked="0" layoutInCell="1" allowOverlap="1" wp14:anchorId="077721A0" wp14:editId="072D2FCF">
                <wp:simplePos x="0" y="0"/>
                <wp:positionH relativeFrom="column">
                  <wp:posOffset>-263525</wp:posOffset>
                </wp:positionH>
                <wp:positionV relativeFrom="paragraph">
                  <wp:posOffset>3448050</wp:posOffset>
                </wp:positionV>
                <wp:extent cx="6250940" cy="635"/>
                <wp:effectExtent l="0" t="0" r="0" b="0"/>
                <wp:wrapTopAndBottom/>
                <wp:docPr id="155" name="Text Box 155"/>
                <wp:cNvGraphicFramePr/>
                <a:graphic xmlns:a="http://schemas.openxmlformats.org/drawingml/2006/main">
                  <a:graphicData uri="http://schemas.microsoft.com/office/word/2010/wordprocessingShape">
                    <wps:wsp>
                      <wps:cNvSpPr txBox="1"/>
                      <wps:spPr>
                        <a:xfrm>
                          <a:off x="0" y="0"/>
                          <a:ext cx="6250940" cy="635"/>
                        </a:xfrm>
                        <a:prstGeom prst="rect">
                          <a:avLst/>
                        </a:prstGeom>
                        <a:solidFill>
                          <a:prstClr val="white"/>
                        </a:solidFill>
                        <a:ln>
                          <a:noFill/>
                        </a:ln>
                      </wps:spPr>
                      <wps:txbx>
                        <w:txbxContent>
                          <w:p w14:paraId="3226AFCE" w14:textId="5AC62F7D" w:rsidR="0060270F" w:rsidRPr="0060270F" w:rsidRDefault="0060270F" w:rsidP="0060270F">
                            <w:pPr>
                              <w:pStyle w:val="Caption"/>
                              <w:jc w:val="center"/>
                              <w:rPr>
                                <w:rFonts w:ascii="Times New Roman" w:hAnsi="Times New Roman" w:cs="Times New Roman"/>
                                <w:noProof/>
                                <w:color w:val="000000" w:themeColor="text1"/>
                                <w:sz w:val="24"/>
                                <w:szCs w:val="24"/>
                                <w:lang w:val="en-US"/>
                              </w:rPr>
                            </w:pPr>
                            <w:r>
                              <w:rPr>
                                <w:color w:val="000000" w:themeColor="text1"/>
                                <w:lang w:val="en-US"/>
                              </w:rPr>
                              <w:t>Sorting names in Descending or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7721A0" id="Text Box 155" o:spid="_x0000_s1144" type="#_x0000_t202" style="position:absolute;margin-left:-20.75pt;margin-top:271.5pt;width:492.2pt;height:.05pt;z-index:252468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" stroked="f">
                <v:textbox style="mso-fit-shape-to-text:t" inset="0,0,0,0">
                  <w:txbxContent>
                    <w:p w14:paraId="3226AFCE" w14:textId="5AC62F7D" w:rsidR="0060270F" w:rsidRPr="0060270F" w:rsidRDefault="0060270F" w:rsidP="0060270F">
                      <w:pPr>
                        <w:pStyle w:val="Caption"/>
                        <w:jc w:val="center"/>
                        <w:rPr>
                          <w:rFonts w:ascii="Times New Roman" w:hAnsi="Times New Roman" w:cs="Times New Roman"/>
                          <w:noProof/>
                          <w:color w:val="000000" w:themeColor="text1"/>
                          <w:sz w:val="24"/>
                          <w:szCs w:val="24"/>
                          <w:lang w:val="en-US"/>
                        </w:rPr>
                      </w:pPr>
                      <w:r>
                        <w:rPr>
                          <w:color w:val="000000" w:themeColor="text1"/>
                          <w:lang w:val="en-US"/>
                        </w:rPr>
                        <w:t>Sorting names in Descending order</w:t>
                      </w:r>
                    </w:p>
                  </w:txbxContent>
                </v:textbox>
                <w10:wrap type="topAndBottom"/>
              </v:shape>
            </w:pict>
          </mc:Fallback>
        </mc:AlternateContent>
      </w:r>
      <w:r>
        <w:rPr>
          <w:rFonts w:ascii="Times New Roman" w:hAnsi="Times New Roman" w:cs="Times New Roman"/>
          <w:noProof/>
          <w:sz w:val="24"/>
          <w:szCs w:val="24"/>
        </w:rPr>
        <w:drawing>
          <wp:anchor distT="0" distB="0" distL="114300" distR="114300" simplePos="0" relativeHeight="252466688" behindDoc="0" locked="0" layoutInCell="1" allowOverlap="1" wp14:anchorId="616390AF" wp14:editId="183A765A">
            <wp:simplePos x="0" y="0"/>
            <wp:positionH relativeFrom="column">
              <wp:posOffset>-263525</wp:posOffset>
            </wp:positionH>
            <wp:positionV relativeFrom="paragraph">
              <wp:posOffset>0</wp:posOffset>
            </wp:positionV>
            <wp:extent cx="6250940" cy="3390900"/>
            <wp:effectExtent l="0" t="0" r="0" b="0"/>
            <wp:wrapTopAndBottom/>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250940" cy="3390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279993" w14:textId="68603231" w:rsidR="0060270F" w:rsidRDefault="0060270F">
      <w:pPr>
        <w:rPr>
          <w:rFonts w:ascii="Times New Roman" w:hAnsi="Times New Roman" w:cs="Times New Roman"/>
          <w:noProof/>
          <w:sz w:val="24"/>
          <w:szCs w:val="24"/>
        </w:rPr>
      </w:pPr>
    </w:p>
    <w:p w14:paraId="7543DCC5" w14:textId="7511C5C9" w:rsidR="002379F7" w:rsidRPr="00BA01EA" w:rsidRDefault="002379F7">
      <w:pPr>
        <w:rPr>
          <w:rFonts w:ascii="Times New Roman" w:hAnsi="Times New Roman" w:cs="Times New Roman"/>
          <w:sz w:val="24"/>
          <w:szCs w:val="24"/>
        </w:rPr>
      </w:pPr>
    </w:p>
    <w:p w14:paraId="477960FC" w14:textId="6D06DD98" w:rsidR="002379F7" w:rsidRDefault="002379F7">
      <w:pPr>
        <w:rPr>
          <w:rFonts w:ascii="Times New Roman" w:hAnsi="Times New Roman" w:cs="Times New Roman"/>
          <w:sz w:val="24"/>
          <w:szCs w:val="24"/>
        </w:rPr>
      </w:pPr>
    </w:p>
    <w:p w14:paraId="3B700974" w14:textId="54277D15" w:rsidR="00133CA3" w:rsidRDefault="00133CA3">
      <w:pPr>
        <w:rPr>
          <w:rFonts w:ascii="Times New Roman" w:hAnsi="Times New Roman" w:cs="Times New Roman"/>
          <w:sz w:val="24"/>
          <w:szCs w:val="24"/>
        </w:rPr>
      </w:pPr>
    </w:p>
    <w:p w14:paraId="09F67596" w14:textId="4F099EA2" w:rsidR="00133CA3" w:rsidRDefault="00133CA3">
      <w:pPr>
        <w:rPr>
          <w:rFonts w:ascii="Times New Roman" w:hAnsi="Times New Roman" w:cs="Times New Roman"/>
          <w:sz w:val="24"/>
          <w:szCs w:val="24"/>
        </w:rPr>
      </w:pPr>
    </w:p>
    <w:p w14:paraId="3F178DF6" w14:textId="05ADD96F" w:rsidR="00133CA3" w:rsidRDefault="00133CA3">
      <w:pPr>
        <w:rPr>
          <w:rFonts w:ascii="Times New Roman" w:hAnsi="Times New Roman" w:cs="Times New Roman"/>
          <w:sz w:val="24"/>
          <w:szCs w:val="24"/>
        </w:rPr>
      </w:pPr>
    </w:p>
    <w:p w14:paraId="797B1A3D" w14:textId="02AA88BB" w:rsidR="00133CA3" w:rsidRDefault="00133CA3">
      <w:pPr>
        <w:rPr>
          <w:rFonts w:ascii="Times New Roman" w:hAnsi="Times New Roman" w:cs="Times New Roman"/>
          <w:sz w:val="24"/>
          <w:szCs w:val="24"/>
        </w:rPr>
      </w:pPr>
    </w:p>
    <w:p w14:paraId="634C1711" w14:textId="791DDCAA" w:rsidR="00133CA3" w:rsidRDefault="00133CA3">
      <w:pPr>
        <w:rPr>
          <w:rFonts w:ascii="Times New Roman" w:hAnsi="Times New Roman" w:cs="Times New Roman"/>
          <w:sz w:val="24"/>
          <w:szCs w:val="24"/>
        </w:rPr>
      </w:pPr>
    </w:p>
    <w:p w14:paraId="09A74F69" w14:textId="729E271D" w:rsidR="00133CA3" w:rsidRDefault="00133CA3">
      <w:pPr>
        <w:rPr>
          <w:rFonts w:ascii="Times New Roman" w:hAnsi="Times New Roman" w:cs="Times New Roman"/>
          <w:sz w:val="24"/>
          <w:szCs w:val="24"/>
        </w:rPr>
      </w:pPr>
    </w:p>
    <w:p w14:paraId="384F77AD" w14:textId="5BAEF04D" w:rsidR="00133CA3" w:rsidRDefault="00133CA3">
      <w:pPr>
        <w:rPr>
          <w:rFonts w:ascii="Times New Roman" w:hAnsi="Times New Roman" w:cs="Times New Roman"/>
          <w:sz w:val="24"/>
          <w:szCs w:val="24"/>
        </w:rPr>
      </w:pPr>
    </w:p>
    <w:p w14:paraId="6145AC9C" w14:textId="48FBD96D" w:rsidR="00133CA3" w:rsidRDefault="00133CA3">
      <w:pPr>
        <w:rPr>
          <w:rFonts w:ascii="Times New Roman" w:hAnsi="Times New Roman" w:cs="Times New Roman"/>
          <w:sz w:val="24"/>
          <w:szCs w:val="24"/>
        </w:rPr>
      </w:pPr>
    </w:p>
    <w:p w14:paraId="00D11500" w14:textId="701F51C7" w:rsidR="00133CA3" w:rsidRDefault="00133CA3">
      <w:pPr>
        <w:rPr>
          <w:rFonts w:ascii="Times New Roman" w:hAnsi="Times New Roman" w:cs="Times New Roman"/>
          <w:sz w:val="24"/>
          <w:szCs w:val="24"/>
        </w:rPr>
      </w:pPr>
    </w:p>
    <w:p w14:paraId="7C9122A5" w14:textId="66EB1A23" w:rsidR="00133CA3" w:rsidRDefault="00133CA3">
      <w:pPr>
        <w:rPr>
          <w:rFonts w:ascii="Times New Roman" w:hAnsi="Times New Roman" w:cs="Times New Roman"/>
          <w:sz w:val="24"/>
          <w:szCs w:val="24"/>
        </w:rPr>
      </w:pPr>
    </w:p>
    <w:p w14:paraId="645696D7" w14:textId="68E5A60C" w:rsidR="00133CA3" w:rsidRDefault="00133CA3">
      <w:pPr>
        <w:rPr>
          <w:rFonts w:ascii="Times New Roman" w:hAnsi="Times New Roman" w:cs="Times New Roman"/>
          <w:sz w:val="24"/>
          <w:szCs w:val="24"/>
        </w:rPr>
      </w:pPr>
    </w:p>
    <w:p w14:paraId="45EB0972" w14:textId="7B2E87F9" w:rsidR="00133CA3" w:rsidRPr="00133CA3" w:rsidRDefault="00133CA3" w:rsidP="00133CA3">
      <w:pPr>
        <w:jc w:val="center"/>
        <w:rPr>
          <w:rFonts w:ascii="Times New Roman" w:hAnsi="Times New Roman" w:cs="Times New Roman"/>
          <w:b/>
          <w:bCs/>
          <w:sz w:val="24"/>
          <w:szCs w:val="24"/>
        </w:rPr>
      </w:pPr>
      <w:r w:rsidRPr="00133CA3">
        <w:rPr>
          <w:rFonts w:ascii="Times New Roman" w:hAnsi="Times New Roman" w:cs="Times New Roman"/>
          <w:b/>
          <w:bCs/>
          <w:sz w:val="24"/>
          <w:szCs w:val="24"/>
        </w:rPr>
        <w:t>End of Report</w:t>
      </w:r>
    </w:p>
    <w:sectPr w:rsidR="00133CA3" w:rsidRPr="00133CA3" w:rsidSect="003B470D">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A2F27"/>
    <w:multiLevelType w:val="hybridMultilevel"/>
    <w:tmpl w:val="2A0A4D32"/>
    <w:lvl w:ilvl="0" w:tplc="4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7329E"/>
    <w:multiLevelType w:val="hybridMultilevel"/>
    <w:tmpl w:val="9440C0C0"/>
    <w:lvl w:ilvl="0" w:tplc="26E4834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24273CB"/>
    <w:multiLevelType w:val="multilevel"/>
    <w:tmpl w:val="D9425FB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35B9316E"/>
    <w:multiLevelType w:val="hybridMultilevel"/>
    <w:tmpl w:val="98A0A0B4"/>
    <w:lvl w:ilvl="0" w:tplc="4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84130D"/>
    <w:multiLevelType w:val="hybridMultilevel"/>
    <w:tmpl w:val="36C0B57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3CF83C30"/>
    <w:multiLevelType w:val="multilevel"/>
    <w:tmpl w:val="D9425FB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3FAB511B"/>
    <w:multiLevelType w:val="hybridMultilevel"/>
    <w:tmpl w:val="E4CAB4DE"/>
    <w:lvl w:ilvl="0" w:tplc="E0D042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6F79BC"/>
    <w:multiLevelType w:val="hybridMultilevel"/>
    <w:tmpl w:val="D6E82750"/>
    <w:lvl w:ilvl="0" w:tplc="4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8C28DC"/>
    <w:multiLevelType w:val="hybridMultilevel"/>
    <w:tmpl w:val="DB4ED908"/>
    <w:lvl w:ilvl="0" w:tplc="869CA588">
      <w:numFmt w:val="bullet"/>
      <w:lvlText w:val="-"/>
      <w:lvlJc w:val="left"/>
      <w:pPr>
        <w:ind w:left="786" w:hanging="360"/>
      </w:pPr>
      <w:rPr>
        <w:rFonts w:ascii="Calibri" w:eastAsiaTheme="minorHAnsi" w:hAnsi="Calibri" w:cs="Calibri"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9" w15:restartNumberingAfterBreak="0">
    <w:nsid w:val="4E5379BA"/>
    <w:multiLevelType w:val="hybridMultilevel"/>
    <w:tmpl w:val="70D07E2E"/>
    <w:lvl w:ilvl="0" w:tplc="4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A31BE5"/>
    <w:multiLevelType w:val="hybridMultilevel"/>
    <w:tmpl w:val="B2F0239E"/>
    <w:lvl w:ilvl="0" w:tplc="DF14A934">
      <w:numFmt w:val="bullet"/>
      <w:lvlText w:val="-"/>
      <w:lvlJc w:val="left"/>
      <w:pPr>
        <w:ind w:left="508" w:hanging="360"/>
      </w:pPr>
      <w:rPr>
        <w:rFonts w:ascii="Calibri" w:eastAsia="Calibri" w:hAnsi="Calibri" w:cs="Calibri" w:hint="default"/>
        <w:w w:val="100"/>
        <w:sz w:val="22"/>
        <w:szCs w:val="22"/>
      </w:rPr>
    </w:lvl>
    <w:lvl w:ilvl="1" w:tplc="A26A3232">
      <w:numFmt w:val="bullet"/>
      <w:lvlText w:val="•"/>
      <w:lvlJc w:val="left"/>
      <w:pPr>
        <w:ind w:left="1270" w:hanging="360"/>
      </w:pPr>
      <w:rPr>
        <w:rFonts w:hint="default"/>
      </w:rPr>
    </w:lvl>
    <w:lvl w:ilvl="2" w:tplc="F7EE2478">
      <w:numFmt w:val="bullet"/>
      <w:lvlText w:val="•"/>
      <w:lvlJc w:val="left"/>
      <w:pPr>
        <w:ind w:left="2040" w:hanging="360"/>
      </w:pPr>
      <w:rPr>
        <w:rFonts w:hint="default"/>
      </w:rPr>
    </w:lvl>
    <w:lvl w:ilvl="3" w:tplc="637E59B8">
      <w:numFmt w:val="bullet"/>
      <w:lvlText w:val="•"/>
      <w:lvlJc w:val="left"/>
      <w:pPr>
        <w:ind w:left="2810" w:hanging="360"/>
      </w:pPr>
      <w:rPr>
        <w:rFonts w:hint="default"/>
      </w:rPr>
    </w:lvl>
    <w:lvl w:ilvl="4" w:tplc="4300CFC6">
      <w:numFmt w:val="bullet"/>
      <w:lvlText w:val="•"/>
      <w:lvlJc w:val="left"/>
      <w:pPr>
        <w:ind w:left="3581" w:hanging="360"/>
      </w:pPr>
      <w:rPr>
        <w:rFonts w:hint="default"/>
      </w:rPr>
    </w:lvl>
    <w:lvl w:ilvl="5" w:tplc="5F3AC44A">
      <w:numFmt w:val="bullet"/>
      <w:lvlText w:val="•"/>
      <w:lvlJc w:val="left"/>
      <w:pPr>
        <w:ind w:left="4351" w:hanging="360"/>
      </w:pPr>
      <w:rPr>
        <w:rFonts w:hint="default"/>
      </w:rPr>
    </w:lvl>
    <w:lvl w:ilvl="6" w:tplc="BEF8D84C">
      <w:numFmt w:val="bullet"/>
      <w:lvlText w:val="•"/>
      <w:lvlJc w:val="left"/>
      <w:pPr>
        <w:ind w:left="5121" w:hanging="360"/>
      </w:pPr>
      <w:rPr>
        <w:rFonts w:hint="default"/>
      </w:rPr>
    </w:lvl>
    <w:lvl w:ilvl="7" w:tplc="97E6C69C">
      <w:numFmt w:val="bullet"/>
      <w:lvlText w:val="•"/>
      <w:lvlJc w:val="left"/>
      <w:pPr>
        <w:ind w:left="5892" w:hanging="360"/>
      </w:pPr>
      <w:rPr>
        <w:rFonts w:hint="default"/>
      </w:rPr>
    </w:lvl>
    <w:lvl w:ilvl="8" w:tplc="D3505CD2">
      <w:numFmt w:val="bullet"/>
      <w:lvlText w:val="•"/>
      <w:lvlJc w:val="left"/>
      <w:pPr>
        <w:ind w:left="6662" w:hanging="360"/>
      </w:pPr>
      <w:rPr>
        <w:rFonts w:hint="default"/>
      </w:rPr>
    </w:lvl>
  </w:abstractNum>
  <w:abstractNum w:abstractNumId="11" w15:restartNumberingAfterBreak="0">
    <w:nsid w:val="60637C2F"/>
    <w:multiLevelType w:val="multilevel"/>
    <w:tmpl w:val="D9425FB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62C020D4"/>
    <w:multiLevelType w:val="multilevel"/>
    <w:tmpl w:val="413E50A8"/>
    <w:lvl w:ilvl="0">
      <w:start w:val="1"/>
      <w:numFmt w:val="decimal"/>
      <w:lvlText w:val="%1."/>
      <w:lvlJc w:val="left"/>
      <w:pPr>
        <w:ind w:left="720" w:hanging="360"/>
      </w:pPr>
      <w:rPr>
        <w:rFonts w:hint="default"/>
      </w:rPr>
    </w:lvl>
    <w:lvl w:ilvl="1">
      <w:start w:val="2"/>
      <w:numFmt w:val="decimal"/>
      <w:isLgl/>
      <w:lvlText w:val="%1.%2"/>
      <w:lvlJc w:val="left"/>
      <w:pPr>
        <w:ind w:left="109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67DE6B90"/>
    <w:multiLevelType w:val="hybridMultilevel"/>
    <w:tmpl w:val="2B246CF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0C74C9B"/>
    <w:multiLevelType w:val="multilevel"/>
    <w:tmpl w:val="2CEA6994"/>
    <w:lvl w:ilvl="0">
      <w:start w:val="1"/>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724814B0"/>
    <w:multiLevelType w:val="hybridMultilevel"/>
    <w:tmpl w:val="A44A1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DF1E14"/>
    <w:multiLevelType w:val="hybridMultilevel"/>
    <w:tmpl w:val="1C460F8E"/>
    <w:lvl w:ilvl="0" w:tplc="4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B7E58A4"/>
    <w:multiLevelType w:val="hybridMultilevel"/>
    <w:tmpl w:val="764C9F8E"/>
    <w:lvl w:ilvl="0" w:tplc="4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9251F6"/>
    <w:multiLevelType w:val="hybridMultilevel"/>
    <w:tmpl w:val="5EC65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4"/>
  </w:num>
  <w:num w:numId="3">
    <w:abstractNumId w:val="2"/>
  </w:num>
  <w:num w:numId="4">
    <w:abstractNumId w:val="5"/>
  </w:num>
  <w:num w:numId="5">
    <w:abstractNumId w:val="11"/>
  </w:num>
  <w:num w:numId="6">
    <w:abstractNumId w:val="8"/>
  </w:num>
  <w:num w:numId="7">
    <w:abstractNumId w:val="12"/>
  </w:num>
  <w:num w:numId="8">
    <w:abstractNumId w:val="13"/>
  </w:num>
  <w:num w:numId="9">
    <w:abstractNumId w:val="1"/>
  </w:num>
  <w:num w:numId="10">
    <w:abstractNumId w:val="6"/>
  </w:num>
  <w:num w:numId="11">
    <w:abstractNumId w:val="14"/>
  </w:num>
  <w:num w:numId="12">
    <w:abstractNumId w:val="15"/>
  </w:num>
  <w:num w:numId="13">
    <w:abstractNumId w:val="0"/>
  </w:num>
  <w:num w:numId="14">
    <w:abstractNumId w:val="18"/>
  </w:num>
  <w:num w:numId="15">
    <w:abstractNumId w:val="16"/>
  </w:num>
  <w:num w:numId="16">
    <w:abstractNumId w:val="3"/>
  </w:num>
  <w:num w:numId="17">
    <w:abstractNumId w:val="7"/>
  </w:num>
  <w:num w:numId="18">
    <w:abstractNumId w:val="9"/>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TY2MzIxNzS2NDFU0lEKTi0uzszPAykwrgUAS3rZ4iwAAAA="/>
  </w:docVars>
  <w:rsids>
    <w:rsidRoot w:val="002379F7"/>
    <w:rsid w:val="00000987"/>
    <w:rsid w:val="00000A0E"/>
    <w:rsid w:val="00001AAA"/>
    <w:rsid w:val="000035DA"/>
    <w:rsid w:val="0000426D"/>
    <w:rsid w:val="00004607"/>
    <w:rsid w:val="000057A0"/>
    <w:rsid w:val="00005949"/>
    <w:rsid w:val="000063F6"/>
    <w:rsid w:val="00006D2F"/>
    <w:rsid w:val="00007116"/>
    <w:rsid w:val="000078D7"/>
    <w:rsid w:val="00007AC9"/>
    <w:rsid w:val="00010419"/>
    <w:rsid w:val="00010AAC"/>
    <w:rsid w:val="00012148"/>
    <w:rsid w:val="00012D23"/>
    <w:rsid w:val="000130BC"/>
    <w:rsid w:val="00013870"/>
    <w:rsid w:val="0001404A"/>
    <w:rsid w:val="00014127"/>
    <w:rsid w:val="000141AD"/>
    <w:rsid w:val="00014365"/>
    <w:rsid w:val="000155F4"/>
    <w:rsid w:val="00015A94"/>
    <w:rsid w:val="00017169"/>
    <w:rsid w:val="000173A3"/>
    <w:rsid w:val="00017882"/>
    <w:rsid w:val="00017CE2"/>
    <w:rsid w:val="000216FE"/>
    <w:rsid w:val="00021994"/>
    <w:rsid w:val="000224B0"/>
    <w:rsid w:val="00022D22"/>
    <w:rsid w:val="00023EE6"/>
    <w:rsid w:val="0002438D"/>
    <w:rsid w:val="00025569"/>
    <w:rsid w:val="00025774"/>
    <w:rsid w:val="00025CA7"/>
    <w:rsid w:val="00025F0C"/>
    <w:rsid w:val="000301C8"/>
    <w:rsid w:val="00031133"/>
    <w:rsid w:val="0003183F"/>
    <w:rsid w:val="00031BD0"/>
    <w:rsid w:val="00031FE5"/>
    <w:rsid w:val="000323FE"/>
    <w:rsid w:val="0003290B"/>
    <w:rsid w:val="00033B65"/>
    <w:rsid w:val="00033D24"/>
    <w:rsid w:val="00034F0C"/>
    <w:rsid w:val="000354F8"/>
    <w:rsid w:val="000367EA"/>
    <w:rsid w:val="00036A9F"/>
    <w:rsid w:val="00036B11"/>
    <w:rsid w:val="000370C7"/>
    <w:rsid w:val="00042AAC"/>
    <w:rsid w:val="00042AD1"/>
    <w:rsid w:val="0004347C"/>
    <w:rsid w:val="00043E3C"/>
    <w:rsid w:val="000457B8"/>
    <w:rsid w:val="00045960"/>
    <w:rsid w:val="000461D4"/>
    <w:rsid w:val="00046816"/>
    <w:rsid w:val="000501F0"/>
    <w:rsid w:val="00050DF8"/>
    <w:rsid w:val="00051308"/>
    <w:rsid w:val="00051931"/>
    <w:rsid w:val="00051DC2"/>
    <w:rsid w:val="000520D6"/>
    <w:rsid w:val="00052415"/>
    <w:rsid w:val="00053503"/>
    <w:rsid w:val="000549B4"/>
    <w:rsid w:val="00055BB3"/>
    <w:rsid w:val="00055C22"/>
    <w:rsid w:val="0005613F"/>
    <w:rsid w:val="000564A4"/>
    <w:rsid w:val="0006016E"/>
    <w:rsid w:val="000604A5"/>
    <w:rsid w:val="000607A8"/>
    <w:rsid w:val="000634F6"/>
    <w:rsid w:val="0006374C"/>
    <w:rsid w:val="00063B04"/>
    <w:rsid w:val="00063C85"/>
    <w:rsid w:val="00063D0A"/>
    <w:rsid w:val="00064369"/>
    <w:rsid w:val="000648A4"/>
    <w:rsid w:val="0006596C"/>
    <w:rsid w:val="00065CF8"/>
    <w:rsid w:val="00065D9E"/>
    <w:rsid w:val="00066F8E"/>
    <w:rsid w:val="0006796B"/>
    <w:rsid w:val="00067A24"/>
    <w:rsid w:val="00067B96"/>
    <w:rsid w:val="00067C44"/>
    <w:rsid w:val="00067CE3"/>
    <w:rsid w:val="00070203"/>
    <w:rsid w:val="000714EA"/>
    <w:rsid w:val="00073483"/>
    <w:rsid w:val="00075969"/>
    <w:rsid w:val="00075D66"/>
    <w:rsid w:val="00076A89"/>
    <w:rsid w:val="00076B65"/>
    <w:rsid w:val="00076C63"/>
    <w:rsid w:val="00077CD6"/>
    <w:rsid w:val="00080328"/>
    <w:rsid w:val="00081F35"/>
    <w:rsid w:val="000839E7"/>
    <w:rsid w:val="00083EF8"/>
    <w:rsid w:val="00084CBD"/>
    <w:rsid w:val="00085091"/>
    <w:rsid w:val="00085BD1"/>
    <w:rsid w:val="00085C8D"/>
    <w:rsid w:val="00087413"/>
    <w:rsid w:val="00087E76"/>
    <w:rsid w:val="000904B3"/>
    <w:rsid w:val="000907C8"/>
    <w:rsid w:val="00090804"/>
    <w:rsid w:val="00090DEA"/>
    <w:rsid w:val="000911F1"/>
    <w:rsid w:val="00091796"/>
    <w:rsid w:val="00092ED9"/>
    <w:rsid w:val="0009325D"/>
    <w:rsid w:val="00093AFD"/>
    <w:rsid w:val="0009454C"/>
    <w:rsid w:val="00094E29"/>
    <w:rsid w:val="00095266"/>
    <w:rsid w:val="00096106"/>
    <w:rsid w:val="000961FD"/>
    <w:rsid w:val="000965D7"/>
    <w:rsid w:val="00097BD3"/>
    <w:rsid w:val="000A036A"/>
    <w:rsid w:val="000A062C"/>
    <w:rsid w:val="000A0ADD"/>
    <w:rsid w:val="000A20FC"/>
    <w:rsid w:val="000A2416"/>
    <w:rsid w:val="000A2881"/>
    <w:rsid w:val="000A35EE"/>
    <w:rsid w:val="000A4E3B"/>
    <w:rsid w:val="000A510F"/>
    <w:rsid w:val="000A64E6"/>
    <w:rsid w:val="000A6F1C"/>
    <w:rsid w:val="000A77B2"/>
    <w:rsid w:val="000A7BD1"/>
    <w:rsid w:val="000B0568"/>
    <w:rsid w:val="000B0CBF"/>
    <w:rsid w:val="000B114E"/>
    <w:rsid w:val="000B2399"/>
    <w:rsid w:val="000B3093"/>
    <w:rsid w:val="000B536B"/>
    <w:rsid w:val="000B5786"/>
    <w:rsid w:val="000B640C"/>
    <w:rsid w:val="000B6631"/>
    <w:rsid w:val="000B6641"/>
    <w:rsid w:val="000B67F0"/>
    <w:rsid w:val="000B6B2B"/>
    <w:rsid w:val="000B6F5A"/>
    <w:rsid w:val="000B7328"/>
    <w:rsid w:val="000B7780"/>
    <w:rsid w:val="000C24FC"/>
    <w:rsid w:val="000C3B49"/>
    <w:rsid w:val="000C48F4"/>
    <w:rsid w:val="000C51AB"/>
    <w:rsid w:val="000C5876"/>
    <w:rsid w:val="000C5CCC"/>
    <w:rsid w:val="000C6FBF"/>
    <w:rsid w:val="000D0E33"/>
    <w:rsid w:val="000D1514"/>
    <w:rsid w:val="000D1AA4"/>
    <w:rsid w:val="000D1C23"/>
    <w:rsid w:val="000D2E1C"/>
    <w:rsid w:val="000D2E1D"/>
    <w:rsid w:val="000D2FAC"/>
    <w:rsid w:val="000D40D8"/>
    <w:rsid w:val="000D58FD"/>
    <w:rsid w:val="000D5925"/>
    <w:rsid w:val="000D6B15"/>
    <w:rsid w:val="000D6D75"/>
    <w:rsid w:val="000D702F"/>
    <w:rsid w:val="000E072A"/>
    <w:rsid w:val="000E0A87"/>
    <w:rsid w:val="000E0B9B"/>
    <w:rsid w:val="000E0C08"/>
    <w:rsid w:val="000E0D5A"/>
    <w:rsid w:val="000E14E7"/>
    <w:rsid w:val="000E2139"/>
    <w:rsid w:val="000E2EF4"/>
    <w:rsid w:val="000E3933"/>
    <w:rsid w:val="000E669A"/>
    <w:rsid w:val="000E706E"/>
    <w:rsid w:val="000E7BE1"/>
    <w:rsid w:val="000F050C"/>
    <w:rsid w:val="000F11A1"/>
    <w:rsid w:val="000F2433"/>
    <w:rsid w:val="000F4636"/>
    <w:rsid w:val="000F5BFE"/>
    <w:rsid w:val="000F5F66"/>
    <w:rsid w:val="000F6032"/>
    <w:rsid w:val="000F73EF"/>
    <w:rsid w:val="000F7437"/>
    <w:rsid w:val="000F7B57"/>
    <w:rsid w:val="000F7D8E"/>
    <w:rsid w:val="00100C27"/>
    <w:rsid w:val="0010135F"/>
    <w:rsid w:val="00101AB8"/>
    <w:rsid w:val="00102026"/>
    <w:rsid w:val="00102124"/>
    <w:rsid w:val="0010224D"/>
    <w:rsid w:val="00102490"/>
    <w:rsid w:val="00103ED6"/>
    <w:rsid w:val="0010400C"/>
    <w:rsid w:val="00104C36"/>
    <w:rsid w:val="00104EE0"/>
    <w:rsid w:val="0010509E"/>
    <w:rsid w:val="00105381"/>
    <w:rsid w:val="001066BB"/>
    <w:rsid w:val="0010671C"/>
    <w:rsid w:val="001074C0"/>
    <w:rsid w:val="001075FF"/>
    <w:rsid w:val="00110DE0"/>
    <w:rsid w:val="00111412"/>
    <w:rsid w:val="00111989"/>
    <w:rsid w:val="0011278D"/>
    <w:rsid w:val="00112926"/>
    <w:rsid w:val="00112A7E"/>
    <w:rsid w:val="00112B47"/>
    <w:rsid w:val="00112BE9"/>
    <w:rsid w:val="001135D9"/>
    <w:rsid w:val="00114214"/>
    <w:rsid w:val="00114FC4"/>
    <w:rsid w:val="001154BC"/>
    <w:rsid w:val="001155B0"/>
    <w:rsid w:val="00116E26"/>
    <w:rsid w:val="00117BB6"/>
    <w:rsid w:val="00121E6A"/>
    <w:rsid w:val="00122A94"/>
    <w:rsid w:val="00123BF6"/>
    <w:rsid w:val="0012403F"/>
    <w:rsid w:val="00124281"/>
    <w:rsid w:val="0012443C"/>
    <w:rsid w:val="00124470"/>
    <w:rsid w:val="001248D3"/>
    <w:rsid w:val="00125813"/>
    <w:rsid w:val="001258D2"/>
    <w:rsid w:val="001259EF"/>
    <w:rsid w:val="0012611B"/>
    <w:rsid w:val="001274FA"/>
    <w:rsid w:val="0012794B"/>
    <w:rsid w:val="00131413"/>
    <w:rsid w:val="00131C59"/>
    <w:rsid w:val="00132A9F"/>
    <w:rsid w:val="001330A3"/>
    <w:rsid w:val="00133CA3"/>
    <w:rsid w:val="00134859"/>
    <w:rsid w:val="00134B5D"/>
    <w:rsid w:val="0013505F"/>
    <w:rsid w:val="00135364"/>
    <w:rsid w:val="00135E0B"/>
    <w:rsid w:val="00136F4F"/>
    <w:rsid w:val="0013716E"/>
    <w:rsid w:val="00137265"/>
    <w:rsid w:val="00137B29"/>
    <w:rsid w:val="00140388"/>
    <w:rsid w:val="001403A3"/>
    <w:rsid w:val="00141427"/>
    <w:rsid w:val="001418BC"/>
    <w:rsid w:val="00141B2F"/>
    <w:rsid w:val="00141DB5"/>
    <w:rsid w:val="00142E45"/>
    <w:rsid w:val="0014317B"/>
    <w:rsid w:val="001441C3"/>
    <w:rsid w:val="0014433F"/>
    <w:rsid w:val="0014473F"/>
    <w:rsid w:val="001447CC"/>
    <w:rsid w:val="00145F05"/>
    <w:rsid w:val="0014659D"/>
    <w:rsid w:val="0014725F"/>
    <w:rsid w:val="00147484"/>
    <w:rsid w:val="00147CA8"/>
    <w:rsid w:val="0015023F"/>
    <w:rsid w:val="00150A07"/>
    <w:rsid w:val="00150DE0"/>
    <w:rsid w:val="00150F1D"/>
    <w:rsid w:val="00152C29"/>
    <w:rsid w:val="001530E3"/>
    <w:rsid w:val="00153989"/>
    <w:rsid w:val="001542B0"/>
    <w:rsid w:val="0015433E"/>
    <w:rsid w:val="00154462"/>
    <w:rsid w:val="00154C21"/>
    <w:rsid w:val="00154D15"/>
    <w:rsid w:val="00155821"/>
    <w:rsid w:val="00156F40"/>
    <w:rsid w:val="00157046"/>
    <w:rsid w:val="001575AA"/>
    <w:rsid w:val="00157E11"/>
    <w:rsid w:val="00160085"/>
    <w:rsid w:val="00160118"/>
    <w:rsid w:val="0016028C"/>
    <w:rsid w:val="0016054A"/>
    <w:rsid w:val="00160AA3"/>
    <w:rsid w:val="0016111D"/>
    <w:rsid w:val="00161A45"/>
    <w:rsid w:val="00162040"/>
    <w:rsid w:val="00162865"/>
    <w:rsid w:val="00162C6A"/>
    <w:rsid w:val="001637B4"/>
    <w:rsid w:val="00163E37"/>
    <w:rsid w:val="00164F0D"/>
    <w:rsid w:val="00165EAB"/>
    <w:rsid w:val="001669C1"/>
    <w:rsid w:val="00166AD9"/>
    <w:rsid w:val="0016728C"/>
    <w:rsid w:val="00167D94"/>
    <w:rsid w:val="00170566"/>
    <w:rsid w:val="001705A2"/>
    <w:rsid w:val="00170898"/>
    <w:rsid w:val="0017110A"/>
    <w:rsid w:val="0017179D"/>
    <w:rsid w:val="00171EBE"/>
    <w:rsid w:val="00172AF9"/>
    <w:rsid w:val="00172DD3"/>
    <w:rsid w:val="001732F4"/>
    <w:rsid w:val="001734F4"/>
    <w:rsid w:val="001737B1"/>
    <w:rsid w:val="00173D3D"/>
    <w:rsid w:val="00175153"/>
    <w:rsid w:val="00175184"/>
    <w:rsid w:val="00175876"/>
    <w:rsid w:val="00175952"/>
    <w:rsid w:val="00175CB6"/>
    <w:rsid w:val="00175DE5"/>
    <w:rsid w:val="0017697E"/>
    <w:rsid w:val="00176E93"/>
    <w:rsid w:val="00177043"/>
    <w:rsid w:val="001771C8"/>
    <w:rsid w:val="00177D94"/>
    <w:rsid w:val="00180B84"/>
    <w:rsid w:val="00180F07"/>
    <w:rsid w:val="0018260F"/>
    <w:rsid w:val="00182EDB"/>
    <w:rsid w:val="0018331F"/>
    <w:rsid w:val="0018354D"/>
    <w:rsid w:val="00184BA4"/>
    <w:rsid w:val="00184EE5"/>
    <w:rsid w:val="00185447"/>
    <w:rsid w:val="00186A34"/>
    <w:rsid w:val="00186B23"/>
    <w:rsid w:val="00187B5D"/>
    <w:rsid w:val="00187BB2"/>
    <w:rsid w:val="001900B2"/>
    <w:rsid w:val="0019012E"/>
    <w:rsid w:val="00190F0E"/>
    <w:rsid w:val="00190FE9"/>
    <w:rsid w:val="00191263"/>
    <w:rsid w:val="00192253"/>
    <w:rsid w:val="00192270"/>
    <w:rsid w:val="001925F0"/>
    <w:rsid w:val="001927BD"/>
    <w:rsid w:val="001932E6"/>
    <w:rsid w:val="0019391C"/>
    <w:rsid w:val="00193F75"/>
    <w:rsid w:val="00194A9D"/>
    <w:rsid w:val="00194B1B"/>
    <w:rsid w:val="00194C9F"/>
    <w:rsid w:val="0019530B"/>
    <w:rsid w:val="00195575"/>
    <w:rsid w:val="001962A8"/>
    <w:rsid w:val="00197E54"/>
    <w:rsid w:val="001A1F14"/>
    <w:rsid w:val="001A3269"/>
    <w:rsid w:val="001A329C"/>
    <w:rsid w:val="001A35F5"/>
    <w:rsid w:val="001A382A"/>
    <w:rsid w:val="001A4E30"/>
    <w:rsid w:val="001A52A2"/>
    <w:rsid w:val="001A59B2"/>
    <w:rsid w:val="001A614D"/>
    <w:rsid w:val="001A6F35"/>
    <w:rsid w:val="001A6F5B"/>
    <w:rsid w:val="001A7205"/>
    <w:rsid w:val="001B0BED"/>
    <w:rsid w:val="001B15BD"/>
    <w:rsid w:val="001B1834"/>
    <w:rsid w:val="001B347A"/>
    <w:rsid w:val="001B368D"/>
    <w:rsid w:val="001B3B7F"/>
    <w:rsid w:val="001B4AB1"/>
    <w:rsid w:val="001B4FDB"/>
    <w:rsid w:val="001B5B5D"/>
    <w:rsid w:val="001B62B4"/>
    <w:rsid w:val="001B64EC"/>
    <w:rsid w:val="001B6ABB"/>
    <w:rsid w:val="001B6C11"/>
    <w:rsid w:val="001B7A71"/>
    <w:rsid w:val="001C045F"/>
    <w:rsid w:val="001C056D"/>
    <w:rsid w:val="001C0A60"/>
    <w:rsid w:val="001C1420"/>
    <w:rsid w:val="001C220C"/>
    <w:rsid w:val="001C3327"/>
    <w:rsid w:val="001C33A3"/>
    <w:rsid w:val="001C3B18"/>
    <w:rsid w:val="001C3F6F"/>
    <w:rsid w:val="001C4210"/>
    <w:rsid w:val="001C5C1A"/>
    <w:rsid w:val="001C6551"/>
    <w:rsid w:val="001C68DA"/>
    <w:rsid w:val="001C6A1C"/>
    <w:rsid w:val="001C6AEA"/>
    <w:rsid w:val="001C74DA"/>
    <w:rsid w:val="001C7CF6"/>
    <w:rsid w:val="001D0424"/>
    <w:rsid w:val="001D2BA2"/>
    <w:rsid w:val="001D4424"/>
    <w:rsid w:val="001D4549"/>
    <w:rsid w:val="001D659A"/>
    <w:rsid w:val="001D69DA"/>
    <w:rsid w:val="001D723A"/>
    <w:rsid w:val="001D726C"/>
    <w:rsid w:val="001E048D"/>
    <w:rsid w:val="001E0C14"/>
    <w:rsid w:val="001E12A8"/>
    <w:rsid w:val="001E1475"/>
    <w:rsid w:val="001E15F5"/>
    <w:rsid w:val="001E24BA"/>
    <w:rsid w:val="001E2F30"/>
    <w:rsid w:val="001E4267"/>
    <w:rsid w:val="001E4851"/>
    <w:rsid w:val="001E69E2"/>
    <w:rsid w:val="001F049A"/>
    <w:rsid w:val="001F0847"/>
    <w:rsid w:val="001F09C5"/>
    <w:rsid w:val="001F0EEE"/>
    <w:rsid w:val="001F14F7"/>
    <w:rsid w:val="001F2016"/>
    <w:rsid w:val="001F2AE7"/>
    <w:rsid w:val="001F3C2B"/>
    <w:rsid w:val="001F3CF6"/>
    <w:rsid w:val="001F527D"/>
    <w:rsid w:val="001F5BB5"/>
    <w:rsid w:val="001F73FC"/>
    <w:rsid w:val="001F7C81"/>
    <w:rsid w:val="00200770"/>
    <w:rsid w:val="00200ABE"/>
    <w:rsid w:val="00201474"/>
    <w:rsid w:val="0020188C"/>
    <w:rsid w:val="00201A1B"/>
    <w:rsid w:val="00202B1C"/>
    <w:rsid w:val="0020313D"/>
    <w:rsid w:val="00203C94"/>
    <w:rsid w:val="00210EF6"/>
    <w:rsid w:val="002118C3"/>
    <w:rsid w:val="00211DF3"/>
    <w:rsid w:val="00211E5A"/>
    <w:rsid w:val="0021265E"/>
    <w:rsid w:val="00212EAA"/>
    <w:rsid w:val="002131B7"/>
    <w:rsid w:val="00214DBE"/>
    <w:rsid w:val="00215515"/>
    <w:rsid w:val="00215704"/>
    <w:rsid w:val="00215E41"/>
    <w:rsid w:val="002161AD"/>
    <w:rsid w:val="00217284"/>
    <w:rsid w:val="00217ED4"/>
    <w:rsid w:val="00220023"/>
    <w:rsid w:val="00220890"/>
    <w:rsid w:val="00220A30"/>
    <w:rsid w:val="00220AE8"/>
    <w:rsid w:val="0022104A"/>
    <w:rsid w:val="00223EFF"/>
    <w:rsid w:val="00226400"/>
    <w:rsid w:val="00226E32"/>
    <w:rsid w:val="00227604"/>
    <w:rsid w:val="00227F0B"/>
    <w:rsid w:val="00230496"/>
    <w:rsid w:val="002306F4"/>
    <w:rsid w:val="002316D2"/>
    <w:rsid w:val="00232293"/>
    <w:rsid w:val="0023233A"/>
    <w:rsid w:val="0023257A"/>
    <w:rsid w:val="002326EF"/>
    <w:rsid w:val="00233A14"/>
    <w:rsid w:val="0023438D"/>
    <w:rsid w:val="002344B1"/>
    <w:rsid w:val="002346A0"/>
    <w:rsid w:val="00234769"/>
    <w:rsid w:val="00234781"/>
    <w:rsid w:val="00234B29"/>
    <w:rsid w:val="0023569B"/>
    <w:rsid w:val="00235EC6"/>
    <w:rsid w:val="00235EE8"/>
    <w:rsid w:val="002362DD"/>
    <w:rsid w:val="0023639E"/>
    <w:rsid w:val="002379F7"/>
    <w:rsid w:val="00237D12"/>
    <w:rsid w:val="00237EE6"/>
    <w:rsid w:val="00240774"/>
    <w:rsid w:val="0024139D"/>
    <w:rsid w:val="00241AA2"/>
    <w:rsid w:val="00241CAF"/>
    <w:rsid w:val="00241E89"/>
    <w:rsid w:val="00242532"/>
    <w:rsid w:val="00243D1F"/>
    <w:rsid w:val="00243D55"/>
    <w:rsid w:val="00245416"/>
    <w:rsid w:val="00245C1B"/>
    <w:rsid w:val="0024689A"/>
    <w:rsid w:val="0024798F"/>
    <w:rsid w:val="00250058"/>
    <w:rsid w:val="00250181"/>
    <w:rsid w:val="00250E58"/>
    <w:rsid w:val="00251CFA"/>
    <w:rsid w:val="00252E9E"/>
    <w:rsid w:val="00254549"/>
    <w:rsid w:val="00254AAA"/>
    <w:rsid w:val="0025579D"/>
    <w:rsid w:val="00255901"/>
    <w:rsid w:val="00255A79"/>
    <w:rsid w:val="002560C1"/>
    <w:rsid w:val="002561DE"/>
    <w:rsid w:val="0025717C"/>
    <w:rsid w:val="00257400"/>
    <w:rsid w:val="0025740B"/>
    <w:rsid w:val="00257A17"/>
    <w:rsid w:val="00257C8F"/>
    <w:rsid w:val="0026020B"/>
    <w:rsid w:val="00260494"/>
    <w:rsid w:val="0026081E"/>
    <w:rsid w:val="00261113"/>
    <w:rsid w:val="00262ECB"/>
    <w:rsid w:val="00264522"/>
    <w:rsid w:val="00264D32"/>
    <w:rsid w:val="00265153"/>
    <w:rsid w:val="00265B60"/>
    <w:rsid w:val="0026621B"/>
    <w:rsid w:val="00266A16"/>
    <w:rsid w:val="00266B2F"/>
    <w:rsid w:val="002706E5"/>
    <w:rsid w:val="00270C00"/>
    <w:rsid w:val="00271A22"/>
    <w:rsid w:val="00272022"/>
    <w:rsid w:val="002722F9"/>
    <w:rsid w:val="00272923"/>
    <w:rsid w:val="00272D44"/>
    <w:rsid w:val="002731DF"/>
    <w:rsid w:val="002732F0"/>
    <w:rsid w:val="002735B7"/>
    <w:rsid w:val="00273B74"/>
    <w:rsid w:val="00273E8D"/>
    <w:rsid w:val="00274300"/>
    <w:rsid w:val="0027446E"/>
    <w:rsid w:val="00274475"/>
    <w:rsid w:val="00276044"/>
    <w:rsid w:val="00277A42"/>
    <w:rsid w:val="00280A43"/>
    <w:rsid w:val="00280F4F"/>
    <w:rsid w:val="002817C0"/>
    <w:rsid w:val="00282A74"/>
    <w:rsid w:val="00282F0B"/>
    <w:rsid w:val="002836ED"/>
    <w:rsid w:val="0028371C"/>
    <w:rsid w:val="002839C7"/>
    <w:rsid w:val="0028441E"/>
    <w:rsid w:val="002849D7"/>
    <w:rsid w:val="00284BB5"/>
    <w:rsid w:val="00284C23"/>
    <w:rsid w:val="00284EA7"/>
    <w:rsid w:val="00285167"/>
    <w:rsid w:val="002857EF"/>
    <w:rsid w:val="002862E2"/>
    <w:rsid w:val="00286798"/>
    <w:rsid w:val="00286958"/>
    <w:rsid w:val="00286B89"/>
    <w:rsid w:val="0028722A"/>
    <w:rsid w:val="00287964"/>
    <w:rsid w:val="002901E7"/>
    <w:rsid w:val="002907FF"/>
    <w:rsid w:val="00290952"/>
    <w:rsid w:val="0029339D"/>
    <w:rsid w:val="0029367B"/>
    <w:rsid w:val="002955CB"/>
    <w:rsid w:val="002955E0"/>
    <w:rsid w:val="002959A5"/>
    <w:rsid w:val="0029747D"/>
    <w:rsid w:val="002975BD"/>
    <w:rsid w:val="00297ABE"/>
    <w:rsid w:val="00297BFB"/>
    <w:rsid w:val="00297C84"/>
    <w:rsid w:val="002A12C6"/>
    <w:rsid w:val="002A135E"/>
    <w:rsid w:val="002A1E5B"/>
    <w:rsid w:val="002A2A01"/>
    <w:rsid w:val="002A3B69"/>
    <w:rsid w:val="002A4341"/>
    <w:rsid w:val="002A4663"/>
    <w:rsid w:val="002A4771"/>
    <w:rsid w:val="002A5AD2"/>
    <w:rsid w:val="002A5F18"/>
    <w:rsid w:val="002A64D7"/>
    <w:rsid w:val="002A6F37"/>
    <w:rsid w:val="002A70B4"/>
    <w:rsid w:val="002B0ECF"/>
    <w:rsid w:val="002B19A4"/>
    <w:rsid w:val="002B2006"/>
    <w:rsid w:val="002B2185"/>
    <w:rsid w:val="002B260C"/>
    <w:rsid w:val="002B271D"/>
    <w:rsid w:val="002B3AD4"/>
    <w:rsid w:val="002B3CB9"/>
    <w:rsid w:val="002B3EEE"/>
    <w:rsid w:val="002B437C"/>
    <w:rsid w:val="002B461C"/>
    <w:rsid w:val="002B563F"/>
    <w:rsid w:val="002B58EF"/>
    <w:rsid w:val="002B6789"/>
    <w:rsid w:val="002B75EE"/>
    <w:rsid w:val="002B799E"/>
    <w:rsid w:val="002B79EF"/>
    <w:rsid w:val="002C003E"/>
    <w:rsid w:val="002C0B1F"/>
    <w:rsid w:val="002C0F92"/>
    <w:rsid w:val="002C1333"/>
    <w:rsid w:val="002C1524"/>
    <w:rsid w:val="002C2F50"/>
    <w:rsid w:val="002C3403"/>
    <w:rsid w:val="002C3D33"/>
    <w:rsid w:val="002C4474"/>
    <w:rsid w:val="002C4994"/>
    <w:rsid w:val="002C4A8D"/>
    <w:rsid w:val="002C4BA8"/>
    <w:rsid w:val="002C5A19"/>
    <w:rsid w:val="002C6EFF"/>
    <w:rsid w:val="002C7649"/>
    <w:rsid w:val="002C7A5B"/>
    <w:rsid w:val="002D0E6F"/>
    <w:rsid w:val="002D148A"/>
    <w:rsid w:val="002D1EA3"/>
    <w:rsid w:val="002D1F12"/>
    <w:rsid w:val="002D310F"/>
    <w:rsid w:val="002D373B"/>
    <w:rsid w:val="002D3FC7"/>
    <w:rsid w:val="002D5969"/>
    <w:rsid w:val="002D6F8E"/>
    <w:rsid w:val="002D73C7"/>
    <w:rsid w:val="002D790D"/>
    <w:rsid w:val="002E028C"/>
    <w:rsid w:val="002E0C20"/>
    <w:rsid w:val="002E3766"/>
    <w:rsid w:val="002E523C"/>
    <w:rsid w:val="002E5ADF"/>
    <w:rsid w:val="002E749B"/>
    <w:rsid w:val="002F03AC"/>
    <w:rsid w:val="002F060E"/>
    <w:rsid w:val="002F0BA6"/>
    <w:rsid w:val="002F0C7A"/>
    <w:rsid w:val="002F1F5D"/>
    <w:rsid w:val="002F22DF"/>
    <w:rsid w:val="002F31C1"/>
    <w:rsid w:val="002F44A0"/>
    <w:rsid w:val="002F4D37"/>
    <w:rsid w:val="002F4DAA"/>
    <w:rsid w:val="002F59CF"/>
    <w:rsid w:val="002F65DC"/>
    <w:rsid w:val="002F6665"/>
    <w:rsid w:val="002F6FCC"/>
    <w:rsid w:val="002F785E"/>
    <w:rsid w:val="002F7B66"/>
    <w:rsid w:val="002F7CE4"/>
    <w:rsid w:val="00300E7D"/>
    <w:rsid w:val="003011A3"/>
    <w:rsid w:val="00302166"/>
    <w:rsid w:val="003028A4"/>
    <w:rsid w:val="00302ECB"/>
    <w:rsid w:val="003036D1"/>
    <w:rsid w:val="0030380B"/>
    <w:rsid w:val="003045DA"/>
    <w:rsid w:val="003057FE"/>
    <w:rsid w:val="00307110"/>
    <w:rsid w:val="003075E2"/>
    <w:rsid w:val="00307BF4"/>
    <w:rsid w:val="00310082"/>
    <w:rsid w:val="00310E45"/>
    <w:rsid w:val="00310FE8"/>
    <w:rsid w:val="00311026"/>
    <w:rsid w:val="00311B9B"/>
    <w:rsid w:val="00311F57"/>
    <w:rsid w:val="003129BF"/>
    <w:rsid w:val="00313288"/>
    <w:rsid w:val="0031330B"/>
    <w:rsid w:val="0031500C"/>
    <w:rsid w:val="0031538D"/>
    <w:rsid w:val="00315681"/>
    <w:rsid w:val="003178AC"/>
    <w:rsid w:val="003206E5"/>
    <w:rsid w:val="00320C58"/>
    <w:rsid w:val="003211BB"/>
    <w:rsid w:val="0032149F"/>
    <w:rsid w:val="00321EC0"/>
    <w:rsid w:val="0032222A"/>
    <w:rsid w:val="0032235B"/>
    <w:rsid w:val="003226E5"/>
    <w:rsid w:val="00322C5D"/>
    <w:rsid w:val="0032374E"/>
    <w:rsid w:val="00323B47"/>
    <w:rsid w:val="00323DEB"/>
    <w:rsid w:val="0032410C"/>
    <w:rsid w:val="00324261"/>
    <w:rsid w:val="00324FEB"/>
    <w:rsid w:val="00325AB4"/>
    <w:rsid w:val="00326239"/>
    <w:rsid w:val="00327540"/>
    <w:rsid w:val="003279EF"/>
    <w:rsid w:val="00327A0B"/>
    <w:rsid w:val="00330861"/>
    <w:rsid w:val="00331B4F"/>
    <w:rsid w:val="00331D3D"/>
    <w:rsid w:val="00331F71"/>
    <w:rsid w:val="00332470"/>
    <w:rsid w:val="003326AE"/>
    <w:rsid w:val="0033447B"/>
    <w:rsid w:val="003345EE"/>
    <w:rsid w:val="003347C4"/>
    <w:rsid w:val="00334A3D"/>
    <w:rsid w:val="00335487"/>
    <w:rsid w:val="00335835"/>
    <w:rsid w:val="00335DC8"/>
    <w:rsid w:val="003366EB"/>
    <w:rsid w:val="0033716C"/>
    <w:rsid w:val="003375CB"/>
    <w:rsid w:val="00337682"/>
    <w:rsid w:val="0034015B"/>
    <w:rsid w:val="00340F99"/>
    <w:rsid w:val="00341604"/>
    <w:rsid w:val="00341CCE"/>
    <w:rsid w:val="00342994"/>
    <w:rsid w:val="00342A99"/>
    <w:rsid w:val="00342F4B"/>
    <w:rsid w:val="003438D5"/>
    <w:rsid w:val="0034479C"/>
    <w:rsid w:val="00344B9E"/>
    <w:rsid w:val="00345CA5"/>
    <w:rsid w:val="00347054"/>
    <w:rsid w:val="003473CF"/>
    <w:rsid w:val="00347849"/>
    <w:rsid w:val="00350098"/>
    <w:rsid w:val="00351B31"/>
    <w:rsid w:val="00351FBB"/>
    <w:rsid w:val="003520B5"/>
    <w:rsid w:val="003531E0"/>
    <w:rsid w:val="003534A6"/>
    <w:rsid w:val="003542B5"/>
    <w:rsid w:val="00354D1E"/>
    <w:rsid w:val="003559A1"/>
    <w:rsid w:val="003567BB"/>
    <w:rsid w:val="00356815"/>
    <w:rsid w:val="00356B2B"/>
    <w:rsid w:val="003571CF"/>
    <w:rsid w:val="003572DB"/>
    <w:rsid w:val="0035795E"/>
    <w:rsid w:val="00357E83"/>
    <w:rsid w:val="00360951"/>
    <w:rsid w:val="00360BFD"/>
    <w:rsid w:val="0036144E"/>
    <w:rsid w:val="00361E55"/>
    <w:rsid w:val="00361FE3"/>
    <w:rsid w:val="0036200D"/>
    <w:rsid w:val="003623D7"/>
    <w:rsid w:val="0036278D"/>
    <w:rsid w:val="00362A21"/>
    <w:rsid w:val="00362D73"/>
    <w:rsid w:val="0036381B"/>
    <w:rsid w:val="00363A77"/>
    <w:rsid w:val="00363FF8"/>
    <w:rsid w:val="00364690"/>
    <w:rsid w:val="00364B3A"/>
    <w:rsid w:val="00364BFF"/>
    <w:rsid w:val="003676CB"/>
    <w:rsid w:val="00367F66"/>
    <w:rsid w:val="0037024B"/>
    <w:rsid w:val="003714A6"/>
    <w:rsid w:val="00372338"/>
    <w:rsid w:val="003725EF"/>
    <w:rsid w:val="00373220"/>
    <w:rsid w:val="003732F2"/>
    <w:rsid w:val="003745AF"/>
    <w:rsid w:val="003761E6"/>
    <w:rsid w:val="00377A69"/>
    <w:rsid w:val="003808FA"/>
    <w:rsid w:val="00380C51"/>
    <w:rsid w:val="00380CB1"/>
    <w:rsid w:val="00381899"/>
    <w:rsid w:val="00381FC8"/>
    <w:rsid w:val="00382DEF"/>
    <w:rsid w:val="00384167"/>
    <w:rsid w:val="003850BC"/>
    <w:rsid w:val="00385389"/>
    <w:rsid w:val="00385BDB"/>
    <w:rsid w:val="003860E1"/>
    <w:rsid w:val="00386315"/>
    <w:rsid w:val="00386622"/>
    <w:rsid w:val="003868D6"/>
    <w:rsid w:val="00387165"/>
    <w:rsid w:val="003879A2"/>
    <w:rsid w:val="00390927"/>
    <w:rsid w:val="00390C56"/>
    <w:rsid w:val="00390EA4"/>
    <w:rsid w:val="00390FA2"/>
    <w:rsid w:val="00391811"/>
    <w:rsid w:val="00391A98"/>
    <w:rsid w:val="003929BA"/>
    <w:rsid w:val="003929EA"/>
    <w:rsid w:val="00392B2B"/>
    <w:rsid w:val="00392B5B"/>
    <w:rsid w:val="003935E8"/>
    <w:rsid w:val="0039466C"/>
    <w:rsid w:val="00394941"/>
    <w:rsid w:val="00394B15"/>
    <w:rsid w:val="00394B1B"/>
    <w:rsid w:val="00394BD8"/>
    <w:rsid w:val="003956E2"/>
    <w:rsid w:val="0039601A"/>
    <w:rsid w:val="00397E5F"/>
    <w:rsid w:val="003A0735"/>
    <w:rsid w:val="003A0987"/>
    <w:rsid w:val="003A09B3"/>
    <w:rsid w:val="003A0CC7"/>
    <w:rsid w:val="003A3E08"/>
    <w:rsid w:val="003A3E36"/>
    <w:rsid w:val="003A458C"/>
    <w:rsid w:val="003A45FF"/>
    <w:rsid w:val="003A4933"/>
    <w:rsid w:val="003A596D"/>
    <w:rsid w:val="003A6539"/>
    <w:rsid w:val="003A7262"/>
    <w:rsid w:val="003A78B0"/>
    <w:rsid w:val="003A7A46"/>
    <w:rsid w:val="003A7CBF"/>
    <w:rsid w:val="003B0DE2"/>
    <w:rsid w:val="003B1301"/>
    <w:rsid w:val="003B1EA2"/>
    <w:rsid w:val="003B24EA"/>
    <w:rsid w:val="003B25E6"/>
    <w:rsid w:val="003B3122"/>
    <w:rsid w:val="003B3258"/>
    <w:rsid w:val="003B36E9"/>
    <w:rsid w:val="003B4442"/>
    <w:rsid w:val="003B45FB"/>
    <w:rsid w:val="003B470D"/>
    <w:rsid w:val="003B4DBD"/>
    <w:rsid w:val="003B6233"/>
    <w:rsid w:val="003B713A"/>
    <w:rsid w:val="003B7583"/>
    <w:rsid w:val="003B789D"/>
    <w:rsid w:val="003C0133"/>
    <w:rsid w:val="003C0C47"/>
    <w:rsid w:val="003C0CEB"/>
    <w:rsid w:val="003C1474"/>
    <w:rsid w:val="003C1B4F"/>
    <w:rsid w:val="003C1B91"/>
    <w:rsid w:val="003C3280"/>
    <w:rsid w:val="003C4116"/>
    <w:rsid w:val="003C4D58"/>
    <w:rsid w:val="003C4FD9"/>
    <w:rsid w:val="003C5676"/>
    <w:rsid w:val="003C76BE"/>
    <w:rsid w:val="003D0357"/>
    <w:rsid w:val="003D229E"/>
    <w:rsid w:val="003D23F4"/>
    <w:rsid w:val="003D278C"/>
    <w:rsid w:val="003D29F1"/>
    <w:rsid w:val="003D35D4"/>
    <w:rsid w:val="003D3A5F"/>
    <w:rsid w:val="003D3D74"/>
    <w:rsid w:val="003D3DC7"/>
    <w:rsid w:val="003D420A"/>
    <w:rsid w:val="003D5DF4"/>
    <w:rsid w:val="003D6C56"/>
    <w:rsid w:val="003D7638"/>
    <w:rsid w:val="003E1B90"/>
    <w:rsid w:val="003E1D30"/>
    <w:rsid w:val="003E2326"/>
    <w:rsid w:val="003E232B"/>
    <w:rsid w:val="003E3CA1"/>
    <w:rsid w:val="003E3E62"/>
    <w:rsid w:val="003E4649"/>
    <w:rsid w:val="003E512D"/>
    <w:rsid w:val="003E54E1"/>
    <w:rsid w:val="003E5960"/>
    <w:rsid w:val="003E647E"/>
    <w:rsid w:val="003E77BC"/>
    <w:rsid w:val="003E7A06"/>
    <w:rsid w:val="003E7BAA"/>
    <w:rsid w:val="003F2525"/>
    <w:rsid w:val="003F2A34"/>
    <w:rsid w:val="003F2FAE"/>
    <w:rsid w:val="003F3645"/>
    <w:rsid w:val="003F409D"/>
    <w:rsid w:val="003F4939"/>
    <w:rsid w:val="003F5157"/>
    <w:rsid w:val="003F67C2"/>
    <w:rsid w:val="004000B7"/>
    <w:rsid w:val="00400367"/>
    <w:rsid w:val="0040043C"/>
    <w:rsid w:val="00400840"/>
    <w:rsid w:val="0040221A"/>
    <w:rsid w:val="004030AD"/>
    <w:rsid w:val="00403BF0"/>
    <w:rsid w:val="00403CC9"/>
    <w:rsid w:val="00403D48"/>
    <w:rsid w:val="004050C6"/>
    <w:rsid w:val="0040512C"/>
    <w:rsid w:val="004051B7"/>
    <w:rsid w:val="004064C8"/>
    <w:rsid w:val="00406731"/>
    <w:rsid w:val="00411007"/>
    <w:rsid w:val="004118C9"/>
    <w:rsid w:val="0041260C"/>
    <w:rsid w:val="004129C0"/>
    <w:rsid w:val="00412C2E"/>
    <w:rsid w:val="004138A9"/>
    <w:rsid w:val="004168CB"/>
    <w:rsid w:val="004171FD"/>
    <w:rsid w:val="00417589"/>
    <w:rsid w:val="00417BF9"/>
    <w:rsid w:val="00417D9A"/>
    <w:rsid w:val="00422286"/>
    <w:rsid w:val="00422516"/>
    <w:rsid w:val="004235D6"/>
    <w:rsid w:val="00423D94"/>
    <w:rsid w:val="004240D6"/>
    <w:rsid w:val="00424376"/>
    <w:rsid w:val="004243DB"/>
    <w:rsid w:val="0042589C"/>
    <w:rsid w:val="00425E5F"/>
    <w:rsid w:val="0042658E"/>
    <w:rsid w:val="00430794"/>
    <w:rsid w:val="00430AD6"/>
    <w:rsid w:val="004316D9"/>
    <w:rsid w:val="00431C17"/>
    <w:rsid w:val="00431DBB"/>
    <w:rsid w:val="00432154"/>
    <w:rsid w:val="00432165"/>
    <w:rsid w:val="004325BA"/>
    <w:rsid w:val="004329A3"/>
    <w:rsid w:val="00432A42"/>
    <w:rsid w:val="00432AF0"/>
    <w:rsid w:val="00433853"/>
    <w:rsid w:val="00433E59"/>
    <w:rsid w:val="004353F8"/>
    <w:rsid w:val="0043587B"/>
    <w:rsid w:val="00436503"/>
    <w:rsid w:val="0043794D"/>
    <w:rsid w:val="00437AE2"/>
    <w:rsid w:val="00440632"/>
    <w:rsid w:val="00440AD3"/>
    <w:rsid w:val="00441028"/>
    <w:rsid w:val="004415D8"/>
    <w:rsid w:val="00441E6B"/>
    <w:rsid w:val="00441FDA"/>
    <w:rsid w:val="00442461"/>
    <w:rsid w:val="004424C2"/>
    <w:rsid w:val="00442B3F"/>
    <w:rsid w:val="00442B98"/>
    <w:rsid w:val="00442F34"/>
    <w:rsid w:val="004430A9"/>
    <w:rsid w:val="00443447"/>
    <w:rsid w:val="00443758"/>
    <w:rsid w:val="00443EA6"/>
    <w:rsid w:val="00444138"/>
    <w:rsid w:val="0044472E"/>
    <w:rsid w:val="0044607E"/>
    <w:rsid w:val="004469B7"/>
    <w:rsid w:val="00446AFE"/>
    <w:rsid w:val="00446D5F"/>
    <w:rsid w:val="0044755D"/>
    <w:rsid w:val="00450708"/>
    <w:rsid w:val="0045347F"/>
    <w:rsid w:val="004536DB"/>
    <w:rsid w:val="00453ABA"/>
    <w:rsid w:val="00453BE0"/>
    <w:rsid w:val="004546EB"/>
    <w:rsid w:val="0045603B"/>
    <w:rsid w:val="004560BD"/>
    <w:rsid w:val="00457BE5"/>
    <w:rsid w:val="00457C09"/>
    <w:rsid w:val="004603D1"/>
    <w:rsid w:val="004605E5"/>
    <w:rsid w:val="00460B75"/>
    <w:rsid w:val="00460FE6"/>
    <w:rsid w:val="00462010"/>
    <w:rsid w:val="0046245B"/>
    <w:rsid w:val="00462807"/>
    <w:rsid w:val="00462B83"/>
    <w:rsid w:val="00462BDE"/>
    <w:rsid w:val="00462D02"/>
    <w:rsid w:val="00464834"/>
    <w:rsid w:val="0046548E"/>
    <w:rsid w:val="00465B1D"/>
    <w:rsid w:val="00465F2C"/>
    <w:rsid w:val="00465FB4"/>
    <w:rsid w:val="004666CD"/>
    <w:rsid w:val="00466B68"/>
    <w:rsid w:val="00467762"/>
    <w:rsid w:val="004678FF"/>
    <w:rsid w:val="00467B4D"/>
    <w:rsid w:val="00467DAA"/>
    <w:rsid w:val="00470B01"/>
    <w:rsid w:val="0047133A"/>
    <w:rsid w:val="00471376"/>
    <w:rsid w:val="0047157B"/>
    <w:rsid w:val="00471B85"/>
    <w:rsid w:val="004729BB"/>
    <w:rsid w:val="00473DBE"/>
    <w:rsid w:val="004740D3"/>
    <w:rsid w:val="00474165"/>
    <w:rsid w:val="00474474"/>
    <w:rsid w:val="00474F0B"/>
    <w:rsid w:val="00474F7B"/>
    <w:rsid w:val="00475A3C"/>
    <w:rsid w:val="00475A6E"/>
    <w:rsid w:val="00475BDF"/>
    <w:rsid w:val="00476AEC"/>
    <w:rsid w:val="0048009D"/>
    <w:rsid w:val="00480D47"/>
    <w:rsid w:val="004817B4"/>
    <w:rsid w:val="0048290D"/>
    <w:rsid w:val="00485609"/>
    <w:rsid w:val="004858F2"/>
    <w:rsid w:val="00485E8B"/>
    <w:rsid w:val="0048608A"/>
    <w:rsid w:val="00486EC5"/>
    <w:rsid w:val="00487360"/>
    <w:rsid w:val="004874BC"/>
    <w:rsid w:val="00487789"/>
    <w:rsid w:val="00487CEF"/>
    <w:rsid w:val="00490B49"/>
    <w:rsid w:val="00490E82"/>
    <w:rsid w:val="00491CF1"/>
    <w:rsid w:val="00492E73"/>
    <w:rsid w:val="00495FF2"/>
    <w:rsid w:val="00496069"/>
    <w:rsid w:val="00496321"/>
    <w:rsid w:val="00496A81"/>
    <w:rsid w:val="00496C1D"/>
    <w:rsid w:val="0049700E"/>
    <w:rsid w:val="004971C9"/>
    <w:rsid w:val="0049722A"/>
    <w:rsid w:val="004A0020"/>
    <w:rsid w:val="004A00AA"/>
    <w:rsid w:val="004A00C5"/>
    <w:rsid w:val="004A024C"/>
    <w:rsid w:val="004A0521"/>
    <w:rsid w:val="004A0D05"/>
    <w:rsid w:val="004A0ECB"/>
    <w:rsid w:val="004A3E20"/>
    <w:rsid w:val="004A47C6"/>
    <w:rsid w:val="004A520E"/>
    <w:rsid w:val="004A5242"/>
    <w:rsid w:val="004A5413"/>
    <w:rsid w:val="004A5609"/>
    <w:rsid w:val="004A59EE"/>
    <w:rsid w:val="004A6192"/>
    <w:rsid w:val="004A6763"/>
    <w:rsid w:val="004A7179"/>
    <w:rsid w:val="004A76FD"/>
    <w:rsid w:val="004A7F3E"/>
    <w:rsid w:val="004B21F2"/>
    <w:rsid w:val="004B2599"/>
    <w:rsid w:val="004B2D24"/>
    <w:rsid w:val="004B334B"/>
    <w:rsid w:val="004B5138"/>
    <w:rsid w:val="004B5F4B"/>
    <w:rsid w:val="004B63CC"/>
    <w:rsid w:val="004B68F7"/>
    <w:rsid w:val="004B6E05"/>
    <w:rsid w:val="004C0160"/>
    <w:rsid w:val="004C01EC"/>
    <w:rsid w:val="004C0733"/>
    <w:rsid w:val="004C2D56"/>
    <w:rsid w:val="004C30A9"/>
    <w:rsid w:val="004C381B"/>
    <w:rsid w:val="004C3989"/>
    <w:rsid w:val="004C4BB5"/>
    <w:rsid w:val="004C50AD"/>
    <w:rsid w:val="004C5C6F"/>
    <w:rsid w:val="004C627E"/>
    <w:rsid w:val="004D1A83"/>
    <w:rsid w:val="004D1AE4"/>
    <w:rsid w:val="004D3F34"/>
    <w:rsid w:val="004D5AD8"/>
    <w:rsid w:val="004D6384"/>
    <w:rsid w:val="004D65B3"/>
    <w:rsid w:val="004D69E7"/>
    <w:rsid w:val="004D6E80"/>
    <w:rsid w:val="004D7131"/>
    <w:rsid w:val="004D7297"/>
    <w:rsid w:val="004D7391"/>
    <w:rsid w:val="004D776A"/>
    <w:rsid w:val="004D7D44"/>
    <w:rsid w:val="004E015F"/>
    <w:rsid w:val="004E0E24"/>
    <w:rsid w:val="004E1183"/>
    <w:rsid w:val="004E1D5C"/>
    <w:rsid w:val="004E1EA6"/>
    <w:rsid w:val="004E2201"/>
    <w:rsid w:val="004E223B"/>
    <w:rsid w:val="004E2B56"/>
    <w:rsid w:val="004E3008"/>
    <w:rsid w:val="004E3CF4"/>
    <w:rsid w:val="004E4006"/>
    <w:rsid w:val="004E40A7"/>
    <w:rsid w:val="004E4158"/>
    <w:rsid w:val="004E4B01"/>
    <w:rsid w:val="004E4C70"/>
    <w:rsid w:val="004E55ED"/>
    <w:rsid w:val="004E68F5"/>
    <w:rsid w:val="004E75F1"/>
    <w:rsid w:val="004F0275"/>
    <w:rsid w:val="004F1588"/>
    <w:rsid w:val="004F2460"/>
    <w:rsid w:val="004F2F2C"/>
    <w:rsid w:val="004F2FC8"/>
    <w:rsid w:val="004F5B33"/>
    <w:rsid w:val="004F65E7"/>
    <w:rsid w:val="004F6E77"/>
    <w:rsid w:val="004F730E"/>
    <w:rsid w:val="004F7E4A"/>
    <w:rsid w:val="005009A5"/>
    <w:rsid w:val="00500DA1"/>
    <w:rsid w:val="005010FB"/>
    <w:rsid w:val="00501208"/>
    <w:rsid w:val="00501416"/>
    <w:rsid w:val="005015CA"/>
    <w:rsid w:val="00501959"/>
    <w:rsid w:val="00501E4D"/>
    <w:rsid w:val="00504789"/>
    <w:rsid w:val="00504D57"/>
    <w:rsid w:val="00504E65"/>
    <w:rsid w:val="005057E5"/>
    <w:rsid w:val="00505A30"/>
    <w:rsid w:val="00505DDC"/>
    <w:rsid w:val="00507464"/>
    <w:rsid w:val="0050789C"/>
    <w:rsid w:val="00510485"/>
    <w:rsid w:val="00511205"/>
    <w:rsid w:val="00511E8A"/>
    <w:rsid w:val="005132CC"/>
    <w:rsid w:val="005133B9"/>
    <w:rsid w:val="00513693"/>
    <w:rsid w:val="00513857"/>
    <w:rsid w:val="00513DCE"/>
    <w:rsid w:val="00514A85"/>
    <w:rsid w:val="00516B63"/>
    <w:rsid w:val="00516C70"/>
    <w:rsid w:val="00516E0F"/>
    <w:rsid w:val="00520707"/>
    <w:rsid w:val="005218CD"/>
    <w:rsid w:val="00521F60"/>
    <w:rsid w:val="00521FE9"/>
    <w:rsid w:val="00523263"/>
    <w:rsid w:val="00523A4F"/>
    <w:rsid w:val="00523E01"/>
    <w:rsid w:val="00523FB0"/>
    <w:rsid w:val="00524237"/>
    <w:rsid w:val="0052476E"/>
    <w:rsid w:val="00524A4C"/>
    <w:rsid w:val="00524B2F"/>
    <w:rsid w:val="0052550A"/>
    <w:rsid w:val="00525A10"/>
    <w:rsid w:val="00525AC0"/>
    <w:rsid w:val="00525CDB"/>
    <w:rsid w:val="005265CF"/>
    <w:rsid w:val="00526B3D"/>
    <w:rsid w:val="00527375"/>
    <w:rsid w:val="00527669"/>
    <w:rsid w:val="005308F9"/>
    <w:rsid w:val="005344FE"/>
    <w:rsid w:val="0053478D"/>
    <w:rsid w:val="005347DC"/>
    <w:rsid w:val="00534B6D"/>
    <w:rsid w:val="00534F91"/>
    <w:rsid w:val="0053553C"/>
    <w:rsid w:val="00535F9A"/>
    <w:rsid w:val="00536232"/>
    <w:rsid w:val="005364A6"/>
    <w:rsid w:val="005377BD"/>
    <w:rsid w:val="00537901"/>
    <w:rsid w:val="00537EDE"/>
    <w:rsid w:val="005406DB"/>
    <w:rsid w:val="00540C23"/>
    <w:rsid w:val="00541818"/>
    <w:rsid w:val="005419B6"/>
    <w:rsid w:val="0054219B"/>
    <w:rsid w:val="00543C9D"/>
    <w:rsid w:val="0054430F"/>
    <w:rsid w:val="005449D4"/>
    <w:rsid w:val="00544E16"/>
    <w:rsid w:val="00544F65"/>
    <w:rsid w:val="00545187"/>
    <w:rsid w:val="005451EC"/>
    <w:rsid w:val="00545B57"/>
    <w:rsid w:val="00546B68"/>
    <w:rsid w:val="00546CC1"/>
    <w:rsid w:val="005505FC"/>
    <w:rsid w:val="00550871"/>
    <w:rsid w:val="005516D4"/>
    <w:rsid w:val="00552368"/>
    <w:rsid w:val="00552881"/>
    <w:rsid w:val="005529EC"/>
    <w:rsid w:val="00552CB8"/>
    <w:rsid w:val="005534A9"/>
    <w:rsid w:val="005536C5"/>
    <w:rsid w:val="005543C5"/>
    <w:rsid w:val="0055451A"/>
    <w:rsid w:val="005557E2"/>
    <w:rsid w:val="00555A25"/>
    <w:rsid w:val="00555A71"/>
    <w:rsid w:val="0055767F"/>
    <w:rsid w:val="00557BAB"/>
    <w:rsid w:val="0056093F"/>
    <w:rsid w:val="00560B6C"/>
    <w:rsid w:val="00560C25"/>
    <w:rsid w:val="0056249A"/>
    <w:rsid w:val="00562CDC"/>
    <w:rsid w:val="005633A1"/>
    <w:rsid w:val="00563E8F"/>
    <w:rsid w:val="005641F1"/>
    <w:rsid w:val="00564BF1"/>
    <w:rsid w:val="00564FED"/>
    <w:rsid w:val="00565EA3"/>
    <w:rsid w:val="00566429"/>
    <w:rsid w:val="00566CFB"/>
    <w:rsid w:val="005671E3"/>
    <w:rsid w:val="005674AB"/>
    <w:rsid w:val="00570418"/>
    <w:rsid w:val="00570F1E"/>
    <w:rsid w:val="00572118"/>
    <w:rsid w:val="00572A36"/>
    <w:rsid w:val="0057421F"/>
    <w:rsid w:val="0057480F"/>
    <w:rsid w:val="00574BE7"/>
    <w:rsid w:val="00574DCB"/>
    <w:rsid w:val="00575452"/>
    <w:rsid w:val="00575C71"/>
    <w:rsid w:val="0057684A"/>
    <w:rsid w:val="00576A90"/>
    <w:rsid w:val="00576C79"/>
    <w:rsid w:val="00580101"/>
    <w:rsid w:val="005806AB"/>
    <w:rsid w:val="00580FB0"/>
    <w:rsid w:val="005827D3"/>
    <w:rsid w:val="0058333D"/>
    <w:rsid w:val="0058363B"/>
    <w:rsid w:val="00583E48"/>
    <w:rsid w:val="0058470D"/>
    <w:rsid w:val="00584996"/>
    <w:rsid w:val="00584D1F"/>
    <w:rsid w:val="00584F02"/>
    <w:rsid w:val="00586090"/>
    <w:rsid w:val="005866FD"/>
    <w:rsid w:val="005868B4"/>
    <w:rsid w:val="005873E9"/>
    <w:rsid w:val="0059052D"/>
    <w:rsid w:val="0059121D"/>
    <w:rsid w:val="00592BFF"/>
    <w:rsid w:val="00592D10"/>
    <w:rsid w:val="005942D1"/>
    <w:rsid w:val="005944BB"/>
    <w:rsid w:val="00594DE3"/>
    <w:rsid w:val="00595529"/>
    <w:rsid w:val="00596B2C"/>
    <w:rsid w:val="00597983"/>
    <w:rsid w:val="00597BC1"/>
    <w:rsid w:val="005A0BA9"/>
    <w:rsid w:val="005A0FAB"/>
    <w:rsid w:val="005A15DD"/>
    <w:rsid w:val="005A160F"/>
    <w:rsid w:val="005A1B8C"/>
    <w:rsid w:val="005A1E94"/>
    <w:rsid w:val="005A2916"/>
    <w:rsid w:val="005A2C91"/>
    <w:rsid w:val="005A4D3B"/>
    <w:rsid w:val="005A6D01"/>
    <w:rsid w:val="005A7977"/>
    <w:rsid w:val="005B02E6"/>
    <w:rsid w:val="005B03DE"/>
    <w:rsid w:val="005B0B94"/>
    <w:rsid w:val="005B1A2A"/>
    <w:rsid w:val="005B1F90"/>
    <w:rsid w:val="005B2386"/>
    <w:rsid w:val="005B2C06"/>
    <w:rsid w:val="005B3F5E"/>
    <w:rsid w:val="005B42C7"/>
    <w:rsid w:val="005B4E75"/>
    <w:rsid w:val="005B588A"/>
    <w:rsid w:val="005B5EDB"/>
    <w:rsid w:val="005B634C"/>
    <w:rsid w:val="005B6B2C"/>
    <w:rsid w:val="005C03E9"/>
    <w:rsid w:val="005C0D7B"/>
    <w:rsid w:val="005C1450"/>
    <w:rsid w:val="005C2CB2"/>
    <w:rsid w:val="005C2D22"/>
    <w:rsid w:val="005C2D7D"/>
    <w:rsid w:val="005C375D"/>
    <w:rsid w:val="005C390D"/>
    <w:rsid w:val="005C479B"/>
    <w:rsid w:val="005C5726"/>
    <w:rsid w:val="005C6BBE"/>
    <w:rsid w:val="005C7952"/>
    <w:rsid w:val="005C7DAB"/>
    <w:rsid w:val="005D0174"/>
    <w:rsid w:val="005D0535"/>
    <w:rsid w:val="005D0D57"/>
    <w:rsid w:val="005D2004"/>
    <w:rsid w:val="005D2929"/>
    <w:rsid w:val="005D336D"/>
    <w:rsid w:val="005D3A3F"/>
    <w:rsid w:val="005D446B"/>
    <w:rsid w:val="005D5183"/>
    <w:rsid w:val="005D52E1"/>
    <w:rsid w:val="005D5F67"/>
    <w:rsid w:val="005D7C89"/>
    <w:rsid w:val="005E00E7"/>
    <w:rsid w:val="005E0105"/>
    <w:rsid w:val="005E0DE2"/>
    <w:rsid w:val="005E10FF"/>
    <w:rsid w:val="005E124B"/>
    <w:rsid w:val="005E13E8"/>
    <w:rsid w:val="005E201D"/>
    <w:rsid w:val="005E2396"/>
    <w:rsid w:val="005E2A89"/>
    <w:rsid w:val="005E35CF"/>
    <w:rsid w:val="005E4B9D"/>
    <w:rsid w:val="005E4C02"/>
    <w:rsid w:val="005E575F"/>
    <w:rsid w:val="005E6F89"/>
    <w:rsid w:val="005F0AD1"/>
    <w:rsid w:val="005F1569"/>
    <w:rsid w:val="005F1F3A"/>
    <w:rsid w:val="005F23B3"/>
    <w:rsid w:val="005F4EA8"/>
    <w:rsid w:val="005F52E9"/>
    <w:rsid w:val="005F538C"/>
    <w:rsid w:val="005F5AD0"/>
    <w:rsid w:val="005F6315"/>
    <w:rsid w:val="005F7168"/>
    <w:rsid w:val="005F777A"/>
    <w:rsid w:val="00600BEE"/>
    <w:rsid w:val="00601CCC"/>
    <w:rsid w:val="00602084"/>
    <w:rsid w:val="00602580"/>
    <w:rsid w:val="0060270F"/>
    <w:rsid w:val="0060386B"/>
    <w:rsid w:val="006051F6"/>
    <w:rsid w:val="0060580D"/>
    <w:rsid w:val="0060696A"/>
    <w:rsid w:val="0060732F"/>
    <w:rsid w:val="00607488"/>
    <w:rsid w:val="0060754B"/>
    <w:rsid w:val="00610C2D"/>
    <w:rsid w:val="006119D1"/>
    <w:rsid w:val="00612986"/>
    <w:rsid w:val="0061322C"/>
    <w:rsid w:val="006148F4"/>
    <w:rsid w:val="006149B4"/>
    <w:rsid w:val="0061537F"/>
    <w:rsid w:val="00615CE0"/>
    <w:rsid w:val="0061697E"/>
    <w:rsid w:val="00617980"/>
    <w:rsid w:val="00620AD2"/>
    <w:rsid w:val="006214D0"/>
    <w:rsid w:val="0062169E"/>
    <w:rsid w:val="00621EC6"/>
    <w:rsid w:val="00621F09"/>
    <w:rsid w:val="00622FBF"/>
    <w:rsid w:val="00623282"/>
    <w:rsid w:val="00623CD3"/>
    <w:rsid w:val="00624262"/>
    <w:rsid w:val="0062466F"/>
    <w:rsid w:val="00625239"/>
    <w:rsid w:val="0062638E"/>
    <w:rsid w:val="00627996"/>
    <w:rsid w:val="00627A21"/>
    <w:rsid w:val="00627D87"/>
    <w:rsid w:val="00630C94"/>
    <w:rsid w:val="00631474"/>
    <w:rsid w:val="006323AE"/>
    <w:rsid w:val="006325C5"/>
    <w:rsid w:val="006331EB"/>
    <w:rsid w:val="00633270"/>
    <w:rsid w:val="006333A8"/>
    <w:rsid w:val="00633DF5"/>
    <w:rsid w:val="006352EA"/>
    <w:rsid w:val="00636963"/>
    <w:rsid w:val="0063700A"/>
    <w:rsid w:val="00640EE9"/>
    <w:rsid w:val="00641822"/>
    <w:rsid w:val="006434AF"/>
    <w:rsid w:val="00643C55"/>
    <w:rsid w:val="0064404E"/>
    <w:rsid w:val="006449E7"/>
    <w:rsid w:val="00644C7A"/>
    <w:rsid w:val="00645806"/>
    <w:rsid w:val="00645C69"/>
    <w:rsid w:val="00646250"/>
    <w:rsid w:val="00646B2C"/>
    <w:rsid w:val="00646DF5"/>
    <w:rsid w:val="00646F69"/>
    <w:rsid w:val="00650B60"/>
    <w:rsid w:val="00651588"/>
    <w:rsid w:val="006516E1"/>
    <w:rsid w:val="00651C75"/>
    <w:rsid w:val="006522A9"/>
    <w:rsid w:val="006528CD"/>
    <w:rsid w:val="00652DB9"/>
    <w:rsid w:val="00653C75"/>
    <w:rsid w:val="00653D7E"/>
    <w:rsid w:val="00653DF5"/>
    <w:rsid w:val="006544BB"/>
    <w:rsid w:val="00654823"/>
    <w:rsid w:val="00654C70"/>
    <w:rsid w:val="00654CD4"/>
    <w:rsid w:val="006556C1"/>
    <w:rsid w:val="00656FDE"/>
    <w:rsid w:val="00657735"/>
    <w:rsid w:val="00662066"/>
    <w:rsid w:val="00663EB0"/>
    <w:rsid w:val="00664B68"/>
    <w:rsid w:val="00665FC2"/>
    <w:rsid w:val="006668A9"/>
    <w:rsid w:val="00666A05"/>
    <w:rsid w:val="00666FDA"/>
    <w:rsid w:val="00667BD5"/>
    <w:rsid w:val="00670B3A"/>
    <w:rsid w:val="00670FB9"/>
    <w:rsid w:val="0067143E"/>
    <w:rsid w:val="00671BBB"/>
    <w:rsid w:val="00671CD9"/>
    <w:rsid w:val="006720E2"/>
    <w:rsid w:val="0067277C"/>
    <w:rsid w:val="006729F2"/>
    <w:rsid w:val="00672A60"/>
    <w:rsid w:val="00672BAB"/>
    <w:rsid w:val="00673250"/>
    <w:rsid w:val="0067398C"/>
    <w:rsid w:val="0067403C"/>
    <w:rsid w:val="0067434A"/>
    <w:rsid w:val="00674770"/>
    <w:rsid w:val="00674928"/>
    <w:rsid w:val="00674A74"/>
    <w:rsid w:val="00675724"/>
    <w:rsid w:val="00675A3A"/>
    <w:rsid w:val="00675B49"/>
    <w:rsid w:val="00677AC8"/>
    <w:rsid w:val="00677CE3"/>
    <w:rsid w:val="00680D23"/>
    <w:rsid w:val="00681773"/>
    <w:rsid w:val="00681B68"/>
    <w:rsid w:val="00681F94"/>
    <w:rsid w:val="00682381"/>
    <w:rsid w:val="00684201"/>
    <w:rsid w:val="00684ADB"/>
    <w:rsid w:val="00684E35"/>
    <w:rsid w:val="00684E6F"/>
    <w:rsid w:val="00684FD1"/>
    <w:rsid w:val="00684FD5"/>
    <w:rsid w:val="006854B0"/>
    <w:rsid w:val="0068661C"/>
    <w:rsid w:val="00686CC3"/>
    <w:rsid w:val="00693172"/>
    <w:rsid w:val="00693277"/>
    <w:rsid w:val="00693774"/>
    <w:rsid w:val="006940D3"/>
    <w:rsid w:val="0069442A"/>
    <w:rsid w:val="0069488E"/>
    <w:rsid w:val="00694C2D"/>
    <w:rsid w:val="00694E0B"/>
    <w:rsid w:val="00694E78"/>
    <w:rsid w:val="00695010"/>
    <w:rsid w:val="00695432"/>
    <w:rsid w:val="00696102"/>
    <w:rsid w:val="006963F3"/>
    <w:rsid w:val="00697D0E"/>
    <w:rsid w:val="006A062D"/>
    <w:rsid w:val="006A0F49"/>
    <w:rsid w:val="006A1465"/>
    <w:rsid w:val="006A1586"/>
    <w:rsid w:val="006A1E94"/>
    <w:rsid w:val="006A1F76"/>
    <w:rsid w:val="006A335F"/>
    <w:rsid w:val="006A3A74"/>
    <w:rsid w:val="006A465D"/>
    <w:rsid w:val="006A4701"/>
    <w:rsid w:val="006A4F8D"/>
    <w:rsid w:val="006A5AAA"/>
    <w:rsid w:val="006A5E00"/>
    <w:rsid w:val="006A6658"/>
    <w:rsid w:val="006A778B"/>
    <w:rsid w:val="006A7E61"/>
    <w:rsid w:val="006A7F36"/>
    <w:rsid w:val="006B1CEF"/>
    <w:rsid w:val="006B2F1E"/>
    <w:rsid w:val="006B3279"/>
    <w:rsid w:val="006B3308"/>
    <w:rsid w:val="006B387F"/>
    <w:rsid w:val="006B3DF7"/>
    <w:rsid w:val="006B4359"/>
    <w:rsid w:val="006B4C07"/>
    <w:rsid w:val="006B52E1"/>
    <w:rsid w:val="006B68AA"/>
    <w:rsid w:val="006B6E47"/>
    <w:rsid w:val="006B7C91"/>
    <w:rsid w:val="006C0053"/>
    <w:rsid w:val="006C00CF"/>
    <w:rsid w:val="006C1C29"/>
    <w:rsid w:val="006C21D1"/>
    <w:rsid w:val="006C22ED"/>
    <w:rsid w:val="006C2714"/>
    <w:rsid w:val="006C302C"/>
    <w:rsid w:val="006C56A6"/>
    <w:rsid w:val="006C5805"/>
    <w:rsid w:val="006C5895"/>
    <w:rsid w:val="006C5CA2"/>
    <w:rsid w:val="006C6CA1"/>
    <w:rsid w:val="006C725C"/>
    <w:rsid w:val="006C7764"/>
    <w:rsid w:val="006C7A38"/>
    <w:rsid w:val="006D1245"/>
    <w:rsid w:val="006D149D"/>
    <w:rsid w:val="006D1F8E"/>
    <w:rsid w:val="006D289A"/>
    <w:rsid w:val="006D491E"/>
    <w:rsid w:val="006D4D4B"/>
    <w:rsid w:val="006D4E28"/>
    <w:rsid w:val="006D521F"/>
    <w:rsid w:val="006D5397"/>
    <w:rsid w:val="006D63E9"/>
    <w:rsid w:val="006D7D9A"/>
    <w:rsid w:val="006E04FD"/>
    <w:rsid w:val="006E088C"/>
    <w:rsid w:val="006E1156"/>
    <w:rsid w:val="006E1555"/>
    <w:rsid w:val="006E224A"/>
    <w:rsid w:val="006E2633"/>
    <w:rsid w:val="006E346D"/>
    <w:rsid w:val="006E463B"/>
    <w:rsid w:val="006E481A"/>
    <w:rsid w:val="006E653C"/>
    <w:rsid w:val="006E7366"/>
    <w:rsid w:val="006E790A"/>
    <w:rsid w:val="006F03BD"/>
    <w:rsid w:val="006F053E"/>
    <w:rsid w:val="006F06C3"/>
    <w:rsid w:val="006F0826"/>
    <w:rsid w:val="006F1395"/>
    <w:rsid w:val="006F1E38"/>
    <w:rsid w:val="006F3B56"/>
    <w:rsid w:val="006F4069"/>
    <w:rsid w:val="006F4AFA"/>
    <w:rsid w:val="006F4D2F"/>
    <w:rsid w:val="006F4D7F"/>
    <w:rsid w:val="006F501E"/>
    <w:rsid w:val="006F5AA7"/>
    <w:rsid w:val="006F6541"/>
    <w:rsid w:val="006F75D2"/>
    <w:rsid w:val="006F7D46"/>
    <w:rsid w:val="006F7DC6"/>
    <w:rsid w:val="0070041C"/>
    <w:rsid w:val="007014CB"/>
    <w:rsid w:val="00701D32"/>
    <w:rsid w:val="0070286D"/>
    <w:rsid w:val="00703847"/>
    <w:rsid w:val="00703B97"/>
    <w:rsid w:val="00705471"/>
    <w:rsid w:val="00706464"/>
    <w:rsid w:val="0070658A"/>
    <w:rsid w:val="00706BDF"/>
    <w:rsid w:val="007101AD"/>
    <w:rsid w:val="0071089E"/>
    <w:rsid w:val="00710962"/>
    <w:rsid w:val="00710C7B"/>
    <w:rsid w:val="00710F4D"/>
    <w:rsid w:val="00711181"/>
    <w:rsid w:val="007136BA"/>
    <w:rsid w:val="00714505"/>
    <w:rsid w:val="00714A28"/>
    <w:rsid w:val="00715A4D"/>
    <w:rsid w:val="007165A3"/>
    <w:rsid w:val="00717478"/>
    <w:rsid w:val="00720197"/>
    <w:rsid w:val="00720207"/>
    <w:rsid w:val="0072072A"/>
    <w:rsid w:val="00720B8B"/>
    <w:rsid w:val="00721443"/>
    <w:rsid w:val="00721E4C"/>
    <w:rsid w:val="00722B6D"/>
    <w:rsid w:val="00723B00"/>
    <w:rsid w:val="00723B52"/>
    <w:rsid w:val="0072513A"/>
    <w:rsid w:val="0072547F"/>
    <w:rsid w:val="00725D45"/>
    <w:rsid w:val="00726485"/>
    <w:rsid w:val="0072667E"/>
    <w:rsid w:val="007271A4"/>
    <w:rsid w:val="00731EEB"/>
    <w:rsid w:val="0073204E"/>
    <w:rsid w:val="00732187"/>
    <w:rsid w:val="0073233F"/>
    <w:rsid w:val="00732A5D"/>
    <w:rsid w:val="00733570"/>
    <w:rsid w:val="007338D0"/>
    <w:rsid w:val="00734413"/>
    <w:rsid w:val="00735C7A"/>
    <w:rsid w:val="007368D2"/>
    <w:rsid w:val="00736EDC"/>
    <w:rsid w:val="0073702B"/>
    <w:rsid w:val="00737567"/>
    <w:rsid w:val="007379FC"/>
    <w:rsid w:val="00737A39"/>
    <w:rsid w:val="0074030A"/>
    <w:rsid w:val="007409EB"/>
    <w:rsid w:val="00740B2B"/>
    <w:rsid w:val="00740D44"/>
    <w:rsid w:val="00740EA2"/>
    <w:rsid w:val="0074145F"/>
    <w:rsid w:val="00741A14"/>
    <w:rsid w:val="00742FEF"/>
    <w:rsid w:val="00744331"/>
    <w:rsid w:val="007454F0"/>
    <w:rsid w:val="00746E42"/>
    <w:rsid w:val="007476C6"/>
    <w:rsid w:val="00747B9B"/>
    <w:rsid w:val="00750CC6"/>
    <w:rsid w:val="007515DE"/>
    <w:rsid w:val="007518F3"/>
    <w:rsid w:val="00751B64"/>
    <w:rsid w:val="00752ADE"/>
    <w:rsid w:val="0075320D"/>
    <w:rsid w:val="00754545"/>
    <w:rsid w:val="00754666"/>
    <w:rsid w:val="00754AA5"/>
    <w:rsid w:val="00755153"/>
    <w:rsid w:val="0075536D"/>
    <w:rsid w:val="0075539E"/>
    <w:rsid w:val="0075574D"/>
    <w:rsid w:val="00755A96"/>
    <w:rsid w:val="00755B86"/>
    <w:rsid w:val="00756F86"/>
    <w:rsid w:val="00757279"/>
    <w:rsid w:val="007574CD"/>
    <w:rsid w:val="00757805"/>
    <w:rsid w:val="007578B9"/>
    <w:rsid w:val="00757C48"/>
    <w:rsid w:val="00760CC9"/>
    <w:rsid w:val="007614B7"/>
    <w:rsid w:val="00763E00"/>
    <w:rsid w:val="00763F3B"/>
    <w:rsid w:val="007648B2"/>
    <w:rsid w:val="00764E87"/>
    <w:rsid w:val="00764F0C"/>
    <w:rsid w:val="00765B5D"/>
    <w:rsid w:val="00766BB8"/>
    <w:rsid w:val="00766D78"/>
    <w:rsid w:val="0076705C"/>
    <w:rsid w:val="00767224"/>
    <w:rsid w:val="007704EB"/>
    <w:rsid w:val="007718A3"/>
    <w:rsid w:val="007728F5"/>
    <w:rsid w:val="00772CCB"/>
    <w:rsid w:val="00773EA6"/>
    <w:rsid w:val="007740E6"/>
    <w:rsid w:val="00774688"/>
    <w:rsid w:val="007748B2"/>
    <w:rsid w:val="00775C8F"/>
    <w:rsid w:val="00775DD4"/>
    <w:rsid w:val="0077721F"/>
    <w:rsid w:val="00777A04"/>
    <w:rsid w:val="00777CFF"/>
    <w:rsid w:val="00777EA7"/>
    <w:rsid w:val="007827BC"/>
    <w:rsid w:val="00783575"/>
    <w:rsid w:val="00783EFA"/>
    <w:rsid w:val="0078455D"/>
    <w:rsid w:val="007847E6"/>
    <w:rsid w:val="00784952"/>
    <w:rsid w:val="00784F3F"/>
    <w:rsid w:val="007870CC"/>
    <w:rsid w:val="007872D0"/>
    <w:rsid w:val="007925F3"/>
    <w:rsid w:val="007929CA"/>
    <w:rsid w:val="00792A75"/>
    <w:rsid w:val="00792B36"/>
    <w:rsid w:val="00793228"/>
    <w:rsid w:val="007937D0"/>
    <w:rsid w:val="00794A06"/>
    <w:rsid w:val="00794A18"/>
    <w:rsid w:val="007966E9"/>
    <w:rsid w:val="00796812"/>
    <w:rsid w:val="007970AD"/>
    <w:rsid w:val="00797F15"/>
    <w:rsid w:val="007A0122"/>
    <w:rsid w:val="007A17A2"/>
    <w:rsid w:val="007A1ACC"/>
    <w:rsid w:val="007A25AA"/>
    <w:rsid w:val="007A2B32"/>
    <w:rsid w:val="007A40ED"/>
    <w:rsid w:val="007A49A6"/>
    <w:rsid w:val="007A539B"/>
    <w:rsid w:val="007A6B7E"/>
    <w:rsid w:val="007A7978"/>
    <w:rsid w:val="007B0414"/>
    <w:rsid w:val="007B1A5D"/>
    <w:rsid w:val="007B1A6D"/>
    <w:rsid w:val="007B2DF4"/>
    <w:rsid w:val="007B3C81"/>
    <w:rsid w:val="007B41ED"/>
    <w:rsid w:val="007B508A"/>
    <w:rsid w:val="007B5167"/>
    <w:rsid w:val="007B59A5"/>
    <w:rsid w:val="007B673B"/>
    <w:rsid w:val="007B6F52"/>
    <w:rsid w:val="007B708C"/>
    <w:rsid w:val="007B7826"/>
    <w:rsid w:val="007B7C1A"/>
    <w:rsid w:val="007C0DAF"/>
    <w:rsid w:val="007C34CE"/>
    <w:rsid w:val="007C3641"/>
    <w:rsid w:val="007C3BE1"/>
    <w:rsid w:val="007C62A1"/>
    <w:rsid w:val="007C66C6"/>
    <w:rsid w:val="007C6ADE"/>
    <w:rsid w:val="007C77BB"/>
    <w:rsid w:val="007D0498"/>
    <w:rsid w:val="007D0746"/>
    <w:rsid w:val="007D0C0C"/>
    <w:rsid w:val="007D0E2A"/>
    <w:rsid w:val="007D10BB"/>
    <w:rsid w:val="007D116F"/>
    <w:rsid w:val="007D155B"/>
    <w:rsid w:val="007D1743"/>
    <w:rsid w:val="007D2388"/>
    <w:rsid w:val="007D3DE3"/>
    <w:rsid w:val="007D3F87"/>
    <w:rsid w:val="007D40FF"/>
    <w:rsid w:val="007D4B2A"/>
    <w:rsid w:val="007D4EC6"/>
    <w:rsid w:val="007D579F"/>
    <w:rsid w:val="007D5B41"/>
    <w:rsid w:val="007D7D74"/>
    <w:rsid w:val="007D7FEF"/>
    <w:rsid w:val="007E07C4"/>
    <w:rsid w:val="007E13D5"/>
    <w:rsid w:val="007E1EC4"/>
    <w:rsid w:val="007E2159"/>
    <w:rsid w:val="007E2AEE"/>
    <w:rsid w:val="007E2DC2"/>
    <w:rsid w:val="007E3399"/>
    <w:rsid w:val="007E3972"/>
    <w:rsid w:val="007E402A"/>
    <w:rsid w:val="007E4511"/>
    <w:rsid w:val="007E5147"/>
    <w:rsid w:val="007E5992"/>
    <w:rsid w:val="007E5CC3"/>
    <w:rsid w:val="007E5D1B"/>
    <w:rsid w:val="007E609A"/>
    <w:rsid w:val="007E627F"/>
    <w:rsid w:val="007E64ED"/>
    <w:rsid w:val="007F093B"/>
    <w:rsid w:val="007F17EA"/>
    <w:rsid w:val="007F2050"/>
    <w:rsid w:val="007F2202"/>
    <w:rsid w:val="007F2921"/>
    <w:rsid w:val="007F3F26"/>
    <w:rsid w:val="007F657D"/>
    <w:rsid w:val="007F6B30"/>
    <w:rsid w:val="007F75D2"/>
    <w:rsid w:val="007F7A8D"/>
    <w:rsid w:val="007F7EB5"/>
    <w:rsid w:val="007F7FF2"/>
    <w:rsid w:val="00800F65"/>
    <w:rsid w:val="00801960"/>
    <w:rsid w:val="00801D23"/>
    <w:rsid w:val="00802777"/>
    <w:rsid w:val="00802FD7"/>
    <w:rsid w:val="00803758"/>
    <w:rsid w:val="008044BB"/>
    <w:rsid w:val="0080474A"/>
    <w:rsid w:val="00804E3C"/>
    <w:rsid w:val="008051C4"/>
    <w:rsid w:val="008053CE"/>
    <w:rsid w:val="008054BA"/>
    <w:rsid w:val="008063BF"/>
    <w:rsid w:val="00806C8F"/>
    <w:rsid w:val="008077AC"/>
    <w:rsid w:val="00810240"/>
    <w:rsid w:val="00810446"/>
    <w:rsid w:val="00810BF8"/>
    <w:rsid w:val="00810E44"/>
    <w:rsid w:val="00810E75"/>
    <w:rsid w:val="0081108D"/>
    <w:rsid w:val="00813BAA"/>
    <w:rsid w:val="00813D39"/>
    <w:rsid w:val="008144A1"/>
    <w:rsid w:val="00814B41"/>
    <w:rsid w:val="00815104"/>
    <w:rsid w:val="008152E6"/>
    <w:rsid w:val="0081609A"/>
    <w:rsid w:val="00816325"/>
    <w:rsid w:val="00816B6D"/>
    <w:rsid w:val="00820DA4"/>
    <w:rsid w:val="00821D10"/>
    <w:rsid w:val="0082202E"/>
    <w:rsid w:val="008228CF"/>
    <w:rsid w:val="00823523"/>
    <w:rsid w:val="008239D9"/>
    <w:rsid w:val="008242B9"/>
    <w:rsid w:val="0082499F"/>
    <w:rsid w:val="008271CC"/>
    <w:rsid w:val="008271FA"/>
    <w:rsid w:val="00827406"/>
    <w:rsid w:val="00827F25"/>
    <w:rsid w:val="008312E3"/>
    <w:rsid w:val="00832095"/>
    <w:rsid w:val="00832541"/>
    <w:rsid w:val="00832BAD"/>
    <w:rsid w:val="00834058"/>
    <w:rsid w:val="00836350"/>
    <w:rsid w:val="0083681D"/>
    <w:rsid w:val="00836FA4"/>
    <w:rsid w:val="00840058"/>
    <w:rsid w:val="008404E2"/>
    <w:rsid w:val="008408C6"/>
    <w:rsid w:val="00840BCC"/>
    <w:rsid w:val="00841032"/>
    <w:rsid w:val="008419F2"/>
    <w:rsid w:val="00841A28"/>
    <w:rsid w:val="00841EA0"/>
    <w:rsid w:val="00841F6F"/>
    <w:rsid w:val="008422DA"/>
    <w:rsid w:val="008422DD"/>
    <w:rsid w:val="00842502"/>
    <w:rsid w:val="00843757"/>
    <w:rsid w:val="00843896"/>
    <w:rsid w:val="00843D44"/>
    <w:rsid w:val="00844194"/>
    <w:rsid w:val="0084433C"/>
    <w:rsid w:val="0084440B"/>
    <w:rsid w:val="0084623D"/>
    <w:rsid w:val="0084627B"/>
    <w:rsid w:val="008516F8"/>
    <w:rsid w:val="00852AC7"/>
    <w:rsid w:val="008532AE"/>
    <w:rsid w:val="0085447A"/>
    <w:rsid w:val="00854D00"/>
    <w:rsid w:val="00855575"/>
    <w:rsid w:val="00855AA0"/>
    <w:rsid w:val="00855CD3"/>
    <w:rsid w:val="00856396"/>
    <w:rsid w:val="00856A72"/>
    <w:rsid w:val="00856D53"/>
    <w:rsid w:val="00857763"/>
    <w:rsid w:val="00857793"/>
    <w:rsid w:val="00857C2E"/>
    <w:rsid w:val="00860095"/>
    <w:rsid w:val="0086060A"/>
    <w:rsid w:val="00861301"/>
    <w:rsid w:val="00861960"/>
    <w:rsid w:val="00861D61"/>
    <w:rsid w:val="00862001"/>
    <w:rsid w:val="008647E4"/>
    <w:rsid w:val="00864928"/>
    <w:rsid w:val="0086506A"/>
    <w:rsid w:val="008653BD"/>
    <w:rsid w:val="008658CA"/>
    <w:rsid w:val="00865FF8"/>
    <w:rsid w:val="0086617F"/>
    <w:rsid w:val="00866220"/>
    <w:rsid w:val="00866388"/>
    <w:rsid w:val="00866B5E"/>
    <w:rsid w:val="00867020"/>
    <w:rsid w:val="008675F5"/>
    <w:rsid w:val="00867868"/>
    <w:rsid w:val="00867D45"/>
    <w:rsid w:val="00867E45"/>
    <w:rsid w:val="00867E93"/>
    <w:rsid w:val="008705D5"/>
    <w:rsid w:val="00870799"/>
    <w:rsid w:val="00871243"/>
    <w:rsid w:val="00872197"/>
    <w:rsid w:val="00873018"/>
    <w:rsid w:val="008733DB"/>
    <w:rsid w:val="00874029"/>
    <w:rsid w:val="00876BAF"/>
    <w:rsid w:val="00877B54"/>
    <w:rsid w:val="008803FF"/>
    <w:rsid w:val="00880833"/>
    <w:rsid w:val="00881522"/>
    <w:rsid w:val="0088429A"/>
    <w:rsid w:val="008844C7"/>
    <w:rsid w:val="008847EA"/>
    <w:rsid w:val="00884C75"/>
    <w:rsid w:val="008851A8"/>
    <w:rsid w:val="00885C8D"/>
    <w:rsid w:val="00886281"/>
    <w:rsid w:val="00886E10"/>
    <w:rsid w:val="00887098"/>
    <w:rsid w:val="008879CD"/>
    <w:rsid w:val="00887C4C"/>
    <w:rsid w:val="00890679"/>
    <w:rsid w:val="00892EEB"/>
    <w:rsid w:val="00892FC9"/>
    <w:rsid w:val="00893448"/>
    <w:rsid w:val="00893645"/>
    <w:rsid w:val="00893A20"/>
    <w:rsid w:val="00893AA8"/>
    <w:rsid w:val="008946FB"/>
    <w:rsid w:val="00894EF3"/>
    <w:rsid w:val="00895516"/>
    <w:rsid w:val="008973A4"/>
    <w:rsid w:val="0089793A"/>
    <w:rsid w:val="008A0304"/>
    <w:rsid w:val="008A04D7"/>
    <w:rsid w:val="008A2A23"/>
    <w:rsid w:val="008A2B60"/>
    <w:rsid w:val="008A4849"/>
    <w:rsid w:val="008A4918"/>
    <w:rsid w:val="008A4ACC"/>
    <w:rsid w:val="008A5151"/>
    <w:rsid w:val="008A5D9F"/>
    <w:rsid w:val="008A5FF1"/>
    <w:rsid w:val="008A6F64"/>
    <w:rsid w:val="008B0939"/>
    <w:rsid w:val="008B0954"/>
    <w:rsid w:val="008B0A00"/>
    <w:rsid w:val="008B0A86"/>
    <w:rsid w:val="008B119A"/>
    <w:rsid w:val="008B287D"/>
    <w:rsid w:val="008B2B12"/>
    <w:rsid w:val="008B2E22"/>
    <w:rsid w:val="008B5C47"/>
    <w:rsid w:val="008B68BD"/>
    <w:rsid w:val="008B6A70"/>
    <w:rsid w:val="008B71AF"/>
    <w:rsid w:val="008B7610"/>
    <w:rsid w:val="008C03BA"/>
    <w:rsid w:val="008C20D6"/>
    <w:rsid w:val="008C259C"/>
    <w:rsid w:val="008C2700"/>
    <w:rsid w:val="008C3B7A"/>
    <w:rsid w:val="008C43B4"/>
    <w:rsid w:val="008C4D2D"/>
    <w:rsid w:val="008C53AB"/>
    <w:rsid w:val="008C5510"/>
    <w:rsid w:val="008C5CD1"/>
    <w:rsid w:val="008C712A"/>
    <w:rsid w:val="008C7434"/>
    <w:rsid w:val="008C75E4"/>
    <w:rsid w:val="008C7685"/>
    <w:rsid w:val="008C7A67"/>
    <w:rsid w:val="008D01C2"/>
    <w:rsid w:val="008D05A6"/>
    <w:rsid w:val="008D0BF8"/>
    <w:rsid w:val="008D123C"/>
    <w:rsid w:val="008D13B1"/>
    <w:rsid w:val="008D1D60"/>
    <w:rsid w:val="008D4068"/>
    <w:rsid w:val="008D414A"/>
    <w:rsid w:val="008D4704"/>
    <w:rsid w:val="008D4C60"/>
    <w:rsid w:val="008D6203"/>
    <w:rsid w:val="008D669A"/>
    <w:rsid w:val="008D6D95"/>
    <w:rsid w:val="008D732A"/>
    <w:rsid w:val="008E027C"/>
    <w:rsid w:val="008E1133"/>
    <w:rsid w:val="008E177F"/>
    <w:rsid w:val="008E1C1C"/>
    <w:rsid w:val="008E283E"/>
    <w:rsid w:val="008E5B89"/>
    <w:rsid w:val="008E6727"/>
    <w:rsid w:val="008E67C9"/>
    <w:rsid w:val="008F0D08"/>
    <w:rsid w:val="008F1060"/>
    <w:rsid w:val="008F30FA"/>
    <w:rsid w:val="008F3114"/>
    <w:rsid w:val="008F3D8F"/>
    <w:rsid w:val="008F4321"/>
    <w:rsid w:val="008F5A93"/>
    <w:rsid w:val="008F6C8F"/>
    <w:rsid w:val="008F6D23"/>
    <w:rsid w:val="008F7AE4"/>
    <w:rsid w:val="0090038C"/>
    <w:rsid w:val="0090076C"/>
    <w:rsid w:val="00900C19"/>
    <w:rsid w:val="0090243B"/>
    <w:rsid w:val="00902820"/>
    <w:rsid w:val="00902D2B"/>
    <w:rsid w:val="00904035"/>
    <w:rsid w:val="00904719"/>
    <w:rsid w:val="00904988"/>
    <w:rsid w:val="009052B4"/>
    <w:rsid w:val="00906785"/>
    <w:rsid w:val="00907C28"/>
    <w:rsid w:val="00907CD0"/>
    <w:rsid w:val="0091052D"/>
    <w:rsid w:val="00910F6D"/>
    <w:rsid w:val="009129E1"/>
    <w:rsid w:val="009130DC"/>
    <w:rsid w:val="0091318F"/>
    <w:rsid w:val="00913441"/>
    <w:rsid w:val="009137BF"/>
    <w:rsid w:val="009140C0"/>
    <w:rsid w:val="00914490"/>
    <w:rsid w:val="00915168"/>
    <w:rsid w:val="00915C0A"/>
    <w:rsid w:val="0091643E"/>
    <w:rsid w:val="0091677E"/>
    <w:rsid w:val="00916827"/>
    <w:rsid w:val="009174C0"/>
    <w:rsid w:val="00920598"/>
    <w:rsid w:val="00920BAA"/>
    <w:rsid w:val="00920BFD"/>
    <w:rsid w:val="00920E8D"/>
    <w:rsid w:val="009219C0"/>
    <w:rsid w:val="00921E33"/>
    <w:rsid w:val="00922F1E"/>
    <w:rsid w:val="009233C0"/>
    <w:rsid w:val="00923782"/>
    <w:rsid w:val="00923F8C"/>
    <w:rsid w:val="00924896"/>
    <w:rsid w:val="00924B01"/>
    <w:rsid w:val="00924C11"/>
    <w:rsid w:val="00926BAB"/>
    <w:rsid w:val="00926BB3"/>
    <w:rsid w:val="009271F6"/>
    <w:rsid w:val="009279AE"/>
    <w:rsid w:val="00930A19"/>
    <w:rsid w:val="00931480"/>
    <w:rsid w:val="009315B4"/>
    <w:rsid w:val="00931B17"/>
    <w:rsid w:val="00931CD9"/>
    <w:rsid w:val="0093223B"/>
    <w:rsid w:val="009325A2"/>
    <w:rsid w:val="00932FB9"/>
    <w:rsid w:val="00932FC4"/>
    <w:rsid w:val="009334CC"/>
    <w:rsid w:val="00933BE4"/>
    <w:rsid w:val="00933E01"/>
    <w:rsid w:val="00934400"/>
    <w:rsid w:val="00934D7A"/>
    <w:rsid w:val="00935527"/>
    <w:rsid w:val="009355EA"/>
    <w:rsid w:val="00935E8A"/>
    <w:rsid w:val="009360BC"/>
    <w:rsid w:val="009362ED"/>
    <w:rsid w:val="009379D0"/>
    <w:rsid w:val="00937EE6"/>
    <w:rsid w:val="0094025E"/>
    <w:rsid w:val="009407B3"/>
    <w:rsid w:val="009408A9"/>
    <w:rsid w:val="00940EE8"/>
    <w:rsid w:val="00941701"/>
    <w:rsid w:val="00941DF9"/>
    <w:rsid w:val="00941F96"/>
    <w:rsid w:val="00942211"/>
    <w:rsid w:val="00942CDC"/>
    <w:rsid w:val="00943CE0"/>
    <w:rsid w:val="0094419B"/>
    <w:rsid w:val="00944B66"/>
    <w:rsid w:val="009450B1"/>
    <w:rsid w:val="0094614A"/>
    <w:rsid w:val="00946DF9"/>
    <w:rsid w:val="00947280"/>
    <w:rsid w:val="00950257"/>
    <w:rsid w:val="009505CD"/>
    <w:rsid w:val="009512EB"/>
    <w:rsid w:val="0095133E"/>
    <w:rsid w:val="00951371"/>
    <w:rsid w:val="00953495"/>
    <w:rsid w:val="00953707"/>
    <w:rsid w:val="00953A40"/>
    <w:rsid w:val="00954638"/>
    <w:rsid w:val="0095603C"/>
    <w:rsid w:val="00956D29"/>
    <w:rsid w:val="00956D3A"/>
    <w:rsid w:val="009579A7"/>
    <w:rsid w:val="00961A39"/>
    <w:rsid w:val="00961B7B"/>
    <w:rsid w:val="00961E6F"/>
    <w:rsid w:val="00962298"/>
    <w:rsid w:val="00962E07"/>
    <w:rsid w:val="00962E10"/>
    <w:rsid w:val="00962F67"/>
    <w:rsid w:val="0096478D"/>
    <w:rsid w:val="009647FA"/>
    <w:rsid w:val="00964957"/>
    <w:rsid w:val="00964D38"/>
    <w:rsid w:val="00964E09"/>
    <w:rsid w:val="009658BD"/>
    <w:rsid w:val="00966E0E"/>
    <w:rsid w:val="009672C1"/>
    <w:rsid w:val="00967611"/>
    <w:rsid w:val="0096769D"/>
    <w:rsid w:val="0096779A"/>
    <w:rsid w:val="009717D2"/>
    <w:rsid w:val="009718B2"/>
    <w:rsid w:val="00971E21"/>
    <w:rsid w:val="0097211B"/>
    <w:rsid w:val="0097234E"/>
    <w:rsid w:val="009726FF"/>
    <w:rsid w:val="009741C2"/>
    <w:rsid w:val="00974457"/>
    <w:rsid w:val="009754C2"/>
    <w:rsid w:val="009762D0"/>
    <w:rsid w:val="00976842"/>
    <w:rsid w:val="00976FB5"/>
    <w:rsid w:val="00977942"/>
    <w:rsid w:val="00980938"/>
    <w:rsid w:val="00981831"/>
    <w:rsid w:val="00982031"/>
    <w:rsid w:val="00982EA3"/>
    <w:rsid w:val="00983336"/>
    <w:rsid w:val="00984FCB"/>
    <w:rsid w:val="00985209"/>
    <w:rsid w:val="00985E3A"/>
    <w:rsid w:val="0098628D"/>
    <w:rsid w:val="0098798A"/>
    <w:rsid w:val="00987B6E"/>
    <w:rsid w:val="0099159E"/>
    <w:rsid w:val="00992A28"/>
    <w:rsid w:val="00992AF5"/>
    <w:rsid w:val="0099338D"/>
    <w:rsid w:val="00994349"/>
    <w:rsid w:val="00994D21"/>
    <w:rsid w:val="00995410"/>
    <w:rsid w:val="00995A6D"/>
    <w:rsid w:val="00995D88"/>
    <w:rsid w:val="009966FF"/>
    <w:rsid w:val="009970A9"/>
    <w:rsid w:val="00997260"/>
    <w:rsid w:val="009972CD"/>
    <w:rsid w:val="009977A3"/>
    <w:rsid w:val="009A051A"/>
    <w:rsid w:val="009A12E7"/>
    <w:rsid w:val="009A1568"/>
    <w:rsid w:val="009A1967"/>
    <w:rsid w:val="009A1EFF"/>
    <w:rsid w:val="009A236C"/>
    <w:rsid w:val="009A32EA"/>
    <w:rsid w:val="009A4579"/>
    <w:rsid w:val="009A479F"/>
    <w:rsid w:val="009A4C42"/>
    <w:rsid w:val="009A5170"/>
    <w:rsid w:val="009A5F6F"/>
    <w:rsid w:val="009A6742"/>
    <w:rsid w:val="009A6E22"/>
    <w:rsid w:val="009A7021"/>
    <w:rsid w:val="009A7130"/>
    <w:rsid w:val="009B0869"/>
    <w:rsid w:val="009B155E"/>
    <w:rsid w:val="009B16F9"/>
    <w:rsid w:val="009B186C"/>
    <w:rsid w:val="009B1EC0"/>
    <w:rsid w:val="009B3383"/>
    <w:rsid w:val="009B5713"/>
    <w:rsid w:val="009B5C00"/>
    <w:rsid w:val="009B5D1B"/>
    <w:rsid w:val="009B5E30"/>
    <w:rsid w:val="009B7CF6"/>
    <w:rsid w:val="009C0A58"/>
    <w:rsid w:val="009C1065"/>
    <w:rsid w:val="009C117D"/>
    <w:rsid w:val="009C13E9"/>
    <w:rsid w:val="009C1A95"/>
    <w:rsid w:val="009C1CCB"/>
    <w:rsid w:val="009C1E4B"/>
    <w:rsid w:val="009C1FAF"/>
    <w:rsid w:val="009C22E5"/>
    <w:rsid w:val="009C2684"/>
    <w:rsid w:val="009C3326"/>
    <w:rsid w:val="009C488E"/>
    <w:rsid w:val="009C51B5"/>
    <w:rsid w:val="009C5EA9"/>
    <w:rsid w:val="009C6480"/>
    <w:rsid w:val="009C6CF2"/>
    <w:rsid w:val="009C7434"/>
    <w:rsid w:val="009C7867"/>
    <w:rsid w:val="009D12C1"/>
    <w:rsid w:val="009D139C"/>
    <w:rsid w:val="009D153E"/>
    <w:rsid w:val="009D25F7"/>
    <w:rsid w:val="009D2753"/>
    <w:rsid w:val="009D2A39"/>
    <w:rsid w:val="009D3457"/>
    <w:rsid w:val="009D38A2"/>
    <w:rsid w:val="009D55BE"/>
    <w:rsid w:val="009D69E1"/>
    <w:rsid w:val="009D6D60"/>
    <w:rsid w:val="009D764E"/>
    <w:rsid w:val="009D7E83"/>
    <w:rsid w:val="009E0E11"/>
    <w:rsid w:val="009E11F7"/>
    <w:rsid w:val="009E12D6"/>
    <w:rsid w:val="009E2060"/>
    <w:rsid w:val="009E22DF"/>
    <w:rsid w:val="009E29BA"/>
    <w:rsid w:val="009E2CC6"/>
    <w:rsid w:val="009E4296"/>
    <w:rsid w:val="009E44CA"/>
    <w:rsid w:val="009E4577"/>
    <w:rsid w:val="009E4BBD"/>
    <w:rsid w:val="009E5BBD"/>
    <w:rsid w:val="009E6781"/>
    <w:rsid w:val="009E6876"/>
    <w:rsid w:val="009E6C10"/>
    <w:rsid w:val="009E6D5C"/>
    <w:rsid w:val="009E7356"/>
    <w:rsid w:val="009E73EE"/>
    <w:rsid w:val="009F00CA"/>
    <w:rsid w:val="009F0414"/>
    <w:rsid w:val="009F0CF4"/>
    <w:rsid w:val="009F13F6"/>
    <w:rsid w:val="009F18CA"/>
    <w:rsid w:val="009F285C"/>
    <w:rsid w:val="009F443D"/>
    <w:rsid w:val="009F643F"/>
    <w:rsid w:val="009F70ED"/>
    <w:rsid w:val="009F7534"/>
    <w:rsid w:val="009F7C70"/>
    <w:rsid w:val="00A00365"/>
    <w:rsid w:val="00A0108F"/>
    <w:rsid w:val="00A01200"/>
    <w:rsid w:val="00A01B2D"/>
    <w:rsid w:val="00A01B7C"/>
    <w:rsid w:val="00A0220F"/>
    <w:rsid w:val="00A02287"/>
    <w:rsid w:val="00A026AE"/>
    <w:rsid w:val="00A0363D"/>
    <w:rsid w:val="00A036CE"/>
    <w:rsid w:val="00A040F7"/>
    <w:rsid w:val="00A045B4"/>
    <w:rsid w:val="00A048C9"/>
    <w:rsid w:val="00A0506A"/>
    <w:rsid w:val="00A053B5"/>
    <w:rsid w:val="00A057F6"/>
    <w:rsid w:val="00A05EB6"/>
    <w:rsid w:val="00A06AAE"/>
    <w:rsid w:val="00A0756E"/>
    <w:rsid w:val="00A079A8"/>
    <w:rsid w:val="00A07A69"/>
    <w:rsid w:val="00A07F93"/>
    <w:rsid w:val="00A07FCF"/>
    <w:rsid w:val="00A1084F"/>
    <w:rsid w:val="00A1210B"/>
    <w:rsid w:val="00A121A6"/>
    <w:rsid w:val="00A13100"/>
    <w:rsid w:val="00A1373C"/>
    <w:rsid w:val="00A13FF8"/>
    <w:rsid w:val="00A1477F"/>
    <w:rsid w:val="00A14BF4"/>
    <w:rsid w:val="00A15657"/>
    <w:rsid w:val="00A158D8"/>
    <w:rsid w:val="00A1756D"/>
    <w:rsid w:val="00A20341"/>
    <w:rsid w:val="00A23279"/>
    <w:rsid w:val="00A23982"/>
    <w:rsid w:val="00A2423C"/>
    <w:rsid w:val="00A24537"/>
    <w:rsid w:val="00A24783"/>
    <w:rsid w:val="00A24986"/>
    <w:rsid w:val="00A24A64"/>
    <w:rsid w:val="00A25405"/>
    <w:rsid w:val="00A2644B"/>
    <w:rsid w:val="00A264CE"/>
    <w:rsid w:val="00A26D89"/>
    <w:rsid w:val="00A30F65"/>
    <w:rsid w:val="00A31083"/>
    <w:rsid w:val="00A311B3"/>
    <w:rsid w:val="00A31562"/>
    <w:rsid w:val="00A31CC2"/>
    <w:rsid w:val="00A31EAC"/>
    <w:rsid w:val="00A31F71"/>
    <w:rsid w:val="00A33397"/>
    <w:rsid w:val="00A3346D"/>
    <w:rsid w:val="00A33479"/>
    <w:rsid w:val="00A336FE"/>
    <w:rsid w:val="00A33938"/>
    <w:rsid w:val="00A340FB"/>
    <w:rsid w:val="00A34371"/>
    <w:rsid w:val="00A34C59"/>
    <w:rsid w:val="00A3610D"/>
    <w:rsid w:val="00A3611E"/>
    <w:rsid w:val="00A37D5C"/>
    <w:rsid w:val="00A40FF3"/>
    <w:rsid w:val="00A41246"/>
    <w:rsid w:val="00A412DD"/>
    <w:rsid w:val="00A41C24"/>
    <w:rsid w:val="00A41E60"/>
    <w:rsid w:val="00A4228D"/>
    <w:rsid w:val="00A429B8"/>
    <w:rsid w:val="00A435F1"/>
    <w:rsid w:val="00A44416"/>
    <w:rsid w:val="00A46B93"/>
    <w:rsid w:val="00A46BCE"/>
    <w:rsid w:val="00A46D16"/>
    <w:rsid w:val="00A46FC8"/>
    <w:rsid w:val="00A47C66"/>
    <w:rsid w:val="00A500B1"/>
    <w:rsid w:val="00A5343F"/>
    <w:rsid w:val="00A53571"/>
    <w:rsid w:val="00A53577"/>
    <w:rsid w:val="00A5437C"/>
    <w:rsid w:val="00A55652"/>
    <w:rsid w:val="00A560F6"/>
    <w:rsid w:val="00A608F8"/>
    <w:rsid w:val="00A639B7"/>
    <w:rsid w:val="00A64748"/>
    <w:rsid w:val="00A659EE"/>
    <w:rsid w:val="00A65A61"/>
    <w:rsid w:val="00A65F10"/>
    <w:rsid w:val="00A66EC3"/>
    <w:rsid w:val="00A674A1"/>
    <w:rsid w:val="00A70C88"/>
    <w:rsid w:val="00A714E2"/>
    <w:rsid w:val="00A72536"/>
    <w:rsid w:val="00A73049"/>
    <w:rsid w:val="00A7492D"/>
    <w:rsid w:val="00A7518F"/>
    <w:rsid w:val="00A754D7"/>
    <w:rsid w:val="00A7792D"/>
    <w:rsid w:val="00A80075"/>
    <w:rsid w:val="00A800AE"/>
    <w:rsid w:val="00A8147B"/>
    <w:rsid w:val="00A81569"/>
    <w:rsid w:val="00A82058"/>
    <w:rsid w:val="00A82064"/>
    <w:rsid w:val="00A8313F"/>
    <w:rsid w:val="00A8417B"/>
    <w:rsid w:val="00A85948"/>
    <w:rsid w:val="00A85E60"/>
    <w:rsid w:val="00A861FA"/>
    <w:rsid w:val="00A8732F"/>
    <w:rsid w:val="00A9044B"/>
    <w:rsid w:val="00A9049F"/>
    <w:rsid w:val="00A90B1F"/>
    <w:rsid w:val="00A911FA"/>
    <w:rsid w:val="00A920AF"/>
    <w:rsid w:val="00A931F9"/>
    <w:rsid w:val="00A9320F"/>
    <w:rsid w:val="00A93868"/>
    <w:rsid w:val="00A96404"/>
    <w:rsid w:val="00A9677B"/>
    <w:rsid w:val="00A977CA"/>
    <w:rsid w:val="00AA014E"/>
    <w:rsid w:val="00AA2C71"/>
    <w:rsid w:val="00AA2D90"/>
    <w:rsid w:val="00AA3498"/>
    <w:rsid w:val="00AA3E70"/>
    <w:rsid w:val="00AA44FA"/>
    <w:rsid w:val="00AA5957"/>
    <w:rsid w:val="00AA5CCA"/>
    <w:rsid w:val="00AA656A"/>
    <w:rsid w:val="00AA65C5"/>
    <w:rsid w:val="00AA7BCB"/>
    <w:rsid w:val="00AB0582"/>
    <w:rsid w:val="00AB1B40"/>
    <w:rsid w:val="00AB1F11"/>
    <w:rsid w:val="00AB222A"/>
    <w:rsid w:val="00AB24A3"/>
    <w:rsid w:val="00AB297F"/>
    <w:rsid w:val="00AB29A6"/>
    <w:rsid w:val="00AB31F0"/>
    <w:rsid w:val="00AB344B"/>
    <w:rsid w:val="00AB3F18"/>
    <w:rsid w:val="00AB49FF"/>
    <w:rsid w:val="00AB624C"/>
    <w:rsid w:val="00AB63D5"/>
    <w:rsid w:val="00AB63DE"/>
    <w:rsid w:val="00AB6D11"/>
    <w:rsid w:val="00AB777D"/>
    <w:rsid w:val="00AB77CC"/>
    <w:rsid w:val="00AB7964"/>
    <w:rsid w:val="00AB7E4A"/>
    <w:rsid w:val="00AC0168"/>
    <w:rsid w:val="00AC08A5"/>
    <w:rsid w:val="00AC0F0F"/>
    <w:rsid w:val="00AC22FA"/>
    <w:rsid w:val="00AC3130"/>
    <w:rsid w:val="00AC420A"/>
    <w:rsid w:val="00AC49C9"/>
    <w:rsid w:val="00AC4A4B"/>
    <w:rsid w:val="00AC5551"/>
    <w:rsid w:val="00AC59C0"/>
    <w:rsid w:val="00AC5A65"/>
    <w:rsid w:val="00AC5DE4"/>
    <w:rsid w:val="00AC6133"/>
    <w:rsid w:val="00AC660D"/>
    <w:rsid w:val="00AC7930"/>
    <w:rsid w:val="00AD0AF4"/>
    <w:rsid w:val="00AD0B67"/>
    <w:rsid w:val="00AD171E"/>
    <w:rsid w:val="00AD1D3B"/>
    <w:rsid w:val="00AD27BF"/>
    <w:rsid w:val="00AD341E"/>
    <w:rsid w:val="00AD3A3E"/>
    <w:rsid w:val="00AD42F3"/>
    <w:rsid w:val="00AD4AF5"/>
    <w:rsid w:val="00AD50D5"/>
    <w:rsid w:val="00AD56A4"/>
    <w:rsid w:val="00AD5991"/>
    <w:rsid w:val="00AD60F7"/>
    <w:rsid w:val="00AD62E3"/>
    <w:rsid w:val="00AD63F9"/>
    <w:rsid w:val="00AD6B67"/>
    <w:rsid w:val="00AE0988"/>
    <w:rsid w:val="00AE111E"/>
    <w:rsid w:val="00AE1373"/>
    <w:rsid w:val="00AE1AB8"/>
    <w:rsid w:val="00AE1CA6"/>
    <w:rsid w:val="00AE23CE"/>
    <w:rsid w:val="00AE2DCD"/>
    <w:rsid w:val="00AE3D19"/>
    <w:rsid w:val="00AE4894"/>
    <w:rsid w:val="00AE4E43"/>
    <w:rsid w:val="00AE5007"/>
    <w:rsid w:val="00AE654A"/>
    <w:rsid w:val="00AE6A42"/>
    <w:rsid w:val="00AE7341"/>
    <w:rsid w:val="00AF0AF1"/>
    <w:rsid w:val="00AF122B"/>
    <w:rsid w:val="00AF22D3"/>
    <w:rsid w:val="00AF3431"/>
    <w:rsid w:val="00AF3D9A"/>
    <w:rsid w:val="00AF442B"/>
    <w:rsid w:val="00AF57AD"/>
    <w:rsid w:val="00AF640C"/>
    <w:rsid w:val="00B00B42"/>
    <w:rsid w:val="00B0116C"/>
    <w:rsid w:val="00B016DD"/>
    <w:rsid w:val="00B03723"/>
    <w:rsid w:val="00B03A24"/>
    <w:rsid w:val="00B03F78"/>
    <w:rsid w:val="00B04054"/>
    <w:rsid w:val="00B041F4"/>
    <w:rsid w:val="00B044E0"/>
    <w:rsid w:val="00B04BE6"/>
    <w:rsid w:val="00B05903"/>
    <w:rsid w:val="00B05BE3"/>
    <w:rsid w:val="00B0721D"/>
    <w:rsid w:val="00B073E2"/>
    <w:rsid w:val="00B07475"/>
    <w:rsid w:val="00B07983"/>
    <w:rsid w:val="00B079E1"/>
    <w:rsid w:val="00B07C12"/>
    <w:rsid w:val="00B1113E"/>
    <w:rsid w:val="00B111FF"/>
    <w:rsid w:val="00B11AD3"/>
    <w:rsid w:val="00B11ECA"/>
    <w:rsid w:val="00B1220E"/>
    <w:rsid w:val="00B1293A"/>
    <w:rsid w:val="00B12D3D"/>
    <w:rsid w:val="00B1325F"/>
    <w:rsid w:val="00B1381A"/>
    <w:rsid w:val="00B13ADE"/>
    <w:rsid w:val="00B1446A"/>
    <w:rsid w:val="00B14480"/>
    <w:rsid w:val="00B1503F"/>
    <w:rsid w:val="00B16098"/>
    <w:rsid w:val="00B160E3"/>
    <w:rsid w:val="00B1667B"/>
    <w:rsid w:val="00B167ED"/>
    <w:rsid w:val="00B1777B"/>
    <w:rsid w:val="00B21313"/>
    <w:rsid w:val="00B225AA"/>
    <w:rsid w:val="00B2263F"/>
    <w:rsid w:val="00B2282C"/>
    <w:rsid w:val="00B22938"/>
    <w:rsid w:val="00B23383"/>
    <w:rsid w:val="00B2450E"/>
    <w:rsid w:val="00B256EF"/>
    <w:rsid w:val="00B26BD1"/>
    <w:rsid w:val="00B26C36"/>
    <w:rsid w:val="00B27EB9"/>
    <w:rsid w:val="00B30416"/>
    <w:rsid w:val="00B30533"/>
    <w:rsid w:val="00B30A81"/>
    <w:rsid w:val="00B30BE0"/>
    <w:rsid w:val="00B312BE"/>
    <w:rsid w:val="00B33EC7"/>
    <w:rsid w:val="00B344B4"/>
    <w:rsid w:val="00B348C8"/>
    <w:rsid w:val="00B34FE9"/>
    <w:rsid w:val="00B36BCA"/>
    <w:rsid w:val="00B3713A"/>
    <w:rsid w:val="00B40BDC"/>
    <w:rsid w:val="00B414C9"/>
    <w:rsid w:val="00B415B3"/>
    <w:rsid w:val="00B41916"/>
    <w:rsid w:val="00B420D7"/>
    <w:rsid w:val="00B43E2A"/>
    <w:rsid w:val="00B440DA"/>
    <w:rsid w:val="00B444AE"/>
    <w:rsid w:val="00B4588D"/>
    <w:rsid w:val="00B45E71"/>
    <w:rsid w:val="00B46016"/>
    <w:rsid w:val="00B4635B"/>
    <w:rsid w:val="00B463C0"/>
    <w:rsid w:val="00B465DE"/>
    <w:rsid w:val="00B47243"/>
    <w:rsid w:val="00B47844"/>
    <w:rsid w:val="00B500BE"/>
    <w:rsid w:val="00B501F1"/>
    <w:rsid w:val="00B5057A"/>
    <w:rsid w:val="00B52384"/>
    <w:rsid w:val="00B52630"/>
    <w:rsid w:val="00B52D0F"/>
    <w:rsid w:val="00B534F6"/>
    <w:rsid w:val="00B53D4D"/>
    <w:rsid w:val="00B549A9"/>
    <w:rsid w:val="00B54D7B"/>
    <w:rsid w:val="00B55C03"/>
    <w:rsid w:val="00B55EF9"/>
    <w:rsid w:val="00B56BD5"/>
    <w:rsid w:val="00B57712"/>
    <w:rsid w:val="00B60213"/>
    <w:rsid w:val="00B606F0"/>
    <w:rsid w:val="00B60713"/>
    <w:rsid w:val="00B60992"/>
    <w:rsid w:val="00B612BB"/>
    <w:rsid w:val="00B616B1"/>
    <w:rsid w:val="00B61B24"/>
    <w:rsid w:val="00B62C83"/>
    <w:rsid w:val="00B64DC2"/>
    <w:rsid w:val="00B662E9"/>
    <w:rsid w:val="00B6663E"/>
    <w:rsid w:val="00B6762E"/>
    <w:rsid w:val="00B67DF2"/>
    <w:rsid w:val="00B70750"/>
    <w:rsid w:val="00B71568"/>
    <w:rsid w:val="00B71791"/>
    <w:rsid w:val="00B73B51"/>
    <w:rsid w:val="00B73B92"/>
    <w:rsid w:val="00B73BE1"/>
    <w:rsid w:val="00B760D5"/>
    <w:rsid w:val="00B764A1"/>
    <w:rsid w:val="00B76679"/>
    <w:rsid w:val="00B76E2A"/>
    <w:rsid w:val="00B774A4"/>
    <w:rsid w:val="00B774CD"/>
    <w:rsid w:val="00B77996"/>
    <w:rsid w:val="00B77E9E"/>
    <w:rsid w:val="00B80907"/>
    <w:rsid w:val="00B80D81"/>
    <w:rsid w:val="00B81041"/>
    <w:rsid w:val="00B8139D"/>
    <w:rsid w:val="00B81DEE"/>
    <w:rsid w:val="00B82419"/>
    <w:rsid w:val="00B82783"/>
    <w:rsid w:val="00B82832"/>
    <w:rsid w:val="00B837AD"/>
    <w:rsid w:val="00B83807"/>
    <w:rsid w:val="00B84BAA"/>
    <w:rsid w:val="00B85584"/>
    <w:rsid w:val="00B86D1F"/>
    <w:rsid w:val="00B86E6B"/>
    <w:rsid w:val="00B870DC"/>
    <w:rsid w:val="00B87F49"/>
    <w:rsid w:val="00B9181E"/>
    <w:rsid w:val="00B92308"/>
    <w:rsid w:val="00B92359"/>
    <w:rsid w:val="00B923B5"/>
    <w:rsid w:val="00B92A39"/>
    <w:rsid w:val="00B930AB"/>
    <w:rsid w:val="00B940DA"/>
    <w:rsid w:val="00B948E4"/>
    <w:rsid w:val="00B951EF"/>
    <w:rsid w:val="00B9570F"/>
    <w:rsid w:val="00B95CCE"/>
    <w:rsid w:val="00B95E9C"/>
    <w:rsid w:val="00BA01EA"/>
    <w:rsid w:val="00BA0C1D"/>
    <w:rsid w:val="00BA0CC2"/>
    <w:rsid w:val="00BA0FA2"/>
    <w:rsid w:val="00BA16FD"/>
    <w:rsid w:val="00BA1FF5"/>
    <w:rsid w:val="00BA34E8"/>
    <w:rsid w:val="00BA3F0A"/>
    <w:rsid w:val="00BA402C"/>
    <w:rsid w:val="00BA42FB"/>
    <w:rsid w:val="00BA5842"/>
    <w:rsid w:val="00BA6602"/>
    <w:rsid w:val="00BB0255"/>
    <w:rsid w:val="00BB0364"/>
    <w:rsid w:val="00BB0AFE"/>
    <w:rsid w:val="00BB12EB"/>
    <w:rsid w:val="00BB149E"/>
    <w:rsid w:val="00BB254B"/>
    <w:rsid w:val="00BB3765"/>
    <w:rsid w:val="00BB3C8E"/>
    <w:rsid w:val="00BB47B5"/>
    <w:rsid w:val="00BB728A"/>
    <w:rsid w:val="00BC0731"/>
    <w:rsid w:val="00BC0E03"/>
    <w:rsid w:val="00BC0E71"/>
    <w:rsid w:val="00BC1F3C"/>
    <w:rsid w:val="00BC2153"/>
    <w:rsid w:val="00BC2EF9"/>
    <w:rsid w:val="00BC40EE"/>
    <w:rsid w:val="00BC4225"/>
    <w:rsid w:val="00BC4657"/>
    <w:rsid w:val="00BC4F77"/>
    <w:rsid w:val="00BC5443"/>
    <w:rsid w:val="00BC600E"/>
    <w:rsid w:val="00BC63BA"/>
    <w:rsid w:val="00BC64F7"/>
    <w:rsid w:val="00BC666D"/>
    <w:rsid w:val="00BC66DB"/>
    <w:rsid w:val="00BC70EE"/>
    <w:rsid w:val="00BC794A"/>
    <w:rsid w:val="00BC7AEE"/>
    <w:rsid w:val="00BC7C16"/>
    <w:rsid w:val="00BD0532"/>
    <w:rsid w:val="00BD0D4E"/>
    <w:rsid w:val="00BD157C"/>
    <w:rsid w:val="00BD2D60"/>
    <w:rsid w:val="00BD34D2"/>
    <w:rsid w:val="00BD356C"/>
    <w:rsid w:val="00BD3813"/>
    <w:rsid w:val="00BD3A8A"/>
    <w:rsid w:val="00BD3AC6"/>
    <w:rsid w:val="00BD43C0"/>
    <w:rsid w:val="00BD456F"/>
    <w:rsid w:val="00BD45DD"/>
    <w:rsid w:val="00BD5097"/>
    <w:rsid w:val="00BD59A7"/>
    <w:rsid w:val="00BD6572"/>
    <w:rsid w:val="00BD6F84"/>
    <w:rsid w:val="00BD7598"/>
    <w:rsid w:val="00BD7664"/>
    <w:rsid w:val="00BD7696"/>
    <w:rsid w:val="00BE0236"/>
    <w:rsid w:val="00BE0913"/>
    <w:rsid w:val="00BE0CEB"/>
    <w:rsid w:val="00BE10D4"/>
    <w:rsid w:val="00BE13FE"/>
    <w:rsid w:val="00BE14AE"/>
    <w:rsid w:val="00BE2326"/>
    <w:rsid w:val="00BE2C48"/>
    <w:rsid w:val="00BE3072"/>
    <w:rsid w:val="00BE423F"/>
    <w:rsid w:val="00BE43F5"/>
    <w:rsid w:val="00BE51DF"/>
    <w:rsid w:val="00BE58F4"/>
    <w:rsid w:val="00BE6406"/>
    <w:rsid w:val="00BE658D"/>
    <w:rsid w:val="00BE6903"/>
    <w:rsid w:val="00BE6FB5"/>
    <w:rsid w:val="00BE7396"/>
    <w:rsid w:val="00BE77D7"/>
    <w:rsid w:val="00BF0030"/>
    <w:rsid w:val="00BF0361"/>
    <w:rsid w:val="00BF0FA3"/>
    <w:rsid w:val="00BF17E9"/>
    <w:rsid w:val="00BF1C5B"/>
    <w:rsid w:val="00BF2585"/>
    <w:rsid w:val="00BF2922"/>
    <w:rsid w:val="00BF3852"/>
    <w:rsid w:val="00BF3966"/>
    <w:rsid w:val="00BF47BD"/>
    <w:rsid w:val="00BF4EF6"/>
    <w:rsid w:val="00BF4F52"/>
    <w:rsid w:val="00BF5051"/>
    <w:rsid w:val="00BF7211"/>
    <w:rsid w:val="00BF7619"/>
    <w:rsid w:val="00BF77DE"/>
    <w:rsid w:val="00C00311"/>
    <w:rsid w:val="00C006D5"/>
    <w:rsid w:val="00C009B5"/>
    <w:rsid w:val="00C00E97"/>
    <w:rsid w:val="00C01D6B"/>
    <w:rsid w:val="00C02280"/>
    <w:rsid w:val="00C02B30"/>
    <w:rsid w:val="00C033B3"/>
    <w:rsid w:val="00C03C5B"/>
    <w:rsid w:val="00C03D89"/>
    <w:rsid w:val="00C03DAD"/>
    <w:rsid w:val="00C0434B"/>
    <w:rsid w:val="00C046B1"/>
    <w:rsid w:val="00C046E8"/>
    <w:rsid w:val="00C0477E"/>
    <w:rsid w:val="00C048EB"/>
    <w:rsid w:val="00C04B65"/>
    <w:rsid w:val="00C04CCA"/>
    <w:rsid w:val="00C056CE"/>
    <w:rsid w:val="00C05966"/>
    <w:rsid w:val="00C0693A"/>
    <w:rsid w:val="00C076E0"/>
    <w:rsid w:val="00C07A91"/>
    <w:rsid w:val="00C07CCC"/>
    <w:rsid w:val="00C106AB"/>
    <w:rsid w:val="00C116C0"/>
    <w:rsid w:val="00C12BA2"/>
    <w:rsid w:val="00C12E40"/>
    <w:rsid w:val="00C12EB0"/>
    <w:rsid w:val="00C13165"/>
    <w:rsid w:val="00C13F31"/>
    <w:rsid w:val="00C14724"/>
    <w:rsid w:val="00C14C49"/>
    <w:rsid w:val="00C1557A"/>
    <w:rsid w:val="00C15669"/>
    <w:rsid w:val="00C15CBF"/>
    <w:rsid w:val="00C16B48"/>
    <w:rsid w:val="00C16F5C"/>
    <w:rsid w:val="00C176BB"/>
    <w:rsid w:val="00C178CE"/>
    <w:rsid w:val="00C17B01"/>
    <w:rsid w:val="00C17F38"/>
    <w:rsid w:val="00C20A61"/>
    <w:rsid w:val="00C220EA"/>
    <w:rsid w:val="00C23036"/>
    <w:rsid w:val="00C23B18"/>
    <w:rsid w:val="00C24273"/>
    <w:rsid w:val="00C24654"/>
    <w:rsid w:val="00C25B79"/>
    <w:rsid w:val="00C25B82"/>
    <w:rsid w:val="00C26F72"/>
    <w:rsid w:val="00C271F9"/>
    <w:rsid w:val="00C27991"/>
    <w:rsid w:val="00C3058B"/>
    <w:rsid w:val="00C30A64"/>
    <w:rsid w:val="00C30C51"/>
    <w:rsid w:val="00C30F73"/>
    <w:rsid w:val="00C33330"/>
    <w:rsid w:val="00C3488B"/>
    <w:rsid w:val="00C34D0D"/>
    <w:rsid w:val="00C3578A"/>
    <w:rsid w:val="00C35D2F"/>
    <w:rsid w:val="00C366E5"/>
    <w:rsid w:val="00C37087"/>
    <w:rsid w:val="00C41857"/>
    <w:rsid w:val="00C41FB8"/>
    <w:rsid w:val="00C42D75"/>
    <w:rsid w:val="00C434AD"/>
    <w:rsid w:val="00C43D10"/>
    <w:rsid w:val="00C44801"/>
    <w:rsid w:val="00C45014"/>
    <w:rsid w:val="00C45392"/>
    <w:rsid w:val="00C45DA1"/>
    <w:rsid w:val="00C46556"/>
    <w:rsid w:val="00C46FE7"/>
    <w:rsid w:val="00C47B6D"/>
    <w:rsid w:val="00C47D7B"/>
    <w:rsid w:val="00C50119"/>
    <w:rsid w:val="00C50326"/>
    <w:rsid w:val="00C51F2E"/>
    <w:rsid w:val="00C52654"/>
    <w:rsid w:val="00C533E0"/>
    <w:rsid w:val="00C5365C"/>
    <w:rsid w:val="00C5417F"/>
    <w:rsid w:val="00C54AF6"/>
    <w:rsid w:val="00C556A6"/>
    <w:rsid w:val="00C5651A"/>
    <w:rsid w:val="00C56FC6"/>
    <w:rsid w:val="00C57970"/>
    <w:rsid w:val="00C60EF1"/>
    <w:rsid w:val="00C61183"/>
    <w:rsid w:val="00C6120F"/>
    <w:rsid w:val="00C6133D"/>
    <w:rsid w:val="00C6311D"/>
    <w:rsid w:val="00C635DD"/>
    <w:rsid w:val="00C63F12"/>
    <w:rsid w:val="00C643B4"/>
    <w:rsid w:val="00C64887"/>
    <w:rsid w:val="00C64A47"/>
    <w:rsid w:val="00C6600C"/>
    <w:rsid w:val="00C66516"/>
    <w:rsid w:val="00C6678B"/>
    <w:rsid w:val="00C66EBA"/>
    <w:rsid w:val="00C7023A"/>
    <w:rsid w:val="00C70711"/>
    <w:rsid w:val="00C70F22"/>
    <w:rsid w:val="00C71046"/>
    <w:rsid w:val="00C711EF"/>
    <w:rsid w:val="00C71481"/>
    <w:rsid w:val="00C71B75"/>
    <w:rsid w:val="00C71E83"/>
    <w:rsid w:val="00C72932"/>
    <w:rsid w:val="00C72F1A"/>
    <w:rsid w:val="00C75949"/>
    <w:rsid w:val="00C764A3"/>
    <w:rsid w:val="00C773CC"/>
    <w:rsid w:val="00C77573"/>
    <w:rsid w:val="00C77632"/>
    <w:rsid w:val="00C77CA4"/>
    <w:rsid w:val="00C80380"/>
    <w:rsid w:val="00C806E5"/>
    <w:rsid w:val="00C80845"/>
    <w:rsid w:val="00C81274"/>
    <w:rsid w:val="00C823BB"/>
    <w:rsid w:val="00C829E8"/>
    <w:rsid w:val="00C82B31"/>
    <w:rsid w:val="00C82BAE"/>
    <w:rsid w:val="00C8306C"/>
    <w:rsid w:val="00C845D5"/>
    <w:rsid w:val="00C8472F"/>
    <w:rsid w:val="00C8475B"/>
    <w:rsid w:val="00C85541"/>
    <w:rsid w:val="00C85BB6"/>
    <w:rsid w:val="00C85E4A"/>
    <w:rsid w:val="00C86524"/>
    <w:rsid w:val="00C869BA"/>
    <w:rsid w:val="00C86D96"/>
    <w:rsid w:val="00C87704"/>
    <w:rsid w:val="00C87973"/>
    <w:rsid w:val="00C87B3F"/>
    <w:rsid w:val="00C87D94"/>
    <w:rsid w:val="00C90321"/>
    <w:rsid w:val="00C9128D"/>
    <w:rsid w:val="00C91359"/>
    <w:rsid w:val="00C91B9B"/>
    <w:rsid w:val="00C930A7"/>
    <w:rsid w:val="00C931E2"/>
    <w:rsid w:val="00C949D4"/>
    <w:rsid w:val="00C94B7D"/>
    <w:rsid w:val="00C96164"/>
    <w:rsid w:val="00C965E2"/>
    <w:rsid w:val="00C96A23"/>
    <w:rsid w:val="00C9738F"/>
    <w:rsid w:val="00C97782"/>
    <w:rsid w:val="00C9780D"/>
    <w:rsid w:val="00C97A95"/>
    <w:rsid w:val="00C97C54"/>
    <w:rsid w:val="00CA001F"/>
    <w:rsid w:val="00CA2BA3"/>
    <w:rsid w:val="00CA2E9C"/>
    <w:rsid w:val="00CA31BD"/>
    <w:rsid w:val="00CA35AD"/>
    <w:rsid w:val="00CA35C8"/>
    <w:rsid w:val="00CA40B1"/>
    <w:rsid w:val="00CA572B"/>
    <w:rsid w:val="00CA6410"/>
    <w:rsid w:val="00CA7895"/>
    <w:rsid w:val="00CB0C76"/>
    <w:rsid w:val="00CB154A"/>
    <w:rsid w:val="00CB2B81"/>
    <w:rsid w:val="00CB30BD"/>
    <w:rsid w:val="00CB32CD"/>
    <w:rsid w:val="00CB3608"/>
    <w:rsid w:val="00CB4C7B"/>
    <w:rsid w:val="00CB5F0B"/>
    <w:rsid w:val="00CB6638"/>
    <w:rsid w:val="00CB6AF7"/>
    <w:rsid w:val="00CB6BC4"/>
    <w:rsid w:val="00CB7050"/>
    <w:rsid w:val="00CB73A2"/>
    <w:rsid w:val="00CB790F"/>
    <w:rsid w:val="00CB7F6C"/>
    <w:rsid w:val="00CC0CE6"/>
    <w:rsid w:val="00CC485D"/>
    <w:rsid w:val="00CC4BBE"/>
    <w:rsid w:val="00CC5795"/>
    <w:rsid w:val="00CC5997"/>
    <w:rsid w:val="00CC62C3"/>
    <w:rsid w:val="00CC661A"/>
    <w:rsid w:val="00CC67AA"/>
    <w:rsid w:val="00CC680C"/>
    <w:rsid w:val="00CC77DF"/>
    <w:rsid w:val="00CC7888"/>
    <w:rsid w:val="00CD0A3E"/>
    <w:rsid w:val="00CD1014"/>
    <w:rsid w:val="00CD12FE"/>
    <w:rsid w:val="00CD243D"/>
    <w:rsid w:val="00CD32F6"/>
    <w:rsid w:val="00CD3E34"/>
    <w:rsid w:val="00CD5308"/>
    <w:rsid w:val="00CD5EAD"/>
    <w:rsid w:val="00CD696D"/>
    <w:rsid w:val="00CD7183"/>
    <w:rsid w:val="00CD7273"/>
    <w:rsid w:val="00CD75FB"/>
    <w:rsid w:val="00CD75FF"/>
    <w:rsid w:val="00CD760C"/>
    <w:rsid w:val="00CD7CB2"/>
    <w:rsid w:val="00CE05C9"/>
    <w:rsid w:val="00CE0C7B"/>
    <w:rsid w:val="00CE18E5"/>
    <w:rsid w:val="00CE18EA"/>
    <w:rsid w:val="00CE1DC1"/>
    <w:rsid w:val="00CE2163"/>
    <w:rsid w:val="00CE2387"/>
    <w:rsid w:val="00CE2528"/>
    <w:rsid w:val="00CE2919"/>
    <w:rsid w:val="00CE2EC3"/>
    <w:rsid w:val="00CE3644"/>
    <w:rsid w:val="00CE3B97"/>
    <w:rsid w:val="00CE3EEA"/>
    <w:rsid w:val="00CE3F35"/>
    <w:rsid w:val="00CE493F"/>
    <w:rsid w:val="00CE51A6"/>
    <w:rsid w:val="00CE6CE5"/>
    <w:rsid w:val="00CE710E"/>
    <w:rsid w:val="00CE7715"/>
    <w:rsid w:val="00CF06CB"/>
    <w:rsid w:val="00CF0CA6"/>
    <w:rsid w:val="00CF2D61"/>
    <w:rsid w:val="00CF5AB8"/>
    <w:rsid w:val="00CF5F1C"/>
    <w:rsid w:val="00CF6EB8"/>
    <w:rsid w:val="00CF732F"/>
    <w:rsid w:val="00CF7659"/>
    <w:rsid w:val="00CF7795"/>
    <w:rsid w:val="00D000FD"/>
    <w:rsid w:val="00D002A8"/>
    <w:rsid w:val="00D003BB"/>
    <w:rsid w:val="00D00658"/>
    <w:rsid w:val="00D01042"/>
    <w:rsid w:val="00D018EC"/>
    <w:rsid w:val="00D01AF8"/>
    <w:rsid w:val="00D01F98"/>
    <w:rsid w:val="00D024AA"/>
    <w:rsid w:val="00D0348A"/>
    <w:rsid w:val="00D03C21"/>
    <w:rsid w:val="00D04205"/>
    <w:rsid w:val="00D045A0"/>
    <w:rsid w:val="00D058B4"/>
    <w:rsid w:val="00D0653B"/>
    <w:rsid w:val="00D06D97"/>
    <w:rsid w:val="00D072D6"/>
    <w:rsid w:val="00D07BC0"/>
    <w:rsid w:val="00D11EE6"/>
    <w:rsid w:val="00D11F33"/>
    <w:rsid w:val="00D1237B"/>
    <w:rsid w:val="00D126D5"/>
    <w:rsid w:val="00D12FCF"/>
    <w:rsid w:val="00D130B9"/>
    <w:rsid w:val="00D13170"/>
    <w:rsid w:val="00D14105"/>
    <w:rsid w:val="00D14565"/>
    <w:rsid w:val="00D14681"/>
    <w:rsid w:val="00D1501B"/>
    <w:rsid w:val="00D1537C"/>
    <w:rsid w:val="00D15837"/>
    <w:rsid w:val="00D158F9"/>
    <w:rsid w:val="00D15F5A"/>
    <w:rsid w:val="00D163F9"/>
    <w:rsid w:val="00D167CD"/>
    <w:rsid w:val="00D17B4F"/>
    <w:rsid w:val="00D20204"/>
    <w:rsid w:val="00D2050B"/>
    <w:rsid w:val="00D2050E"/>
    <w:rsid w:val="00D208FF"/>
    <w:rsid w:val="00D21ECB"/>
    <w:rsid w:val="00D239AB"/>
    <w:rsid w:val="00D24027"/>
    <w:rsid w:val="00D248FF"/>
    <w:rsid w:val="00D24B18"/>
    <w:rsid w:val="00D255D7"/>
    <w:rsid w:val="00D25FE1"/>
    <w:rsid w:val="00D261B3"/>
    <w:rsid w:val="00D265A8"/>
    <w:rsid w:val="00D269A1"/>
    <w:rsid w:val="00D26B9C"/>
    <w:rsid w:val="00D279A0"/>
    <w:rsid w:val="00D30D36"/>
    <w:rsid w:val="00D31005"/>
    <w:rsid w:val="00D314F5"/>
    <w:rsid w:val="00D319CD"/>
    <w:rsid w:val="00D321F3"/>
    <w:rsid w:val="00D32A2D"/>
    <w:rsid w:val="00D33C38"/>
    <w:rsid w:val="00D33F00"/>
    <w:rsid w:val="00D35E70"/>
    <w:rsid w:val="00D36956"/>
    <w:rsid w:val="00D375F9"/>
    <w:rsid w:val="00D3781C"/>
    <w:rsid w:val="00D37E94"/>
    <w:rsid w:val="00D40D92"/>
    <w:rsid w:val="00D41380"/>
    <w:rsid w:val="00D42699"/>
    <w:rsid w:val="00D42A7E"/>
    <w:rsid w:val="00D43094"/>
    <w:rsid w:val="00D43A1D"/>
    <w:rsid w:val="00D43F68"/>
    <w:rsid w:val="00D44BEA"/>
    <w:rsid w:val="00D4502B"/>
    <w:rsid w:val="00D45160"/>
    <w:rsid w:val="00D4550B"/>
    <w:rsid w:val="00D45FCA"/>
    <w:rsid w:val="00D468A3"/>
    <w:rsid w:val="00D47AFA"/>
    <w:rsid w:val="00D5118A"/>
    <w:rsid w:val="00D518D5"/>
    <w:rsid w:val="00D51950"/>
    <w:rsid w:val="00D51AF6"/>
    <w:rsid w:val="00D51B8B"/>
    <w:rsid w:val="00D52A21"/>
    <w:rsid w:val="00D53032"/>
    <w:rsid w:val="00D53343"/>
    <w:rsid w:val="00D533F0"/>
    <w:rsid w:val="00D548A5"/>
    <w:rsid w:val="00D553D2"/>
    <w:rsid w:val="00D55551"/>
    <w:rsid w:val="00D556CC"/>
    <w:rsid w:val="00D56111"/>
    <w:rsid w:val="00D56A3A"/>
    <w:rsid w:val="00D56D52"/>
    <w:rsid w:val="00D570BA"/>
    <w:rsid w:val="00D5731E"/>
    <w:rsid w:val="00D5735F"/>
    <w:rsid w:val="00D577C5"/>
    <w:rsid w:val="00D600EA"/>
    <w:rsid w:val="00D60353"/>
    <w:rsid w:val="00D6041E"/>
    <w:rsid w:val="00D60521"/>
    <w:rsid w:val="00D6072A"/>
    <w:rsid w:val="00D615E3"/>
    <w:rsid w:val="00D61A1B"/>
    <w:rsid w:val="00D62173"/>
    <w:rsid w:val="00D6491B"/>
    <w:rsid w:val="00D65E01"/>
    <w:rsid w:val="00D668B9"/>
    <w:rsid w:val="00D67204"/>
    <w:rsid w:val="00D673A7"/>
    <w:rsid w:val="00D67727"/>
    <w:rsid w:val="00D67DE5"/>
    <w:rsid w:val="00D7112B"/>
    <w:rsid w:val="00D71145"/>
    <w:rsid w:val="00D71245"/>
    <w:rsid w:val="00D7185B"/>
    <w:rsid w:val="00D71941"/>
    <w:rsid w:val="00D72238"/>
    <w:rsid w:val="00D72E53"/>
    <w:rsid w:val="00D761CF"/>
    <w:rsid w:val="00D7779E"/>
    <w:rsid w:val="00D7799C"/>
    <w:rsid w:val="00D77A22"/>
    <w:rsid w:val="00D77C13"/>
    <w:rsid w:val="00D80391"/>
    <w:rsid w:val="00D803F2"/>
    <w:rsid w:val="00D80619"/>
    <w:rsid w:val="00D80A12"/>
    <w:rsid w:val="00D80B3E"/>
    <w:rsid w:val="00D80BF4"/>
    <w:rsid w:val="00D8102F"/>
    <w:rsid w:val="00D81334"/>
    <w:rsid w:val="00D8148F"/>
    <w:rsid w:val="00D82CDE"/>
    <w:rsid w:val="00D82D34"/>
    <w:rsid w:val="00D8369B"/>
    <w:rsid w:val="00D83914"/>
    <w:rsid w:val="00D83E74"/>
    <w:rsid w:val="00D84544"/>
    <w:rsid w:val="00D846A1"/>
    <w:rsid w:val="00D866B9"/>
    <w:rsid w:val="00D87D06"/>
    <w:rsid w:val="00D87D88"/>
    <w:rsid w:val="00D87F2F"/>
    <w:rsid w:val="00D90A98"/>
    <w:rsid w:val="00D90CEC"/>
    <w:rsid w:val="00D910E8"/>
    <w:rsid w:val="00D913D6"/>
    <w:rsid w:val="00D917F4"/>
    <w:rsid w:val="00D939F9"/>
    <w:rsid w:val="00D93CEB"/>
    <w:rsid w:val="00D958B0"/>
    <w:rsid w:val="00D95CAF"/>
    <w:rsid w:val="00D9627D"/>
    <w:rsid w:val="00D963D1"/>
    <w:rsid w:val="00D9649A"/>
    <w:rsid w:val="00D9693D"/>
    <w:rsid w:val="00D9698C"/>
    <w:rsid w:val="00D96F95"/>
    <w:rsid w:val="00D971D7"/>
    <w:rsid w:val="00D973EC"/>
    <w:rsid w:val="00D974C9"/>
    <w:rsid w:val="00D97AB5"/>
    <w:rsid w:val="00D97ABC"/>
    <w:rsid w:val="00DA010B"/>
    <w:rsid w:val="00DA0202"/>
    <w:rsid w:val="00DA0E71"/>
    <w:rsid w:val="00DA0F20"/>
    <w:rsid w:val="00DA115C"/>
    <w:rsid w:val="00DA1204"/>
    <w:rsid w:val="00DA3984"/>
    <w:rsid w:val="00DA39B0"/>
    <w:rsid w:val="00DA64D9"/>
    <w:rsid w:val="00DB15E7"/>
    <w:rsid w:val="00DB1D22"/>
    <w:rsid w:val="00DB1F77"/>
    <w:rsid w:val="00DB318D"/>
    <w:rsid w:val="00DB31AE"/>
    <w:rsid w:val="00DB33E7"/>
    <w:rsid w:val="00DB4295"/>
    <w:rsid w:val="00DB4ABE"/>
    <w:rsid w:val="00DB4ED2"/>
    <w:rsid w:val="00DB4FB0"/>
    <w:rsid w:val="00DB4FEA"/>
    <w:rsid w:val="00DB569E"/>
    <w:rsid w:val="00DB5724"/>
    <w:rsid w:val="00DB5AFD"/>
    <w:rsid w:val="00DB5F53"/>
    <w:rsid w:val="00DB60B9"/>
    <w:rsid w:val="00DB6176"/>
    <w:rsid w:val="00DB77BF"/>
    <w:rsid w:val="00DC00CD"/>
    <w:rsid w:val="00DC0372"/>
    <w:rsid w:val="00DC0A25"/>
    <w:rsid w:val="00DC2068"/>
    <w:rsid w:val="00DC2518"/>
    <w:rsid w:val="00DC38FF"/>
    <w:rsid w:val="00DC522B"/>
    <w:rsid w:val="00DC5457"/>
    <w:rsid w:val="00DC57BF"/>
    <w:rsid w:val="00DC5C96"/>
    <w:rsid w:val="00DC7BC1"/>
    <w:rsid w:val="00DC7C9F"/>
    <w:rsid w:val="00DD020C"/>
    <w:rsid w:val="00DD152A"/>
    <w:rsid w:val="00DD1537"/>
    <w:rsid w:val="00DD23B8"/>
    <w:rsid w:val="00DD2456"/>
    <w:rsid w:val="00DD2FD1"/>
    <w:rsid w:val="00DD38E2"/>
    <w:rsid w:val="00DD403E"/>
    <w:rsid w:val="00DD41A6"/>
    <w:rsid w:val="00DD5056"/>
    <w:rsid w:val="00DD5765"/>
    <w:rsid w:val="00DD59B7"/>
    <w:rsid w:val="00DD60AE"/>
    <w:rsid w:val="00DE08B9"/>
    <w:rsid w:val="00DE117C"/>
    <w:rsid w:val="00DE25FE"/>
    <w:rsid w:val="00DE2DFD"/>
    <w:rsid w:val="00DE3C43"/>
    <w:rsid w:val="00DE44F9"/>
    <w:rsid w:val="00DE468C"/>
    <w:rsid w:val="00DE49B1"/>
    <w:rsid w:val="00DE6469"/>
    <w:rsid w:val="00DE6AD3"/>
    <w:rsid w:val="00DE6AD4"/>
    <w:rsid w:val="00DE7EC3"/>
    <w:rsid w:val="00DE7FD9"/>
    <w:rsid w:val="00DF0765"/>
    <w:rsid w:val="00DF0C90"/>
    <w:rsid w:val="00DF2851"/>
    <w:rsid w:val="00DF37E3"/>
    <w:rsid w:val="00DF44EB"/>
    <w:rsid w:val="00DF46FE"/>
    <w:rsid w:val="00DF4BA7"/>
    <w:rsid w:val="00DF57EC"/>
    <w:rsid w:val="00DF5938"/>
    <w:rsid w:val="00DF6150"/>
    <w:rsid w:val="00DF6287"/>
    <w:rsid w:val="00DF6CD3"/>
    <w:rsid w:val="00DF6DF4"/>
    <w:rsid w:val="00DF7958"/>
    <w:rsid w:val="00E0025B"/>
    <w:rsid w:val="00E00953"/>
    <w:rsid w:val="00E00F88"/>
    <w:rsid w:val="00E013A7"/>
    <w:rsid w:val="00E03EA5"/>
    <w:rsid w:val="00E04BDE"/>
    <w:rsid w:val="00E04D9F"/>
    <w:rsid w:val="00E05D4C"/>
    <w:rsid w:val="00E067C5"/>
    <w:rsid w:val="00E06AC6"/>
    <w:rsid w:val="00E07647"/>
    <w:rsid w:val="00E07A6D"/>
    <w:rsid w:val="00E07BA2"/>
    <w:rsid w:val="00E07D33"/>
    <w:rsid w:val="00E106F2"/>
    <w:rsid w:val="00E12497"/>
    <w:rsid w:val="00E124B6"/>
    <w:rsid w:val="00E1254D"/>
    <w:rsid w:val="00E128D3"/>
    <w:rsid w:val="00E12C25"/>
    <w:rsid w:val="00E12CD7"/>
    <w:rsid w:val="00E13ACB"/>
    <w:rsid w:val="00E14097"/>
    <w:rsid w:val="00E14126"/>
    <w:rsid w:val="00E146AC"/>
    <w:rsid w:val="00E15E90"/>
    <w:rsid w:val="00E16742"/>
    <w:rsid w:val="00E17A35"/>
    <w:rsid w:val="00E20742"/>
    <w:rsid w:val="00E20EE1"/>
    <w:rsid w:val="00E21214"/>
    <w:rsid w:val="00E21441"/>
    <w:rsid w:val="00E23AE3"/>
    <w:rsid w:val="00E23C55"/>
    <w:rsid w:val="00E249AE"/>
    <w:rsid w:val="00E24F45"/>
    <w:rsid w:val="00E25AA4"/>
    <w:rsid w:val="00E26062"/>
    <w:rsid w:val="00E266CC"/>
    <w:rsid w:val="00E26763"/>
    <w:rsid w:val="00E26A54"/>
    <w:rsid w:val="00E26AAD"/>
    <w:rsid w:val="00E270A2"/>
    <w:rsid w:val="00E3210F"/>
    <w:rsid w:val="00E3251A"/>
    <w:rsid w:val="00E3372A"/>
    <w:rsid w:val="00E33A08"/>
    <w:rsid w:val="00E34790"/>
    <w:rsid w:val="00E353D8"/>
    <w:rsid w:val="00E36882"/>
    <w:rsid w:val="00E406C4"/>
    <w:rsid w:val="00E40EBE"/>
    <w:rsid w:val="00E4232D"/>
    <w:rsid w:val="00E42B6D"/>
    <w:rsid w:val="00E42DD1"/>
    <w:rsid w:val="00E443B1"/>
    <w:rsid w:val="00E46300"/>
    <w:rsid w:val="00E467A8"/>
    <w:rsid w:val="00E46913"/>
    <w:rsid w:val="00E5046D"/>
    <w:rsid w:val="00E5056A"/>
    <w:rsid w:val="00E50F59"/>
    <w:rsid w:val="00E5275B"/>
    <w:rsid w:val="00E52880"/>
    <w:rsid w:val="00E52883"/>
    <w:rsid w:val="00E54A3F"/>
    <w:rsid w:val="00E54F29"/>
    <w:rsid w:val="00E553C1"/>
    <w:rsid w:val="00E5571F"/>
    <w:rsid w:val="00E55A02"/>
    <w:rsid w:val="00E55C51"/>
    <w:rsid w:val="00E5676C"/>
    <w:rsid w:val="00E56BDB"/>
    <w:rsid w:val="00E5746A"/>
    <w:rsid w:val="00E60878"/>
    <w:rsid w:val="00E60EC0"/>
    <w:rsid w:val="00E610EF"/>
    <w:rsid w:val="00E61A30"/>
    <w:rsid w:val="00E61D33"/>
    <w:rsid w:val="00E62D01"/>
    <w:rsid w:val="00E62E12"/>
    <w:rsid w:val="00E62F74"/>
    <w:rsid w:val="00E63F64"/>
    <w:rsid w:val="00E643C8"/>
    <w:rsid w:val="00E6482A"/>
    <w:rsid w:val="00E64E1E"/>
    <w:rsid w:val="00E6514B"/>
    <w:rsid w:val="00E654A7"/>
    <w:rsid w:val="00E657D5"/>
    <w:rsid w:val="00E65A84"/>
    <w:rsid w:val="00E65DFF"/>
    <w:rsid w:val="00E65E30"/>
    <w:rsid w:val="00E66150"/>
    <w:rsid w:val="00E670FC"/>
    <w:rsid w:val="00E6728D"/>
    <w:rsid w:val="00E674F2"/>
    <w:rsid w:val="00E67648"/>
    <w:rsid w:val="00E67929"/>
    <w:rsid w:val="00E70365"/>
    <w:rsid w:val="00E7055D"/>
    <w:rsid w:val="00E70A93"/>
    <w:rsid w:val="00E71ACB"/>
    <w:rsid w:val="00E737F0"/>
    <w:rsid w:val="00E748CA"/>
    <w:rsid w:val="00E74CD1"/>
    <w:rsid w:val="00E757FE"/>
    <w:rsid w:val="00E76B78"/>
    <w:rsid w:val="00E76E13"/>
    <w:rsid w:val="00E76F3D"/>
    <w:rsid w:val="00E80F20"/>
    <w:rsid w:val="00E81C0A"/>
    <w:rsid w:val="00E828C8"/>
    <w:rsid w:val="00E83038"/>
    <w:rsid w:val="00E8333F"/>
    <w:rsid w:val="00E833B8"/>
    <w:rsid w:val="00E83FEB"/>
    <w:rsid w:val="00E8546E"/>
    <w:rsid w:val="00E85BBF"/>
    <w:rsid w:val="00E86FCD"/>
    <w:rsid w:val="00E87154"/>
    <w:rsid w:val="00E9028C"/>
    <w:rsid w:val="00E90462"/>
    <w:rsid w:val="00E91EE4"/>
    <w:rsid w:val="00E9255E"/>
    <w:rsid w:val="00E92984"/>
    <w:rsid w:val="00E93CB8"/>
    <w:rsid w:val="00E957A9"/>
    <w:rsid w:val="00E960A2"/>
    <w:rsid w:val="00E96B34"/>
    <w:rsid w:val="00E971FB"/>
    <w:rsid w:val="00E9775E"/>
    <w:rsid w:val="00E97B5A"/>
    <w:rsid w:val="00E97D55"/>
    <w:rsid w:val="00EA0190"/>
    <w:rsid w:val="00EA0601"/>
    <w:rsid w:val="00EA1AE1"/>
    <w:rsid w:val="00EA253B"/>
    <w:rsid w:val="00EA410E"/>
    <w:rsid w:val="00EA4623"/>
    <w:rsid w:val="00EA58A5"/>
    <w:rsid w:val="00EA5C68"/>
    <w:rsid w:val="00EA6AF2"/>
    <w:rsid w:val="00EB17A8"/>
    <w:rsid w:val="00EB185A"/>
    <w:rsid w:val="00EB1906"/>
    <w:rsid w:val="00EB2DF8"/>
    <w:rsid w:val="00EB3CC8"/>
    <w:rsid w:val="00EB5CF0"/>
    <w:rsid w:val="00EB5E14"/>
    <w:rsid w:val="00EB64C0"/>
    <w:rsid w:val="00EB6519"/>
    <w:rsid w:val="00EB6EFE"/>
    <w:rsid w:val="00EB7291"/>
    <w:rsid w:val="00EC019B"/>
    <w:rsid w:val="00EC063E"/>
    <w:rsid w:val="00EC11F3"/>
    <w:rsid w:val="00EC1709"/>
    <w:rsid w:val="00EC175C"/>
    <w:rsid w:val="00EC183C"/>
    <w:rsid w:val="00EC1BB8"/>
    <w:rsid w:val="00EC1E99"/>
    <w:rsid w:val="00EC2ECF"/>
    <w:rsid w:val="00EC41FD"/>
    <w:rsid w:val="00EC4874"/>
    <w:rsid w:val="00EC4F01"/>
    <w:rsid w:val="00EC68E9"/>
    <w:rsid w:val="00EC7ADC"/>
    <w:rsid w:val="00EC7F45"/>
    <w:rsid w:val="00ED0570"/>
    <w:rsid w:val="00ED0F52"/>
    <w:rsid w:val="00ED2283"/>
    <w:rsid w:val="00ED2A5D"/>
    <w:rsid w:val="00ED4A32"/>
    <w:rsid w:val="00ED4D03"/>
    <w:rsid w:val="00ED536B"/>
    <w:rsid w:val="00ED6A28"/>
    <w:rsid w:val="00ED6CA1"/>
    <w:rsid w:val="00ED7B71"/>
    <w:rsid w:val="00ED7D24"/>
    <w:rsid w:val="00EE030E"/>
    <w:rsid w:val="00EE1446"/>
    <w:rsid w:val="00EE16BD"/>
    <w:rsid w:val="00EE1C6A"/>
    <w:rsid w:val="00EE1DEE"/>
    <w:rsid w:val="00EE1F0B"/>
    <w:rsid w:val="00EE3B0A"/>
    <w:rsid w:val="00EE3BBD"/>
    <w:rsid w:val="00EE3BC3"/>
    <w:rsid w:val="00EE49C6"/>
    <w:rsid w:val="00EE574A"/>
    <w:rsid w:val="00EE5D2C"/>
    <w:rsid w:val="00EE6948"/>
    <w:rsid w:val="00EF05DD"/>
    <w:rsid w:val="00EF2086"/>
    <w:rsid w:val="00EF2FFF"/>
    <w:rsid w:val="00EF3AED"/>
    <w:rsid w:val="00EF3D3B"/>
    <w:rsid w:val="00EF4028"/>
    <w:rsid w:val="00EF429B"/>
    <w:rsid w:val="00EF46B2"/>
    <w:rsid w:val="00EF587A"/>
    <w:rsid w:val="00EF5EFC"/>
    <w:rsid w:val="00EF6014"/>
    <w:rsid w:val="00EF666C"/>
    <w:rsid w:val="00EF681B"/>
    <w:rsid w:val="00EF69E5"/>
    <w:rsid w:val="00F007FA"/>
    <w:rsid w:val="00F014AB"/>
    <w:rsid w:val="00F01805"/>
    <w:rsid w:val="00F018EA"/>
    <w:rsid w:val="00F01CD4"/>
    <w:rsid w:val="00F01FE9"/>
    <w:rsid w:val="00F02988"/>
    <w:rsid w:val="00F0303A"/>
    <w:rsid w:val="00F031EE"/>
    <w:rsid w:val="00F03890"/>
    <w:rsid w:val="00F053D0"/>
    <w:rsid w:val="00F05828"/>
    <w:rsid w:val="00F06341"/>
    <w:rsid w:val="00F0723A"/>
    <w:rsid w:val="00F07341"/>
    <w:rsid w:val="00F07481"/>
    <w:rsid w:val="00F07C11"/>
    <w:rsid w:val="00F10040"/>
    <w:rsid w:val="00F10258"/>
    <w:rsid w:val="00F104E8"/>
    <w:rsid w:val="00F11406"/>
    <w:rsid w:val="00F12507"/>
    <w:rsid w:val="00F12FA2"/>
    <w:rsid w:val="00F13422"/>
    <w:rsid w:val="00F1353B"/>
    <w:rsid w:val="00F13730"/>
    <w:rsid w:val="00F140AD"/>
    <w:rsid w:val="00F146D6"/>
    <w:rsid w:val="00F1476E"/>
    <w:rsid w:val="00F15B1B"/>
    <w:rsid w:val="00F163AE"/>
    <w:rsid w:val="00F16DD0"/>
    <w:rsid w:val="00F16FFA"/>
    <w:rsid w:val="00F21EED"/>
    <w:rsid w:val="00F21F7B"/>
    <w:rsid w:val="00F251A7"/>
    <w:rsid w:val="00F252BE"/>
    <w:rsid w:val="00F265AD"/>
    <w:rsid w:val="00F276E2"/>
    <w:rsid w:val="00F313E5"/>
    <w:rsid w:val="00F31581"/>
    <w:rsid w:val="00F31D94"/>
    <w:rsid w:val="00F32A3B"/>
    <w:rsid w:val="00F33332"/>
    <w:rsid w:val="00F3438E"/>
    <w:rsid w:val="00F36838"/>
    <w:rsid w:val="00F36A37"/>
    <w:rsid w:val="00F36CE0"/>
    <w:rsid w:val="00F407E2"/>
    <w:rsid w:val="00F41696"/>
    <w:rsid w:val="00F41AF8"/>
    <w:rsid w:val="00F441D7"/>
    <w:rsid w:val="00F448FA"/>
    <w:rsid w:val="00F449BB"/>
    <w:rsid w:val="00F44CBD"/>
    <w:rsid w:val="00F457BC"/>
    <w:rsid w:val="00F4712F"/>
    <w:rsid w:val="00F47335"/>
    <w:rsid w:val="00F50852"/>
    <w:rsid w:val="00F512D2"/>
    <w:rsid w:val="00F51B29"/>
    <w:rsid w:val="00F53271"/>
    <w:rsid w:val="00F53462"/>
    <w:rsid w:val="00F53F96"/>
    <w:rsid w:val="00F54721"/>
    <w:rsid w:val="00F54ADB"/>
    <w:rsid w:val="00F54D02"/>
    <w:rsid w:val="00F55189"/>
    <w:rsid w:val="00F55D8C"/>
    <w:rsid w:val="00F561CD"/>
    <w:rsid w:val="00F564F2"/>
    <w:rsid w:val="00F56D25"/>
    <w:rsid w:val="00F575C2"/>
    <w:rsid w:val="00F60C42"/>
    <w:rsid w:val="00F60CFB"/>
    <w:rsid w:val="00F61415"/>
    <w:rsid w:val="00F6205E"/>
    <w:rsid w:val="00F62CC9"/>
    <w:rsid w:val="00F62EDF"/>
    <w:rsid w:val="00F63D09"/>
    <w:rsid w:val="00F63F65"/>
    <w:rsid w:val="00F64077"/>
    <w:rsid w:val="00F64124"/>
    <w:rsid w:val="00F6484A"/>
    <w:rsid w:val="00F64A77"/>
    <w:rsid w:val="00F65983"/>
    <w:rsid w:val="00F6643C"/>
    <w:rsid w:val="00F67625"/>
    <w:rsid w:val="00F67AD9"/>
    <w:rsid w:val="00F7025F"/>
    <w:rsid w:val="00F714B2"/>
    <w:rsid w:val="00F71EA8"/>
    <w:rsid w:val="00F73E76"/>
    <w:rsid w:val="00F743FD"/>
    <w:rsid w:val="00F74435"/>
    <w:rsid w:val="00F75A85"/>
    <w:rsid w:val="00F77AD4"/>
    <w:rsid w:val="00F80EEC"/>
    <w:rsid w:val="00F8171A"/>
    <w:rsid w:val="00F81BC1"/>
    <w:rsid w:val="00F838E4"/>
    <w:rsid w:val="00F840CD"/>
    <w:rsid w:val="00F845DD"/>
    <w:rsid w:val="00F84CCA"/>
    <w:rsid w:val="00F8538B"/>
    <w:rsid w:val="00F8554F"/>
    <w:rsid w:val="00F855E4"/>
    <w:rsid w:val="00F87679"/>
    <w:rsid w:val="00F87B22"/>
    <w:rsid w:val="00F9015F"/>
    <w:rsid w:val="00F90180"/>
    <w:rsid w:val="00F90378"/>
    <w:rsid w:val="00F90602"/>
    <w:rsid w:val="00F907D0"/>
    <w:rsid w:val="00F91254"/>
    <w:rsid w:val="00F9169E"/>
    <w:rsid w:val="00F91917"/>
    <w:rsid w:val="00F919C3"/>
    <w:rsid w:val="00F9281C"/>
    <w:rsid w:val="00F92B82"/>
    <w:rsid w:val="00F948C0"/>
    <w:rsid w:val="00F95093"/>
    <w:rsid w:val="00F95481"/>
    <w:rsid w:val="00F96740"/>
    <w:rsid w:val="00F96B22"/>
    <w:rsid w:val="00F97FC3"/>
    <w:rsid w:val="00FA05AF"/>
    <w:rsid w:val="00FA0729"/>
    <w:rsid w:val="00FA083C"/>
    <w:rsid w:val="00FA0BA4"/>
    <w:rsid w:val="00FA18CF"/>
    <w:rsid w:val="00FA194B"/>
    <w:rsid w:val="00FA1FC7"/>
    <w:rsid w:val="00FA27D7"/>
    <w:rsid w:val="00FA3041"/>
    <w:rsid w:val="00FA34D8"/>
    <w:rsid w:val="00FA37AE"/>
    <w:rsid w:val="00FA4629"/>
    <w:rsid w:val="00FA46C8"/>
    <w:rsid w:val="00FA4BF9"/>
    <w:rsid w:val="00FA52CD"/>
    <w:rsid w:val="00FA5A31"/>
    <w:rsid w:val="00FA65BD"/>
    <w:rsid w:val="00FA7085"/>
    <w:rsid w:val="00FA7698"/>
    <w:rsid w:val="00FA78A6"/>
    <w:rsid w:val="00FA7F4A"/>
    <w:rsid w:val="00FB17E0"/>
    <w:rsid w:val="00FB1FFE"/>
    <w:rsid w:val="00FB200F"/>
    <w:rsid w:val="00FB2148"/>
    <w:rsid w:val="00FB2559"/>
    <w:rsid w:val="00FB25AE"/>
    <w:rsid w:val="00FB3688"/>
    <w:rsid w:val="00FB3FE0"/>
    <w:rsid w:val="00FB46E5"/>
    <w:rsid w:val="00FB4855"/>
    <w:rsid w:val="00FB49EA"/>
    <w:rsid w:val="00FB5323"/>
    <w:rsid w:val="00FB570C"/>
    <w:rsid w:val="00FB58D8"/>
    <w:rsid w:val="00FB6721"/>
    <w:rsid w:val="00FB761F"/>
    <w:rsid w:val="00FC03F5"/>
    <w:rsid w:val="00FC22D8"/>
    <w:rsid w:val="00FC31DD"/>
    <w:rsid w:val="00FC4BA7"/>
    <w:rsid w:val="00FC6276"/>
    <w:rsid w:val="00FC6A96"/>
    <w:rsid w:val="00FC7524"/>
    <w:rsid w:val="00FC7B1B"/>
    <w:rsid w:val="00FC7C55"/>
    <w:rsid w:val="00FD1457"/>
    <w:rsid w:val="00FD19C7"/>
    <w:rsid w:val="00FD1A48"/>
    <w:rsid w:val="00FD3DD7"/>
    <w:rsid w:val="00FD3E95"/>
    <w:rsid w:val="00FD519D"/>
    <w:rsid w:val="00FD5C99"/>
    <w:rsid w:val="00FD639A"/>
    <w:rsid w:val="00FD639D"/>
    <w:rsid w:val="00FD6F12"/>
    <w:rsid w:val="00FD7934"/>
    <w:rsid w:val="00FD7AB3"/>
    <w:rsid w:val="00FE07C9"/>
    <w:rsid w:val="00FE1580"/>
    <w:rsid w:val="00FE1C0D"/>
    <w:rsid w:val="00FE266A"/>
    <w:rsid w:val="00FE33D8"/>
    <w:rsid w:val="00FE4BCB"/>
    <w:rsid w:val="00FE5737"/>
    <w:rsid w:val="00FE5DEF"/>
    <w:rsid w:val="00FE60B5"/>
    <w:rsid w:val="00FE66FE"/>
    <w:rsid w:val="00FE6C23"/>
    <w:rsid w:val="00FE6D68"/>
    <w:rsid w:val="00FE6EBC"/>
    <w:rsid w:val="00FE7950"/>
    <w:rsid w:val="00FE7AD8"/>
    <w:rsid w:val="00FE7B87"/>
    <w:rsid w:val="00FE7F1D"/>
    <w:rsid w:val="00FF01ED"/>
    <w:rsid w:val="00FF09D4"/>
    <w:rsid w:val="00FF0C1D"/>
    <w:rsid w:val="00FF0CDC"/>
    <w:rsid w:val="00FF10F9"/>
    <w:rsid w:val="00FF210B"/>
    <w:rsid w:val="00FF2F35"/>
    <w:rsid w:val="00FF2FF8"/>
    <w:rsid w:val="00FF3BEC"/>
    <w:rsid w:val="00FF3E19"/>
    <w:rsid w:val="00FF5262"/>
    <w:rsid w:val="00FF5417"/>
    <w:rsid w:val="00FF5B55"/>
    <w:rsid w:val="00FF5DF7"/>
    <w:rsid w:val="00FF5E81"/>
    <w:rsid w:val="00FF634E"/>
    <w:rsid w:val="00FF6A05"/>
    <w:rsid w:val="00FF6BEC"/>
    <w:rsid w:val="00FF6E34"/>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E89E9"/>
  <w15:docId w15:val="{1FC0A117-F82B-4649-8AF3-467686BC3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5CD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25CD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25CD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2379F7"/>
    <w:pPr>
      <w:widowControl w:val="0"/>
      <w:autoSpaceDE w:val="0"/>
      <w:autoSpaceDN w:val="0"/>
      <w:spacing w:after="0" w:line="240" w:lineRule="auto"/>
    </w:pPr>
    <w:rPr>
      <w:rFonts w:ascii="Calibri" w:eastAsia="Calibri" w:hAnsi="Calibri" w:cs="Calibri"/>
      <w:lang w:val="en-US"/>
    </w:rPr>
  </w:style>
  <w:style w:type="table" w:styleId="TableGrid">
    <w:name w:val="Table Grid"/>
    <w:basedOn w:val="TableNormal"/>
    <w:uiPriority w:val="59"/>
    <w:rsid w:val="00237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54D02"/>
    <w:pPr>
      <w:ind w:left="720"/>
      <w:contextualSpacing/>
    </w:pPr>
  </w:style>
  <w:style w:type="character" w:styleId="Hyperlink">
    <w:name w:val="Hyperlink"/>
    <w:basedOn w:val="DefaultParagraphFont"/>
    <w:uiPriority w:val="99"/>
    <w:unhideWhenUsed/>
    <w:rsid w:val="00F54D02"/>
    <w:rPr>
      <w:color w:val="0000FF" w:themeColor="hyperlink"/>
      <w:u w:val="single"/>
    </w:rPr>
  </w:style>
  <w:style w:type="paragraph" w:styleId="NoSpacing">
    <w:name w:val="No Spacing"/>
    <w:link w:val="NoSpacingChar"/>
    <w:uiPriority w:val="1"/>
    <w:qFormat/>
    <w:rsid w:val="003B470D"/>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3B470D"/>
    <w:rPr>
      <w:rFonts w:eastAsiaTheme="minorEastAsia"/>
      <w:lang w:val="en-US" w:eastAsia="ja-JP"/>
    </w:rPr>
  </w:style>
  <w:style w:type="paragraph" w:styleId="BalloonText">
    <w:name w:val="Balloon Text"/>
    <w:basedOn w:val="Normal"/>
    <w:link w:val="BalloonTextChar"/>
    <w:uiPriority w:val="99"/>
    <w:semiHidden/>
    <w:unhideWhenUsed/>
    <w:rsid w:val="003B47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470D"/>
    <w:rPr>
      <w:rFonts w:ascii="Tahoma" w:hAnsi="Tahoma" w:cs="Tahoma"/>
      <w:sz w:val="16"/>
      <w:szCs w:val="16"/>
    </w:rPr>
  </w:style>
  <w:style w:type="character" w:customStyle="1" w:styleId="Heading1Char">
    <w:name w:val="Heading 1 Char"/>
    <w:basedOn w:val="DefaultParagraphFont"/>
    <w:link w:val="Heading1"/>
    <w:uiPriority w:val="9"/>
    <w:rsid w:val="00525CD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25CD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25CDB"/>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525CDB"/>
    <w:rPr>
      <w:color w:val="800080" w:themeColor="followedHyperlink"/>
      <w:u w:val="single"/>
    </w:rPr>
  </w:style>
  <w:style w:type="paragraph" w:styleId="Caption">
    <w:name w:val="caption"/>
    <w:basedOn w:val="Normal"/>
    <w:next w:val="Normal"/>
    <w:uiPriority w:val="35"/>
    <w:unhideWhenUsed/>
    <w:qFormat/>
    <w:rsid w:val="00937EE6"/>
    <w:pPr>
      <w:spacing w:line="240" w:lineRule="auto"/>
    </w:pPr>
    <w:rPr>
      <w:i/>
      <w:iCs/>
      <w:color w:val="1F497D" w:themeColor="text2"/>
      <w:sz w:val="18"/>
      <w:szCs w:val="18"/>
    </w:rPr>
  </w:style>
  <w:style w:type="paragraph" w:styleId="TOCHeading">
    <w:name w:val="TOC Heading"/>
    <w:basedOn w:val="Heading1"/>
    <w:next w:val="Normal"/>
    <w:uiPriority w:val="39"/>
    <w:unhideWhenUsed/>
    <w:qFormat/>
    <w:rsid w:val="00FA46C8"/>
    <w:pPr>
      <w:spacing w:line="259" w:lineRule="auto"/>
      <w:outlineLvl w:val="9"/>
    </w:pPr>
    <w:rPr>
      <w:lang w:val="en-US"/>
    </w:rPr>
  </w:style>
  <w:style w:type="paragraph" w:styleId="TOC1">
    <w:name w:val="toc 1"/>
    <w:basedOn w:val="Normal"/>
    <w:next w:val="Normal"/>
    <w:autoRedefine/>
    <w:uiPriority w:val="39"/>
    <w:unhideWhenUsed/>
    <w:rsid w:val="00FA46C8"/>
    <w:pPr>
      <w:spacing w:after="100"/>
    </w:pPr>
  </w:style>
  <w:style w:type="paragraph" w:styleId="TOC2">
    <w:name w:val="toc 2"/>
    <w:basedOn w:val="Normal"/>
    <w:next w:val="Normal"/>
    <w:autoRedefine/>
    <w:uiPriority w:val="39"/>
    <w:unhideWhenUsed/>
    <w:rsid w:val="00FA46C8"/>
    <w:pPr>
      <w:spacing w:after="100"/>
      <w:ind w:left="220"/>
    </w:pPr>
  </w:style>
  <w:style w:type="paragraph" w:styleId="TOC3">
    <w:name w:val="toc 3"/>
    <w:basedOn w:val="Normal"/>
    <w:next w:val="Normal"/>
    <w:autoRedefine/>
    <w:uiPriority w:val="39"/>
    <w:unhideWhenUsed/>
    <w:rsid w:val="00FA46C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8654173">
      <w:bodyDiv w:val="1"/>
      <w:marLeft w:val="0"/>
      <w:marRight w:val="0"/>
      <w:marTop w:val="0"/>
      <w:marBottom w:val="0"/>
      <w:divBdr>
        <w:top w:val="none" w:sz="0" w:space="0" w:color="auto"/>
        <w:left w:val="none" w:sz="0" w:space="0" w:color="auto"/>
        <w:bottom w:val="none" w:sz="0" w:space="0" w:color="auto"/>
        <w:right w:val="none" w:sz="0" w:space="0" w:color="auto"/>
      </w:divBdr>
    </w:div>
    <w:div w:id="390345238">
      <w:bodyDiv w:val="1"/>
      <w:marLeft w:val="0"/>
      <w:marRight w:val="0"/>
      <w:marTop w:val="0"/>
      <w:marBottom w:val="0"/>
      <w:divBdr>
        <w:top w:val="none" w:sz="0" w:space="0" w:color="auto"/>
        <w:left w:val="none" w:sz="0" w:space="0" w:color="auto"/>
        <w:bottom w:val="none" w:sz="0" w:space="0" w:color="auto"/>
        <w:right w:val="none" w:sz="0" w:space="0" w:color="auto"/>
      </w:divBdr>
    </w:div>
    <w:div w:id="1070692822">
      <w:bodyDiv w:val="1"/>
      <w:marLeft w:val="0"/>
      <w:marRight w:val="0"/>
      <w:marTop w:val="0"/>
      <w:marBottom w:val="0"/>
      <w:divBdr>
        <w:top w:val="none" w:sz="0" w:space="0" w:color="auto"/>
        <w:left w:val="none" w:sz="0" w:space="0" w:color="auto"/>
        <w:bottom w:val="none" w:sz="0" w:space="0" w:color="auto"/>
        <w:right w:val="none" w:sz="0" w:space="0" w:color="auto"/>
      </w:divBdr>
      <w:divsChild>
        <w:div w:id="1626497096">
          <w:marLeft w:val="0"/>
          <w:marRight w:val="0"/>
          <w:marTop w:val="0"/>
          <w:marBottom w:val="0"/>
          <w:divBdr>
            <w:top w:val="none" w:sz="0" w:space="0" w:color="auto"/>
            <w:left w:val="none" w:sz="0" w:space="0" w:color="auto"/>
            <w:bottom w:val="none" w:sz="0" w:space="0" w:color="auto"/>
            <w:right w:val="none" w:sz="0" w:space="0" w:color="auto"/>
          </w:divBdr>
          <w:divsChild>
            <w:div w:id="127382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78834">
      <w:bodyDiv w:val="1"/>
      <w:marLeft w:val="0"/>
      <w:marRight w:val="0"/>
      <w:marTop w:val="0"/>
      <w:marBottom w:val="0"/>
      <w:divBdr>
        <w:top w:val="none" w:sz="0" w:space="0" w:color="auto"/>
        <w:left w:val="none" w:sz="0" w:space="0" w:color="auto"/>
        <w:bottom w:val="none" w:sz="0" w:space="0" w:color="auto"/>
        <w:right w:val="none" w:sz="0" w:space="0" w:color="auto"/>
      </w:divBdr>
    </w:div>
    <w:div w:id="2040857879">
      <w:bodyDiv w:val="1"/>
      <w:marLeft w:val="0"/>
      <w:marRight w:val="0"/>
      <w:marTop w:val="0"/>
      <w:marBottom w:val="0"/>
      <w:divBdr>
        <w:top w:val="none" w:sz="0" w:space="0" w:color="auto"/>
        <w:left w:val="none" w:sz="0" w:space="0" w:color="auto"/>
        <w:bottom w:val="none" w:sz="0" w:space="0" w:color="auto"/>
        <w:right w:val="none" w:sz="0" w:space="0" w:color="auto"/>
      </w:divBdr>
    </w:div>
    <w:div w:id="2137093392">
      <w:bodyDiv w:val="1"/>
      <w:marLeft w:val="0"/>
      <w:marRight w:val="0"/>
      <w:marTop w:val="0"/>
      <w:marBottom w:val="0"/>
      <w:divBdr>
        <w:top w:val="none" w:sz="0" w:space="0" w:color="auto"/>
        <w:left w:val="none" w:sz="0" w:space="0" w:color="auto"/>
        <w:bottom w:val="none" w:sz="0" w:space="0" w:color="auto"/>
        <w:right w:val="none" w:sz="0" w:space="0" w:color="auto"/>
      </w:divBdr>
      <w:divsChild>
        <w:div w:id="348144725">
          <w:marLeft w:val="0"/>
          <w:marRight w:val="0"/>
          <w:marTop w:val="0"/>
          <w:marBottom w:val="0"/>
          <w:divBdr>
            <w:top w:val="none" w:sz="0" w:space="0" w:color="auto"/>
            <w:left w:val="none" w:sz="0" w:space="0" w:color="auto"/>
            <w:bottom w:val="none" w:sz="0" w:space="0" w:color="auto"/>
            <w:right w:val="none" w:sz="0" w:space="0" w:color="auto"/>
          </w:divBdr>
          <w:divsChild>
            <w:div w:id="61474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7D56E-1FE4-4ADE-93BA-B315C8511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TotalTime>
  <Pages>34</Pages>
  <Words>1316</Words>
  <Characters>750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reating Web Application</vt:lpstr>
    </vt:vector>
  </TitlesOfParts>
  <Company>Hewlett-Packard</Company>
  <LinksUpToDate>false</LinksUpToDate>
  <CharactersWithSpaces>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eb Application</dc:title>
  <dc:subject>COS10011</dc:subject>
  <dc:creator>HP</dc:creator>
  <cp:lastModifiedBy>Kelvin Ho</cp:lastModifiedBy>
  <cp:revision>31</cp:revision>
  <dcterms:created xsi:type="dcterms:W3CDTF">2021-02-24T01:26:00Z</dcterms:created>
  <dcterms:modified xsi:type="dcterms:W3CDTF">2021-06-18T13:41:00Z</dcterms:modified>
</cp:coreProperties>
</file>